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88403" w14:textId="77777777" w:rsidR="00581E53" w:rsidRPr="009510AE" w:rsidRDefault="008565F1" w:rsidP="0000697A">
      <w:pPr>
        <w:pStyle w:val="Heading3"/>
        <w:pBdr>
          <w:top w:val="single" w:sz="12" w:space="1" w:color="2E74B5" w:themeColor="accent5" w:themeShade="BF"/>
          <w:left w:val="single" w:sz="12" w:space="4" w:color="2E74B5" w:themeColor="accent5" w:themeShade="BF"/>
          <w:bottom w:val="single" w:sz="12" w:space="1" w:color="2E74B5" w:themeColor="accent5" w:themeShade="BF"/>
          <w:right w:val="single" w:sz="12" w:space="4" w:color="2E74B5" w:themeColor="accent5" w:themeShade="BF"/>
        </w:pBdr>
        <w:shd w:val="clear" w:color="auto" w:fill="0070C0"/>
        <w:spacing w:before="0" w:line="240" w:lineRule="auto"/>
        <w:jc w:val="center"/>
        <w:rPr>
          <w:rFonts w:ascii="Arial" w:hAnsi="Arial" w:cs="Arial"/>
          <w:b/>
          <w:color w:val="FFFFFF" w:themeColor="background1"/>
          <w:sz w:val="16"/>
          <w:szCs w:val="20"/>
        </w:rPr>
      </w:pPr>
      <w:bookmarkStart w:id="0" w:name="_Hlk525298287"/>
      <w:bookmarkStart w:id="1" w:name="_Hlk525896779"/>
      <w:r w:rsidRPr="009510AE">
        <w:rPr>
          <w:rFonts w:ascii="Courgette" w:hAnsi="Courgette" w:cs="Arial"/>
          <w:color w:val="FFFFFF" w:themeColor="background1"/>
          <w:sz w:val="72"/>
          <w:szCs w:val="96"/>
        </w:rPr>
        <w:t xml:space="preserve">Redeemer </w:t>
      </w:r>
      <w:r w:rsidR="00581E53" w:rsidRPr="009510AE">
        <w:rPr>
          <w:rFonts w:ascii="Courgette" w:hAnsi="Courgette" w:cs="Arial"/>
          <w:color w:val="FFFFFF" w:themeColor="background1"/>
          <w:sz w:val="72"/>
          <w:szCs w:val="96"/>
        </w:rPr>
        <w:t>Happenings</w:t>
      </w:r>
    </w:p>
    <w:p w14:paraId="14CD3578" w14:textId="3F58B4B5" w:rsidR="00581E53" w:rsidRDefault="005F3D52" w:rsidP="00A26A30">
      <w:pPr>
        <w:pBdr>
          <w:top w:val="single" w:sz="12" w:space="1" w:color="2E74B5" w:themeColor="accent5" w:themeShade="BF"/>
          <w:left w:val="single" w:sz="12" w:space="4" w:color="2E74B5" w:themeColor="accent5" w:themeShade="BF"/>
          <w:bottom w:val="single" w:sz="12" w:space="1" w:color="2E74B5" w:themeColor="accent5" w:themeShade="BF"/>
          <w:right w:val="single" w:sz="12" w:space="4" w:color="2E74B5" w:themeColor="accent5" w:themeShade="BF"/>
        </w:pBdr>
        <w:shd w:val="clear" w:color="auto" w:fill="0070C0"/>
        <w:spacing w:after="0" w:line="240" w:lineRule="auto"/>
        <w:jc w:val="center"/>
        <w:rPr>
          <w:rFonts w:ascii="Arial" w:eastAsiaTheme="minorEastAsia" w:hAnsi="Arial" w:cs="Arial"/>
          <w:b/>
          <w:color w:val="FFFFFF" w:themeColor="background1"/>
          <w:szCs w:val="20"/>
        </w:rPr>
      </w:pPr>
      <w:r>
        <w:rPr>
          <w:rFonts w:ascii="Arial" w:eastAsiaTheme="minorEastAsia" w:hAnsi="Arial" w:cs="Arial"/>
          <w:b/>
          <w:color w:val="FFFFFF" w:themeColor="background1"/>
          <w:szCs w:val="20"/>
        </w:rPr>
        <w:t>February 2</w:t>
      </w:r>
      <w:r w:rsidR="00581E53" w:rsidRPr="009510AE">
        <w:rPr>
          <w:rFonts w:ascii="Arial" w:eastAsiaTheme="minorEastAsia" w:hAnsi="Arial" w:cs="Arial"/>
          <w:b/>
          <w:color w:val="FFFFFF" w:themeColor="background1"/>
          <w:szCs w:val="20"/>
        </w:rPr>
        <w:t>, 20</w:t>
      </w:r>
      <w:r w:rsidR="0041164D">
        <w:rPr>
          <w:rFonts w:ascii="Arial" w:eastAsiaTheme="minorEastAsia" w:hAnsi="Arial" w:cs="Arial"/>
          <w:b/>
          <w:color w:val="FFFFFF" w:themeColor="background1"/>
          <w:szCs w:val="20"/>
        </w:rPr>
        <w:t>20</w:t>
      </w:r>
    </w:p>
    <w:p w14:paraId="49196935" w14:textId="7B34928E" w:rsidR="0048095C" w:rsidRPr="001B6D1D" w:rsidRDefault="001B6D1D" w:rsidP="00A26A30">
      <w:pPr>
        <w:pBdr>
          <w:top w:val="single" w:sz="12" w:space="1" w:color="2E74B5" w:themeColor="accent5" w:themeShade="BF"/>
          <w:left w:val="single" w:sz="12" w:space="4" w:color="2E74B5" w:themeColor="accent5" w:themeShade="BF"/>
          <w:bottom w:val="single" w:sz="12" w:space="1" w:color="2E74B5" w:themeColor="accent5" w:themeShade="BF"/>
          <w:right w:val="single" w:sz="12" w:space="4" w:color="2E74B5" w:themeColor="accent5" w:themeShade="BF"/>
        </w:pBdr>
        <w:shd w:val="clear" w:color="auto" w:fill="0070C0"/>
        <w:spacing w:after="0" w:line="240" w:lineRule="auto"/>
        <w:jc w:val="center"/>
        <w:rPr>
          <w:rFonts w:ascii="Courgette" w:eastAsiaTheme="minorEastAsia" w:hAnsi="Courgette" w:cs="Arial"/>
          <w:bCs/>
          <w:color w:val="FFFFFF" w:themeColor="background1"/>
          <w:szCs w:val="20"/>
        </w:rPr>
      </w:pPr>
      <w:r w:rsidRPr="001B6D1D">
        <w:rPr>
          <w:rFonts w:ascii="Courgette" w:eastAsiaTheme="minorEastAsia" w:hAnsi="Courgette" w:cs="Arial"/>
          <w:bCs/>
          <w:color w:val="FFFFFF" w:themeColor="background1"/>
          <w:szCs w:val="20"/>
        </w:rPr>
        <w:t>Sharing a Changeless Christ in a Changing World</w:t>
      </w:r>
    </w:p>
    <w:p w14:paraId="1F88EFEC" w14:textId="77777777" w:rsidR="00581E53" w:rsidRDefault="00581E53" w:rsidP="003D3924">
      <w:pPr>
        <w:pStyle w:val="Heading3"/>
        <w:shd w:val="clear" w:color="auto" w:fill="FFFFFF"/>
        <w:spacing w:before="0" w:line="240" w:lineRule="auto"/>
        <w:jc w:val="center"/>
        <w:rPr>
          <w:rFonts w:ascii="Arial" w:hAnsi="Arial" w:cs="Arial"/>
          <w:b/>
          <w:color w:val="2F5496" w:themeColor="accent1" w:themeShade="BF"/>
          <w:sz w:val="18"/>
          <w:szCs w:val="20"/>
        </w:rPr>
      </w:pPr>
    </w:p>
    <w:p w14:paraId="03315BFB" w14:textId="77777777" w:rsidR="005F3D52" w:rsidRDefault="005F3D52" w:rsidP="005D2C95">
      <w:pPr>
        <w:pStyle w:val="NoSpacing"/>
        <w:jc w:val="center"/>
        <w:rPr>
          <w:rFonts w:ascii="Courgette" w:hAnsi="Courgette"/>
          <w:color w:val="2F5496" w:themeColor="accent1" w:themeShade="BF"/>
          <w:sz w:val="24"/>
          <w:szCs w:val="24"/>
          <w:shd w:val="clear" w:color="auto" w:fill="FFFFFF"/>
        </w:rPr>
      </w:pPr>
      <w:bookmarkStart w:id="2" w:name="_Hlk2159245"/>
      <w:r w:rsidRPr="005F3D52">
        <w:rPr>
          <w:rFonts w:ascii="Courgette" w:hAnsi="Courgette"/>
          <w:color w:val="2F5496" w:themeColor="accent1" w:themeShade="BF"/>
          <w:sz w:val="24"/>
          <w:szCs w:val="24"/>
          <w:shd w:val="clear" w:color="auto" w:fill="FFFFFF"/>
        </w:rPr>
        <w:t xml:space="preserve">“How lovely is your dwelling place, O LORD of hosts!” (Psalm 84:1). </w:t>
      </w:r>
    </w:p>
    <w:p w14:paraId="25B5DCA8" w14:textId="36555883" w:rsidR="00E07977" w:rsidRPr="00F14B02" w:rsidRDefault="005F3D52" w:rsidP="005D2C95">
      <w:pPr>
        <w:pStyle w:val="NoSpacing"/>
        <w:jc w:val="center"/>
        <w:rPr>
          <w:rFonts w:ascii="Arial" w:hAnsi="Arial" w:cs="Arial"/>
          <w:color w:val="2F5496" w:themeColor="accent1" w:themeShade="BF"/>
          <w:sz w:val="18"/>
          <w:szCs w:val="18"/>
        </w:rPr>
      </w:pPr>
      <w:r w:rsidRPr="005F3D52">
        <w:rPr>
          <w:rFonts w:ascii="Courgette" w:hAnsi="Courgette"/>
          <w:color w:val="2F5496" w:themeColor="accent1" w:themeShade="BF"/>
          <w:sz w:val="24"/>
          <w:szCs w:val="24"/>
          <w:shd w:val="clear" w:color="auto" w:fill="FFFFFF"/>
        </w:rPr>
        <w:t>Open my ears to your word.</w:t>
      </w:r>
    </w:p>
    <w:p w14:paraId="4ADAEC77" w14:textId="77777777" w:rsidR="005F3D52" w:rsidRDefault="005F3D52" w:rsidP="00A15C35">
      <w:pPr>
        <w:spacing w:after="0" w:line="240" w:lineRule="auto"/>
        <w:jc w:val="both"/>
        <w:rPr>
          <w:rFonts w:ascii="Arial" w:hAnsi="Arial" w:cs="Arial"/>
          <w:b/>
          <w:sz w:val="20"/>
          <w:szCs w:val="20"/>
        </w:rPr>
      </w:pPr>
      <w:bookmarkStart w:id="3" w:name="_Hlk13754602"/>
    </w:p>
    <w:p w14:paraId="4CDEE7DB" w14:textId="2A839E12" w:rsidR="008547A5" w:rsidRPr="00461529" w:rsidRDefault="00F33695" w:rsidP="00A15C35">
      <w:pPr>
        <w:spacing w:after="0" w:line="240" w:lineRule="auto"/>
        <w:jc w:val="both"/>
        <w:rPr>
          <w:rFonts w:ascii="Arial" w:hAnsi="Arial" w:cs="Arial"/>
          <w:sz w:val="18"/>
          <w:szCs w:val="18"/>
        </w:rPr>
      </w:pPr>
      <w:r w:rsidRPr="00461529">
        <w:rPr>
          <w:rFonts w:ascii="Arial" w:hAnsi="Arial" w:cs="Arial"/>
          <w:b/>
          <w:sz w:val="18"/>
          <w:szCs w:val="18"/>
        </w:rPr>
        <w:t xml:space="preserve">Please sign the Friendship pad </w:t>
      </w:r>
      <w:r w:rsidRPr="00461529">
        <w:rPr>
          <w:rFonts w:ascii="Arial" w:hAnsi="Arial" w:cs="Arial"/>
          <w:sz w:val="18"/>
          <w:szCs w:val="18"/>
        </w:rPr>
        <w:t>found in the pew</w:t>
      </w:r>
      <w:r w:rsidR="00BB5E27" w:rsidRPr="00461529">
        <w:rPr>
          <w:rFonts w:ascii="Arial" w:hAnsi="Arial" w:cs="Arial"/>
          <w:sz w:val="18"/>
          <w:szCs w:val="18"/>
        </w:rPr>
        <w:t>, check if you are a member or a visitor and are taking communion,</w:t>
      </w:r>
      <w:r w:rsidRPr="00461529">
        <w:rPr>
          <w:rFonts w:ascii="Arial" w:hAnsi="Arial" w:cs="Arial"/>
          <w:sz w:val="18"/>
          <w:szCs w:val="18"/>
        </w:rPr>
        <w:t xml:space="preserve"> and pass it along to the person sitting next to you. You may also alert us to a new address, phone number, </w:t>
      </w:r>
      <w:r w:rsidR="00BB5E27" w:rsidRPr="00461529">
        <w:rPr>
          <w:rFonts w:ascii="Arial" w:hAnsi="Arial" w:cs="Arial"/>
          <w:sz w:val="18"/>
          <w:szCs w:val="18"/>
        </w:rPr>
        <w:t xml:space="preserve">or </w:t>
      </w:r>
      <w:r w:rsidRPr="00461529">
        <w:rPr>
          <w:rFonts w:ascii="Arial" w:hAnsi="Arial" w:cs="Arial"/>
          <w:sz w:val="18"/>
          <w:szCs w:val="18"/>
        </w:rPr>
        <w:t xml:space="preserve">email address. </w:t>
      </w:r>
      <w:r w:rsidR="00BB5E27" w:rsidRPr="00461529">
        <w:rPr>
          <w:rFonts w:ascii="Arial" w:hAnsi="Arial" w:cs="Arial"/>
          <w:sz w:val="18"/>
          <w:szCs w:val="18"/>
        </w:rPr>
        <w:t xml:space="preserve"> Questions or requests can also be made here. </w:t>
      </w:r>
      <w:r w:rsidRPr="00461529">
        <w:rPr>
          <w:rFonts w:ascii="Arial" w:hAnsi="Arial" w:cs="Arial"/>
          <w:sz w:val="18"/>
          <w:szCs w:val="18"/>
        </w:rPr>
        <w:t xml:space="preserve">This is a great way to let Redeemer know you are here as well as </w:t>
      </w:r>
      <w:r w:rsidR="00BB5E27" w:rsidRPr="00461529">
        <w:rPr>
          <w:rFonts w:ascii="Arial" w:hAnsi="Arial" w:cs="Arial"/>
          <w:sz w:val="18"/>
          <w:szCs w:val="18"/>
        </w:rPr>
        <w:t xml:space="preserve">helping to </w:t>
      </w:r>
      <w:r w:rsidRPr="00461529">
        <w:rPr>
          <w:rFonts w:ascii="Arial" w:hAnsi="Arial" w:cs="Arial"/>
          <w:sz w:val="18"/>
          <w:szCs w:val="18"/>
        </w:rPr>
        <w:t xml:space="preserve">keep our records up to date. </w:t>
      </w:r>
      <w:r w:rsidR="00BB5E27" w:rsidRPr="00461529">
        <w:rPr>
          <w:rFonts w:ascii="Arial" w:hAnsi="Arial" w:cs="Arial"/>
          <w:sz w:val="18"/>
          <w:szCs w:val="18"/>
        </w:rPr>
        <w:t>Thank you!</w:t>
      </w:r>
    </w:p>
    <w:p w14:paraId="1653D529" w14:textId="29253759" w:rsidR="009072BC" w:rsidRPr="00461529" w:rsidRDefault="009072BC" w:rsidP="00A15C35">
      <w:pPr>
        <w:spacing w:after="0" w:line="240" w:lineRule="auto"/>
        <w:jc w:val="both"/>
        <w:rPr>
          <w:rFonts w:ascii="Arial" w:hAnsi="Arial" w:cs="Arial"/>
          <w:sz w:val="18"/>
          <w:szCs w:val="18"/>
        </w:rPr>
      </w:pPr>
    </w:p>
    <w:p w14:paraId="2ACE9200" w14:textId="77777777" w:rsidR="00A8066C" w:rsidRDefault="009072BC" w:rsidP="00A8066C">
      <w:pPr>
        <w:pBdr>
          <w:top w:val="single" w:sz="4" w:space="1" w:color="auto"/>
          <w:left w:val="single" w:sz="4" w:space="4" w:color="auto"/>
          <w:bottom w:val="single" w:sz="4" w:space="1" w:color="auto"/>
          <w:right w:val="single" w:sz="4" w:space="4" w:color="auto"/>
        </w:pBdr>
        <w:tabs>
          <w:tab w:val="right" w:pos="8460"/>
        </w:tabs>
        <w:spacing w:after="0" w:line="240" w:lineRule="auto"/>
        <w:rPr>
          <w:rFonts w:ascii="Arial" w:hAnsi="Arial" w:cs="Arial"/>
          <w:i/>
          <w:iCs/>
          <w:sz w:val="18"/>
          <w:szCs w:val="18"/>
        </w:rPr>
      </w:pPr>
      <w:r w:rsidRPr="00461529">
        <w:rPr>
          <w:rFonts w:ascii="Arial" w:hAnsi="Arial" w:cs="Arial"/>
          <w:i/>
          <w:iCs/>
          <w:sz w:val="18"/>
          <w:szCs w:val="18"/>
        </w:rPr>
        <w:t xml:space="preserve">Our heartfelt thanks to Pastor Steve for all his inspiring prayers during Dick’s surgery and recovery. Thanks to the Compassion Circle for the Prayer Shawl, Poinsettia plant, cookies, and many prayers and phone calls, and to our fellow members and friends for many prayers and cards. God bless you all.  </w:t>
      </w:r>
      <w:r w:rsidRPr="00461529">
        <w:rPr>
          <w:rFonts w:ascii="Arial" w:hAnsi="Arial" w:cs="Arial"/>
          <w:i/>
          <w:iCs/>
          <w:sz w:val="18"/>
          <w:szCs w:val="18"/>
        </w:rPr>
        <w:tab/>
      </w:r>
    </w:p>
    <w:p w14:paraId="13C926AE" w14:textId="1A93952D" w:rsidR="009072BC" w:rsidRPr="00461529" w:rsidRDefault="009072BC" w:rsidP="00A8066C">
      <w:pPr>
        <w:pBdr>
          <w:top w:val="single" w:sz="4" w:space="1" w:color="auto"/>
          <w:left w:val="single" w:sz="4" w:space="4" w:color="auto"/>
          <w:bottom w:val="single" w:sz="4" w:space="1" w:color="auto"/>
          <w:right w:val="single" w:sz="4" w:space="4" w:color="auto"/>
        </w:pBdr>
        <w:tabs>
          <w:tab w:val="right" w:pos="8460"/>
        </w:tabs>
        <w:spacing w:after="0" w:line="240" w:lineRule="auto"/>
        <w:jc w:val="right"/>
        <w:rPr>
          <w:rFonts w:ascii="Arial" w:hAnsi="Arial" w:cs="Arial"/>
          <w:i/>
          <w:iCs/>
          <w:sz w:val="18"/>
          <w:szCs w:val="18"/>
        </w:rPr>
      </w:pPr>
      <w:r w:rsidRPr="00461529">
        <w:rPr>
          <w:rFonts w:ascii="Arial" w:hAnsi="Arial" w:cs="Arial"/>
          <w:i/>
          <w:iCs/>
          <w:sz w:val="18"/>
          <w:szCs w:val="18"/>
        </w:rPr>
        <w:t>Carol and Dick Connelly</w:t>
      </w:r>
    </w:p>
    <w:p w14:paraId="66D366DD" w14:textId="77777777" w:rsidR="009072BC" w:rsidRPr="009072BC" w:rsidRDefault="009072BC" w:rsidP="009072BC">
      <w:pPr>
        <w:tabs>
          <w:tab w:val="right" w:pos="8460"/>
        </w:tabs>
        <w:spacing w:after="0" w:line="240" w:lineRule="auto"/>
        <w:jc w:val="both"/>
        <w:rPr>
          <w:rFonts w:ascii="Arial" w:hAnsi="Arial" w:cs="Arial"/>
          <w:i/>
          <w:iCs/>
          <w:sz w:val="20"/>
          <w:szCs w:val="20"/>
        </w:rPr>
      </w:pPr>
    </w:p>
    <w:p w14:paraId="4ACDDCD8" w14:textId="13CD5F6F" w:rsidR="00AB3C8F" w:rsidRPr="00461529" w:rsidRDefault="001E1C9B" w:rsidP="00AB3C8F">
      <w:pPr>
        <w:spacing w:after="0" w:line="240" w:lineRule="auto"/>
        <w:jc w:val="both"/>
        <w:rPr>
          <w:rFonts w:ascii="Arial" w:hAnsi="Arial" w:cs="Arial"/>
          <w:bCs/>
          <w:sz w:val="18"/>
          <w:szCs w:val="18"/>
        </w:rPr>
      </w:pPr>
      <w:r w:rsidRPr="00461529">
        <w:rPr>
          <w:rFonts w:ascii="Arial" w:hAnsi="Arial" w:cs="Arial"/>
          <w:b/>
          <w:noProof/>
          <w:sz w:val="18"/>
          <w:szCs w:val="18"/>
        </w:rPr>
        <w:drawing>
          <wp:anchor distT="0" distB="0" distL="114300" distR="114300" simplePos="0" relativeHeight="251667456" behindDoc="1" locked="0" layoutInCell="1" allowOverlap="1" wp14:anchorId="48D2E936" wp14:editId="648FC626">
            <wp:simplePos x="0" y="0"/>
            <wp:positionH relativeFrom="column">
              <wp:posOffset>0</wp:posOffset>
            </wp:positionH>
            <wp:positionV relativeFrom="paragraph">
              <wp:posOffset>2847</wp:posOffset>
            </wp:positionV>
            <wp:extent cx="841031" cy="685800"/>
            <wp:effectExtent l="0" t="0" r="0" b="0"/>
            <wp:wrapTight wrapText="bothSides">
              <wp:wrapPolygon edited="0">
                <wp:start x="0" y="0"/>
                <wp:lineTo x="0" y="21000"/>
                <wp:lineTo x="21045" y="21000"/>
                <wp:lineTo x="21045" y="0"/>
                <wp:lineTo x="0" y="0"/>
              </wp:wrapPolygon>
            </wp:wrapTight>
            <wp:docPr id="5" name="Picture 5"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ief_10287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1031" cy="685800"/>
                    </a:xfrm>
                    <a:prstGeom prst="rect">
                      <a:avLst/>
                    </a:prstGeom>
                  </pic:spPr>
                </pic:pic>
              </a:graphicData>
            </a:graphic>
          </wp:anchor>
        </w:drawing>
      </w:r>
      <w:r w:rsidR="00AB3C8F" w:rsidRPr="00461529">
        <w:rPr>
          <w:rFonts w:ascii="Arial" w:hAnsi="Arial" w:cs="Arial"/>
          <w:b/>
          <w:sz w:val="18"/>
          <w:szCs w:val="18"/>
        </w:rPr>
        <w:t xml:space="preserve">Are you experiencing loss or grief? </w:t>
      </w:r>
      <w:r w:rsidRPr="00461529">
        <w:rPr>
          <w:rFonts w:ascii="Arial" w:hAnsi="Arial" w:cs="Arial"/>
          <w:b/>
          <w:sz w:val="18"/>
          <w:szCs w:val="18"/>
        </w:rPr>
        <w:t xml:space="preserve"> </w:t>
      </w:r>
      <w:r w:rsidR="00AB3C8F" w:rsidRPr="00461529">
        <w:rPr>
          <w:rFonts w:ascii="Arial" w:hAnsi="Arial" w:cs="Arial"/>
          <w:bCs/>
          <w:sz w:val="18"/>
          <w:szCs w:val="18"/>
        </w:rPr>
        <w:t>If so, you are encouraged and welcomed to join Redeemer’s next friend gathering on Friday, Feb. 7</w:t>
      </w:r>
      <w:r w:rsidR="00AB3C8F" w:rsidRPr="00461529">
        <w:rPr>
          <w:rFonts w:ascii="Arial" w:hAnsi="Arial" w:cs="Arial"/>
          <w:bCs/>
          <w:sz w:val="18"/>
          <w:szCs w:val="18"/>
          <w:vertAlign w:val="superscript"/>
        </w:rPr>
        <w:t>th</w:t>
      </w:r>
      <w:r w:rsidR="00AB3C8F" w:rsidRPr="00461529">
        <w:rPr>
          <w:rFonts w:ascii="Arial" w:hAnsi="Arial" w:cs="Arial"/>
          <w:bCs/>
          <w:sz w:val="18"/>
          <w:szCs w:val="18"/>
        </w:rPr>
        <w:t xml:space="preserve"> at 12:30 in the Gathering Room. We come together as God’s beloved people to listen and share our journey with one another in an informal setting.  For more information, please contact Pam Swanlund at 612-859-3102.</w:t>
      </w:r>
    </w:p>
    <w:p w14:paraId="4CDEE87F" w14:textId="77777777" w:rsidR="00AB3C8F" w:rsidRPr="00461529" w:rsidRDefault="00AB3C8F" w:rsidP="00A15C35">
      <w:pPr>
        <w:spacing w:after="0" w:line="240" w:lineRule="auto"/>
        <w:jc w:val="both"/>
        <w:rPr>
          <w:rFonts w:ascii="Arial" w:hAnsi="Arial" w:cs="Arial"/>
          <w:b/>
          <w:sz w:val="18"/>
          <w:szCs w:val="18"/>
        </w:rPr>
      </w:pPr>
    </w:p>
    <w:p w14:paraId="74CE745E" w14:textId="77777777" w:rsidR="001C33E0" w:rsidRDefault="001C33E0" w:rsidP="00A15C35">
      <w:pPr>
        <w:spacing w:after="0" w:line="240" w:lineRule="auto"/>
        <w:jc w:val="both"/>
        <w:rPr>
          <w:rFonts w:ascii="Arial" w:hAnsi="Arial" w:cs="Arial"/>
          <w:b/>
          <w:sz w:val="18"/>
          <w:szCs w:val="18"/>
        </w:rPr>
      </w:pPr>
    </w:p>
    <w:p w14:paraId="67D4C5B5" w14:textId="77777777" w:rsidR="00E61313" w:rsidRPr="00E61313" w:rsidRDefault="00E61313" w:rsidP="00E61313">
      <w:pPr>
        <w:spacing w:after="0" w:line="240" w:lineRule="auto"/>
        <w:jc w:val="both"/>
        <w:rPr>
          <w:rFonts w:ascii="Arial" w:hAnsi="Arial" w:cs="Arial"/>
          <w:bCs/>
          <w:sz w:val="18"/>
          <w:szCs w:val="18"/>
        </w:rPr>
      </w:pPr>
      <w:r w:rsidRPr="00E61313">
        <w:rPr>
          <w:rFonts w:ascii="Arial" w:hAnsi="Arial" w:cs="Arial"/>
          <w:b/>
          <w:sz w:val="18"/>
          <w:szCs w:val="18"/>
        </w:rPr>
        <w:t xml:space="preserve">Join us next Wednesday, February 5th </w:t>
      </w:r>
      <w:r w:rsidRPr="00E61313">
        <w:rPr>
          <w:rFonts w:ascii="Arial" w:hAnsi="Arial" w:cs="Arial"/>
          <w:bCs/>
          <w:sz w:val="18"/>
          <w:szCs w:val="18"/>
        </w:rPr>
        <w:t xml:space="preserve">to pack over </w:t>
      </w:r>
      <w:r w:rsidRPr="00E61313">
        <w:rPr>
          <w:rFonts w:ascii="Arial" w:hAnsi="Arial" w:cs="Arial"/>
          <w:b/>
          <w:sz w:val="18"/>
          <w:szCs w:val="18"/>
        </w:rPr>
        <w:t>1000 sandwiches</w:t>
      </w:r>
      <w:r w:rsidRPr="00E61313">
        <w:rPr>
          <w:rFonts w:ascii="Arial" w:hAnsi="Arial" w:cs="Arial"/>
          <w:bCs/>
          <w:sz w:val="18"/>
          <w:szCs w:val="18"/>
        </w:rPr>
        <w:t xml:space="preserve"> for Minnesotans who are homeless. We will have dinner at 5:30, and pack sandwiches from 6-7:15 pm. Last year we made 1100 sandwiches in 40 minutes, come join us to see if we can beat our record and show Christ's love to those in need. </w:t>
      </w:r>
    </w:p>
    <w:p w14:paraId="3D6422FE" w14:textId="77777777" w:rsidR="00E61313" w:rsidRDefault="00E61313" w:rsidP="00A15C35">
      <w:pPr>
        <w:spacing w:after="0" w:line="240" w:lineRule="auto"/>
        <w:jc w:val="both"/>
        <w:rPr>
          <w:rFonts w:ascii="Arial" w:hAnsi="Arial" w:cs="Arial"/>
          <w:b/>
          <w:sz w:val="18"/>
          <w:szCs w:val="18"/>
        </w:rPr>
      </w:pPr>
    </w:p>
    <w:p w14:paraId="0722130A" w14:textId="4F48F822" w:rsidR="00F14B02" w:rsidRPr="00461529" w:rsidRDefault="00622162" w:rsidP="00A15C35">
      <w:pPr>
        <w:spacing w:after="0" w:line="240" w:lineRule="auto"/>
        <w:jc w:val="both"/>
        <w:rPr>
          <w:rFonts w:ascii="Arial" w:hAnsi="Arial" w:cs="Arial"/>
          <w:sz w:val="18"/>
          <w:szCs w:val="18"/>
        </w:rPr>
      </w:pPr>
      <w:r w:rsidRPr="00461529">
        <w:rPr>
          <w:rFonts w:ascii="Arial" w:hAnsi="Arial" w:cs="Arial"/>
          <w:b/>
          <w:sz w:val="18"/>
          <w:szCs w:val="18"/>
        </w:rPr>
        <w:t>Join</w:t>
      </w:r>
      <w:r w:rsidR="00416CD4" w:rsidRPr="00461529">
        <w:rPr>
          <w:rFonts w:ascii="Arial" w:hAnsi="Arial" w:cs="Arial"/>
          <w:b/>
          <w:sz w:val="18"/>
          <w:szCs w:val="18"/>
        </w:rPr>
        <w:t xml:space="preserve"> Gordy Engel for Bible study</w:t>
      </w:r>
      <w:r w:rsidR="00416CD4" w:rsidRPr="00461529">
        <w:rPr>
          <w:rFonts w:ascii="Arial" w:hAnsi="Arial" w:cs="Arial"/>
          <w:sz w:val="18"/>
          <w:szCs w:val="18"/>
        </w:rPr>
        <w:t xml:space="preserve"> in between services in the auditorium. Gordy’s Bible Study “Draw the Circle” </w:t>
      </w:r>
      <w:r w:rsidR="000652BF" w:rsidRPr="00461529">
        <w:rPr>
          <w:rFonts w:ascii="Arial" w:hAnsi="Arial" w:cs="Arial"/>
          <w:sz w:val="18"/>
          <w:szCs w:val="18"/>
        </w:rPr>
        <w:t xml:space="preserve">coincides with Pastor Steve’s sermon series on prayer. Come and enjoy coffee, treats, fellowship, and God’s Word! </w:t>
      </w:r>
    </w:p>
    <w:p w14:paraId="41412426" w14:textId="77777777" w:rsidR="000652BF" w:rsidRPr="00892921" w:rsidRDefault="000652BF" w:rsidP="00A15C35">
      <w:pPr>
        <w:spacing w:after="0" w:line="240" w:lineRule="auto"/>
        <w:jc w:val="both"/>
        <w:rPr>
          <w:rFonts w:ascii="Arial" w:hAnsi="Arial" w:cs="Arial"/>
          <w:sz w:val="20"/>
          <w:szCs w:val="20"/>
        </w:rPr>
      </w:pPr>
    </w:p>
    <w:p w14:paraId="7825E778" w14:textId="0F1BF3C7" w:rsidR="006426B0" w:rsidRPr="00461529" w:rsidRDefault="001F5633" w:rsidP="001C33E0">
      <w:pPr>
        <w:spacing w:after="0" w:line="240" w:lineRule="auto"/>
        <w:jc w:val="both"/>
        <w:rPr>
          <w:rFonts w:ascii="Arial" w:hAnsi="Arial" w:cs="Arial"/>
          <w:sz w:val="18"/>
          <w:szCs w:val="18"/>
        </w:rPr>
      </w:pPr>
      <w:r w:rsidRPr="00461529">
        <w:rPr>
          <w:rFonts w:ascii="Arial" w:hAnsi="Arial" w:cs="Arial"/>
          <w:noProof/>
          <w:sz w:val="18"/>
          <w:szCs w:val="18"/>
        </w:rPr>
        <w:drawing>
          <wp:anchor distT="0" distB="0" distL="114300" distR="114300" simplePos="0" relativeHeight="251668480" behindDoc="1" locked="0" layoutInCell="1" allowOverlap="1" wp14:anchorId="2CB10987" wp14:editId="467E4CF3">
            <wp:simplePos x="0" y="0"/>
            <wp:positionH relativeFrom="margin">
              <wp:align>right</wp:align>
            </wp:positionH>
            <wp:positionV relativeFrom="paragraph">
              <wp:posOffset>29361</wp:posOffset>
            </wp:positionV>
            <wp:extent cx="1828165" cy="915670"/>
            <wp:effectExtent l="0" t="0" r="635" b="0"/>
            <wp:wrapTight wrapText="bothSides">
              <wp:wrapPolygon edited="0">
                <wp:start x="0" y="0"/>
                <wp:lineTo x="0" y="21121"/>
                <wp:lineTo x="21382" y="21121"/>
                <wp:lineTo x="213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1828165" cy="915670"/>
                    </a:xfrm>
                    <a:prstGeom prst="rect">
                      <a:avLst/>
                    </a:prstGeom>
                  </pic:spPr>
                </pic:pic>
              </a:graphicData>
            </a:graphic>
          </wp:anchor>
        </w:drawing>
      </w:r>
      <w:r w:rsidR="002F2843" w:rsidRPr="00461529">
        <w:rPr>
          <w:rFonts w:ascii="Arial" w:hAnsi="Arial" w:cs="Arial"/>
          <w:b/>
          <w:bCs/>
          <w:sz w:val="18"/>
          <w:szCs w:val="18"/>
        </w:rPr>
        <w:t>Blessing Bags</w:t>
      </w:r>
      <w:r w:rsidR="002F2843" w:rsidRPr="00461529">
        <w:rPr>
          <w:rFonts w:ascii="Arial" w:hAnsi="Arial" w:cs="Arial"/>
          <w:sz w:val="18"/>
          <w:szCs w:val="18"/>
        </w:rPr>
        <w:t xml:space="preserve"> </w:t>
      </w:r>
      <w:r w:rsidR="006426B0" w:rsidRPr="00461529">
        <w:rPr>
          <w:rFonts w:ascii="Arial" w:hAnsi="Arial" w:cs="Arial"/>
          <w:sz w:val="18"/>
          <w:szCs w:val="18"/>
        </w:rPr>
        <w:t xml:space="preserve">are items </w:t>
      </w:r>
      <w:r w:rsidR="00325B16" w:rsidRPr="00461529">
        <w:rPr>
          <w:rFonts w:ascii="Arial" w:hAnsi="Arial" w:cs="Arial"/>
          <w:sz w:val="18"/>
          <w:szCs w:val="18"/>
        </w:rPr>
        <w:t xml:space="preserve">that are </w:t>
      </w:r>
      <w:r w:rsidR="006426B0" w:rsidRPr="00461529">
        <w:rPr>
          <w:rFonts w:ascii="Arial" w:hAnsi="Arial" w:cs="Arial"/>
          <w:sz w:val="18"/>
          <w:szCs w:val="18"/>
        </w:rPr>
        <w:t>collected, placed into bags, and given to the homeless.</w:t>
      </w:r>
      <w:r w:rsidR="002F2843" w:rsidRPr="00461529">
        <w:rPr>
          <w:rFonts w:ascii="Arial" w:hAnsi="Arial" w:cs="Arial"/>
          <w:sz w:val="18"/>
          <w:szCs w:val="18"/>
        </w:rPr>
        <w:t> </w:t>
      </w:r>
      <w:r w:rsidR="00491941" w:rsidRPr="00461529">
        <w:rPr>
          <w:rFonts w:ascii="Arial" w:hAnsi="Arial" w:cs="Arial"/>
          <w:sz w:val="18"/>
          <w:szCs w:val="18"/>
        </w:rPr>
        <w:t xml:space="preserve">On </w:t>
      </w:r>
      <w:r w:rsidR="00491941" w:rsidRPr="00461529">
        <w:rPr>
          <w:rFonts w:ascii="Arial" w:hAnsi="Arial" w:cs="Arial"/>
          <w:b/>
          <w:bCs/>
          <w:sz w:val="18"/>
          <w:szCs w:val="18"/>
        </w:rPr>
        <w:t>Wednesday, March 4</w:t>
      </w:r>
      <w:r w:rsidR="00491941" w:rsidRPr="00461529">
        <w:rPr>
          <w:rFonts w:ascii="Arial" w:hAnsi="Arial" w:cs="Arial"/>
          <w:sz w:val="18"/>
          <w:szCs w:val="18"/>
        </w:rPr>
        <w:t xml:space="preserve">, we will have </w:t>
      </w:r>
      <w:r w:rsidR="00491941" w:rsidRPr="00461529">
        <w:rPr>
          <w:rFonts w:ascii="Arial" w:hAnsi="Arial" w:cs="Arial"/>
          <w:b/>
          <w:bCs/>
          <w:sz w:val="18"/>
          <w:szCs w:val="18"/>
        </w:rPr>
        <w:t>pizza at 5:30</w:t>
      </w:r>
      <w:r w:rsidR="00491941" w:rsidRPr="00461529">
        <w:rPr>
          <w:rFonts w:ascii="Arial" w:hAnsi="Arial" w:cs="Arial"/>
          <w:sz w:val="18"/>
          <w:szCs w:val="18"/>
        </w:rPr>
        <w:t xml:space="preserve"> followed by packing our Blessing Bags.</w:t>
      </w:r>
      <w:r>
        <w:rPr>
          <w:rFonts w:ascii="Arial" w:hAnsi="Arial" w:cs="Arial"/>
          <w:sz w:val="18"/>
          <w:szCs w:val="18"/>
        </w:rPr>
        <w:t xml:space="preserve"> </w:t>
      </w:r>
      <w:r w:rsidR="00491941" w:rsidRPr="00461529">
        <w:rPr>
          <w:rFonts w:ascii="Arial" w:hAnsi="Arial" w:cs="Arial"/>
          <w:sz w:val="18"/>
          <w:szCs w:val="18"/>
        </w:rPr>
        <w:t xml:space="preserve">Items we are collecting: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Gallon size Ziplock </w:t>
      </w:r>
      <w:proofErr w:type="gramStart"/>
      <w:r w:rsidR="00491941" w:rsidRPr="001F5633">
        <w:rPr>
          <w:rFonts w:ascii="Arial" w:hAnsi="Arial" w:cs="Arial"/>
          <w:color w:val="FF0000"/>
          <w:sz w:val="18"/>
          <w:szCs w:val="18"/>
        </w:rPr>
        <w:t>bags,</w:t>
      </w:r>
      <w:r w:rsidR="005A4F11" w:rsidRPr="001F5633">
        <w:rPr>
          <w:rFonts w:ascii="Arial" w:hAnsi="Arial" w:cs="Arial"/>
          <w:color w:val="FF0000"/>
          <w:sz w:val="18"/>
          <w:szCs w:val="18"/>
        </w:rPr>
        <w:t>*</w:t>
      </w:r>
      <w:proofErr w:type="gramEnd"/>
      <w:r w:rsidR="00491941" w:rsidRPr="001F5633">
        <w:rPr>
          <w:rFonts w:ascii="Arial" w:hAnsi="Arial" w:cs="Arial"/>
          <w:color w:val="FF0000"/>
          <w:sz w:val="18"/>
          <w:szCs w:val="18"/>
        </w:rPr>
        <w:t xml:space="preserve">Band-Aids,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Toothbrush/Toothpaste,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New socks,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Granola bars,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Trail Mix,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Beef Jerky sticks,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Peanut Butter/Cheese Cracker packs, </w:t>
      </w:r>
      <w:r w:rsidR="005A4F11" w:rsidRPr="001F5633">
        <w:rPr>
          <w:rFonts w:ascii="Arial" w:hAnsi="Arial" w:cs="Arial"/>
          <w:color w:val="FF0000"/>
          <w:sz w:val="18"/>
          <w:szCs w:val="18"/>
        </w:rPr>
        <w:t>*</w:t>
      </w:r>
      <w:r w:rsidR="00491941" w:rsidRPr="001F5633">
        <w:rPr>
          <w:rFonts w:ascii="Arial" w:hAnsi="Arial" w:cs="Arial"/>
          <w:color w:val="FF0000"/>
          <w:sz w:val="18"/>
          <w:szCs w:val="18"/>
        </w:rPr>
        <w:t xml:space="preserve">Tuna Cracker Packs, </w:t>
      </w:r>
      <w:r w:rsidR="005A4F11" w:rsidRPr="001F5633">
        <w:rPr>
          <w:rFonts w:ascii="Arial" w:hAnsi="Arial" w:cs="Arial"/>
          <w:color w:val="FF0000"/>
          <w:sz w:val="18"/>
          <w:szCs w:val="18"/>
        </w:rPr>
        <w:t>*</w:t>
      </w:r>
      <w:r w:rsidR="00491941" w:rsidRPr="001F5633">
        <w:rPr>
          <w:rFonts w:ascii="Arial" w:hAnsi="Arial" w:cs="Arial"/>
          <w:color w:val="FF0000"/>
          <w:sz w:val="18"/>
          <w:szCs w:val="18"/>
        </w:rPr>
        <w:t>Shampoo/Conditioner, and small water bottles</w:t>
      </w:r>
      <w:r w:rsidR="005A4F11" w:rsidRPr="00461529">
        <w:rPr>
          <w:rFonts w:ascii="Arial" w:hAnsi="Arial" w:cs="Arial"/>
          <w:sz w:val="18"/>
          <w:szCs w:val="18"/>
        </w:rPr>
        <w:t xml:space="preserve">. </w:t>
      </w:r>
      <w:r w:rsidR="002F2843" w:rsidRPr="00461529">
        <w:rPr>
          <w:rFonts w:ascii="Arial" w:hAnsi="Arial" w:cs="Arial"/>
          <w:sz w:val="18"/>
          <w:szCs w:val="18"/>
        </w:rPr>
        <w:t xml:space="preserve"> </w:t>
      </w:r>
      <w:r w:rsidR="006426B0" w:rsidRPr="00461529">
        <w:rPr>
          <w:rFonts w:ascii="Arial" w:hAnsi="Arial" w:cs="Arial"/>
          <w:sz w:val="18"/>
          <w:szCs w:val="18"/>
        </w:rPr>
        <w:t xml:space="preserve">Each week we are going to focus on a few specific items to collect to go into our Blessing Bags.  We will have tables set up in the auditorium to collect the items.  Even though we are focusing on specific items each week, feel free to bring anything from the list, anytime. </w:t>
      </w:r>
      <w:r w:rsidR="006426B0" w:rsidRPr="001C33E0">
        <w:rPr>
          <w:rFonts w:ascii="Arial" w:hAnsi="Arial" w:cs="Arial"/>
          <w:b/>
          <w:bCs/>
          <w:sz w:val="18"/>
          <w:szCs w:val="18"/>
        </w:rPr>
        <w:t>This week (Feb. 2-8) our focus is</w:t>
      </w:r>
      <w:r w:rsidR="006426B0" w:rsidRPr="00461529">
        <w:rPr>
          <w:rFonts w:ascii="Arial" w:hAnsi="Arial" w:cs="Arial"/>
          <w:sz w:val="18"/>
          <w:szCs w:val="18"/>
        </w:rPr>
        <w:t xml:space="preserve"> </w:t>
      </w:r>
      <w:r w:rsidR="006426B0" w:rsidRPr="00461529">
        <w:rPr>
          <w:rFonts w:ascii="Arial" w:hAnsi="Arial" w:cs="Arial"/>
          <w:b/>
          <w:sz w:val="18"/>
          <w:szCs w:val="18"/>
        </w:rPr>
        <w:t xml:space="preserve">toothbrush, toothpaste, and bars of soap.  </w:t>
      </w:r>
    </w:p>
    <w:p w14:paraId="3E6DFDF1" w14:textId="3A67092C" w:rsidR="002F2843" w:rsidRPr="00892921" w:rsidRDefault="002F2843" w:rsidP="0048095C">
      <w:pPr>
        <w:spacing w:after="0" w:line="240" w:lineRule="auto"/>
        <w:jc w:val="both"/>
        <w:rPr>
          <w:rFonts w:ascii="Arial" w:hAnsi="Arial" w:cs="Arial"/>
          <w:sz w:val="20"/>
          <w:szCs w:val="20"/>
        </w:rPr>
      </w:pPr>
    </w:p>
    <w:p w14:paraId="3EEEF6CE" w14:textId="77777777" w:rsidR="00E61313" w:rsidRPr="00461529" w:rsidRDefault="00E61313" w:rsidP="00E61313">
      <w:pPr>
        <w:spacing w:after="0" w:line="240" w:lineRule="auto"/>
        <w:jc w:val="both"/>
        <w:rPr>
          <w:rFonts w:ascii="Arial" w:hAnsi="Arial" w:cs="Arial"/>
          <w:sz w:val="18"/>
          <w:szCs w:val="18"/>
        </w:rPr>
      </w:pPr>
      <w:r w:rsidRPr="00461529">
        <w:rPr>
          <w:rFonts w:ascii="Arial" w:hAnsi="Arial" w:cs="Arial"/>
          <w:b/>
          <w:sz w:val="18"/>
          <w:szCs w:val="18"/>
        </w:rPr>
        <w:t xml:space="preserve">LWML (Lutheran Women in Mission) </w:t>
      </w:r>
      <w:r w:rsidRPr="00461529">
        <w:rPr>
          <w:rFonts w:ascii="Arial" w:hAnsi="Arial" w:cs="Arial"/>
          <w:sz w:val="18"/>
          <w:szCs w:val="18"/>
        </w:rPr>
        <w:t xml:space="preserve">next meeting will be </w:t>
      </w:r>
      <w:r w:rsidRPr="00461529">
        <w:rPr>
          <w:rFonts w:ascii="Arial" w:hAnsi="Arial" w:cs="Arial"/>
          <w:b/>
          <w:sz w:val="18"/>
          <w:szCs w:val="18"/>
        </w:rPr>
        <w:t xml:space="preserve">Tuesday, February 11 </w:t>
      </w:r>
      <w:r w:rsidRPr="00461529">
        <w:rPr>
          <w:rFonts w:ascii="Arial" w:hAnsi="Arial" w:cs="Arial"/>
          <w:b/>
          <w:bCs/>
          <w:sz w:val="18"/>
          <w:szCs w:val="18"/>
        </w:rPr>
        <w:t>at 10:00 a.m</w:t>
      </w:r>
      <w:r w:rsidRPr="00461529">
        <w:rPr>
          <w:rFonts w:ascii="Arial" w:hAnsi="Arial" w:cs="Arial"/>
          <w:sz w:val="18"/>
          <w:szCs w:val="18"/>
        </w:rPr>
        <w:t xml:space="preserve">. at Redeemer in the Conference Room. </w:t>
      </w:r>
      <w:r w:rsidRPr="00461529">
        <w:rPr>
          <w:rFonts w:ascii="Arial" w:hAnsi="Arial" w:cs="Arial"/>
          <w:b/>
          <w:sz w:val="18"/>
          <w:szCs w:val="18"/>
        </w:rPr>
        <w:t>All Redeemer women are invited</w:t>
      </w:r>
      <w:r w:rsidRPr="00461529">
        <w:rPr>
          <w:rFonts w:ascii="Arial" w:hAnsi="Arial" w:cs="Arial"/>
          <w:sz w:val="18"/>
          <w:szCs w:val="18"/>
        </w:rPr>
        <w:t xml:space="preserve"> to join us for Bible study, fellowship, and organization of mission work. “Serve the Lord with Gladness” </w:t>
      </w:r>
      <w:r w:rsidRPr="001F5633">
        <w:rPr>
          <w:rFonts w:ascii="Arial" w:hAnsi="Arial" w:cs="Arial"/>
          <w:i/>
          <w:iCs/>
          <w:sz w:val="18"/>
          <w:szCs w:val="18"/>
        </w:rPr>
        <w:t>Psalm 100:2</w:t>
      </w:r>
      <w:r w:rsidRPr="00461529">
        <w:rPr>
          <w:rFonts w:ascii="Arial" w:hAnsi="Arial" w:cs="Arial"/>
          <w:sz w:val="18"/>
          <w:szCs w:val="18"/>
        </w:rPr>
        <w:t xml:space="preserve"> </w:t>
      </w:r>
      <w:bookmarkStart w:id="4" w:name="_GoBack"/>
      <w:bookmarkEnd w:id="4"/>
    </w:p>
    <w:p w14:paraId="0CB86D76" w14:textId="6AAF5291" w:rsidR="009072BC" w:rsidRPr="00461529" w:rsidRDefault="00F42541" w:rsidP="009072BC">
      <w:pPr>
        <w:spacing w:after="0" w:line="240" w:lineRule="auto"/>
        <w:jc w:val="both"/>
        <w:rPr>
          <w:rFonts w:ascii="Arial" w:hAnsi="Arial" w:cs="Arial"/>
          <w:b/>
          <w:sz w:val="18"/>
          <w:lang w:val="en"/>
        </w:rPr>
      </w:pPr>
      <w:r>
        <w:rPr>
          <w:rFonts w:ascii="Arial" w:hAnsi="Arial" w:cs="Arial"/>
          <w:b/>
          <w:noProof/>
          <w:sz w:val="18"/>
          <w:lang w:val="en"/>
        </w:rPr>
        <w:lastRenderedPageBreak/>
        <w:drawing>
          <wp:anchor distT="0" distB="0" distL="114300" distR="114300" simplePos="0" relativeHeight="251669504" behindDoc="1" locked="0" layoutInCell="1" allowOverlap="1" wp14:anchorId="62FF77C4" wp14:editId="0CAD1FF3">
            <wp:simplePos x="0" y="0"/>
            <wp:positionH relativeFrom="column">
              <wp:posOffset>0</wp:posOffset>
            </wp:positionH>
            <wp:positionV relativeFrom="paragraph">
              <wp:posOffset>0</wp:posOffset>
            </wp:positionV>
            <wp:extent cx="1216152" cy="914400"/>
            <wp:effectExtent l="0" t="0" r="3175" b="0"/>
            <wp:wrapTight wrapText="bothSides">
              <wp:wrapPolygon edited="0">
                <wp:start x="0" y="0"/>
                <wp:lineTo x="0" y="21150"/>
                <wp:lineTo x="21318" y="21150"/>
                <wp:lineTo x="21318" y="0"/>
                <wp:lineTo x="0" y="0"/>
              </wp:wrapPolygon>
            </wp:wrapTight>
            <wp:docPr id="2" name="Picture 2" descr="A baby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by Preemie ca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6152" cy="914400"/>
                    </a:xfrm>
                    <a:prstGeom prst="rect">
                      <a:avLst/>
                    </a:prstGeom>
                  </pic:spPr>
                </pic:pic>
              </a:graphicData>
            </a:graphic>
          </wp:anchor>
        </w:drawing>
      </w:r>
      <w:r w:rsidR="009072BC" w:rsidRPr="00461529">
        <w:rPr>
          <w:rFonts w:ascii="Arial" w:hAnsi="Arial" w:cs="Arial"/>
          <w:b/>
          <w:sz w:val="18"/>
          <w:lang w:val="en"/>
        </w:rPr>
        <w:t xml:space="preserve">Preemie Baby Caps Mission Project – January, February, and </w:t>
      </w:r>
      <w:proofErr w:type="gramStart"/>
      <w:r w:rsidR="009072BC" w:rsidRPr="00461529">
        <w:rPr>
          <w:rFonts w:ascii="Arial" w:hAnsi="Arial" w:cs="Arial"/>
          <w:b/>
          <w:sz w:val="18"/>
          <w:lang w:val="en"/>
        </w:rPr>
        <w:t>March,</w:t>
      </w:r>
      <w:proofErr w:type="gramEnd"/>
      <w:r w:rsidR="009072BC" w:rsidRPr="00461529">
        <w:rPr>
          <w:rFonts w:ascii="Arial" w:hAnsi="Arial" w:cs="Arial"/>
          <w:b/>
          <w:sz w:val="18"/>
          <w:lang w:val="en"/>
        </w:rPr>
        <w:t xml:space="preserve"> 2020. </w:t>
      </w:r>
    </w:p>
    <w:p w14:paraId="1A4C0CBB" w14:textId="77777777" w:rsidR="009072BC" w:rsidRPr="00461529" w:rsidRDefault="009072BC" w:rsidP="009072BC">
      <w:pPr>
        <w:spacing w:after="0" w:line="240" w:lineRule="auto"/>
        <w:jc w:val="both"/>
        <w:rPr>
          <w:rFonts w:ascii="Arial" w:hAnsi="Arial" w:cs="Arial"/>
          <w:sz w:val="18"/>
          <w:lang w:val="en"/>
        </w:rPr>
      </w:pPr>
      <w:r w:rsidRPr="00461529">
        <w:rPr>
          <w:rFonts w:ascii="Arial" w:hAnsi="Arial" w:cs="Arial"/>
          <w:sz w:val="18"/>
          <w:lang w:val="en"/>
        </w:rPr>
        <w:t xml:space="preserve">LWML’s ongoing mission project, </w:t>
      </w:r>
      <w:r w:rsidRPr="00461529">
        <w:rPr>
          <w:rFonts w:ascii="Arial" w:hAnsi="Arial" w:cs="Arial"/>
          <w:b/>
          <w:sz w:val="18"/>
          <w:u w:val="single"/>
          <w:lang w:val="en"/>
        </w:rPr>
        <w:t>Preemie Baby Caps</w:t>
      </w:r>
      <w:r w:rsidRPr="00461529">
        <w:rPr>
          <w:rFonts w:ascii="Arial" w:hAnsi="Arial" w:cs="Arial"/>
          <w:sz w:val="18"/>
          <w:lang w:val="en"/>
        </w:rPr>
        <w:t xml:space="preserve">, is off to a running start. Visit our display table located in the hall past the church nursery. See ideas for caps and instructions for knitting or crocheting. You may also use your favorite pattern for small preemie size or large preemie size caps. Ask any Redeemer LWML member for more information. </w:t>
      </w:r>
    </w:p>
    <w:p w14:paraId="729112A2" w14:textId="77777777" w:rsidR="009072BC" w:rsidRPr="00461529" w:rsidRDefault="009072BC" w:rsidP="009072BC">
      <w:pPr>
        <w:spacing w:after="0" w:line="240" w:lineRule="auto"/>
        <w:jc w:val="right"/>
        <w:rPr>
          <w:rFonts w:ascii="Arial" w:hAnsi="Arial" w:cs="Arial"/>
          <w:sz w:val="18"/>
          <w:lang w:val="en"/>
        </w:rPr>
      </w:pPr>
      <w:r w:rsidRPr="00461529">
        <w:rPr>
          <w:rFonts w:ascii="Arial" w:hAnsi="Arial" w:cs="Arial"/>
          <w:sz w:val="18"/>
          <w:lang w:val="en"/>
        </w:rPr>
        <w:t xml:space="preserve">“Serve the Lord with Gladness” </w:t>
      </w:r>
      <w:r w:rsidRPr="00461529">
        <w:rPr>
          <w:rFonts w:ascii="Arial" w:hAnsi="Arial" w:cs="Arial"/>
          <w:i/>
          <w:sz w:val="18"/>
          <w:lang w:val="en"/>
        </w:rPr>
        <w:t>– Psalm 100:2</w:t>
      </w:r>
    </w:p>
    <w:p w14:paraId="0F5832AA" w14:textId="77777777" w:rsidR="0048095C" w:rsidRDefault="0048095C" w:rsidP="005D4B67">
      <w:pPr>
        <w:spacing w:after="0" w:line="240" w:lineRule="auto"/>
        <w:jc w:val="both"/>
        <w:rPr>
          <w:rFonts w:ascii="Arial" w:hAnsi="Arial" w:cs="Arial"/>
          <w:b/>
          <w:sz w:val="20"/>
          <w:szCs w:val="20"/>
        </w:rPr>
      </w:pPr>
    </w:p>
    <w:p w14:paraId="256ECD15" w14:textId="1D4E3C84" w:rsidR="00AD798C" w:rsidRPr="00461529" w:rsidRDefault="00AD798C" w:rsidP="00BB174D">
      <w:pPr>
        <w:spacing w:after="0" w:line="240" w:lineRule="auto"/>
        <w:jc w:val="both"/>
        <w:rPr>
          <w:rFonts w:ascii="Arial" w:hAnsi="Arial" w:cs="Arial"/>
          <w:sz w:val="18"/>
          <w:szCs w:val="18"/>
        </w:rPr>
      </w:pPr>
      <w:r w:rsidRPr="00461529">
        <w:rPr>
          <w:rFonts w:ascii="Arial" w:hAnsi="Arial" w:cs="Arial"/>
          <w:b/>
          <w:bCs/>
          <w:sz w:val="18"/>
          <w:szCs w:val="18"/>
        </w:rPr>
        <w:t>The Redeemer Golden Seniors Club (RGSC)</w:t>
      </w:r>
      <w:r w:rsidRPr="00461529">
        <w:rPr>
          <w:rFonts w:ascii="Arial" w:hAnsi="Arial" w:cs="Arial"/>
          <w:sz w:val="18"/>
          <w:szCs w:val="18"/>
        </w:rPr>
        <w:t xml:space="preserve"> meets on </w:t>
      </w:r>
      <w:r w:rsidRPr="00461529">
        <w:rPr>
          <w:rFonts w:ascii="Arial" w:hAnsi="Arial" w:cs="Arial"/>
          <w:b/>
          <w:bCs/>
          <w:sz w:val="18"/>
          <w:szCs w:val="18"/>
        </w:rPr>
        <w:t>Tuesday, February 18, at 10:00 a</w:t>
      </w:r>
      <w:r w:rsidR="0034322E" w:rsidRPr="00461529">
        <w:rPr>
          <w:rFonts w:ascii="Arial" w:hAnsi="Arial" w:cs="Arial"/>
          <w:b/>
          <w:bCs/>
          <w:sz w:val="18"/>
          <w:szCs w:val="18"/>
        </w:rPr>
        <w:t>.</w:t>
      </w:r>
      <w:r w:rsidRPr="00461529">
        <w:rPr>
          <w:rFonts w:ascii="Arial" w:hAnsi="Arial" w:cs="Arial"/>
          <w:b/>
          <w:bCs/>
          <w:sz w:val="18"/>
          <w:szCs w:val="18"/>
        </w:rPr>
        <w:t>m</w:t>
      </w:r>
      <w:r w:rsidR="0034322E" w:rsidRPr="00461529">
        <w:rPr>
          <w:rFonts w:ascii="Arial" w:hAnsi="Arial" w:cs="Arial"/>
          <w:b/>
          <w:bCs/>
          <w:sz w:val="18"/>
          <w:szCs w:val="18"/>
        </w:rPr>
        <w:t>.</w:t>
      </w:r>
      <w:r w:rsidRPr="00461529">
        <w:rPr>
          <w:rFonts w:ascii="Arial" w:hAnsi="Arial" w:cs="Arial"/>
          <w:sz w:val="18"/>
          <w:szCs w:val="18"/>
        </w:rPr>
        <w:t xml:space="preserve"> in the Gathering Room. God’s Holy Word is true from Genesis to Revelation. We will explore the Truth given to us in the Holy Bible and compare it with some of today’s secular teachings. Not only non-Christians but some Christians compromise or ignore God’s True Word when a conflict occurs, particularly in the natural sciences. New information continues to be revealed to posit God’s Truths. For example, how could stars be “millions of light years” from us and yet the Holy Bible says God created the universe in six days, approximately 6,000 years ago when we examine the evidence?</w:t>
      </w:r>
      <w:r w:rsidR="0034322E" w:rsidRPr="00461529">
        <w:rPr>
          <w:rFonts w:ascii="Arial" w:hAnsi="Arial" w:cs="Arial"/>
          <w:sz w:val="18"/>
          <w:szCs w:val="18"/>
        </w:rPr>
        <w:t xml:space="preserve"> We will share information, questions, and answers, together in this meeting. Questions? Call Rolly or Al Heitkamp at 952-540-6471.</w:t>
      </w:r>
    </w:p>
    <w:p w14:paraId="75D09373" w14:textId="77777777" w:rsidR="0034322E" w:rsidRPr="00461529" w:rsidRDefault="0034322E" w:rsidP="00BB174D">
      <w:pPr>
        <w:spacing w:after="0" w:line="240" w:lineRule="auto"/>
        <w:jc w:val="both"/>
        <w:rPr>
          <w:rFonts w:ascii="Arial" w:hAnsi="Arial" w:cs="Arial"/>
          <w:sz w:val="18"/>
          <w:szCs w:val="18"/>
        </w:rPr>
      </w:pPr>
    </w:p>
    <w:p w14:paraId="4823FDDE" w14:textId="0F5F96A8" w:rsidR="00CE48F6" w:rsidRPr="00461529" w:rsidRDefault="00AB3C8F" w:rsidP="00CE48F6">
      <w:pPr>
        <w:spacing w:after="0" w:line="240" w:lineRule="auto"/>
        <w:jc w:val="both"/>
        <w:rPr>
          <w:rFonts w:ascii="Arial" w:eastAsia="Calibri" w:hAnsi="Arial" w:cs="Arial"/>
          <w:bCs/>
          <w:sz w:val="18"/>
          <w:szCs w:val="18"/>
        </w:rPr>
      </w:pPr>
      <w:r w:rsidRPr="00461529">
        <w:rPr>
          <w:rFonts w:ascii="Arial" w:eastAsia="Calibri" w:hAnsi="Arial" w:cs="Arial"/>
          <w:b/>
          <w:bCs/>
          <w:sz w:val="18"/>
          <w:szCs w:val="18"/>
        </w:rPr>
        <w:t xml:space="preserve"> </w:t>
      </w:r>
      <w:r w:rsidR="00CE48F6" w:rsidRPr="00461529">
        <w:rPr>
          <w:rFonts w:ascii="Arial" w:eastAsia="Calibri" w:hAnsi="Arial" w:cs="Arial"/>
          <w:b/>
          <w:bCs/>
          <w:sz w:val="18"/>
          <w:szCs w:val="18"/>
        </w:rPr>
        <w:t>“Couples of the Old Testament”</w:t>
      </w:r>
      <w:r w:rsidR="00CE48F6" w:rsidRPr="00461529">
        <w:rPr>
          <w:rFonts w:ascii="Arial" w:eastAsia="Calibri" w:hAnsi="Arial" w:cs="Arial"/>
          <w:bCs/>
          <w:sz w:val="18"/>
          <w:szCs w:val="18"/>
        </w:rPr>
        <w:t xml:space="preserve"> is the book the Wednesday Morning Bible Study is going through, and we invite you to join us! Together, we are going to dig deeper into these relationships highlighted in the Bible to learn important lessons about marriage, God and ourselves.  We meet on </w:t>
      </w:r>
      <w:r w:rsidR="00CE48F6" w:rsidRPr="00461529">
        <w:rPr>
          <w:rFonts w:ascii="Arial" w:eastAsia="Calibri" w:hAnsi="Arial" w:cs="Arial"/>
          <w:b/>
          <w:sz w:val="18"/>
          <w:szCs w:val="18"/>
        </w:rPr>
        <w:t>Wednesday mornings from 10:00 to 11:30</w:t>
      </w:r>
      <w:r w:rsidR="00CE48F6" w:rsidRPr="00461529">
        <w:rPr>
          <w:rFonts w:ascii="Arial" w:eastAsia="Calibri" w:hAnsi="Arial" w:cs="Arial"/>
          <w:bCs/>
          <w:sz w:val="18"/>
          <w:szCs w:val="18"/>
        </w:rPr>
        <w:t xml:space="preserve"> in the Gathering Room for Bible Study, prayer, and fellowship.  We hope you will join us.  Bring your Bible and a friend!  For more information, please contact Mary Sund at 763-233-2417, or Linda Krantz at 763-476-0587.</w:t>
      </w:r>
    </w:p>
    <w:p w14:paraId="37E2AB52" w14:textId="77777777" w:rsidR="002F2843" w:rsidRPr="00461529" w:rsidRDefault="002F2843" w:rsidP="00CE48F6">
      <w:pPr>
        <w:spacing w:after="0" w:line="240" w:lineRule="auto"/>
        <w:jc w:val="both"/>
        <w:rPr>
          <w:rFonts w:ascii="Arial" w:eastAsia="Calibri" w:hAnsi="Arial" w:cs="Arial"/>
          <w:bCs/>
          <w:sz w:val="18"/>
          <w:szCs w:val="18"/>
        </w:rPr>
      </w:pPr>
    </w:p>
    <w:p w14:paraId="1104AFF2" w14:textId="19448E1D" w:rsidR="00E90BE4" w:rsidRPr="00461529" w:rsidRDefault="00E90BE4" w:rsidP="00E90BE4">
      <w:pPr>
        <w:spacing w:after="0" w:line="240" w:lineRule="auto"/>
        <w:jc w:val="both"/>
        <w:rPr>
          <w:rFonts w:ascii="Arial" w:hAnsi="Arial" w:cs="Arial"/>
          <w:bCs/>
          <w:iCs/>
          <w:sz w:val="18"/>
          <w:szCs w:val="18"/>
        </w:rPr>
      </w:pPr>
      <w:proofErr w:type="spellStart"/>
      <w:r w:rsidRPr="00461529">
        <w:rPr>
          <w:rFonts w:ascii="Arial" w:hAnsi="Arial" w:cs="Arial"/>
          <w:b/>
          <w:bCs/>
          <w:i/>
          <w:iCs/>
          <w:sz w:val="18"/>
          <w:szCs w:val="18"/>
        </w:rPr>
        <w:t>LifeLight</w:t>
      </w:r>
      <w:proofErr w:type="spellEnd"/>
      <w:r w:rsidRPr="00461529">
        <w:rPr>
          <w:rFonts w:ascii="Arial" w:hAnsi="Arial" w:cs="Arial"/>
          <w:bCs/>
          <w:iCs/>
          <w:sz w:val="18"/>
          <w:szCs w:val="18"/>
        </w:rPr>
        <w:t xml:space="preserve"> </w:t>
      </w:r>
      <w:r w:rsidRPr="00461529">
        <w:rPr>
          <w:rFonts w:ascii="Arial" w:hAnsi="Arial" w:cs="Arial"/>
          <w:b/>
          <w:bCs/>
          <w:iCs/>
          <w:sz w:val="18"/>
          <w:szCs w:val="18"/>
        </w:rPr>
        <w:t>Bible study</w:t>
      </w:r>
      <w:r w:rsidRPr="00461529">
        <w:rPr>
          <w:rFonts w:ascii="Arial" w:hAnsi="Arial" w:cs="Arial"/>
          <w:bCs/>
          <w:iCs/>
          <w:sz w:val="18"/>
          <w:szCs w:val="18"/>
        </w:rPr>
        <w:t xml:space="preserve"> invites you to an in-depth study, and discussion of the New Testament book of John on </w:t>
      </w:r>
      <w:r w:rsidRPr="00461529">
        <w:rPr>
          <w:rFonts w:ascii="Arial" w:hAnsi="Arial" w:cs="Arial"/>
          <w:b/>
          <w:iCs/>
          <w:sz w:val="18"/>
          <w:szCs w:val="18"/>
        </w:rPr>
        <w:t>Thursday mornings from 9:30-11:30 am</w:t>
      </w:r>
      <w:r w:rsidRPr="00461529">
        <w:rPr>
          <w:rFonts w:ascii="Arial" w:hAnsi="Arial" w:cs="Arial"/>
          <w:bCs/>
          <w:iCs/>
          <w:sz w:val="18"/>
          <w:szCs w:val="18"/>
        </w:rPr>
        <w:t xml:space="preserve"> in the Conference room beneath the Sanctuary. For more information, ask Eva McAtee (763-476-1827) or Judymae Bowers (763-76-0913.) </w:t>
      </w:r>
    </w:p>
    <w:p w14:paraId="7BDE818C" w14:textId="77777777" w:rsidR="00CA4CBC" w:rsidRPr="00461529" w:rsidRDefault="00CA4CBC" w:rsidP="00CA4CBC">
      <w:pPr>
        <w:spacing w:after="0" w:line="240" w:lineRule="auto"/>
        <w:jc w:val="both"/>
        <w:rPr>
          <w:rFonts w:ascii="Arial" w:hAnsi="Arial" w:cs="Arial"/>
          <w:b/>
          <w:sz w:val="18"/>
          <w:szCs w:val="18"/>
        </w:rPr>
      </w:pPr>
    </w:p>
    <w:p w14:paraId="221CBF43" w14:textId="77777777" w:rsidR="00AA3022" w:rsidRPr="00461529" w:rsidRDefault="00E90BE4" w:rsidP="00AA3022">
      <w:pPr>
        <w:spacing w:after="0" w:line="240" w:lineRule="auto"/>
        <w:jc w:val="both"/>
        <w:rPr>
          <w:rFonts w:ascii="Arial" w:hAnsi="Arial" w:cs="Arial"/>
          <w:sz w:val="18"/>
          <w:szCs w:val="18"/>
        </w:rPr>
      </w:pPr>
      <w:r w:rsidRPr="00461529">
        <w:rPr>
          <w:rFonts w:ascii="Arial" w:hAnsi="Arial" w:cs="Arial"/>
          <w:noProof/>
          <w:sz w:val="18"/>
          <w:szCs w:val="18"/>
        </w:rPr>
        <w:drawing>
          <wp:anchor distT="0" distB="0" distL="114300" distR="114300" simplePos="0" relativeHeight="251659264" behindDoc="1" locked="0" layoutInCell="1" allowOverlap="1" wp14:anchorId="2927A7BA" wp14:editId="5D9A0010">
            <wp:simplePos x="0" y="0"/>
            <wp:positionH relativeFrom="margin">
              <wp:align>left</wp:align>
            </wp:positionH>
            <wp:positionV relativeFrom="paragraph">
              <wp:posOffset>27789</wp:posOffset>
            </wp:positionV>
            <wp:extent cx="825500" cy="661670"/>
            <wp:effectExtent l="0" t="0" r="0" b="5080"/>
            <wp:wrapTight wrapText="bothSides">
              <wp:wrapPolygon edited="0">
                <wp:start x="0" y="0"/>
                <wp:lineTo x="0" y="21144"/>
                <wp:lineTo x="20935" y="21144"/>
                <wp:lineTo x="20935" y="0"/>
                <wp:lineTo x="0" y="0"/>
              </wp:wrapPolygon>
            </wp:wrapTight>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aille_6250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30000" cy="665457"/>
                    </a:xfrm>
                    <a:prstGeom prst="rect">
                      <a:avLst/>
                    </a:prstGeom>
                  </pic:spPr>
                </pic:pic>
              </a:graphicData>
            </a:graphic>
            <wp14:sizeRelH relativeFrom="margin">
              <wp14:pctWidth>0</wp14:pctWidth>
            </wp14:sizeRelH>
            <wp14:sizeRelV relativeFrom="margin">
              <wp14:pctHeight>0</wp14:pctHeight>
            </wp14:sizeRelV>
          </wp:anchor>
        </w:drawing>
      </w:r>
      <w:r w:rsidR="00AA3022" w:rsidRPr="00461529">
        <w:rPr>
          <w:rFonts w:ascii="Arial" w:hAnsi="Arial" w:cs="Arial"/>
          <w:b/>
          <w:sz w:val="18"/>
          <w:szCs w:val="18"/>
        </w:rPr>
        <w:t xml:space="preserve">Lutheran Braille Workers </w:t>
      </w:r>
      <w:r w:rsidR="00AA3022" w:rsidRPr="00461529">
        <w:rPr>
          <w:rFonts w:ascii="Arial" w:hAnsi="Arial" w:cs="Arial"/>
          <w:sz w:val="18"/>
          <w:szCs w:val="18"/>
        </w:rPr>
        <w:t xml:space="preserve">has launched its new Buy-A-Dot campaign to help purchase a new machine which produces the plates used in creating Braille Bibles, as well as related expenses. If you are interested in supporting our own LBW Ministry Production center, please contact Anna Gerber by phone (952-475-9168) or e-mail </w:t>
      </w:r>
      <w:hyperlink r:id="rId13" w:history="1">
        <w:r w:rsidR="00AA3022" w:rsidRPr="00461529">
          <w:rPr>
            <w:rStyle w:val="Hyperlink"/>
            <w:rFonts w:ascii="Arial" w:hAnsi="Arial" w:cs="Arial"/>
            <w:sz w:val="18"/>
            <w:szCs w:val="18"/>
          </w:rPr>
          <w:t>gerberanna525@gmail.com</w:t>
        </w:r>
      </w:hyperlink>
      <w:r w:rsidR="00AA3022" w:rsidRPr="00461529">
        <w:rPr>
          <w:rFonts w:ascii="Arial" w:hAnsi="Arial" w:cs="Arial"/>
          <w:sz w:val="18"/>
          <w:szCs w:val="18"/>
        </w:rPr>
        <w:t>, or come by when our group meets: Monday 1:30 – 3:30 p.m. or Friday 1:30 – 3:30 p.m. Will you Buy a Dot and help us share God’s Word?</w:t>
      </w:r>
    </w:p>
    <w:p w14:paraId="603FEA31" w14:textId="77777777" w:rsidR="00821E58" w:rsidRPr="00461529" w:rsidRDefault="00821E58" w:rsidP="00892921">
      <w:pPr>
        <w:spacing w:after="0" w:line="240" w:lineRule="auto"/>
        <w:jc w:val="both"/>
        <w:rPr>
          <w:rFonts w:ascii="Arial" w:hAnsi="Arial" w:cs="Arial"/>
          <w:b/>
          <w:sz w:val="18"/>
          <w:szCs w:val="18"/>
        </w:rPr>
      </w:pPr>
    </w:p>
    <w:p w14:paraId="58E317A0" w14:textId="760CB830" w:rsidR="00EC35B6" w:rsidRPr="00461529" w:rsidRDefault="00EC35B6" w:rsidP="001B38B4">
      <w:pPr>
        <w:spacing w:after="0" w:line="240" w:lineRule="auto"/>
        <w:jc w:val="both"/>
        <w:rPr>
          <w:rFonts w:ascii="Arial" w:hAnsi="Arial" w:cs="Arial"/>
          <w:color w:val="000000"/>
          <w:sz w:val="18"/>
          <w:szCs w:val="18"/>
        </w:rPr>
      </w:pPr>
      <w:bookmarkStart w:id="5" w:name="_Hlk534786430"/>
      <w:bookmarkStart w:id="6" w:name="_Hlk534786739"/>
      <w:bookmarkStart w:id="7" w:name="_Hlk27997303"/>
      <w:bookmarkEnd w:id="3"/>
      <w:bookmarkEnd w:id="2"/>
      <w:r w:rsidRPr="00461529">
        <w:rPr>
          <w:rFonts w:ascii="Arial" w:hAnsi="Arial" w:cs="Arial"/>
          <w:b/>
          <w:color w:val="000000"/>
          <w:sz w:val="18"/>
          <w:szCs w:val="18"/>
        </w:rPr>
        <w:t>Youth Group</w:t>
      </w:r>
      <w:r w:rsidRPr="00461529">
        <w:rPr>
          <w:rFonts w:ascii="Arial" w:hAnsi="Arial" w:cs="Arial"/>
          <w:color w:val="000000"/>
          <w:sz w:val="18"/>
          <w:szCs w:val="18"/>
        </w:rPr>
        <w:t xml:space="preserve"> meets on Wednesday evenings in the house (the parsonage behind and attached to Redeemer) and all youth grades 6-12 are welcome to join us!  Come for dinner at 5:30, followed by Youth Group from 6:00 to 7:30.  Drop off and pick up in the main Redeemer parking lot.  Any deviation to our normal schedule will be noted in my "Monday emails".  If you are not on my email list and would like to be, please contact Annette Vetse, Youth Director at </w:t>
      </w:r>
      <w:hyperlink r:id="rId14" w:history="1">
        <w:r w:rsidRPr="00461529">
          <w:rPr>
            <w:rStyle w:val="Hyperlink"/>
            <w:rFonts w:ascii="Arial" w:hAnsi="Arial" w:cs="Arial"/>
            <w:sz w:val="18"/>
            <w:szCs w:val="18"/>
          </w:rPr>
          <w:t>youth@redeemerwayzata.org</w:t>
        </w:r>
      </w:hyperlink>
      <w:r w:rsidRPr="00461529">
        <w:rPr>
          <w:rFonts w:ascii="Arial" w:hAnsi="Arial" w:cs="Arial"/>
          <w:color w:val="000000"/>
          <w:sz w:val="18"/>
          <w:szCs w:val="18"/>
        </w:rPr>
        <w:t>.  I can also be reached at 612-245-1409 with any comments or suggestions for the youth group.</w:t>
      </w:r>
    </w:p>
    <w:bookmarkEnd w:id="5"/>
    <w:bookmarkEnd w:id="6"/>
    <w:p w14:paraId="664F34AB" w14:textId="77777777" w:rsidR="00E61313" w:rsidRDefault="00E61313" w:rsidP="00595D95">
      <w:pPr>
        <w:spacing w:after="0" w:line="240" w:lineRule="auto"/>
        <w:jc w:val="both"/>
        <w:rPr>
          <w:rFonts w:ascii="Arial" w:hAnsi="Arial" w:cs="Arial"/>
          <w:b/>
          <w:bCs/>
          <w:sz w:val="18"/>
          <w:szCs w:val="18"/>
        </w:rPr>
      </w:pPr>
    </w:p>
    <w:p w14:paraId="3220688E" w14:textId="7801560D" w:rsidR="00595D95" w:rsidRPr="00461529" w:rsidRDefault="00595D95" w:rsidP="00595D95">
      <w:pPr>
        <w:spacing w:after="0" w:line="240" w:lineRule="auto"/>
        <w:jc w:val="both"/>
        <w:rPr>
          <w:rFonts w:ascii="Arial" w:hAnsi="Arial" w:cs="Arial"/>
          <w:bCs/>
          <w:sz w:val="18"/>
          <w:szCs w:val="18"/>
        </w:rPr>
      </w:pPr>
      <w:r w:rsidRPr="00461529">
        <w:rPr>
          <w:rFonts w:ascii="Arial" w:hAnsi="Arial" w:cs="Arial"/>
          <w:b/>
          <w:bCs/>
          <w:sz w:val="18"/>
          <w:szCs w:val="18"/>
        </w:rPr>
        <w:t xml:space="preserve">Men’s Bible Study </w:t>
      </w:r>
      <w:r w:rsidRPr="00461529">
        <w:rPr>
          <w:rFonts w:ascii="Arial" w:hAnsi="Arial" w:cs="Arial"/>
          <w:bCs/>
          <w:sz w:val="18"/>
          <w:szCs w:val="18"/>
        </w:rPr>
        <w:t xml:space="preserve">meets each Saturday morning at 7:00am at </w:t>
      </w:r>
      <w:proofErr w:type="spellStart"/>
      <w:r w:rsidRPr="00461529">
        <w:rPr>
          <w:rFonts w:ascii="Arial" w:hAnsi="Arial" w:cs="Arial"/>
          <w:bCs/>
          <w:sz w:val="18"/>
          <w:szCs w:val="18"/>
        </w:rPr>
        <w:t>Folkestone</w:t>
      </w:r>
      <w:proofErr w:type="spellEnd"/>
      <w:r w:rsidRPr="00461529">
        <w:rPr>
          <w:rFonts w:ascii="Arial" w:hAnsi="Arial" w:cs="Arial"/>
          <w:bCs/>
          <w:sz w:val="18"/>
          <w:szCs w:val="18"/>
        </w:rPr>
        <w:t xml:space="preserve"> Senior Living in Wayzata. For more information, email Gordy Engel at </w:t>
      </w:r>
      <w:hyperlink r:id="rId15" w:history="1">
        <w:r w:rsidRPr="00461529">
          <w:rPr>
            <w:rStyle w:val="Hyperlink"/>
            <w:rFonts w:ascii="Arial" w:hAnsi="Arial" w:cs="Arial"/>
            <w:bCs/>
            <w:sz w:val="18"/>
            <w:szCs w:val="18"/>
          </w:rPr>
          <w:t>gordye@thefoursome.com</w:t>
        </w:r>
      </w:hyperlink>
      <w:r w:rsidRPr="00461529">
        <w:rPr>
          <w:rFonts w:ascii="Arial" w:hAnsi="Arial" w:cs="Arial"/>
          <w:bCs/>
          <w:sz w:val="18"/>
          <w:szCs w:val="18"/>
        </w:rPr>
        <w:t xml:space="preserve"> or Dan Oie, </w:t>
      </w:r>
      <w:hyperlink r:id="rId16" w:history="1">
        <w:r w:rsidRPr="00461529">
          <w:rPr>
            <w:rStyle w:val="Hyperlink"/>
            <w:rFonts w:ascii="Arial" w:hAnsi="Arial" w:cs="Arial"/>
            <w:bCs/>
            <w:sz w:val="18"/>
            <w:szCs w:val="18"/>
          </w:rPr>
          <w:t>doie@redeemerwayzata.org</w:t>
        </w:r>
      </w:hyperlink>
      <w:r w:rsidRPr="00461529">
        <w:rPr>
          <w:rFonts w:ascii="Arial" w:hAnsi="Arial" w:cs="Arial"/>
          <w:bCs/>
          <w:sz w:val="18"/>
          <w:szCs w:val="18"/>
        </w:rPr>
        <w:t xml:space="preserve">. </w:t>
      </w:r>
    </w:p>
    <w:p w14:paraId="1B0E40CD" w14:textId="44AB9F12" w:rsidR="004C2B54" w:rsidRDefault="004C2B54" w:rsidP="004C2B54">
      <w:pPr>
        <w:spacing w:after="0" w:line="240" w:lineRule="auto"/>
        <w:jc w:val="both"/>
        <w:rPr>
          <w:rFonts w:ascii="Arial" w:hAnsi="Arial" w:cs="Arial"/>
          <w:b/>
          <w:bCs/>
          <w:sz w:val="18"/>
          <w:szCs w:val="18"/>
        </w:rPr>
      </w:pPr>
    </w:p>
    <w:p w14:paraId="07024D6F" w14:textId="77777777" w:rsidR="00AB45AA" w:rsidRPr="00461529" w:rsidRDefault="00AB45AA" w:rsidP="004C2B54">
      <w:pPr>
        <w:spacing w:after="0" w:line="240" w:lineRule="auto"/>
        <w:jc w:val="both"/>
        <w:rPr>
          <w:rFonts w:ascii="Arial" w:hAnsi="Arial" w:cs="Arial"/>
          <w:b/>
          <w:bCs/>
          <w:sz w:val="18"/>
          <w:szCs w:val="18"/>
        </w:rPr>
      </w:pPr>
    </w:p>
    <w:p w14:paraId="4CACAEAF" w14:textId="50B0423B" w:rsidR="004C2B54" w:rsidRPr="00461529" w:rsidRDefault="004C2B54" w:rsidP="000F6CDB">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Cs/>
          <w:sz w:val="18"/>
          <w:szCs w:val="18"/>
        </w:rPr>
      </w:pPr>
      <w:r w:rsidRPr="00461529">
        <w:rPr>
          <w:rFonts w:ascii="Arial" w:hAnsi="Arial" w:cs="Arial"/>
          <w:b/>
          <w:bCs/>
          <w:sz w:val="18"/>
          <w:szCs w:val="18"/>
        </w:rPr>
        <w:t>Please pray for the mission of the congregation and the MN South District Report.</w:t>
      </w:r>
    </w:p>
    <w:p w14:paraId="17B64153" w14:textId="77777777" w:rsidR="004C2B54" w:rsidRPr="00461529" w:rsidRDefault="004C2B54" w:rsidP="000F6CDB">
      <w:pPr>
        <w:pBdr>
          <w:top w:val="single" w:sz="4" w:space="1" w:color="auto"/>
          <w:left w:val="single" w:sz="4" w:space="4" w:color="auto"/>
          <w:bottom w:val="single" w:sz="4" w:space="1" w:color="auto"/>
          <w:right w:val="single" w:sz="4" w:space="4" w:color="auto"/>
        </w:pBdr>
        <w:spacing w:after="0" w:line="240" w:lineRule="auto"/>
        <w:jc w:val="center"/>
        <w:rPr>
          <w:rStyle w:val="Hyperlink"/>
          <w:rFonts w:ascii="Arial" w:hAnsi="Arial" w:cs="Arial"/>
          <w:i/>
          <w:color w:val="000000"/>
          <w:sz w:val="18"/>
          <w:szCs w:val="18"/>
          <w:u w:val="none"/>
        </w:rPr>
      </w:pPr>
      <w:r w:rsidRPr="00461529">
        <w:rPr>
          <w:rFonts w:ascii="Arial" w:hAnsi="Arial" w:cs="Arial"/>
          <w:bCs/>
          <w:i/>
          <w:sz w:val="18"/>
          <w:szCs w:val="18"/>
        </w:rPr>
        <w:t>“Every great movement of God can be traced to a kneeling figure”.  Dwight L. Moody</w:t>
      </w:r>
    </w:p>
    <w:p w14:paraId="45F4C726" w14:textId="77777777" w:rsidR="00E50717" w:rsidRPr="00461529" w:rsidRDefault="00E50717" w:rsidP="009662B4">
      <w:pPr>
        <w:spacing w:after="0" w:line="240" w:lineRule="auto"/>
        <w:jc w:val="both"/>
        <w:rPr>
          <w:rFonts w:ascii="Arial" w:hAnsi="Arial" w:cs="Arial"/>
          <w:bCs/>
          <w:sz w:val="18"/>
          <w:szCs w:val="18"/>
        </w:rPr>
      </w:pPr>
    </w:p>
    <w:bookmarkEnd w:id="7"/>
    <w:p w14:paraId="4CB77E5C" w14:textId="77777777" w:rsidR="00E61313" w:rsidRDefault="00E61313" w:rsidP="00293E10">
      <w:pPr>
        <w:pStyle w:val="msobodytext5"/>
        <w:widowControl w:val="0"/>
        <w:tabs>
          <w:tab w:val="left" w:pos="-31680"/>
        </w:tabs>
        <w:spacing w:after="80" w:line="259" w:lineRule="auto"/>
        <w:ind w:left="0" w:right="0"/>
        <w:rPr>
          <w:rFonts w:ascii="Arial" w:hAnsi="Arial" w:cs="Arial"/>
          <w:smallCaps/>
          <w:color w:val="2F5496" w:themeColor="accent1" w:themeShade="BF"/>
          <w:sz w:val="18"/>
          <w:szCs w:val="18"/>
        </w:rPr>
      </w:pPr>
    </w:p>
    <w:p w14:paraId="1E80FBD7" w14:textId="77777777" w:rsidR="00E61313" w:rsidRDefault="00E61313" w:rsidP="00293E10">
      <w:pPr>
        <w:pStyle w:val="msobodytext5"/>
        <w:widowControl w:val="0"/>
        <w:tabs>
          <w:tab w:val="left" w:pos="-31680"/>
        </w:tabs>
        <w:spacing w:after="80" w:line="259" w:lineRule="auto"/>
        <w:ind w:left="0" w:right="0"/>
        <w:rPr>
          <w:rFonts w:ascii="Arial" w:hAnsi="Arial" w:cs="Arial"/>
          <w:smallCaps/>
          <w:color w:val="2F5496" w:themeColor="accent1" w:themeShade="BF"/>
          <w:sz w:val="18"/>
          <w:szCs w:val="18"/>
        </w:rPr>
      </w:pPr>
    </w:p>
    <w:p w14:paraId="5A88C6E8" w14:textId="36776C42" w:rsidR="00745965" w:rsidRPr="00461529" w:rsidRDefault="00745965" w:rsidP="00293E10">
      <w:pPr>
        <w:pStyle w:val="msobodytext5"/>
        <w:widowControl w:val="0"/>
        <w:tabs>
          <w:tab w:val="left" w:pos="-31680"/>
        </w:tabs>
        <w:spacing w:after="80" w:line="259" w:lineRule="auto"/>
        <w:ind w:left="0" w:right="0"/>
        <w:rPr>
          <w:rFonts w:ascii="Arial" w:hAnsi="Arial" w:cs="Arial"/>
          <w:smallCaps/>
          <w:color w:val="2F5496" w:themeColor="accent1" w:themeShade="BF"/>
          <w:sz w:val="18"/>
          <w:szCs w:val="18"/>
        </w:rPr>
      </w:pPr>
      <w:r w:rsidRPr="00461529">
        <w:rPr>
          <w:rFonts w:ascii="Arial" w:hAnsi="Arial" w:cs="Arial"/>
          <w:smallCaps/>
          <w:color w:val="2F5496" w:themeColor="accent1" w:themeShade="BF"/>
          <w:sz w:val="18"/>
          <w:szCs w:val="18"/>
        </w:rPr>
        <w:lastRenderedPageBreak/>
        <w:t xml:space="preserve">Requested Prayers for Healing and Streng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
        <w:gridCol w:w="1438"/>
        <w:gridCol w:w="1438"/>
        <w:gridCol w:w="1438"/>
        <w:gridCol w:w="1439"/>
        <w:gridCol w:w="1439"/>
      </w:tblGrid>
      <w:tr w:rsidR="00745965" w:rsidRPr="00461529" w14:paraId="1C5143FC" w14:textId="77777777" w:rsidTr="00685BD0">
        <w:tc>
          <w:tcPr>
            <w:tcW w:w="1438" w:type="dxa"/>
          </w:tcPr>
          <w:p w14:paraId="4C43A4C5"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Maggie Anderson</w:t>
            </w:r>
          </w:p>
        </w:tc>
        <w:tc>
          <w:tcPr>
            <w:tcW w:w="1438" w:type="dxa"/>
          </w:tcPr>
          <w:p w14:paraId="5A150862"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Judymae Bowers</w:t>
            </w:r>
          </w:p>
        </w:tc>
        <w:tc>
          <w:tcPr>
            <w:tcW w:w="1438" w:type="dxa"/>
          </w:tcPr>
          <w:p w14:paraId="73EF8A3D"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Dick Connelly</w:t>
            </w:r>
          </w:p>
        </w:tc>
        <w:tc>
          <w:tcPr>
            <w:tcW w:w="1438" w:type="dxa"/>
          </w:tcPr>
          <w:p w14:paraId="479742EA"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Anna Gerber</w:t>
            </w:r>
          </w:p>
        </w:tc>
        <w:tc>
          <w:tcPr>
            <w:tcW w:w="1439" w:type="dxa"/>
          </w:tcPr>
          <w:p w14:paraId="10EEF57C"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Megan Gustine</w:t>
            </w:r>
          </w:p>
        </w:tc>
        <w:tc>
          <w:tcPr>
            <w:tcW w:w="1439" w:type="dxa"/>
          </w:tcPr>
          <w:p w14:paraId="3A4C4DCB"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Julie Kerber</w:t>
            </w:r>
          </w:p>
        </w:tc>
      </w:tr>
      <w:tr w:rsidR="00745965" w:rsidRPr="00461529" w14:paraId="32F6F36A" w14:textId="77777777" w:rsidTr="00685BD0">
        <w:tc>
          <w:tcPr>
            <w:tcW w:w="1438" w:type="dxa"/>
          </w:tcPr>
          <w:p w14:paraId="74A9C8DA"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Carmen Melendez</w:t>
            </w:r>
          </w:p>
        </w:tc>
        <w:tc>
          <w:tcPr>
            <w:tcW w:w="1438" w:type="dxa"/>
          </w:tcPr>
          <w:p w14:paraId="308B36C7"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Jim Menzel</w:t>
            </w:r>
          </w:p>
        </w:tc>
        <w:tc>
          <w:tcPr>
            <w:tcW w:w="1438" w:type="dxa"/>
          </w:tcPr>
          <w:p w14:paraId="67C13334"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 xml:space="preserve">Betty </w:t>
            </w:r>
            <w:proofErr w:type="spellStart"/>
            <w:r w:rsidRPr="00461529">
              <w:rPr>
                <w:rFonts w:ascii="Arial Narrow" w:hAnsi="Arial Narrow" w:cs="Arial"/>
                <w:b w:val="0"/>
                <w:color w:val="auto"/>
                <w:sz w:val="18"/>
                <w:szCs w:val="18"/>
              </w:rPr>
              <w:t>Oare</w:t>
            </w:r>
            <w:proofErr w:type="spellEnd"/>
          </w:p>
        </w:tc>
        <w:tc>
          <w:tcPr>
            <w:tcW w:w="1438" w:type="dxa"/>
          </w:tcPr>
          <w:p w14:paraId="79D63398"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 xml:space="preserve">Estella </w:t>
            </w:r>
            <w:proofErr w:type="spellStart"/>
            <w:r w:rsidRPr="00461529">
              <w:rPr>
                <w:rFonts w:ascii="Arial Narrow" w:hAnsi="Arial Narrow" w:cs="Arial"/>
                <w:b w:val="0"/>
                <w:color w:val="auto"/>
                <w:sz w:val="18"/>
                <w:szCs w:val="18"/>
              </w:rPr>
              <w:t>Presler</w:t>
            </w:r>
            <w:proofErr w:type="spellEnd"/>
          </w:p>
        </w:tc>
        <w:tc>
          <w:tcPr>
            <w:tcW w:w="1439" w:type="dxa"/>
          </w:tcPr>
          <w:p w14:paraId="29864907"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Linda Printup</w:t>
            </w:r>
          </w:p>
        </w:tc>
        <w:tc>
          <w:tcPr>
            <w:tcW w:w="1439" w:type="dxa"/>
          </w:tcPr>
          <w:p w14:paraId="1FAC604B"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Scott Robinson</w:t>
            </w:r>
          </w:p>
        </w:tc>
      </w:tr>
      <w:tr w:rsidR="00745965" w:rsidRPr="00461529" w14:paraId="717222FA" w14:textId="77777777" w:rsidTr="00685BD0">
        <w:tc>
          <w:tcPr>
            <w:tcW w:w="1438" w:type="dxa"/>
          </w:tcPr>
          <w:p w14:paraId="46E4FF00"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Darold Schulte</w:t>
            </w:r>
          </w:p>
        </w:tc>
        <w:tc>
          <w:tcPr>
            <w:tcW w:w="1438" w:type="dxa"/>
          </w:tcPr>
          <w:p w14:paraId="5A178681"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 xml:space="preserve">Dewey </w:t>
            </w:r>
            <w:proofErr w:type="spellStart"/>
            <w:r w:rsidRPr="00461529">
              <w:rPr>
                <w:rFonts w:ascii="Arial Narrow" w:hAnsi="Arial Narrow" w:cs="Arial"/>
                <w:b w:val="0"/>
                <w:color w:val="auto"/>
                <w:sz w:val="18"/>
                <w:szCs w:val="18"/>
              </w:rPr>
              <w:t>Senneseth</w:t>
            </w:r>
            <w:proofErr w:type="spellEnd"/>
          </w:p>
        </w:tc>
        <w:tc>
          <w:tcPr>
            <w:tcW w:w="1438" w:type="dxa"/>
          </w:tcPr>
          <w:p w14:paraId="538FE518"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r w:rsidRPr="00461529">
              <w:rPr>
                <w:rFonts w:ascii="Arial Narrow" w:hAnsi="Arial Narrow" w:cs="Arial"/>
                <w:b w:val="0"/>
                <w:color w:val="auto"/>
                <w:sz w:val="18"/>
                <w:szCs w:val="18"/>
              </w:rPr>
              <w:t xml:space="preserve">Mark </w:t>
            </w:r>
            <w:proofErr w:type="spellStart"/>
            <w:r w:rsidRPr="00461529">
              <w:rPr>
                <w:rFonts w:ascii="Arial Narrow" w:hAnsi="Arial Narrow" w:cs="Arial"/>
                <w:b w:val="0"/>
                <w:color w:val="auto"/>
                <w:sz w:val="18"/>
                <w:szCs w:val="18"/>
              </w:rPr>
              <w:t>Waldrep</w:t>
            </w:r>
            <w:proofErr w:type="spellEnd"/>
          </w:p>
        </w:tc>
        <w:tc>
          <w:tcPr>
            <w:tcW w:w="1438" w:type="dxa"/>
          </w:tcPr>
          <w:p w14:paraId="5254A894"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p>
        </w:tc>
        <w:tc>
          <w:tcPr>
            <w:tcW w:w="1439" w:type="dxa"/>
          </w:tcPr>
          <w:p w14:paraId="14D40DF6"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p>
        </w:tc>
        <w:tc>
          <w:tcPr>
            <w:tcW w:w="1439" w:type="dxa"/>
          </w:tcPr>
          <w:p w14:paraId="262841D4" w14:textId="77777777" w:rsidR="00745965" w:rsidRPr="00461529" w:rsidRDefault="00745965" w:rsidP="00685BD0">
            <w:pPr>
              <w:pStyle w:val="msobodytext5"/>
              <w:widowControl w:val="0"/>
              <w:tabs>
                <w:tab w:val="left" w:pos="-31680"/>
              </w:tabs>
              <w:spacing w:after="0" w:line="240" w:lineRule="auto"/>
              <w:ind w:left="0" w:right="0"/>
              <w:rPr>
                <w:rFonts w:ascii="Arial Narrow" w:hAnsi="Arial Narrow" w:cs="Arial"/>
                <w:b w:val="0"/>
                <w:color w:val="auto"/>
                <w:sz w:val="18"/>
                <w:szCs w:val="18"/>
              </w:rPr>
            </w:pPr>
          </w:p>
        </w:tc>
      </w:tr>
    </w:tbl>
    <w:p w14:paraId="42B4BD2B" w14:textId="77777777" w:rsidR="00745965" w:rsidRPr="00461529" w:rsidRDefault="00745965" w:rsidP="00745965">
      <w:pPr>
        <w:pStyle w:val="msobodytext5"/>
        <w:widowControl w:val="0"/>
        <w:tabs>
          <w:tab w:val="left" w:pos="-31680"/>
        </w:tabs>
        <w:spacing w:after="0" w:line="240" w:lineRule="auto"/>
        <w:ind w:left="180" w:right="0" w:hanging="180"/>
        <w:rPr>
          <w:rFonts w:ascii="Arial" w:hAnsi="Arial" w:cs="Arial"/>
          <w:b w:val="0"/>
          <w:i/>
          <w:color w:val="C00000"/>
          <w:sz w:val="18"/>
          <w:szCs w:val="18"/>
        </w:rPr>
      </w:pPr>
      <w:r w:rsidRPr="00461529">
        <w:rPr>
          <w:rFonts w:ascii="Arial" w:hAnsi="Arial" w:cs="Arial"/>
          <w:b w:val="0"/>
          <w:i/>
          <w:color w:val="C00000"/>
          <w:sz w:val="18"/>
          <w:szCs w:val="18"/>
        </w:rPr>
        <w:tab/>
      </w:r>
    </w:p>
    <w:p w14:paraId="1EBA3B4E" w14:textId="5B7DD86A" w:rsidR="00297184" w:rsidRPr="00461529" w:rsidRDefault="00297184" w:rsidP="00293E10">
      <w:pPr>
        <w:spacing w:after="80" w:line="259" w:lineRule="auto"/>
        <w:rPr>
          <w:rFonts w:ascii="Arial" w:hAnsi="Arial" w:cs="Arial"/>
          <w:b/>
          <w:smallCaps/>
          <w:color w:val="2F5496" w:themeColor="accent1" w:themeShade="BF"/>
          <w:sz w:val="18"/>
          <w:szCs w:val="18"/>
        </w:rPr>
      </w:pPr>
      <w:r w:rsidRPr="00461529">
        <w:rPr>
          <w:rFonts w:ascii="Arial" w:hAnsi="Arial" w:cs="Arial"/>
          <w:b/>
          <w:smallCaps/>
          <w:color w:val="2F5496" w:themeColor="accent1" w:themeShade="BF"/>
          <w:sz w:val="18"/>
          <w:szCs w:val="18"/>
        </w:rPr>
        <w:t>Prayers for our Staff and Volunteers</w:t>
      </w:r>
    </w:p>
    <w:p w14:paraId="6CB43F08" w14:textId="77777777" w:rsidR="001F5633" w:rsidRDefault="005D4B67" w:rsidP="001F5633">
      <w:pPr>
        <w:pStyle w:val="msobodytext5"/>
        <w:widowControl w:val="0"/>
        <w:tabs>
          <w:tab w:val="left" w:pos="-31680"/>
        </w:tabs>
        <w:spacing w:after="0" w:line="240" w:lineRule="auto"/>
        <w:ind w:left="450" w:right="0"/>
        <w:rPr>
          <w:rFonts w:ascii="Arial" w:hAnsi="Arial" w:cs="Arial"/>
          <w:b w:val="0"/>
          <w:bCs w:val="0"/>
          <w:sz w:val="18"/>
          <w:szCs w:val="18"/>
        </w:rPr>
      </w:pPr>
      <w:r w:rsidRPr="00461529">
        <w:rPr>
          <w:rFonts w:ascii="Arial" w:hAnsi="Arial" w:cs="Arial"/>
          <w:b w:val="0"/>
          <w:bCs w:val="0"/>
          <w:sz w:val="18"/>
          <w:szCs w:val="18"/>
        </w:rPr>
        <w:t>Pastor Steve Ferber &amp; Family</w:t>
      </w:r>
      <w:r w:rsidR="003308E4" w:rsidRPr="00461529">
        <w:rPr>
          <w:rFonts w:ascii="Arial" w:hAnsi="Arial" w:cs="Arial"/>
          <w:b w:val="0"/>
          <w:bCs w:val="0"/>
          <w:sz w:val="18"/>
          <w:szCs w:val="18"/>
        </w:rPr>
        <w:t xml:space="preserve">, </w:t>
      </w:r>
      <w:r w:rsidRPr="00461529">
        <w:rPr>
          <w:rFonts w:ascii="Arial" w:hAnsi="Arial" w:cs="Arial"/>
          <w:b w:val="0"/>
          <w:bCs w:val="0"/>
          <w:sz w:val="18"/>
          <w:szCs w:val="18"/>
        </w:rPr>
        <w:t>Compassion Circle</w:t>
      </w:r>
      <w:r w:rsidR="003308E4" w:rsidRPr="00461529">
        <w:rPr>
          <w:rFonts w:ascii="Arial" w:hAnsi="Arial" w:cs="Arial"/>
          <w:b w:val="0"/>
          <w:bCs w:val="0"/>
          <w:sz w:val="18"/>
          <w:szCs w:val="18"/>
        </w:rPr>
        <w:t xml:space="preserve">, </w:t>
      </w:r>
      <w:r w:rsidRPr="00461529">
        <w:rPr>
          <w:rFonts w:ascii="Arial" w:hAnsi="Arial" w:cs="Arial"/>
          <w:b w:val="0"/>
          <w:bCs w:val="0"/>
          <w:sz w:val="18"/>
          <w:szCs w:val="18"/>
        </w:rPr>
        <w:t>Day School Board</w:t>
      </w:r>
      <w:r w:rsidR="003308E4" w:rsidRPr="00461529">
        <w:rPr>
          <w:rFonts w:ascii="Arial" w:hAnsi="Arial" w:cs="Arial"/>
          <w:b w:val="0"/>
          <w:bCs w:val="0"/>
          <w:sz w:val="18"/>
          <w:szCs w:val="18"/>
        </w:rPr>
        <w:t xml:space="preserve">, </w:t>
      </w:r>
    </w:p>
    <w:p w14:paraId="6981CEC3" w14:textId="77C8826F" w:rsidR="0029509F" w:rsidRPr="00461529" w:rsidRDefault="001F5633" w:rsidP="001F5633">
      <w:pPr>
        <w:pStyle w:val="msobodytext5"/>
        <w:widowControl w:val="0"/>
        <w:tabs>
          <w:tab w:val="left" w:pos="-31680"/>
        </w:tabs>
        <w:spacing w:after="0" w:line="240" w:lineRule="auto"/>
        <w:ind w:left="450" w:right="0"/>
        <w:rPr>
          <w:rFonts w:ascii="Arial" w:hAnsi="Arial" w:cs="Arial"/>
          <w:b w:val="0"/>
          <w:bCs w:val="0"/>
          <w:sz w:val="18"/>
          <w:szCs w:val="18"/>
        </w:rPr>
      </w:pPr>
      <w:r>
        <w:rPr>
          <w:rFonts w:ascii="Arial" w:hAnsi="Arial" w:cs="Arial"/>
          <w:b w:val="0"/>
          <w:bCs w:val="0"/>
          <w:sz w:val="18"/>
          <w:szCs w:val="18"/>
        </w:rPr>
        <w:t>A</w:t>
      </w:r>
      <w:r w:rsidR="0011388E" w:rsidRPr="00461529">
        <w:rPr>
          <w:rFonts w:ascii="Arial" w:hAnsi="Arial" w:cs="Arial"/>
          <w:b w:val="0"/>
          <w:bCs w:val="0"/>
          <w:sz w:val="18"/>
          <w:szCs w:val="18"/>
        </w:rPr>
        <w:t>ll who played a part in today’s service.</w:t>
      </w:r>
    </w:p>
    <w:p w14:paraId="33E60E38" w14:textId="77777777" w:rsidR="009774F5" w:rsidRPr="00461529" w:rsidRDefault="009774F5" w:rsidP="009774F5">
      <w:pPr>
        <w:pStyle w:val="msobodytext5"/>
        <w:widowControl w:val="0"/>
        <w:tabs>
          <w:tab w:val="left" w:pos="-31680"/>
        </w:tabs>
        <w:spacing w:after="0" w:line="240" w:lineRule="auto"/>
        <w:ind w:left="432" w:right="0" w:firstLine="18"/>
        <w:rPr>
          <w:rFonts w:ascii="Arial" w:hAnsi="Arial" w:cs="Arial"/>
          <w:b w:val="0"/>
          <w:bCs w:val="0"/>
          <w:sz w:val="18"/>
          <w:szCs w:val="18"/>
        </w:rPr>
      </w:pPr>
    </w:p>
    <w:p w14:paraId="21BFEEB7" w14:textId="1E9B1D91" w:rsidR="00DA697E" w:rsidRPr="00461529" w:rsidRDefault="00CA6A01" w:rsidP="00DA697E">
      <w:pPr>
        <w:spacing w:after="100" w:line="259" w:lineRule="auto"/>
        <w:rPr>
          <w:rFonts w:ascii="Arial" w:hAnsi="Arial" w:cs="Arial"/>
          <w:b/>
          <w:bCs/>
          <w:smallCaps/>
          <w:color w:val="2F5496" w:themeColor="accent1" w:themeShade="BF"/>
          <w:sz w:val="18"/>
          <w:szCs w:val="18"/>
        </w:rPr>
      </w:pPr>
      <w:r w:rsidRPr="00461529">
        <w:rPr>
          <w:rFonts w:ascii="Arial" w:hAnsi="Arial" w:cs="Arial"/>
          <w:b/>
          <w:bCs/>
          <w:smallCaps/>
          <w:color w:val="2F5496" w:themeColor="accent1" w:themeShade="BF"/>
          <w:sz w:val="18"/>
          <w:szCs w:val="18"/>
        </w:rPr>
        <w:t>Happy Birthday</w:t>
      </w:r>
      <w:r w:rsidR="00067874" w:rsidRPr="00461529">
        <w:rPr>
          <w:rFonts w:ascii="Arial" w:hAnsi="Arial" w:cs="Arial"/>
          <w:b/>
          <w:bCs/>
          <w:smallCaps/>
          <w:color w:val="2F5496" w:themeColor="accent1" w:themeShade="BF"/>
          <w:sz w:val="18"/>
          <w:szCs w:val="18"/>
        </w:rPr>
        <w:t xml:space="preserve">-Feb </w:t>
      </w:r>
      <w:r w:rsidR="00BB36FD" w:rsidRPr="00461529">
        <w:rPr>
          <w:rFonts w:ascii="Arial" w:hAnsi="Arial" w:cs="Arial"/>
          <w:b/>
          <w:bCs/>
          <w:smallCaps/>
          <w:color w:val="2F5496" w:themeColor="accent1" w:themeShade="BF"/>
          <w:sz w:val="18"/>
          <w:szCs w:val="18"/>
        </w:rPr>
        <w:t xml:space="preserve">3 – Feb </w:t>
      </w:r>
      <w:r w:rsidR="00F06826" w:rsidRPr="00461529">
        <w:rPr>
          <w:rFonts w:ascii="Arial" w:hAnsi="Arial" w:cs="Arial"/>
          <w:b/>
          <w:bCs/>
          <w:smallCaps/>
          <w:color w:val="2F5496" w:themeColor="accent1" w:themeShade="BF"/>
          <w:sz w:val="18"/>
          <w:szCs w:val="18"/>
        </w:rPr>
        <w:t>19</w:t>
      </w:r>
    </w:p>
    <w:p w14:paraId="49AD826D" w14:textId="77777777" w:rsidR="00F06826" w:rsidRPr="00461529" w:rsidRDefault="00F06826" w:rsidP="00F06826">
      <w:pPr>
        <w:spacing w:after="0" w:line="240" w:lineRule="auto"/>
        <w:ind w:left="450"/>
        <w:rPr>
          <w:rFonts w:ascii="Arial" w:hAnsi="Arial" w:cs="Arial"/>
          <w:sz w:val="18"/>
          <w:szCs w:val="18"/>
        </w:rPr>
      </w:pPr>
      <w:r w:rsidRPr="00461529">
        <w:rPr>
          <w:rFonts w:ascii="Arial" w:hAnsi="Arial" w:cs="Arial"/>
          <w:b/>
          <w:bCs/>
          <w:sz w:val="18"/>
          <w:szCs w:val="18"/>
        </w:rPr>
        <w:t>2/7</w:t>
      </w:r>
      <w:r w:rsidR="00DA697E" w:rsidRPr="00461529">
        <w:rPr>
          <w:rFonts w:ascii="Arial" w:hAnsi="Arial" w:cs="Arial"/>
          <w:bCs/>
          <w:sz w:val="18"/>
          <w:szCs w:val="18"/>
        </w:rPr>
        <w:t xml:space="preserve"> </w:t>
      </w:r>
      <w:r w:rsidRPr="00461529">
        <w:rPr>
          <w:rFonts w:ascii="Arial" w:hAnsi="Arial" w:cs="Arial"/>
          <w:bCs/>
          <w:sz w:val="18"/>
          <w:szCs w:val="18"/>
        </w:rPr>
        <w:t>LaDonna Schumacher</w:t>
      </w:r>
      <w:r w:rsidR="00DA697E" w:rsidRPr="00461529">
        <w:rPr>
          <w:rFonts w:ascii="Arial" w:hAnsi="Arial" w:cs="Arial"/>
          <w:bCs/>
          <w:sz w:val="18"/>
          <w:szCs w:val="18"/>
        </w:rPr>
        <w:t xml:space="preserve">  </w:t>
      </w:r>
      <w:r w:rsidRPr="00461529">
        <w:rPr>
          <w:rFonts w:ascii="Arial" w:hAnsi="Arial" w:cs="Arial"/>
          <w:b/>
          <w:bCs/>
          <w:sz w:val="18"/>
          <w:szCs w:val="18"/>
        </w:rPr>
        <w:t xml:space="preserve"> 2/10 </w:t>
      </w:r>
      <w:r w:rsidRPr="00461529">
        <w:rPr>
          <w:rFonts w:ascii="Arial" w:hAnsi="Arial" w:cs="Arial"/>
          <w:sz w:val="18"/>
          <w:szCs w:val="18"/>
        </w:rPr>
        <w:t xml:space="preserve">Donna Ferber, David </w:t>
      </w:r>
      <w:proofErr w:type="gramStart"/>
      <w:r w:rsidRPr="00461529">
        <w:rPr>
          <w:rFonts w:ascii="Arial" w:hAnsi="Arial" w:cs="Arial"/>
          <w:sz w:val="18"/>
          <w:szCs w:val="18"/>
        </w:rPr>
        <w:t xml:space="preserve">Past  </w:t>
      </w:r>
      <w:r w:rsidRPr="00461529">
        <w:rPr>
          <w:rFonts w:ascii="Arial" w:hAnsi="Arial" w:cs="Arial"/>
          <w:b/>
          <w:bCs/>
          <w:sz w:val="18"/>
          <w:szCs w:val="18"/>
        </w:rPr>
        <w:t>2</w:t>
      </w:r>
      <w:proofErr w:type="gramEnd"/>
      <w:r w:rsidRPr="00461529">
        <w:rPr>
          <w:rFonts w:ascii="Arial" w:hAnsi="Arial" w:cs="Arial"/>
          <w:b/>
          <w:bCs/>
          <w:sz w:val="18"/>
          <w:szCs w:val="18"/>
        </w:rPr>
        <w:t xml:space="preserve">/12 </w:t>
      </w:r>
      <w:r w:rsidRPr="00461529">
        <w:rPr>
          <w:rFonts w:ascii="Arial" w:hAnsi="Arial" w:cs="Arial"/>
          <w:sz w:val="18"/>
          <w:szCs w:val="18"/>
        </w:rPr>
        <w:t xml:space="preserve">Benson </w:t>
      </w:r>
      <w:proofErr w:type="spellStart"/>
      <w:r w:rsidRPr="00461529">
        <w:rPr>
          <w:rFonts w:ascii="Arial" w:hAnsi="Arial" w:cs="Arial"/>
          <w:sz w:val="18"/>
          <w:szCs w:val="18"/>
        </w:rPr>
        <w:t>Kunzmann</w:t>
      </w:r>
      <w:proofErr w:type="spellEnd"/>
    </w:p>
    <w:p w14:paraId="352AC29F" w14:textId="2DA73841" w:rsidR="00DA697E" w:rsidRPr="00461529" w:rsidRDefault="00F06826" w:rsidP="00F06826">
      <w:pPr>
        <w:spacing w:after="0" w:line="240" w:lineRule="auto"/>
        <w:ind w:left="450"/>
        <w:rPr>
          <w:rFonts w:ascii="Arial" w:hAnsi="Arial" w:cs="Arial"/>
          <w:bCs/>
          <w:sz w:val="18"/>
          <w:szCs w:val="18"/>
        </w:rPr>
      </w:pPr>
      <w:r w:rsidRPr="00461529">
        <w:rPr>
          <w:rFonts w:ascii="Arial" w:hAnsi="Arial" w:cs="Arial"/>
          <w:b/>
          <w:bCs/>
          <w:sz w:val="18"/>
          <w:szCs w:val="18"/>
        </w:rPr>
        <w:t xml:space="preserve">2/15 </w:t>
      </w:r>
      <w:r w:rsidRPr="00461529">
        <w:rPr>
          <w:rFonts w:ascii="Arial" w:hAnsi="Arial" w:cs="Arial"/>
          <w:sz w:val="18"/>
          <w:szCs w:val="18"/>
        </w:rPr>
        <w:t xml:space="preserve">Curt </w:t>
      </w:r>
      <w:proofErr w:type="gramStart"/>
      <w:r w:rsidRPr="00461529">
        <w:rPr>
          <w:rFonts w:ascii="Arial" w:hAnsi="Arial" w:cs="Arial"/>
          <w:sz w:val="18"/>
          <w:szCs w:val="18"/>
        </w:rPr>
        <w:t xml:space="preserve">Sonnenfeld  </w:t>
      </w:r>
      <w:r w:rsidRPr="00461529">
        <w:rPr>
          <w:rFonts w:ascii="Arial" w:hAnsi="Arial" w:cs="Arial"/>
          <w:b/>
          <w:bCs/>
          <w:sz w:val="18"/>
          <w:szCs w:val="18"/>
        </w:rPr>
        <w:t>2</w:t>
      </w:r>
      <w:proofErr w:type="gramEnd"/>
      <w:r w:rsidRPr="00461529">
        <w:rPr>
          <w:rFonts w:ascii="Arial" w:hAnsi="Arial" w:cs="Arial"/>
          <w:b/>
          <w:bCs/>
          <w:sz w:val="18"/>
          <w:szCs w:val="18"/>
        </w:rPr>
        <w:t xml:space="preserve">/18 </w:t>
      </w:r>
      <w:r w:rsidRPr="00461529">
        <w:rPr>
          <w:rFonts w:ascii="Arial" w:hAnsi="Arial" w:cs="Arial"/>
          <w:sz w:val="18"/>
          <w:szCs w:val="18"/>
        </w:rPr>
        <w:t>Jeanne Cur, Aaron Printup, Doreen Sullivan</w:t>
      </w:r>
      <w:r w:rsidR="00DC0225" w:rsidRPr="00461529">
        <w:rPr>
          <w:rFonts w:ascii="Arial" w:hAnsi="Arial" w:cs="Arial"/>
          <w:bCs/>
          <w:sz w:val="18"/>
          <w:szCs w:val="18"/>
        </w:rPr>
        <w:t xml:space="preserve"> </w:t>
      </w:r>
      <w:r w:rsidR="00DA697E" w:rsidRPr="00461529">
        <w:rPr>
          <w:rFonts w:ascii="Arial" w:hAnsi="Arial" w:cs="Arial"/>
          <w:bCs/>
          <w:sz w:val="18"/>
          <w:szCs w:val="18"/>
        </w:rPr>
        <w:t xml:space="preserve"> </w:t>
      </w:r>
    </w:p>
    <w:p w14:paraId="44791638" w14:textId="05916B9A" w:rsidR="00B731B1" w:rsidRPr="00461529" w:rsidRDefault="00B731B1" w:rsidP="00B759AE">
      <w:pPr>
        <w:widowControl w:val="0"/>
        <w:tabs>
          <w:tab w:val="left" w:pos="-31680"/>
        </w:tabs>
        <w:spacing w:after="0" w:line="240" w:lineRule="auto"/>
        <w:ind w:left="180"/>
        <w:rPr>
          <w:rFonts w:ascii="Arial" w:hAnsi="Arial" w:cs="Arial"/>
          <w:i/>
          <w:color w:val="C00000"/>
          <w:sz w:val="18"/>
          <w:szCs w:val="18"/>
        </w:rPr>
      </w:pPr>
    </w:p>
    <w:p w14:paraId="46A7626C" w14:textId="77777777" w:rsidR="0048095C" w:rsidRPr="00461529" w:rsidRDefault="0048095C" w:rsidP="00595D95">
      <w:pPr>
        <w:spacing w:after="120" w:line="240" w:lineRule="auto"/>
        <w:jc w:val="both"/>
        <w:rPr>
          <w:rFonts w:ascii="Arial" w:hAnsi="Arial" w:cs="Arial"/>
          <w:b/>
          <w:bCs/>
          <w:smallCaps/>
          <w:color w:val="2F5496" w:themeColor="accent1" w:themeShade="BF"/>
          <w:sz w:val="18"/>
          <w:szCs w:val="18"/>
        </w:rPr>
      </w:pPr>
      <w:r w:rsidRPr="00461529">
        <w:rPr>
          <w:rFonts w:ascii="Arial" w:hAnsi="Arial" w:cs="Arial"/>
          <w:b/>
          <w:bCs/>
          <w:smallCaps/>
          <w:color w:val="2F5496" w:themeColor="accent1" w:themeShade="BF"/>
          <w:sz w:val="18"/>
          <w:szCs w:val="18"/>
        </w:rPr>
        <w:t>This Week at Redeemer</w:t>
      </w:r>
    </w:p>
    <w:tbl>
      <w:tblPr>
        <w:tblW w:w="8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2790"/>
        <w:gridCol w:w="2660"/>
      </w:tblGrid>
      <w:tr w:rsidR="0048095C" w:rsidRPr="00461529" w14:paraId="07E42477" w14:textId="77777777" w:rsidTr="006E3F3F">
        <w:trPr>
          <w:trHeight w:val="1322"/>
          <w:jc w:val="center"/>
        </w:trPr>
        <w:tc>
          <w:tcPr>
            <w:tcW w:w="2785" w:type="dxa"/>
            <w:shd w:val="clear" w:color="auto" w:fill="auto"/>
          </w:tcPr>
          <w:p w14:paraId="1E77A8EC" w14:textId="77777777"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Monday, Feb. 3</w:t>
            </w:r>
          </w:p>
          <w:p w14:paraId="6F98177C" w14:textId="77777777" w:rsidR="0048095C" w:rsidRPr="00461529" w:rsidRDefault="0048095C" w:rsidP="006E3F3F">
            <w:pPr>
              <w:widowControl w:val="0"/>
              <w:tabs>
                <w:tab w:val="left" w:pos="-31680"/>
              </w:tabs>
              <w:spacing w:after="0" w:line="240" w:lineRule="auto"/>
              <w:rPr>
                <w:rFonts w:ascii="Arial" w:hAnsi="Arial" w:cs="Arial"/>
                <w:sz w:val="18"/>
                <w:szCs w:val="18"/>
              </w:rPr>
            </w:pPr>
            <w:r w:rsidRPr="00461529">
              <w:rPr>
                <w:rFonts w:ascii="Arial" w:hAnsi="Arial" w:cs="Arial"/>
                <w:sz w:val="18"/>
                <w:szCs w:val="18"/>
              </w:rPr>
              <w:t>8:00 a.m. Mon. Crew</w:t>
            </w:r>
          </w:p>
          <w:p w14:paraId="38C9E144" w14:textId="77777777" w:rsidR="0048095C" w:rsidRPr="00461529" w:rsidRDefault="0048095C" w:rsidP="006E3F3F">
            <w:pPr>
              <w:widowControl w:val="0"/>
              <w:tabs>
                <w:tab w:val="left" w:pos="-31680"/>
              </w:tabs>
              <w:spacing w:after="0" w:line="240" w:lineRule="auto"/>
              <w:rPr>
                <w:rFonts w:ascii="Arial" w:hAnsi="Arial" w:cs="Arial"/>
                <w:sz w:val="18"/>
                <w:szCs w:val="18"/>
              </w:rPr>
            </w:pPr>
            <w:r w:rsidRPr="00461529">
              <w:rPr>
                <w:rFonts w:ascii="Arial" w:hAnsi="Arial" w:cs="Arial"/>
                <w:sz w:val="18"/>
                <w:szCs w:val="18"/>
              </w:rPr>
              <w:t xml:space="preserve">9:30 a.m. AA mtg </w:t>
            </w:r>
          </w:p>
          <w:p w14:paraId="33D3B2DD" w14:textId="77777777" w:rsidR="0048095C" w:rsidRPr="00461529" w:rsidRDefault="0048095C" w:rsidP="006E3F3F">
            <w:pPr>
              <w:widowControl w:val="0"/>
              <w:tabs>
                <w:tab w:val="left" w:pos="-31680"/>
              </w:tabs>
              <w:spacing w:after="0" w:line="240" w:lineRule="auto"/>
              <w:rPr>
                <w:rFonts w:ascii="Arial" w:hAnsi="Arial" w:cs="Arial"/>
                <w:sz w:val="18"/>
                <w:szCs w:val="18"/>
              </w:rPr>
            </w:pPr>
            <w:r w:rsidRPr="00461529">
              <w:rPr>
                <w:rFonts w:ascii="Arial" w:hAnsi="Arial" w:cs="Arial"/>
                <w:sz w:val="18"/>
                <w:szCs w:val="18"/>
              </w:rPr>
              <w:t>1:00 p.m. Compassion Circle</w:t>
            </w:r>
          </w:p>
          <w:p w14:paraId="5B8194DC" w14:textId="77777777" w:rsidR="0048095C" w:rsidRPr="00461529" w:rsidRDefault="0048095C" w:rsidP="006E3F3F">
            <w:pPr>
              <w:widowControl w:val="0"/>
              <w:tabs>
                <w:tab w:val="left" w:pos="-31680"/>
              </w:tabs>
              <w:spacing w:after="0" w:line="240" w:lineRule="auto"/>
              <w:rPr>
                <w:rFonts w:ascii="Arial" w:hAnsi="Arial" w:cs="Arial"/>
                <w:sz w:val="18"/>
                <w:szCs w:val="18"/>
              </w:rPr>
            </w:pPr>
            <w:r w:rsidRPr="00461529">
              <w:rPr>
                <w:rFonts w:ascii="Arial" w:hAnsi="Arial" w:cs="Arial"/>
                <w:sz w:val="18"/>
                <w:szCs w:val="18"/>
              </w:rPr>
              <w:t>1:30 p.m. Braille</w:t>
            </w:r>
          </w:p>
          <w:p w14:paraId="1538AE31" w14:textId="77777777" w:rsidR="0048095C" w:rsidRPr="00461529" w:rsidRDefault="0048095C" w:rsidP="006E3F3F">
            <w:pPr>
              <w:widowControl w:val="0"/>
              <w:tabs>
                <w:tab w:val="left" w:pos="-31680"/>
              </w:tabs>
              <w:spacing w:after="0" w:line="240" w:lineRule="auto"/>
              <w:rPr>
                <w:rFonts w:ascii="Arial" w:hAnsi="Arial" w:cs="Arial"/>
                <w:sz w:val="18"/>
                <w:szCs w:val="18"/>
              </w:rPr>
            </w:pPr>
            <w:r w:rsidRPr="00461529">
              <w:rPr>
                <w:rFonts w:ascii="Arial" w:hAnsi="Arial" w:cs="Arial"/>
                <w:sz w:val="18"/>
                <w:szCs w:val="18"/>
              </w:rPr>
              <w:t>6:30 p.m. Al-Anon</w:t>
            </w:r>
          </w:p>
          <w:p w14:paraId="3A7F415A" w14:textId="77777777" w:rsidR="0048095C" w:rsidRPr="00461529" w:rsidRDefault="0048095C" w:rsidP="006E3F3F">
            <w:pPr>
              <w:widowControl w:val="0"/>
              <w:tabs>
                <w:tab w:val="left" w:pos="-31680"/>
                <w:tab w:val="right" w:pos="2425"/>
              </w:tabs>
              <w:spacing w:after="0" w:line="240" w:lineRule="auto"/>
              <w:rPr>
                <w:rFonts w:ascii="Arial" w:hAnsi="Arial" w:cs="Arial"/>
                <w:b/>
                <w:bCs/>
                <w:smallCaps/>
                <w:color w:val="2F5496" w:themeColor="accent1" w:themeShade="BF"/>
                <w:sz w:val="18"/>
                <w:szCs w:val="18"/>
              </w:rPr>
            </w:pPr>
            <w:r w:rsidRPr="00461529">
              <w:rPr>
                <w:rFonts w:ascii="Arial" w:hAnsi="Arial" w:cs="Arial"/>
                <w:sz w:val="18"/>
                <w:szCs w:val="18"/>
              </w:rPr>
              <w:t>8:00 p.m. Prayer Call</w:t>
            </w:r>
          </w:p>
        </w:tc>
        <w:tc>
          <w:tcPr>
            <w:tcW w:w="2790" w:type="dxa"/>
            <w:shd w:val="clear" w:color="auto" w:fill="auto"/>
          </w:tcPr>
          <w:p w14:paraId="3EFAF256" w14:textId="7EEE36EC"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Tuesday, Feb. 4</w:t>
            </w:r>
          </w:p>
          <w:p w14:paraId="3C2FA283" w14:textId="77777777" w:rsidR="0048095C" w:rsidRPr="00461529" w:rsidRDefault="0048095C" w:rsidP="006E3F3F">
            <w:pPr>
              <w:widowControl w:val="0"/>
              <w:tabs>
                <w:tab w:val="left" w:pos="-31680"/>
              </w:tabs>
              <w:spacing w:after="0" w:line="240" w:lineRule="auto"/>
              <w:ind w:left="846" w:hanging="896"/>
              <w:rPr>
                <w:rFonts w:ascii="Arial" w:hAnsi="Arial" w:cs="Arial"/>
                <w:sz w:val="18"/>
                <w:szCs w:val="18"/>
              </w:rPr>
            </w:pPr>
            <w:r w:rsidRPr="00461529">
              <w:rPr>
                <w:rFonts w:ascii="Arial" w:hAnsi="Arial" w:cs="Arial"/>
                <w:sz w:val="18"/>
                <w:szCs w:val="18"/>
              </w:rPr>
              <w:t>6:30 a.m.   Men’s Basketball</w:t>
            </w:r>
          </w:p>
          <w:p w14:paraId="0A7A4A31" w14:textId="3768F500" w:rsidR="0048095C" w:rsidRPr="00461529" w:rsidRDefault="0048095C" w:rsidP="006E3F3F">
            <w:pPr>
              <w:widowControl w:val="0"/>
              <w:tabs>
                <w:tab w:val="left" w:pos="-31680"/>
              </w:tabs>
              <w:spacing w:after="0" w:line="240" w:lineRule="auto"/>
              <w:ind w:left="846" w:hanging="896"/>
              <w:rPr>
                <w:rFonts w:ascii="Arial" w:hAnsi="Arial" w:cs="Arial"/>
                <w:sz w:val="18"/>
                <w:szCs w:val="18"/>
              </w:rPr>
            </w:pPr>
            <w:r w:rsidRPr="00461529">
              <w:rPr>
                <w:rFonts w:ascii="Arial" w:hAnsi="Arial" w:cs="Arial"/>
                <w:sz w:val="18"/>
                <w:szCs w:val="18"/>
              </w:rPr>
              <w:t>12:00 p.m. Redeemer Staff mtg.</w:t>
            </w:r>
          </w:p>
          <w:p w14:paraId="107D0209" w14:textId="77777777" w:rsidR="0048095C" w:rsidRPr="00461529" w:rsidRDefault="0048095C" w:rsidP="006E3F3F">
            <w:pPr>
              <w:widowControl w:val="0"/>
              <w:tabs>
                <w:tab w:val="left" w:pos="-31680"/>
              </w:tabs>
              <w:spacing w:after="0" w:line="240" w:lineRule="auto"/>
              <w:ind w:left="846" w:hanging="896"/>
              <w:rPr>
                <w:rFonts w:ascii="Arial" w:hAnsi="Arial" w:cs="Arial"/>
                <w:sz w:val="18"/>
                <w:szCs w:val="18"/>
              </w:rPr>
            </w:pPr>
            <w:r w:rsidRPr="00461529">
              <w:rPr>
                <w:rFonts w:ascii="Arial" w:hAnsi="Arial" w:cs="Arial"/>
                <w:sz w:val="18"/>
                <w:szCs w:val="18"/>
              </w:rPr>
              <w:t>7:00 p.m. Andy Filer - Gym</w:t>
            </w:r>
          </w:p>
          <w:p w14:paraId="26C3CAA5" w14:textId="4187D537" w:rsidR="0048095C" w:rsidRPr="00461529" w:rsidRDefault="0048095C" w:rsidP="006E3F3F">
            <w:pPr>
              <w:widowControl w:val="0"/>
              <w:tabs>
                <w:tab w:val="left" w:pos="-31680"/>
              </w:tabs>
              <w:spacing w:after="0" w:line="240" w:lineRule="auto"/>
              <w:ind w:left="846" w:hanging="896"/>
              <w:rPr>
                <w:rFonts w:ascii="Arial" w:hAnsi="Arial" w:cs="Arial"/>
                <w:sz w:val="18"/>
                <w:szCs w:val="18"/>
              </w:rPr>
            </w:pPr>
          </w:p>
          <w:p w14:paraId="4041D855" w14:textId="6F3C0F40" w:rsidR="0048095C" w:rsidRPr="00461529" w:rsidRDefault="0048095C" w:rsidP="006E3F3F">
            <w:pPr>
              <w:widowControl w:val="0"/>
              <w:tabs>
                <w:tab w:val="left" w:pos="-31680"/>
              </w:tabs>
              <w:spacing w:after="0" w:line="240" w:lineRule="auto"/>
              <w:ind w:left="846" w:hanging="896"/>
              <w:rPr>
                <w:rFonts w:ascii="Arial" w:hAnsi="Arial" w:cs="Arial"/>
                <w:sz w:val="18"/>
                <w:szCs w:val="18"/>
              </w:rPr>
            </w:pPr>
          </w:p>
          <w:p w14:paraId="39151E27" w14:textId="1743BC1B" w:rsidR="0048095C" w:rsidRPr="00461529" w:rsidRDefault="0048095C" w:rsidP="006E3F3F">
            <w:pPr>
              <w:widowControl w:val="0"/>
              <w:tabs>
                <w:tab w:val="left" w:pos="-31680"/>
              </w:tabs>
              <w:spacing w:after="0" w:line="240" w:lineRule="auto"/>
              <w:ind w:left="846" w:hanging="896"/>
              <w:rPr>
                <w:rFonts w:ascii="Arial" w:hAnsi="Arial" w:cs="Arial"/>
                <w:bCs/>
                <w:sz w:val="18"/>
                <w:szCs w:val="18"/>
              </w:rPr>
            </w:pPr>
          </w:p>
        </w:tc>
        <w:tc>
          <w:tcPr>
            <w:tcW w:w="2660" w:type="dxa"/>
          </w:tcPr>
          <w:p w14:paraId="7A329FDF" w14:textId="77777777"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Wednesday, Feb. 5</w:t>
            </w:r>
          </w:p>
          <w:p w14:paraId="032C28D3" w14:textId="77777777" w:rsidR="0048095C" w:rsidRPr="00461529" w:rsidRDefault="0048095C" w:rsidP="006E3F3F">
            <w:pPr>
              <w:widowControl w:val="0"/>
              <w:tabs>
                <w:tab w:val="left" w:pos="-31680"/>
              </w:tabs>
              <w:spacing w:after="0" w:line="240" w:lineRule="auto"/>
              <w:ind w:left="886" w:hanging="886"/>
              <w:rPr>
                <w:rFonts w:ascii="Arial" w:hAnsi="Arial" w:cs="Arial"/>
                <w:bCs/>
                <w:sz w:val="18"/>
                <w:szCs w:val="18"/>
              </w:rPr>
            </w:pPr>
            <w:r w:rsidRPr="00461529">
              <w:rPr>
                <w:rFonts w:ascii="Arial" w:hAnsi="Arial" w:cs="Arial"/>
                <w:bCs/>
                <w:sz w:val="18"/>
                <w:szCs w:val="18"/>
              </w:rPr>
              <w:t>8:45 a.m.   RCA Chapel</w:t>
            </w:r>
          </w:p>
          <w:p w14:paraId="5026CF0A" w14:textId="77777777" w:rsidR="0048095C" w:rsidRPr="00461529" w:rsidRDefault="0048095C" w:rsidP="006E3F3F">
            <w:pPr>
              <w:widowControl w:val="0"/>
              <w:tabs>
                <w:tab w:val="left" w:pos="-31680"/>
              </w:tabs>
              <w:spacing w:after="0" w:line="240" w:lineRule="auto"/>
              <w:ind w:left="886" w:hanging="886"/>
              <w:rPr>
                <w:rFonts w:ascii="Arial" w:hAnsi="Arial" w:cs="Arial"/>
                <w:bCs/>
                <w:sz w:val="18"/>
                <w:szCs w:val="18"/>
              </w:rPr>
            </w:pPr>
            <w:r w:rsidRPr="00461529">
              <w:rPr>
                <w:rFonts w:ascii="Arial" w:hAnsi="Arial" w:cs="Arial"/>
                <w:bCs/>
                <w:sz w:val="18"/>
                <w:szCs w:val="18"/>
              </w:rPr>
              <w:t>10:00 a.m. Women’s Bible                     Study</w:t>
            </w:r>
          </w:p>
          <w:p w14:paraId="7BE188CD" w14:textId="77777777" w:rsidR="0048095C" w:rsidRPr="00461529" w:rsidRDefault="0048095C" w:rsidP="006E3F3F">
            <w:pPr>
              <w:widowControl w:val="0"/>
              <w:tabs>
                <w:tab w:val="left" w:pos="-31680"/>
              </w:tabs>
              <w:spacing w:after="0" w:line="240" w:lineRule="auto"/>
              <w:ind w:left="886" w:hanging="886"/>
              <w:rPr>
                <w:rFonts w:ascii="Arial" w:hAnsi="Arial" w:cs="Arial"/>
                <w:bCs/>
                <w:sz w:val="18"/>
                <w:szCs w:val="18"/>
              </w:rPr>
            </w:pPr>
            <w:r w:rsidRPr="00461529">
              <w:rPr>
                <w:rFonts w:ascii="Arial" w:hAnsi="Arial" w:cs="Arial"/>
                <w:bCs/>
                <w:sz w:val="18"/>
                <w:szCs w:val="18"/>
              </w:rPr>
              <w:t>5:30 p.m.   Faith &amp; Family</w:t>
            </w:r>
          </w:p>
          <w:p w14:paraId="164A0CF9" w14:textId="77777777" w:rsidR="0048095C" w:rsidRPr="00461529" w:rsidRDefault="0048095C" w:rsidP="006E3F3F">
            <w:pPr>
              <w:widowControl w:val="0"/>
              <w:tabs>
                <w:tab w:val="left" w:pos="-31680"/>
              </w:tabs>
              <w:spacing w:after="0" w:line="240" w:lineRule="auto"/>
              <w:ind w:left="886" w:hanging="886"/>
              <w:rPr>
                <w:rFonts w:ascii="Arial" w:hAnsi="Arial" w:cs="Arial"/>
                <w:noProof/>
                <w:sz w:val="18"/>
                <w:szCs w:val="18"/>
              </w:rPr>
            </w:pPr>
            <w:r w:rsidRPr="00461529">
              <w:rPr>
                <w:rFonts w:ascii="Arial" w:hAnsi="Arial" w:cs="Arial"/>
                <w:noProof/>
                <w:sz w:val="18"/>
                <w:szCs w:val="18"/>
              </w:rPr>
              <w:t>6:00 p.m.   Youth Group</w:t>
            </w:r>
          </w:p>
          <w:p w14:paraId="31E06089" w14:textId="77777777" w:rsidR="0048095C" w:rsidRPr="00461529" w:rsidRDefault="0048095C" w:rsidP="006E3F3F">
            <w:pPr>
              <w:widowControl w:val="0"/>
              <w:tabs>
                <w:tab w:val="left" w:pos="-31680"/>
              </w:tabs>
              <w:spacing w:after="0" w:line="240" w:lineRule="auto"/>
              <w:ind w:left="886" w:hanging="886"/>
              <w:rPr>
                <w:rFonts w:ascii="Arial" w:hAnsi="Arial" w:cs="Arial"/>
                <w:bCs/>
                <w:sz w:val="18"/>
                <w:szCs w:val="18"/>
              </w:rPr>
            </w:pPr>
          </w:p>
        </w:tc>
      </w:tr>
      <w:tr w:rsidR="0048095C" w:rsidRPr="00461529" w14:paraId="36C5C787" w14:textId="77777777" w:rsidTr="006E3F3F">
        <w:trPr>
          <w:trHeight w:val="980"/>
          <w:jc w:val="center"/>
        </w:trPr>
        <w:tc>
          <w:tcPr>
            <w:tcW w:w="2785" w:type="dxa"/>
            <w:tcBorders>
              <w:bottom w:val="single" w:sz="4" w:space="0" w:color="auto"/>
            </w:tcBorders>
            <w:shd w:val="clear" w:color="auto" w:fill="auto"/>
          </w:tcPr>
          <w:p w14:paraId="5657A1A7" w14:textId="1497381D"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Thursday, Feb. 6</w:t>
            </w:r>
          </w:p>
          <w:p w14:paraId="7AE154E3" w14:textId="77777777" w:rsidR="0048095C" w:rsidRPr="00461529" w:rsidRDefault="0048095C" w:rsidP="006E3F3F">
            <w:pPr>
              <w:widowControl w:val="0"/>
              <w:tabs>
                <w:tab w:val="left" w:pos="-31680"/>
              </w:tabs>
              <w:spacing w:after="0" w:line="240" w:lineRule="auto"/>
              <w:rPr>
                <w:rFonts w:ascii="Arial" w:hAnsi="Arial" w:cs="Arial"/>
                <w:bCs/>
                <w:sz w:val="18"/>
                <w:szCs w:val="18"/>
              </w:rPr>
            </w:pPr>
            <w:r w:rsidRPr="00461529">
              <w:rPr>
                <w:rFonts w:ascii="Arial" w:hAnsi="Arial" w:cs="Arial"/>
                <w:bCs/>
                <w:sz w:val="18"/>
                <w:szCs w:val="18"/>
              </w:rPr>
              <w:t>6:30 a.m. Men’s BB</w:t>
            </w:r>
          </w:p>
          <w:p w14:paraId="318284C6" w14:textId="77777777" w:rsidR="0048095C" w:rsidRPr="00461529" w:rsidRDefault="0048095C" w:rsidP="006E3F3F">
            <w:pPr>
              <w:widowControl w:val="0"/>
              <w:tabs>
                <w:tab w:val="left" w:pos="-31680"/>
              </w:tabs>
              <w:spacing w:after="0" w:line="240" w:lineRule="auto"/>
              <w:rPr>
                <w:rFonts w:ascii="Arial" w:hAnsi="Arial" w:cs="Arial"/>
                <w:bCs/>
                <w:sz w:val="18"/>
                <w:szCs w:val="18"/>
              </w:rPr>
            </w:pPr>
            <w:r w:rsidRPr="00461529">
              <w:rPr>
                <w:rFonts w:ascii="Arial" w:hAnsi="Arial" w:cs="Arial"/>
                <w:bCs/>
                <w:sz w:val="18"/>
                <w:szCs w:val="18"/>
              </w:rPr>
              <w:t xml:space="preserve">9:30 a.m. </w:t>
            </w:r>
            <w:proofErr w:type="spellStart"/>
            <w:r w:rsidRPr="00461529">
              <w:rPr>
                <w:rFonts w:ascii="Arial" w:hAnsi="Arial" w:cs="Arial"/>
                <w:bCs/>
                <w:i/>
                <w:sz w:val="18"/>
                <w:szCs w:val="18"/>
              </w:rPr>
              <w:t>Lifelight</w:t>
            </w:r>
            <w:proofErr w:type="spellEnd"/>
            <w:r w:rsidRPr="00461529">
              <w:rPr>
                <w:rFonts w:ascii="Arial" w:hAnsi="Arial" w:cs="Arial"/>
                <w:bCs/>
                <w:sz w:val="18"/>
                <w:szCs w:val="18"/>
              </w:rPr>
              <w:t xml:space="preserve"> Bible Study</w:t>
            </w:r>
          </w:p>
          <w:p w14:paraId="772C6097" w14:textId="77777777" w:rsidR="0048095C" w:rsidRPr="00461529" w:rsidRDefault="0048095C" w:rsidP="006E3F3F">
            <w:pPr>
              <w:widowControl w:val="0"/>
              <w:tabs>
                <w:tab w:val="left" w:pos="-31680"/>
              </w:tabs>
              <w:spacing w:after="0" w:line="240" w:lineRule="auto"/>
              <w:rPr>
                <w:rFonts w:ascii="Arial" w:hAnsi="Arial" w:cs="Arial"/>
                <w:bCs/>
                <w:sz w:val="18"/>
                <w:szCs w:val="18"/>
              </w:rPr>
            </w:pPr>
            <w:r w:rsidRPr="00461529">
              <w:rPr>
                <w:rFonts w:ascii="Arial" w:hAnsi="Arial" w:cs="Arial"/>
                <w:bCs/>
                <w:sz w:val="18"/>
                <w:szCs w:val="18"/>
              </w:rPr>
              <w:t>5:30 p.m. Joysound</w:t>
            </w:r>
          </w:p>
        </w:tc>
        <w:tc>
          <w:tcPr>
            <w:tcW w:w="2790" w:type="dxa"/>
            <w:shd w:val="clear" w:color="auto" w:fill="auto"/>
          </w:tcPr>
          <w:p w14:paraId="7C8277B0" w14:textId="77777777"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Friday, Feb. 7</w:t>
            </w:r>
          </w:p>
          <w:p w14:paraId="34369E70" w14:textId="77777777" w:rsidR="0048095C" w:rsidRPr="00461529" w:rsidRDefault="0048095C" w:rsidP="006E3F3F">
            <w:pPr>
              <w:widowControl w:val="0"/>
              <w:tabs>
                <w:tab w:val="left" w:pos="-31680"/>
                <w:tab w:val="right" w:pos="2516"/>
              </w:tabs>
              <w:spacing w:after="0" w:line="240" w:lineRule="auto"/>
              <w:ind w:left="847" w:hanging="847"/>
              <w:rPr>
                <w:rFonts w:ascii="Arial" w:hAnsi="Arial" w:cs="Arial"/>
                <w:sz w:val="18"/>
                <w:szCs w:val="18"/>
              </w:rPr>
            </w:pPr>
            <w:r w:rsidRPr="00461529">
              <w:rPr>
                <w:rFonts w:ascii="Arial" w:hAnsi="Arial" w:cs="Arial"/>
                <w:bCs/>
                <w:sz w:val="18"/>
                <w:szCs w:val="18"/>
              </w:rPr>
              <w:t>1:30 p.m. Braille</w:t>
            </w:r>
            <w:r w:rsidRPr="00461529">
              <w:rPr>
                <w:rFonts w:ascii="Arial" w:hAnsi="Arial" w:cs="Arial"/>
                <w:sz w:val="18"/>
                <w:szCs w:val="18"/>
              </w:rPr>
              <w:t xml:space="preserve"> </w:t>
            </w:r>
          </w:p>
        </w:tc>
        <w:tc>
          <w:tcPr>
            <w:tcW w:w="2660" w:type="dxa"/>
          </w:tcPr>
          <w:p w14:paraId="2E690023" w14:textId="77777777" w:rsidR="0048095C" w:rsidRPr="00461529" w:rsidRDefault="0048095C" w:rsidP="006E3F3F">
            <w:pPr>
              <w:widowControl w:val="0"/>
              <w:tabs>
                <w:tab w:val="left" w:pos="-31680"/>
              </w:tabs>
              <w:spacing w:after="0" w:line="240" w:lineRule="auto"/>
              <w:jc w:val="center"/>
              <w:rPr>
                <w:rFonts w:ascii="Arial" w:hAnsi="Arial" w:cs="Arial"/>
                <w:b/>
                <w:bCs/>
                <w:sz w:val="18"/>
                <w:szCs w:val="18"/>
              </w:rPr>
            </w:pPr>
            <w:r w:rsidRPr="00461529">
              <w:rPr>
                <w:rFonts w:ascii="Arial" w:hAnsi="Arial" w:cs="Arial"/>
                <w:b/>
                <w:bCs/>
                <w:sz w:val="18"/>
                <w:szCs w:val="18"/>
              </w:rPr>
              <w:t>Saturday, Feb. 8</w:t>
            </w:r>
          </w:p>
          <w:p w14:paraId="0D370334" w14:textId="77777777" w:rsidR="0048095C" w:rsidRPr="00461529" w:rsidRDefault="0048095C" w:rsidP="006E3F3F">
            <w:pPr>
              <w:widowControl w:val="0"/>
              <w:tabs>
                <w:tab w:val="left" w:pos="-31680"/>
              </w:tabs>
              <w:spacing w:after="0" w:line="240" w:lineRule="auto"/>
              <w:ind w:left="816" w:hanging="816"/>
              <w:rPr>
                <w:rFonts w:ascii="Arial" w:hAnsi="Arial" w:cs="Arial"/>
                <w:bCs/>
                <w:sz w:val="18"/>
                <w:szCs w:val="18"/>
              </w:rPr>
            </w:pPr>
            <w:r w:rsidRPr="00461529">
              <w:rPr>
                <w:rFonts w:ascii="Arial" w:hAnsi="Arial" w:cs="Arial"/>
                <w:bCs/>
                <w:sz w:val="18"/>
                <w:szCs w:val="18"/>
              </w:rPr>
              <w:t xml:space="preserve">7:00 a.m. Men’s Bible Study at </w:t>
            </w:r>
            <w:proofErr w:type="spellStart"/>
            <w:r w:rsidRPr="00461529">
              <w:rPr>
                <w:rFonts w:ascii="Arial" w:hAnsi="Arial" w:cs="Arial"/>
                <w:bCs/>
                <w:sz w:val="18"/>
                <w:szCs w:val="18"/>
              </w:rPr>
              <w:t>Folkestone</w:t>
            </w:r>
            <w:proofErr w:type="spellEnd"/>
          </w:p>
          <w:p w14:paraId="1282961E" w14:textId="77777777" w:rsidR="0048095C" w:rsidRPr="00461529" w:rsidRDefault="0048095C" w:rsidP="006E3F3F">
            <w:pPr>
              <w:widowControl w:val="0"/>
              <w:tabs>
                <w:tab w:val="left" w:pos="-31680"/>
              </w:tabs>
              <w:spacing w:after="0" w:line="240" w:lineRule="auto"/>
              <w:ind w:left="816" w:hanging="816"/>
              <w:rPr>
                <w:rFonts w:ascii="Arial" w:hAnsi="Arial" w:cs="Arial"/>
                <w:bCs/>
                <w:sz w:val="18"/>
                <w:szCs w:val="18"/>
              </w:rPr>
            </w:pPr>
            <w:r w:rsidRPr="00461529">
              <w:rPr>
                <w:rFonts w:ascii="Arial" w:hAnsi="Arial" w:cs="Arial"/>
                <w:bCs/>
                <w:sz w:val="18"/>
                <w:szCs w:val="18"/>
              </w:rPr>
              <w:t>8:30 a.m. Men’s Basketball</w:t>
            </w:r>
          </w:p>
        </w:tc>
      </w:tr>
      <w:tr w:rsidR="0048095C" w:rsidRPr="00461529" w14:paraId="565B3159" w14:textId="77777777" w:rsidTr="006E3F3F">
        <w:trPr>
          <w:trHeight w:val="917"/>
          <w:jc w:val="center"/>
        </w:trPr>
        <w:tc>
          <w:tcPr>
            <w:tcW w:w="8235" w:type="dxa"/>
            <w:gridSpan w:val="3"/>
            <w:shd w:val="clear" w:color="auto" w:fill="auto"/>
          </w:tcPr>
          <w:p w14:paraId="5C845C95" w14:textId="77777777" w:rsidR="0048095C" w:rsidRPr="00461529" w:rsidRDefault="0048095C" w:rsidP="006E3F3F">
            <w:pPr>
              <w:widowControl w:val="0"/>
              <w:tabs>
                <w:tab w:val="left" w:pos="-31680"/>
              </w:tabs>
              <w:spacing w:after="0" w:line="240" w:lineRule="auto"/>
              <w:jc w:val="center"/>
              <w:rPr>
                <w:rFonts w:ascii="Arial" w:hAnsi="Arial" w:cs="Arial"/>
                <w:b/>
                <w:sz w:val="18"/>
                <w:szCs w:val="18"/>
              </w:rPr>
            </w:pPr>
            <w:r w:rsidRPr="00461529">
              <w:rPr>
                <w:rFonts w:ascii="Arial" w:hAnsi="Arial" w:cs="Arial"/>
                <w:b/>
                <w:bCs/>
                <w:sz w:val="18"/>
                <w:szCs w:val="18"/>
              </w:rPr>
              <w:t xml:space="preserve">Sunday, Feb. 9 – International Day of Prayer </w:t>
            </w:r>
          </w:p>
          <w:p w14:paraId="5CE0B876" w14:textId="77777777" w:rsidR="0048095C" w:rsidRPr="00461529" w:rsidRDefault="0048095C" w:rsidP="006E3F3F">
            <w:pPr>
              <w:widowControl w:val="0"/>
              <w:spacing w:after="0" w:line="240" w:lineRule="auto"/>
              <w:rPr>
                <w:rFonts w:ascii="Arial" w:hAnsi="Arial" w:cs="Arial"/>
                <w:b/>
                <w:i/>
                <w:color w:val="C00000"/>
                <w:sz w:val="18"/>
                <w:szCs w:val="18"/>
              </w:rPr>
            </w:pPr>
          </w:p>
          <w:p w14:paraId="34117C22" w14:textId="77777777" w:rsidR="0048095C" w:rsidRPr="00461529" w:rsidRDefault="0048095C" w:rsidP="006E3F3F">
            <w:pPr>
              <w:widowControl w:val="0"/>
              <w:tabs>
                <w:tab w:val="left" w:pos="-31680"/>
              </w:tabs>
              <w:spacing w:after="0" w:line="240" w:lineRule="auto"/>
              <w:jc w:val="center"/>
              <w:rPr>
                <w:rFonts w:ascii="Arial" w:hAnsi="Arial" w:cs="Arial"/>
                <w:i/>
                <w:color w:val="C00000"/>
                <w:sz w:val="18"/>
                <w:szCs w:val="18"/>
              </w:rPr>
            </w:pPr>
            <w:r w:rsidRPr="00461529">
              <w:rPr>
                <w:rFonts w:ascii="Arial" w:hAnsi="Arial" w:cs="Arial"/>
                <w:i/>
                <w:color w:val="C00000"/>
                <w:sz w:val="18"/>
                <w:szCs w:val="18"/>
              </w:rPr>
              <w:t>8:00 a.m. Traditional Worship, Redeemer Handbells</w:t>
            </w:r>
          </w:p>
          <w:p w14:paraId="1DD3E218" w14:textId="77777777" w:rsidR="0048095C" w:rsidRPr="00461529" w:rsidRDefault="0048095C" w:rsidP="006E3F3F">
            <w:pPr>
              <w:widowControl w:val="0"/>
              <w:tabs>
                <w:tab w:val="left" w:pos="-31680"/>
              </w:tabs>
              <w:spacing w:after="0" w:line="240" w:lineRule="auto"/>
              <w:jc w:val="center"/>
              <w:rPr>
                <w:rFonts w:ascii="Arial" w:hAnsi="Arial" w:cs="Arial"/>
                <w:b/>
                <w:sz w:val="18"/>
                <w:szCs w:val="18"/>
              </w:rPr>
            </w:pPr>
            <w:r w:rsidRPr="00461529">
              <w:rPr>
                <w:rFonts w:ascii="Arial" w:hAnsi="Arial" w:cs="Arial"/>
                <w:i/>
                <w:color w:val="C00000"/>
                <w:sz w:val="18"/>
                <w:szCs w:val="18"/>
              </w:rPr>
              <w:t>10:30 a.m. Joysound Band</w:t>
            </w:r>
          </w:p>
          <w:p w14:paraId="64957FF8" w14:textId="77777777" w:rsidR="0048095C" w:rsidRPr="00461529" w:rsidRDefault="0048095C" w:rsidP="006E3F3F">
            <w:pPr>
              <w:widowControl w:val="0"/>
              <w:tabs>
                <w:tab w:val="left" w:pos="-31680"/>
                <w:tab w:val="center" w:pos="4009"/>
                <w:tab w:val="left" w:pos="7314"/>
              </w:tabs>
              <w:spacing w:after="0" w:line="240" w:lineRule="auto"/>
              <w:jc w:val="center"/>
              <w:rPr>
                <w:rFonts w:ascii="Arial" w:hAnsi="Arial" w:cs="Arial"/>
                <w:b/>
                <w:sz w:val="18"/>
                <w:szCs w:val="18"/>
              </w:rPr>
            </w:pPr>
            <w:r w:rsidRPr="00461529">
              <w:rPr>
                <w:rFonts w:ascii="Arial" w:hAnsi="Arial" w:cs="Arial"/>
                <w:b/>
                <w:sz w:val="18"/>
                <w:szCs w:val="18"/>
              </w:rPr>
              <w:t xml:space="preserve">Scripture Readings: </w:t>
            </w:r>
            <w:r w:rsidRPr="00461529">
              <w:rPr>
                <w:rFonts w:ascii="Arial" w:hAnsi="Arial" w:cs="Arial"/>
                <w:b/>
                <w:i/>
                <w:sz w:val="18"/>
                <w:szCs w:val="18"/>
              </w:rPr>
              <w:t>James 1:2-4; Matthew 5:1-12</w:t>
            </w:r>
          </w:p>
        </w:tc>
      </w:tr>
    </w:tbl>
    <w:p w14:paraId="1DE538AD" w14:textId="6F630924" w:rsidR="0090610A" w:rsidRDefault="0090610A" w:rsidP="008B7F20">
      <w:pPr>
        <w:spacing w:after="80" w:line="259" w:lineRule="auto"/>
        <w:rPr>
          <w:rFonts w:ascii="Arial" w:hAnsi="Arial" w:cs="Arial"/>
          <w:b/>
          <w:smallCaps/>
          <w:color w:val="2F5496" w:themeColor="accent1" w:themeShade="BF"/>
          <w:sz w:val="18"/>
          <w:szCs w:val="18"/>
        </w:rPr>
      </w:pPr>
    </w:p>
    <w:p w14:paraId="4562AE7A" w14:textId="77777777" w:rsidR="00461529" w:rsidRPr="00461529" w:rsidRDefault="00461529" w:rsidP="008B7F20">
      <w:pPr>
        <w:spacing w:after="80" w:line="259" w:lineRule="auto"/>
        <w:rPr>
          <w:rFonts w:ascii="Arial" w:hAnsi="Arial" w:cs="Arial"/>
          <w:b/>
          <w:smallCaps/>
          <w:color w:val="2F5496" w:themeColor="accent1" w:themeShade="BF"/>
          <w:sz w:val="18"/>
          <w:szCs w:val="18"/>
        </w:rPr>
      </w:pPr>
    </w:p>
    <w:p w14:paraId="6CEAE497" w14:textId="35447264" w:rsidR="008B7F20" w:rsidRPr="00461529" w:rsidRDefault="008B7F20" w:rsidP="008B7F20">
      <w:pPr>
        <w:spacing w:after="80" w:line="259" w:lineRule="auto"/>
        <w:rPr>
          <w:rFonts w:ascii="Arial" w:hAnsi="Arial" w:cs="Arial"/>
          <w:b/>
          <w:smallCaps/>
          <w:color w:val="2F5496" w:themeColor="accent1" w:themeShade="BF"/>
          <w:sz w:val="18"/>
          <w:szCs w:val="18"/>
        </w:rPr>
      </w:pPr>
      <w:r w:rsidRPr="00461529">
        <w:rPr>
          <w:rFonts w:ascii="Arial" w:hAnsi="Arial" w:cs="Arial"/>
          <w:b/>
          <w:smallCaps/>
          <w:color w:val="2F5496" w:themeColor="accent1" w:themeShade="BF"/>
          <w:sz w:val="18"/>
          <w:szCs w:val="18"/>
        </w:rPr>
        <w:t>Our Tithes and Offerings to the Lord</w:t>
      </w:r>
    </w:p>
    <w:tbl>
      <w:tblPr>
        <w:tblpPr w:leftFromText="180" w:rightFromText="180" w:vertAnchor="text" w:horzAnchor="margin" w:tblpX="175" w:tblpY="71"/>
        <w:tblW w:w="47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0"/>
        <w:gridCol w:w="1053"/>
        <w:gridCol w:w="2648"/>
      </w:tblGrid>
      <w:tr w:rsidR="008B7F20" w:rsidRPr="00461529" w14:paraId="163ADF5A" w14:textId="77777777" w:rsidTr="003C109D">
        <w:trPr>
          <w:trHeight w:val="1196"/>
        </w:trPr>
        <w:tc>
          <w:tcPr>
            <w:tcW w:w="2765" w:type="pct"/>
          </w:tcPr>
          <w:p w14:paraId="25F7230B"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 xml:space="preserve">Beginning Checkbook Balance 8/1/18  </w:t>
            </w:r>
          </w:p>
          <w:p w14:paraId="150831D1"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 xml:space="preserve">YTD Cash Receipts In      </w:t>
            </w:r>
          </w:p>
          <w:p w14:paraId="766BEA13"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 xml:space="preserve">YTD Cash Disbursements Out  </w:t>
            </w:r>
          </w:p>
          <w:p w14:paraId="24FFE23A"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 xml:space="preserve">Calculated Cash Balance     </w:t>
            </w:r>
          </w:p>
          <w:p w14:paraId="07968059"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Borrowed from Dedicated Savings</w:t>
            </w:r>
          </w:p>
          <w:p w14:paraId="33C68F6E"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Checkbook Balance as of 10/02/2019</w:t>
            </w:r>
          </w:p>
          <w:p w14:paraId="6379322B" w14:textId="77777777" w:rsidR="008B7F20" w:rsidRPr="00461529" w:rsidRDefault="008B7F20" w:rsidP="003C109D">
            <w:pPr>
              <w:widowControl w:val="0"/>
              <w:tabs>
                <w:tab w:val="right" w:pos="4559"/>
              </w:tabs>
              <w:spacing w:after="0" w:line="240" w:lineRule="auto"/>
              <w:rPr>
                <w:rFonts w:ascii="Arial" w:hAnsi="Arial" w:cs="Arial"/>
                <w:bCs/>
                <w:sz w:val="18"/>
                <w:szCs w:val="18"/>
              </w:rPr>
            </w:pPr>
          </w:p>
          <w:p w14:paraId="3B869934"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YTD Budget Offerings Needed</w:t>
            </w:r>
          </w:p>
          <w:p w14:paraId="35B023DA" w14:textId="77777777" w:rsidR="008B7F20" w:rsidRPr="00461529" w:rsidRDefault="008B7F20" w:rsidP="003C109D">
            <w:pPr>
              <w:widowControl w:val="0"/>
              <w:tabs>
                <w:tab w:val="right" w:pos="4559"/>
              </w:tabs>
              <w:spacing w:after="0" w:line="240" w:lineRule="auto"/>
              <w:rPr>
                <w:rFonts w:ascii="Arial" w:hAnsi="Arial" w:cs="Arial"/>
                <w:bCs/>
                <w:sz w:val="18"/>
                <w:szCs w:val="18"/>
              </w:rPr>
            </w:pPr>
            <w:r w:rsidRPr="00461529">
              <w:rPr>
                <w:rFonts w:ascii="Arial" w:hAnsi="Arial" w:cs="Arial"/>
                <w:bCs/>
                <w:sz w:val="18"/>
                <w:szCs w:val="18"/>
              </w:rPr>
              <w:t>YTD Offerings Received</w:t>
            </w:r>
          </w:p>
        </w:tc>
        <w:tc>
          <w:tcPr>
            <w:tcW w:w="636" w:type="pct"/>
            <w:shd w:val="clear" w:color="auto" w:fill="FFFFFF" w:themeFill="background1"/>
          </w:tcPr>
          <w:p w14:paraId="415C325E" w14:textId="77777777" w:rsidR="008B7F20" w:rsidRPr="00461529" w:rsidRDefault="008B7F20" w:rsidP="003C109D">
            <w:pPr>
              <w:widowControl w:val="0"/>
              <w:tabs>
                <w:tab w:val="right" w:pos="4559"/>
              </w:tabs>
              <w:spacing w:after="0" w:line="240" w:lineRule="auto"/>
              <w:jc w:val="right"/>
              <w:rPr>
                <w:rFonts w:ascii="Arial" w:hAnsi="Arial" w:cs="Arial"/>
                <w:bCs/>
                <w:sz w:val="18"/>
                <w:szCs w:val="18"/>
              </w:rPr>
            </w:pPr>
            <w:r w:rsidRPr="00461529">
              <w:rPr>
                <w:rFonts w:ascii="Arial" w:hAnsi="Arial" w:cs="Arial"/>
                <w:bCs/>
                <w:sz w:val="18"/>
                <w:szCs w:val="18"/>
              </w:rPr>
              <w:t>$10,548</w:t>
            </w:r>
          </w:p>
          <w:p w14:paraId="090527A1" w14:textId="77777777" w:rsidR="008B7F20" w:rsidRPr="00461529" w:rsidRDefault="008B7F20" w:rsidP="003C109D">
            <w:pPr>
              <w:widowControl w:val="0"/>
              <w:tabs>
                <w:tab w:val="right" w:pos="4559"/>
              </w:tabs>
              <w:spacing w:after="0" w:line="240" w:lineRule="auto"/>
              <w:jc w:val="right"/>
              <w:rPr>
                <w:rFonts w:ascii="Arial" w:hAnsi="Arial" w:cs="Arial"/>
                <w:bCs/>
                <w:sz w:val="18"/>
                <w:szCs w:val="18"/>
              </w:rPr>
            </w:pPr>
            <w:r w:rsidRPr="00461529">
              <w:rPr>
                <w:rFonts w:ascii="Arial" w:hAnsi="Arial" w:cs="Arial"/>
                <w:bCs/>
                <w:sz w:val="18"/>
                <w:szCs w:val="18"/>
              </w:rPr>
              <w:t>$810,334</w:t>
            </w:r>
          </w:p>
          <w:p w14:paraId="25CDF90C" w14:textId="217E28C2" w:rsidR="008B7F20" w:rsidRPr="00461529" w:rsidRDefault="008B7F20" w:rsidP="003C109D">
            <w:pPr>
              <w:widowControl w:val="0"/>
              <w:tabs>
                <w:tab w:val="right" w:pos="4559"/>
              </w:tabs>
              <w:spacing w:after="0" w:line="240" w:lineRule="auto"/>
              <w:jc w:val="right"/>
              <w:rPr>
                <w:rFonts w:ascii="Arial" w:hAnsi="Arial" w:cs="Arial"/>
                <w:bCs/>
                <w:sz w:val="18"/>
                <w:szCs w:val="18"/>
              </w:rPr>
            </w:pPr>
            <w:r w:rsidRPr="00461529">
              <w:rPr>
                <w:rFonts w:ascii="Arial" w:hAnsi="Arial" w:cs="Arial"/>
                <w:bCs/>
                <w:sz w:val="18"/>
                <w:szCs w:val="18"/>
              </w:rPr>
              <w:t>$793,840</w:t>
            </w:r>
          </w:p>
          <w:p w14:paraId="69D8059E" w14:textId="77777777" w:rsidR="008B7F20" w:rsidRPr="00461529" w:rsidRDefault="008B7F20" w:rsidP="003C109D">
            <w:pPr>
              <w:widowControl w:val="0"/>
              <w:tabs>
                <w:tab w:val="right" w:pos="4559"/>
              </w:tabs>
              <w:spacing w:after="0" w:line="240" w:lineRule="auto"/>
              <w:jc w:val="right"/>
              <w:rPr>
                <w:rFonts w:ascii="Arial" w:hAnsi="Arial" w:cs="Arial"/>
                <w:bCs/>
                <w:sz w:val="18"/>
                <w:szCs w:val="18"/>
              </w:rPr>
            </w:pPr>
            <w:r w:rsidRPr="00461529">
              <w:rPr>
                <w:rFonts w:ascii="Arial" w:hAnsi="Arial" w:cs="Arial"/>
                <w:bCs/>
                <w:sz w:val="18"/>
                <w:szCs w:val="18"/>
              </w:rPr>
              <w:t>$27,042</w:t>
            </w:r>
          </w:p>
          <w:p w14:paraId="1F5C6A73" w14:textId="77777777" w:rsidR="008B7F20" w:rsidRPr="00461529" w:rsidRDefault="008B7F20" w:rsidP="003C109D">
            <w:pPr>
              <w:widowControl w:val="0"/>
              <w:tabs>
                <w:tab w:val="right" w:pos="4559"/>
              </w:tabs>
              <w:spacing w:after="0" w:line="240" w:lineRule="auto"/>
              <w:jc w:val="right"/>
              <w:rPr>
                <w:rFonts w:ascii="Arial" w:hAnsi="Arial" w:cs="Arial"/>
                <w:bCs/>
                <w:color w:val="FF0000"/>
                <w:sz w:val="18"/>
                <w:szCs w:val="18"/>
              </w:rPr>
            </w:pPr>
            <w:r w:rsidRPr="00461529">
              <w:rPr>
                <w:rFonts w:ascii="Arial" w:hAnsi="Arial" w:cs="Arial"/>
                <w:bCs/>
                <w:color w:val="FF0000"/>
                <w:sz w:val="18"/>
                <w:szCs w:val="18"/>
              </w:rPr>
              <w:t>$12,000</w:t>
            </w:r>
          </w:p>
          <w:p w14:paraId="376C6E68" w14:textId="77777777" w:rsidR="008B7F20" w:rsidRPr="00461529" w:rsidRDefault="008B7F20" w:rsidP="003C109D">
            <w:pPr>
              <w:widowControl w:val="0"/>
              <w:tabs>
                <w:tab w:val="left" w:pos="3999"/>
                <w:tab w:val="right" w:pos="4559"/>
              </w:tabs>
              <w:spacing w:after="0" w:line="240" w:lineRule="auto"/>
              <w:jc w:val="right"/>
              <w:rPr>
                <w:rFonts w:ascii="Arial" w:hAnsi="Arial" w:cs="Arial"/>
                <w:bCs/>
                <w:sz w:val="18"/>
                <w:szCs w:val="18"/>
              </w:rPr>
            </w:pPr>
            <w:r w:rsidRPr="00461529">
              <w:rPr>
                <w:rFonts w:ascii="Arial" w:hAnsi="Arial" w:cs="Arial"/>
                <w:bCs/>
                <w:sz w:val="18"/>
                <w:szCs w:val="18"/>
              </w:rPr>
              <w:t>$39,042</w:t>
            </w:r>
          </w:p>
          <w:p w14:paraId="55D46133" w14:textId="77777777" w:rsidR="008B7F20" w:rsidRPr="00461529" w:rsidRDefault="008B7F20" w:rsidP="003C109D">
            <w:pPr>
              <w:widowControl w:val="0"/>
              <w:tabs>
                <w:tab w:val="left" w:pos="3999"/>
                <w:tab w:val="right" w:pos="4559"/>
              </w:tabs>
              <w:spacing w:after="0" w:line="240" w:lineRule="auto"/>
              <w:jc w:val="right"/>
              <w:rPr>
                <w:rFonts w:ascii="Arial" w:hAnsi="Arial" w:cs="Arial"/>
                <w:bCs/>
                <w:sz w:val="18"/>
                <w:szCs w:val="18"/>
              </w:rPr>
            </w:pPr>
          </w:p>
          <w:p w14:paraId="4FA1BE10" w14:textId="77777777" w:rsidR="008B7F20" w:rsidRPr="00461529" w:rsidRDefault="008B7F20" w:rsidP="003C109D">
            <w:pPr>
              <w:widowControl w:val="0"/>
              <w:tabs>
                <w:tab w:val="left" w:pos="3999"/>
                <w:tab w:val="right" w:pos="4559"/>
              </w:tabs>
              <w:spacing w:after="0" w:line="240" w:lineRule="auto"/>
              <w:jc w:val="right"/>
              <w:rPr>
                <w:rFonts w:ascii="Arial" w:hAnsi="Arial" w:cs="Arial"/>
                <w:bCs/>
                <w:sz w:val="18"/>
                <w:szCs w:val="18"/>
              </w:rPr>
            </w:pPr>
            <w:r w:rsidRPr="00461529">
              <w:rPr>
                <w:rFonts w:ascii="Arial" w:hAnsi="Arial" w:cs="Arial"/>
                <w:bCs/>
                <w:sz w:val="18"/>
                <w:szCs w:val="18"/>
              </w:rPr>
              <w:t>$342,857</w:t>
            </w:r>
          </w:p>
          <w:p w14:paraId="0B05522B" w14:textId="77777777" w:rsidR="008B7F20" w:rsidRPr="00461529" w:rsidRDefault="008B7F20" w:rsidP="003C109D">
            <w:pPr>
              <w:widowControl w:val="0"/>
              <w:tabs>
                <w:tab w:val="left" w:pos="3999"/>
                <w:tab w:val="right" w:pos="4559"/>
              </w:tabs>
              <w:spacing w:after="0" w:line="240" w:lineRule="auto"/>
              <w:jc w:val="right"/>
              <w:rPr>
                <w:rFonts w:ascii="Arial" w:hAnsi="Arial" w:cs="Arial"/>
                <w:bCs/>
                <w:color w:val="C00000"/>
                <w:sz w:val="18"/>
                <w:szCs w:val="18"/>
              </w:rPr>
            </w:pPr>
            <w:r w:rsidRPr="00461529">
              <w:rPr>
                <w:rFonts w:ascii="Arial" w:hAnsi="Arial" w:cs="Arial"/>
                <w:bCs/>
                <w:sz w:val="18"/>
                <w:szCs w:val="18"/>
              </w:rPr>
              <w:t xml:space="preserve">$375,310 </w:t>
            </w:r>
          </w:p>
        </w:tc>
        <w:tc>
          <w:tcPr>
            <w:tcW w:w="1599" w:type="pct"/>
            <w:shd w:val="clear" w:color="auto" w:fill="auto"/>
          </w:tcPr>
          <w:p w14:paraId="662DF3BE" w14:textId="77777777" w:rsidR="008B7F20" w:rsidRPr="00461529" w:rsidRDefault="008B7F20" w:rsidP="003C109D">
            <w:pPr>
              <w:spacing w:after="160" w:line="259" w:lineRule="auto"/>
              <w:jc w:val="center"/>
              <w:rPr>
                <w:rFonts w:ascii="Arial" w:hAnsi="Arial" w:cs="Arial"/>
                <w:b/>
                <w:bCs/>
                <w:sz w:val="18"/>
                <w:szCs w:val="18"/>
              </w:rPr>
            </w:pPr>
          </w:p>
          <w:p w14:paraId="0BEC9BBD" w14:textId="77777777" w:rsidR="008B7F20" w:rsidRPr="00461529" w:rsidRDefault="008B7F20" w:rsidP="003C109D">
            <w:pPr>
              <w:spacing w:after="160" w:line="259" w:lineRule="auto"/>
              <w:jc w:val="center"/>
              <w:rPr>
                <w:rFonts w:ascii="Arial" w:hAnsi="Arial" w:cs="Arial"/>
                <w:b/>
                <w:bCs/>
                <w:sz w:val="18"/>
                <w:szCs w:val="18"/>
              </w:rPr>
            </w:pPr>
            <w:r w:rsidRPr="00461529">
              <w:rPr>
                <w:rFonts w:ascii="Arial" w:hAnsi="Arial" w:cs="Arial"/>
                <w:b/>
                <w:bCs/>
                <w:sz w:val="18"/>
                <w:szCs w:val="18"/>
              </w:rPr>
              <w:t>Attendance January 26</w:t>
            </w:r>
          </w:p>
          <w:p w14:paraId="0F1F61BA" w14:textId="77777777" w:rsidR="008B7F20" w:rsidRPr="00461529" w:rsidRDefault="008B7F20" w:rsidP="003C109D">
            <w:pPr>
              <w:spacing w:after="0" w:line="259" w:lineRule="auto"/>
              <w:jc w:val="center"/>
              <w:rPr>
                <w:rFonts w:ascii="Arial" w:hAnsi="Arial" w:cs="Arial"/>
                <w:sz w:val="18"/>
                <w:szCs w:val="18"/>
              </w:rPr>
            </w:pPr>
            <w:r w:rsidRPr="00461529">
              <w:rPr>
                <w:rFonts w:ascii="Arial" w:hAnsi="Arial" w:cs="Arial"/>
                <w:sz w:val="18"/>
                <w:szCs w:val="18"/>
              </w:rPr>
              <w:t>8:00 a.m. 133</w:t>
            </w:r>
          </w:p>
          <w:p w14:paraId="41F4DBA9" w14:textId="77777777" w:rsidR="008B7F20" w:rsidRPr="00461529" w:rsidRDefault="008B7F20" w:rsidP="003C109D">
            <w:pPr>
              <w:spacing w:after="0" w:line="259" w:lineRule="auto"/>
              <w:jc w:val="center"/>
              <w:rPr>
                <w:rFonts w:ascii="Arial" w:hAnsi="Arial" w:cs="Arial"/>
                <w:sz w:val="18"/>
                <w:szCs w:val="18"/>
              </w:rPr>
            </w:pPr>
            <w:r w:rsidRPr="00461529">
              <w:rPr>
                <w:rFonts w:ascii="Arial" w:hAnsi="Arial" w:cs="Arial"/>
                <w:sz w:val="18"/>
                <w:szCs w:val="18"/>
              </w:rPr>
              <w:t>10:30 a.m. 57</w:t>
            </w:r>
          </w:p>
          <w:p w14:paraId="699BB9FC" w14:textId="77777777" w:rsidR="008B7F20" w:rsidRPr="00461529" w:rsidRDefault="008B7F20" w:rsidP="003C109D">
            <w:pPr>
              <w:widowControl w:val="0"/>
              <w:tabs>
                <w:tab w:val="center" w:pos="1216"/>
              </w:tabs>
              <w:spacing w:after="0" w:line="240" w:lineRule="auto"/>
              <w:ind w:left="1" w:hanging="1"/>
              <w:jc w:val="center"/>
              <w:rPr>
                <w:rFonts w:ascii="Arial" w:hAnsi="Arial" w:cs="Arial"/>
                <w:bCs/>
                <w:iCs/>
                <w:sz w:val="18"/>
                <w:szCs w:val="18"/>
              </w:rPr>
            </w:pPr>
          </w:p>
        </w:tc>
      </w:tr>
    </w:tbl>
    <w:p w14:paraId="6B973B43" w14:textId="77777777" w:rsidR="008B7F20" w:rsidRPr="00461529" w:rsidRDefault="008B7F20" w:rsidP="008B7F20">
      <w:pPr>
        <w:widowControl w:val="0"/>
        <w:tabs>
          <w:tab w:val="left" w:pos="-31680"/>
        </w:tabs>
        <w:spacing w:after="0" w:line="240" w:lineRule="auto"/>
        <w:ind w:left="180"/>
        <w:rPr>
          <w:rFonts w:ascii="Arial" w:hAnsi="Arial" w:cs="Arial"/>
          <w:i/>
          <w:color w:val="C00000"/>
          <w:sz w:val="18"/>
          <w:szCs w:val="18"/>
        </w:rPr>
      </w:pPr>
    </w:p>
    <w:p w14:paraId="23C962B1" w14:textId="77777777" w:rsidR="008B7F20" w:rsidRPr="00461529" w:rsidRDefault="008B7F20" w:rsidP="008B7F20">
      <w:pPr>
        <w:widowControl w:val="0"/>
        <w:tabs>
          <w:tab w:val="left" w:pos="-31680"/>
        </w:tabs>
        <w:spacing w:after="0" w:line="240" w:lineRule="auto"/>
        <w:ind w:left="180"/>
        <w:rPr>
          <w:rFonts w:ascii="Arial" w:hAnsi="Arial" w:cs="Arial"/>
          <w:i/>
          <w:color w:val="C00000"/>
          <w:sz w:val="18"/>
          <w:szCs w:val="18"/>
        </w:rPr>
      </w:pPr>
      <w:r w:rsidRPr="00461529">
        <w:rPr>
          <w:rFonts w:ascii="Arial" w:hAnsi="Arial" w:cs="Arial"/>
          <w:i/>
          <w:color w:val="C00000"/>
          <w:sz w:val="18"/>
          <w:szCs w:val="18"/>
        </w:rPr>
        <w:t>Due to expenses outpacing income, it has been necessary to transfer cash from our restricted dedicated funds savings account in order to meet payroll and expense obligations.</w:t>
      </w:r>
    </w:p>
    <w:p w14:paraId="32C75092" w14:textId="77777777" w:rsidR="0090610A" w:rsidRPr="00461529" w:rsidRDefault="0090610A" w:rsidP="00293E10">
      <w:pPr>
        <w:spacing w:after="80" w:line="259" w:lineRule="auto"/>
        <w:rPr>
          <w:rFonts w:ascii="Arial" w:hAnsi="Arial" w:cs="Arial"/>
          <w:b/>
          <w:smallCaps/>
          <w:color w:val="2F5496" w:themeColor="accent1" w:themeShade="BF"/>
          <w:sz w:val="18"/>
          <w:szCs w:val="18"/>
        </w:rPr>
      </w:pPr>
    </w:p>
    <w:p w14:paraId="74562E9E" w14:textId="1D589FE7" w:rsidR="00160E07" w:rsidRPr="00461529" w:rsidRDefault="00160E07" w:rsidP="00293E10">
      <w:pPr>
        <w:spacing w:after="80" w:line="259" w:lineRule="auto"/>
        <w:rPr>
          <w:rFonts w:ascii="Arial" w:hAnsi="Arial" w:cs="Arial"/>
          <w:b/>
          <w:smallCaps/>
          <w:color w:val="2F5496" w:themeColor="accent1" w:themeShade="BF"/>
          <w:sz w:val="18"/>
          <w:szCs w:val="18"/>
        </w:rPr>
      </w:pPr>
      <w:r w:rsidRPr="00461529">
        <w:rPr>
          <w:rFonts w:ascii="Arial" w:hAnsi="Arial" w:cs="Arial"/>
          <w:b/>
          <w:smallCaps/>
          <w:color w:val="2F5496" w:themeColor="accent1" w:themeShade="BF"/>
          <w:sz w:val="18"/>
          <w:szCs w:val="18"/>
        </w:rPr>
        <w:lastRenderedPageBreak/>
        <w:t>Thank You For Serving Our Lord</w:t>
      </w: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810"/>
        <w:gridCol w:w="3582"/>
        <w:gridCol w:w="3150"/>
      </w:tblGrid>
      <w:tr w:rsidR="00160E07" w:rsidRPr="00461529" w14:paraId="0F5532BB" w14:textId="77777777" w:rsidTr="00763AC1">
        <w:trPr>
          <w:trHeight w:val="261"/>
        </w:trPr>
        <w:tc>
          <w:tcPr>
            <w:tcW w:w="1188" w:type="dxa"/>
            <w:tcBorders>
              <w:top w:val="nil"/>
              <w:left w:val="nil"/>
              <w:bottom w:val="single" w:sz="4" w:space="0" w:color="auto"/>
              <w:right w:val="nil"/>
            </w:tcBorders>
            <w:shd w:val="clear" w:color="auto" w:fill="auto"/>
          </w:tcPr>
          <w:p w14:paraId="29476028" w14:textId="3D1EAEDF" w:rsidR="00160E07" w:rsidRPr="00461529" w:rsidRDefault="00160E07" w:rsidP="00406173">
            <w:pPr>
              <w:widowControl w:val="0"/>
              <w:tabs>
                <w:tab w:val="left" w:pos="-31680"/>
              </w:tabs>
              <w:spacing w:after="0" w:line="240" w:lineRule="auto"/>
              <w:rPr>
                <w:rFonts w:ascii="Arial" w:hAnsi="Arial" w:cs="Arial"/>
                <w:bCs/>
                <w:smallCaps/>
                <w:sz w:val="18"/>
                <w:szCs w:val="18"/>
              </w:rPr>
            </w:pPr>
          </w:p>
        </w:tc>
        <w:tc>
          <w:tcPr>
            <w:tcW w:w="810" w:type="dxa"/>
            <w:tcBorders>
              <w:top w:val="nil"/>
              <w:left w:val="nil"/>
              <w:bottom w:val="single" w:sz="4" w:space="0" w:color="auto"/>
              <w:right w:val="nil"/>
            </w:tcBorders>
            <w:shd w:val="clear" w:color="auto" w:fill="auto"/>
          </w:tcPr>
          <w:p w14:paraId="3240A2A4" w14:textId="77777777" w:rsidR="00160E07" w:rsidRPr="00461529" w:rsidRDefault="00160E07" w:rsidP="00406173">
            <w:pPr>
              <w:widowControl w:val="0"/>
              <w:tabs>
                <w:tab w:val="left" w:pos="-31680"/>
              </w:tabs>
              <w:spacing w:after="0" w:line="240" w:lineRule="auto"/>
              <w:rPr>
                <w:rFonts w:ascii="Arial" w:hAnsi="Arial" w:cs="Arial"/>
                <w:bCs/>
                <w:smallCaps/>
                <w:sz w:val="18"/>
                <w:szCs w:val="18"/>
              </w:rPr>
            </w:pPr>
            <w:r w:rsidRPr="00461529">
              <w:rPr>
                <w:rFonts w:ascii="Arial" w:hAnsi="Arial" w:cs="Arial"/>
                <w:b/>
                <w:bCs/>
                <w:smallCaps/>
                <w:sz w:val="18"/>
                <w:szCs w:val="18"/>
              </w:rPr>
              <w:t>Time</w:t>
            </w:r>
          </w:p>
        </w:tc>
        <w:tc>
          <w:tcPr>
            <w:tcW w:w="3582" w:type="dxa"/>
            <w:tcBorders>
              <w:top w:val="nil"/>
              <w:left w:val="nil"/>
              <w:bottom w:val="single" w:sz="4" w:space="0" w:color="auto"/>
              <w:right w:val="nil"/>
            </w:tcBorders>
          </w:tcPr>
          <w:p w14:paraId="74AC4BAF" w14:textId="0BF60221" w:rsidR="00160E07" w:rsidRPr="00461529" w:rsidRDefault="00160E07" w:rsidP="00406173">
            <w:pPr>
              <w:widowControl w:val="0"/>
              <w:tabs>
                <w:tab w:val="left" w:pos="-31680"/>
              </w:tabs>
              <w:spacing w:after="0" w:line="240" w:lineRule="auto"/>
              <w:jc w:val="center"/>
              <w:rPr>
                <w:rFonts w:ascii="Arial" w:hAnsi="Arial" w:cs="Arial"/>
                <w:b/>
                <w:bCs/>
                <w:smallCaps/>
                <w:sz w:val="18"/>
                <w:szCs w:val="18"/>
              </w:rPr>
            </w:pPr>
            <w:r w:rsidRPr="00461529">
              <w:rPr>
                <w:rFonts w:ascii="Arial" w:hAnsi="Arial" w:cs="Arial"/>
                <w:b/>
                <w:bCs/>
                <w:smallCaps/>
                <w:sz w:val="18"/>
                <w:szCs w:val="18"/>
              </w:rPr>
              <w:t xml:space="preserve">Sunday, </w:t>
            </w:r>
            <w:r w:rsidR="005D4B67" w:rsidRPr="00461529">
              <w:rPr>
                <w:rFonts w:ascii="Arial" w:hAnsi="Arial" w:cs="Arial"/>
                <w:b/>
                <w:bCs/>
                <w:smallCaps/>
                <w:sz w:val="18"/>
                <w:szCs w:val="18"/>
              </w:rPr>
              <w:t>February 2</w:t>
            </w:r>
          </w:p>
        </w:tc>
        <w:tc>
          <w:tcPr>
            <w:tcW w:w="3150" w:type="dxa"/>
            <w:tcBorders>
              <w:top w:val="nil"/>
              <w:left w:val="nil"/>
              <w:bottom w:val="single" w:sz="4" w:space="0" w:color="auto"/>
              <w:right w:val="nil"/>
            </w:tcBorders>
          </w:tcPr>
          <w:p w14:paraId="10E07E2D" w14:textId="4A83BFAF" w:rsidR="00160E07" w:rsidRPr="00461529" w:rsidRDefault="00160E07" w:rsidP="00406173">
            <w:pPr>
              <w:widowControl w:val="0"/>
              <w:tabs>
                <w:tab w:val="left" w:pos="-31680"/>
              </w:tabs>
              <w:spacing w:after="0" w:line="240" w:lineRule="auto"/>
              <w:jc w:val="center"/>
              <w:rPr>
                <w:rFonts w:ascii="Arial" w:hAnsi="Arial" w:cs="Arial"/>
                <w:b/>
                <w:bCs/>
                <w:smallCaps/>
                <w:sz w:val="18"/>
                <w:szCs w:val="18"/>
              </w:rPr>
            </w:pPr>
            <w:r w:rsidRPr="00461529">
              <w:rPr>
                <w:rFonts w:ascii="Arial" w:hAnsi="Arial" w:cs="Arial"/>
                <w:b/>
                <w:bCs/>
                <w:smallCaps/>
                <w:sz w:val="18"/>
                <w:szCs w:val="18"/>
              </w:rPr>
              <w:t>Sunday</w:t>
            </w:r>
            <w:r w:rsidR="000272DE" w:rsidRPr="00461529">
              <w:rPr>
                <w:rFonts w:ascii="Arial" w:hAnsi="Arial" w:cs="Arial"/>
                <w:b/>
                <w:bCs/>
                <w:smallCaps/>
                <w:sz w:val="18"/>
                <w:szCs w:val="18"/>
              </w:rPr>
              <w:t xml:space="preserve">, </w:t>
            </w:r>
            <w:r w:rsidR="005D4B67" w:rsidRPr="00461529">
              <w:rPr>
                <w:rFonts w:ascii="Arial" w:hAnsi="Arial" w:cs="Arial"/>
                <w:b/>
                <w:bCs/>
                <w:smallCaps/>
                <w:sz w:val="18"/>
                <w:szCs w:val="18"/>
              </w:rPr>
              <w:t>February 9</w:t>
            </w:r>
          </w:p>
        </w:tc>
      </w:tr>
      <w:tr w:rsidR="00160E07" w:rsidRPr="00461529" w14:paraId="766DBDBD" w14:textId="77777777" w:rsidTr="00763AC1">
        <w:trPr>
          <w:trHeight w:val="437"/>
        </w:trPr>
        <w:tc>
          <w:tcPr>
            <w:tcW w:w="1188" w:type="dxa"/>
            <w:tcBorders>
              <w:top w:val="single" w:sz="4" w:space="0" w:color="auto"/>
            </w:tcBorders>
            <w:shd w:val="clear" w:color="auto" w:fill="auto"/>
            <w:vAlign w:val="center"/>
          </w:tcPr>
          <w:p w14:paraId="5287F41E" w14:textId="77777777" w:rsidR="00160E07" w:rsidRPr="00461529" w:rsidRDefault="00160E07" w:rsidP="00406173">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Elder</w:t>
            </w:r>
          </w:p>
        </w:tc>
        <w:tc>
          <w:tcPr>
            <w:tcW w:w="810" w:type="dxa"/>
            <w:tcBorders>
              <w:top w:val="single" w:sz="4" w:space="0" w:color="auto"/>
            </w:tcBorders>
            <w:shd w:val="clear" w:color="auto" w:fill="auto"/>
            <w:vAlign w:val="center"/>
          </w:tcPr>
          <w:p w14:paraId="44AD07FA"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8:00</w:t>
            </w:r>
          </w:p>
          <w:p w14:paraId="3D17DCEF"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10:30</w:t>
            </w:r>
          </w:p>
        </w:tc>
        <w:tc>
          <w:tcPr>
            <w:tcW w:w="3582" w:type="dxa"/>
            <w:tcBorders>
              <w:top w:val="single" w:sz="4" w:space="0" w:color="auto"/>
            </w:tcBorders>
            <w:vAlign w:val="center"/>
          </w:tcPr>
          <w:p w14:paraId="2C58722D" w14:textId="04806712" w:rsidR="005D4B6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John Branstad</w:t>
            </w:r>
          </w:p>
          <w:p w14:paraId="6D7FD1B4" w14:textId="5820FC6B" w:rsidR="00160E0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Corey Schulz</w:t>
            </w:r>
          </w:p>
        </w:tc>
        <w:tc>
          <w:tcPr>
            <w:tcW w:w="3150" w:type="dxa"/>
            <w:tcBorders>
              <w:top w:val="single" w:sz="4" w:space="0" w:color="auto"/>
            </w:tcBorders>
            <w:vAlign w:val="center"/>
          </w:tcPr>
          <w:p w14:paraId="69EB79B7" w14:textId="77777777" w:rsidR="00B3362E" w:rsidRPr="00461529" w:rsidRDefault="00432C06" w:rsidP="00406173">
            <w:pPr>
              <w:widowControl w:val="0"/>
              <w:spacing w:after="0" w:line="240" w:lineRule="auto"/>
              <w:ind w:left="-72"/>
              <w:rPr>
                <w:rFonts w:ascii="Arial" w:hAnsi="Arial" w:cs="Arial"/>
                <w:sz w:val="18"/>
                <w:szCs w:val="18"/>
              </w:rPr>
            </w:pPr>
            <w:r w:rsidRPr="00461529">
              <w:rPr>
                <w:rFonts w:ascii="Arial" w:hAnsi="Arial" w:cs="Arial"/>
                <w:sz w:val="18"/>
                <w:szCs w:val="18"/>
              </w:rPr>
              <w:t>Loren Krantz</w:t>
            </w:r>
          </w:p>
          <w:p w14:paraId="2C7DF005" w14:textId="211843BA" w:rsidR="00432C06" w:rsidRPr="00461529" w:rsidRDefault="00432C06" w:rsidP="00406173">
            <w:pPr>
              <w:widowControl w:val="0"/>
              <w:spacing w:after="0" w:line="240" w:lineRule="auto"/>
              <w:ind w:left="-72"/>
              <w:rPr>
                <w:rFonts w:ascii="Arial" w:hAnsi="Arial" w:cs="Arial"/>
                <w:sz w:val="18"/>
                <w:szCs w:val="18"/>
              </w:rPr>
            </w:pPr>
            <w:r w:rsidRPr="00461529">
              <w:rPr>
                <w:rFonts w:ascii="Arial" w:hAnsi="Arial" w:cs="Arial"/>
                <w:sz w:val="18"/>
                <w:szCs w:val="18"/>
              </w:rPr>
              <w:t>Al Heitkamp</w:t>
            </w:r>
          </w:p>
        </w:tc>
      </w:tr>
      <w:tr w:rsidR="00160E07" w:rsidRPr="00461529" w14:paraId="270540B2" w14:textId="77777777" w:rsidTr="00763AC1">
        <w:trPr>
          <w:trHeight w:val="409"/>
        </w:trPr>
        <w:tc>
          <w:tcPr>
            <w:tcW w:w="1188" w:type="dxa"/>
            <w:shd w:val="clear" w:color="auto" w:fill="auto"/>
            <w:vAlign w:val="center"/>
          </w:tcPr>
          <w:p w14:paraId="6B14F843" w14:textId="77777777" w:rsidR="00160E07" w:rsidRPr="00461529" w:rsidRDefault="00160E07" w:rsidP="00406173">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Usher</w:t>
            </w:r>
          </w:p>
        </w:tc>
        <w:tc>
          <w:tcPr>
            <w:tcW w:w="810" w:type="dxa"/>
            <w:shd w:val="clear" w:color="auto" w:fill="auto"/>
            <w:vAlign w:val="center"/>
          </w:tcPr>
          <w:p w14:paraId="1E85253E"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8:00</w:t>
            </w:r>
          </w:p>
          <w:p w14:paraId="74F27B96"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10:30</w:t>
            </w:r>
          </w:p>
        </w:tc>
        <w:tc>
          <w:tcPr>
            <w:tcW w:w="3582" w:type="dxa"/>
            <w:vAlign w:val="center"/>
          </w:tcPr>
          <w:p w14:paraId="4A27BF74" w14:textId="4E6AA345" w:rsidR="005D4B6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 xml:space="preserve">Nick </w:t>
            </w:r>
            <w:proofErr w:type="spellStart"/>
            <w:r w:rsidRPr="00461529">
              <w:rPr>
                <w:rFonts w:ascii="Arial" w:hAnsi="Arial" w:cs="Arial"/>
                <w:sz w:val="18"/>
                <w:szCs w:val="18"/>
              </w:rPr>
              <w:t>Dahlheimer</w:t>
            </w:r>
            <w:proofErr w:type="spellEnd"/>
          </w:p>
          <w:p w14:paraId="535631A7" w14:textId="71E8B109" w:rsidR="00160E0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Tim Anderson</w:t>
            </w:r>
          </w:p>
        </w:tc>
        <w:tc>
          <w:tcPr>
            <w:tcW w:w="3150" w:type="dxa"/>
            <w:vAlign w:val="center"/>
          </w:tcPr>
          <w:p w14:paraId="0FDBB8A8" w14:textId="77777777" w:rsidR="00B3362E" w:rsidRPr="00461529" w:rsidRDefault="00432C06" w:rsidP="00406173">
            <w:pPr>
              <w:widowControl w:val="0"/>
              <w:spacing w:after="0" w:line="240" w:lineRule="auto"/>
              <w:ind w:left="-72"/>
              <w:rPr>
                <w:rFonts w:ascii="Arial" w:hAnsi="Arial" w:cs="Arial"/>
                <w:sz w:val="18"/>
                <w:szCs w:val="18"/>
              </w:rPr>
            </w:pPr>
            <w:r w:rsidRPr="00461529">
              <w:rPr>
                <w:rFonts w:ascii="Arial" w:hAnsi="Arial" w:cs="Arial"/>
                <w:sz w:val="18"/>
                <w:szCs w:val="18"/>
              </w:rPr>
              <w:t>Hank Radintz</w:t>
            </w:r>
          </w:p>
          <w:p w14:paraId="3B041779" w14:textId="3A49A15D" w:rsidR="00432C06" w:rsidRPr="00461529" w:rsidRDefault="00432C06" w:rsidP="00406173">
            <w:pPr>
              <w:widowControl w:val="0"/>
              <w:spacing w:after="0" w:line="240" w:lineRule="auto"/>
              <w:ind w:left="-72"/>
              <w:rPr>
                <w:rFonts w:ascii="Arial" w:hAnsi="Arial" w:cs="Arial"/>
                <w:sz w:val="18"/>
                <w:szCs w:val="18"/>
              </w:rPr>
            </w:pPr>
            <w:r w:rsidRPr="00461529">
              <w:rPr>
                <w:rFonts w:ascii="Arial" w:hAnsi="Arial" w:cs="Arial"/>
                <w:sz w:val="18"/>
                <w:szCs w:val="18"/>
              </w:rPr>
              <w:t>David Gesch</w:t>
            </w:r>
          </w:p>
        </w:tc>
      </w:tr>
      <w:tr w:rsidR="00160E07" w:rsidRPr="00461529" w14:paraId="24F0D49B" w14:textId="77777777" w:rsidTr="00763AC1">
        <w:trPr>
          <w:trHeight w:val="401"/>
        </w:trPr>
        <w:tc>
          <w:tcPr>
            <w:tcW w:w="1188" w:type="dxa"/>
            <w:shd w:val="clear" w:color="auto" w:fill="auto"/>
            <w:vAlign w:val="center"/>
          </w:tcPr>
          <w:p w14:paraId="0F8FA7F0" w14:textId="77777777" w:rsidR="00160E07" w:rsidRPr="00461529" w:rsidRDefault="00160E07" w:rsidP="00406173">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Reader</w:t>
            </w:r>
          </w:p>
        </w:tc>
        <w:tc>
          <w:tcPr>
            <w:tcW w:w="810" w:type="dxa"/>
            <w:shd w:val="clear" w:color="auto" w:fill="auto"/>
            <w:vAlign w:val="center"/>
          </w:tcPr>
          <w:p w14:paraId="152A494E"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8:00</w:t>
            </w:r>
          </w:p>
          <w:p w14:paraId="124AE1C6" w14:textId="77777777" w:rsidR="00160E07" w:rsidRPr="00461529" w:rsidRDefault="00160E07" w:rsidP="00406173">
            <w:pPr>
              <w:widowControl w:val="0"/>
              <w:spacing w:after="0" w:line="240" w:lineRule="auto"/>
              <w:ind w:left="-72"/>
              <w:rPr>
                <w:rFonts w:ascii="Arial" w:hAnsi="Arial" w:cs="Arial"/>
                <w:sz w:val="18"/>
                <w:szCs w:val="18"/>
              </w:rPr>
            </w:pPr>
            <w:r w:rsidRPr="00461529">
              <w:rPr>
                <w:rFonts w:ascii="Arial" w:hAnsi="Arial" w:cs="Arial"/>
                <w:sz w:val="18"/>
                <w:szCs w:val="18"/>
              </w:rPr>
              <w:t>10:30</w:t>
            </w:r>
          </w:p>
        </w:tc>
        <w:tc>
          <w:tcPr>
            <w:tcW w:w="3582" w:type="dxa"/>
            <w:vAlign w:val="center"/>
          </w:tcPr>
          <w:p w14:paraId="0DC68DCA" w14:textId="7237E04C" w:rsidR="00160E07" w:rsidRPr="00461529" w:rsidRDefault="00432C06" w:rsidP="00B63759">
            <w:pPr>
              <w:widowControl w:val="0"/>
              <w:spacing w:after="0" w:line="240" w:lineRule="auto"/>
              <w:ind w:left="-72"/>
              <w:rPr>
                <w:rFonts w:ascii="Arial" w:hAnsi="Arial" w:cs="Arial"/>
                <w:sz w:val="18"/>
                <w:szCs w:val="18"/>
              </w:rPr>
            </w:pPr>
            <w:r w:rsidRPr="00461529">
              <w:rPr>
                <w:rFonts w:ascii="Arial" w:hAnsi="Arial" w:cs="Arial"/>
                <w:sz w:val="18"/>
                <w:szCs w:val="18"/>
              </w:rPr>
              <w:t>Mary Sunday</w:t>
            </w:r>
          </w:p>
          <w:p w14:paraId="5DC41164" w14:textId="06B3B0CF" w:rsidR="00432C06" w:rsidRPr="00461529" w:rsidRDefault="00432C06" w:rsidP="00B63759">
            <w:pPr>
              <w:widowControl w:val="0"/>
              <w:spacing w:after="0" w:line="240" w:lineRule="auto"/>
              <w:ind w:left="-72"/>
              <w:rPr>
                <w:rFonts w:ascii="Arial" w:hAnsi="Arial" w:cs="Arial"/>
                <w:sz w:val="18"/>
                <w:szCs w:val="18"/>
              </w:rPr>
            </w:pPr>
            <w:r w:rsidRPr="00461529">
              <w:rPr>
                <w:rFonts w:ascii="Arial" w:hAnsi="Arial" w:cs="Arial"/>
                <w:sz w:val="18"/>
                <w:szCs w:val="18"/>
              </w:rPr>
              <w:t>Deborah Schulz</w:t>
            </w:r>
          </w:p>
        </w:tc>
        <w:tc>
          <w:tcPr>
            <w:tcW w:w="3150" w:type="dxa"/>
            <w:vAlign w:val="center"/>
          </w:tcPr>
          <w:p w14:paraId="136B5A5D" w14:textId="77777777" w:rsidR="005D23E8" w:rsidRPr="00461529" w:rsidRDefault="00432C06" w:rsidP="002B5948">
            <w:pPr>
              <w:widowControl w:val="0"/>
              <w:spacing w:after="0" w:line="240" w:lineRule="auto"/>
              <w:ind w:left="-72"/>
              <w:rPr>
                <w:rFonts w:ascii="Arial" w:hAnsi="Arial" w:cs="Arial"/>
                <w:sz w:val="18"/>
                <w:szCs w:val="18"/>
              </w:rPr>
            </w:pPr>
            <w:r w:rsidRPr="00461529">
              <w:rPr>
                <w:rFonts w:ascii="Arial" w:hAnsi="Arial" w:cs="Arial"/>
                <w:sz w:val="18"/>
                <w:szCs w:val="18"/>
              </w:rPr>
              <w:t>Hank Radintz</w:t>
            </w:r>
          </w:p>
          <w:p w14:paraId="45DC0677" w14:textId="31905C1B" w:rsidR="00432C06" w:rsidRPr="00461529" w:rsidRDefault="001F5633" w:rsidP="002B5948">
            <w:pPr>
              <w:widowControl w:val="0"/>
              <w:spacing w:after="0" w:line="240" w:lineRule="auto"/>
              <w:ind w:left="-72"/>
              <w:rPr>
                <w:rFonts w:ascii="Arial" w:hAnsi="Arial" w:cs="Arial"/>
                <w:sz w:val="18"/>
                <w:szCs w:val="18"/>
              </w:rPr>
            </w:pPr>
            <w:r>
              <w:rPr>
                <w:rFonts w:ascii="Arial" w:hAnsi="Arial" w:cs="Arial"/>
                <w:sz w:val="18"/>
                <w:szCs w:val="18"/>
              </w:rPr>
              <w:t>Volunteer Opportunity!</w:t>
            </w:r>
          </w:p>
        </w:tc>
      </w:tr>
      <w:tr w:rsidR="00B30DAB" w:rsidRPr="00461529" w14:paraId="2C4D8D97" w14:textId="77777777" w:rsidTr="008D4286">
        <w:trPr>
          <w:trHeight w:val="427"/>
        </w:trPr>
        <w:tc>
          <w:tcPr>
            <w:tcW w:w="1188" w:type="dxa"/>
            <w:shd w:val="clear" w:color="auto" w:fill="auto"/>
            <w:vAlign w:val="center"/>
          </w:tcPr>
          <w:p w14:paraId="4618FBD3" w14:textId="77777777" w:rsidR="00B30DAB" w:rsidRPr="00461529" w:rsidRDefault="00B30DAB" w:rsidP="00B30DAB">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Acolyte</w:t>
            </w:r>
          </w:p>
        </w:tc>
        <w:tc>
          <w:tcPr>
            <w:tcW w:w="810" w:type="dxa"/>
            <w:shd w:val="clear" w:color="auto" w:fill="auto"/>
            <w:vAlign w:val="center"/>
          </w:tcPr>
          <w:p w14:paraId="4781AC5D" w14:textId="77777777" w:rsidR="00B30DAB" w:rsidRPr="00461529" w:rsidRDefault="00B30DAB" w:rsidP="00B30DAB">
            <w:pPr>
              <w:widowControl w:val="0"/>
              <w:spacing w:after="0" w:line="240" w:lineRule="auto"/>
              <w:ind w:left="-72"/>
              <w:rPr>
                <w:rFonts w:ascii="Arial" w:hAnsi="Arial" w:cs="Arial"/>
                <w:sz w:val="18"/>
                <w:szCs w:val="18"/>
              </w:rPr>
            </w:pPr>
            <w:r w:rsidRPr="00461529">
              <w:rPr>
                <w:rFonts w:ascii="Arial" w:hAnsi="Arial" w:cs="Arial"/>
                <w:sz w:val="18"/>
                <w:szCs w:val="18"/>
              </w:rPr>
              <w:t>8:00</w:t>
            </w:r>
          </w:p>
          <w:p w14:paraId="54BE360A" w14:textId="77777777" w:rsidR="00B30DAB" w:rsidRPr="00461529" w:rsidRDefault="00B30DAB" w:rsidP="00B30DAB">
            <w:pPr>
              <w:widowControl w:val="0"/>
              <w:spacing w:after="0" w:line="240" w:lineRule="auto"/>
              <w:ind w:left="-72"/>
              <w:rPr>
                <w:rFonts w:ascii="Arial" w:hAnsi="Arial" w:cs="Arial"/>
                <w:sz w:val="18"/>
                <w:szCs w:val="18"/>
              </w:rPr>
            </w:pPr>
            <w:r w:rsidRPr="00461529">
              <w:rPr>
                <w:rFonts w:ascii="Arial" w:hAnsi="Arial" w:cs="Arial"/>
                <w:sz w:val="18"/>
                <w:szCs w:val="18"/>
              </w:rPr>
              <w:t>10:30</w:t>
            </w:r>
          </w:p>
        </w:tc>
        <w:tc>
          <w:tcPr>
            <w:tcW w:w="3582" w:type="dxa"/>
            <w:vAlign w:val="center"/>
          </w:tcPr>
          <w:p w14:paraId="421AC403" w14:textId="5527E7C9" w:rsidR="005D4B6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Claudia Kroll</w:t>
            </w:r>
          </w:p>
          <w:p w14:paraId="51CA4E3D" w14:textId="17DE7671" w:rsidR="00B30DAB"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 xml:space="preserve">Lydia </w:t>
            </w:r>
            <w:proofErr w:type="spellStart"/>
            <w:r w:rsidRPr="00461529">
              <w:rPr>
                <w:rFonts w:ascii="Arial" w:hAnsi="Arial" w:cs="Arial"/>
                <w:sz w:val="18"/>
                <w:szCs w:val="18"/>
              </w:rPr>
              <w:t>Lomando</w:t>
            </w:r>
            <w:proofErr w:type="spellEnd"/>
          </w:p>
        </w:tc>
        <w:tc>
          <w:tcPr>
            <w:tcW w:w="3150" w:type="dxa"/>
            <w:vAlign w:val="center"/>
          </w:tcPr>
          <w:p w14:paraId="2F927F14" w14:textId="77777777" w:rsidR="00B3362E" w:rsidRPr="00461529" w:rsidRDefault="00432C06" w:rsidP="00B3362E">
            <w:pPr>
              <w:widowControl w:val="0"/>
              <w:spacing w:after="0" w:line="240" w:lineRule="auto"/>
              <w:ind w:left="-72"/>
              <w:rPr>
                <w:rFonts w:ascii="Arial" w:hAnsi="Arial" w:cs="Arial"/>
                <w:sz w:val="18"/>
                <w:szCs w:val="18"/>
              </w:rPr>
            </w:pPr>
            <w:proofErr w:type="spellStart"/>
            <w:r w:rsidRPr="00461529">
              <w:rPr>
                <w:rFonts w:ascii="Arial" w:hAnsi="Arial" w:cs="Arial"/>
                <w:sz w:val="18"/>
                <w:szCs w:val="18"/>
              </w:rPr>
              <w:t>Abella</w:t>
            </w:r>
            <w:proofErr w:type="spellEnd"/>
            <w:r w:rsidRPr="00461529">
              <w:rPr>
                <w:rFonts w:ascii="Arial" w:hAnsi="Arial" w:cs="Arial"/>
                <w:sz w:val="18"/>
                <w:szCs w:val="18"/>
              </w:rPr>
              <w:t xml:space="preserve"> Nystrom</w:t>
            </w:r>
          </w:p>
          <w:p w14:paraId="7EFF8991" w14:textId="7D06BCC3" w:rsidR="00432C06" w:rsidRPr="00461529" w:rsidRDefault="00432C06" w:rsidP="00B3362E">
            <w:pPr>
              <w:widowControl w:val="0"/>
              <w:spacing w:after="0" w:line="240" w:lineRule="auto"/>
              <w:ind w:left="-72"/>
              <w:rPr>
                <w:rFonts w:ascii="Arial" w:hAnsi="Arial" w:cs="Arial"/>
                <w:sz w:val="18"/>
                <w:szCs w:val="18"/>
              </w:rPr>
            </w:pPr>
            <w:r w:rsidRPr="00461529">
              <w:rPr>
                <w:rFonts w:ascii="Arial" w:hAnsi="Arial" w:cs="Arial"/>
                <w:sz w:val="18"/>
                <w:szCs w:val="18"/>
              </w:rPr>
              <w:t>Sienna Revering</w:t>
            </w:r>
          </w:p>
        </w:tc>
      </w:tr>
      <w:tr w:rsidR="00B30DAB" w:rsidRPr="00461529" w14:paraId="6A0F7F25" w14:textId="77777777" w:rsidTr="001C4C5D">
        <w:trPr>
          <w:trHeight w:val="66"/>
        </w:trPr>
        <w:tc>
          <w:tcPr>
            <w:tcW w:w="1188" w:type="dxa"/>
            <w:shd w:val="clear" w:color="auto" w:fill="auto"/>
            <w:vAlign w:val="center"/>
          </w:tcPr>
          <w:p w14:paraId="363DB4E5" w14:textId="77777777" w:rsidR="00B30DAB" w:rsidRPr="00461529" w:rsidRDefault="00B30DAB" w:rsidP="00B30DAB">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Music</w:t>
            </w:r>
          </w:p>
        </w:tc>
        <w:tc>
          <w:tcPr>
            <w:tcW w:w="810" w:type="dxa"/>
            <w:tcBorders>
              <w:bottom w:val="single" w:sz="4" w:space="0" w:color="auto"/>
            </w:tcBorders>
            <w:shd w:val="clear" w:color="auto" w:fill="auto"/>
          </w:tcPr>
          <w:p w14:paraId="78518343" w14:textId="77777777" w:rsidR="00B30DAB" w:rsidRPr="00461529" w:rsidRDefault="00B30DAB" w:rsidP="00B30DAB">
            <w:pPr>
              <w:widowControl w:val="0"/>
              <w:spacing w:after="0" w:line="240" w:lineRule="auto"/>
              <w:ind w:left="-72"/>
              <w:rPr>
                <w:rFonts w:ascii="Arial" w:hAnsi="Arial" w:cs="Arial"/>
                <w:sz w:val="18"/>
                <w:szCs w:val="18"/>
              </w:rPr>
            </w:pPr>
            <w:r w:rsidRPr="00461529">
              <w:rPr>
                <w:rFonts w:ascii="Arial" w:hAnsi="Arial" w:cs="Arial"/>
                <w:sz w:val="18"/>
                <w:szCs w:val="18"/>
              </w:rPr>
              <w:t>8:00</w:t>
            </w:r>
          </w:p>
          <w:p w14:paraId="6A25ABE1" w14:textId="77777777" w:rsidR="00B30DAB" w:rsidRPr="00461529" w:rsidRDefault="00B30DAB" w:rsidP="00B30DAB">
            <w:pPr>
              <w:widowControl w:val="0"/>
              <w:spacing w:after="0" w:line="240" w:lineRule="auto"/>
              <w:ind w:left="-72"/>
              <w:rPr>
                <w:rFonts w:ascii="Arial" w:hAnsi="Arial" w:cs="Arial"/>
                <w:sz w:val="18"/>
                <w:szCs w:val="18"/>
              </w:rPr>
            </w:pPr>
            <w:r w:rsidRPr="00461529">
              <w:rPr>
                <w:rFonts w:ascii="Arial" w:hAnsi="Arial" w:cs="Arial"/>
                <w:sz w:val="18"/>
                <w:szCs w:val="18"/>
              </w:rPr>
              <w:t>10:30</w:t>
            </w:r>
          </w:p>
        </w:tc>
        <w:tc>
          <w:tcPr>
            <w:tcW w:w="3582" w:type="dxa"/>
            <w:tcBorders>
              <w:bottom w:val="single" w:sz="4" w:space="0" w:color="auto"/>
            </w:tcBorders>
            <w:vAlign w:val="center"/>
          </w:tcPr>
          <w:p w14:paraId="6238CDE2" w14:textId="6BF04E47" w:rsidR="005D4B67"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Tim Johnson, Vocal &amp; Guitar</w:t>
            </w:r>
          </w:p>
          <w:p w14:paraId="2550F6CB" w14:textId="383F528C" w:rsidR="00B30DAB" w:rsidRPr="00461529" w:rsidRDefault="005D4B67" w:rsidP="005D4B67">
            <w:pPr>
              <w:widowControl w:val="0"/>
              <w:spacing w:after="0" w:line="240" w:lineRule="auto"/>
              <w:ind w:left="-72"/>
              <w:rPr>
                <w:rFonts w:ascii="Arial" w:hAnsi="Arial" w:cs="Arial"/>
                <w:sz w:val="18"/>
                <w:szCs w:val="18"/>
              </w:rPr>
            </w:pPr>
            <w:r w:rsidRPr="00461529">
              <w:rPr>
                <w:rFonts w:ascii="Arial" w:hAnsi="Arial" w:cs="Arial"/>
                <w:sz w:val="18"/>
                <w:szCs w:val="18"/>
              </w:rPr>
              <w:t>AMIFETIKA</w:t>
            </w:r>
          </w:p>
        </w:tc>
        <w:tc>
          <w:tcPr>
            <w:tcW w:w="3150" w:type="dxa"/>
            <w:tcBorders>
              <w:bottom w:val="single" w:sz="4" w:space="0" w:color="auto"/>
            </w:tcBorders>
            <w:vAlign w:val="center"/>
          </w:tcPr>
          <w:p w14:paraId="75F3716B" w14:textId="77777777" w:rsidR="00B3362E" w:rsidRPr="00461529" w:rsidRDefault="00E16764" w:rsidP="00B30DAB">
            <w:pPr>
              <w:widowControl w:val="0"/>
              <w:spacing w:after="0" w:line="240" w:lineRule="auto"/>
              <w:ind w:left="-72"/>
              <w:rPr>
                <w:rFonts w:ascii="Arial" w:hAnsi="Arial" w:cs="Arial"/>
                <w:sz w:val="18"/>
                <w:szCs w:val="18"/>
              </w:rPr>
            </w:pPr>
            <w:r w:rsidRPr="00461529">
              <w:rPr>
                <w:rFonts w:ascii="Arial" w:hAnsi="Arial" w:cs="Arial"/>
                <w:sz w:val="18"/>
                <w:szCs w:val="18"/>
              </w:rPr>
              <w:t>Redeemer Handbells</w:t>
            </w:r>
          </w:p>
          <w:p w14:paraId="01EC874E" w14:textId="6FCFE85C" w:rsidR="00E16764" w:rsidRPr="00461529" w:rsidRDefault="00E16764" w:rsidP="00B30DAB">
            <w:pPr>
              <w:widowControl w:val="0"/>
              <w:spacing w:after="0" w:line="240" w:lineRule="auto"/>
              <w:ind w:left="-72"/>
              <w:rPr>
                <w:rFonts w:ascii="Arial" w:hAnsi="Arial" w:cs="Arial"/>
                <w:sz w:val="18"/>
                <w:szCs w:val="18"/>
              </w:rPr>
            </w:pPr>
            <w:r w:rsidRPr="00461529">
              <w:rPr>
                <w:rFonts w:ascii="Arial" w:hAnsi="Arial" w:cs="Arial"/>
                <w:sz w:val="18"/>
                <w:szCs w:val="18"/>
              </w:rPr>
              <w:t>Joysound Band</w:t>
            </w:r>
          </w:p>
        </w:tc>
      </w:tr>
      <w:tr w:rsidR="00B30DAB" w:rsidRPr="00461529" w14:paraId="2C9462EB" w14:textId="77777777" w:rsidTr="00763AC1">
        <w:trPr>
          <w:trHeight w:val="66"/>
        </w:trPr>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F8D970B" w14:textId="77777777" w:rsidR="00B30DAB" w:rsidRPr="00461529" w:rsidRDefault="00B30DAB" w:rsidP="00B30DAB">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Coffee Hour</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5E8615B" w14:textId="77777777" w:rsidR="00B30DAB" w:rsidRPr="00461529" w:rsidRDefault="00B30DAB" w:rsidP="00B30DAB">
            <w:pPr>
              <w:widowControl w:val="0"/>
              <w:spacing w:after="0" w:line="240" w:lineRule="auto"/>
              <w:ind w:left="-72"/>
              <w:rPr>
                <w:rFonts w:ascii="Arial" w:hAnsi="Arial" w:cs="Arial"/>
                <w:sz w:val="18"/>
                <w:szCs w:val="18"/>
              </w:rPr>
            </w:pPr>
          </w:p>
        </w:tc>
        <w:tc>
          <w:tcPr>
            <w:tcW w:w="3582" w:type="dxa"/>
            <w:tcBorders>
              <w:top w:val="single" w:sz="4" w:space="0" w:color="auto"/>
              <w:left w:val="single" w:sz="4" w:space="0" w:color="auto"/>
              <w:bottom w:val="single" w:sz="4" w:space="0" w:color="auto"/>
              <w:right w:val="single" w:sz="4" w:space="0" w:color="auto"/>
            </w:tcBorders>
            <w:vAlign w:val="center"/>
          </w:tcPr>
          <w:p w14:paraId="11F19921" w14:textId="35744C5F" w:rsidR="00224C82" w:rsidRPr="00461529" w:rsidRDefault="00432C06" w:rsidP="00B30DAB">
            <w:pPr>
              <w:widowControl w:val="0"/>
              <w:spacing w:after="0" w:line="240" w:lineRule="auto"/>
              <w:ind w:left="-33" w:hanging="33"/>
              <w:rPr>
                <w:rFonts w:ascii="Arial" w:hAnsi="Arial" w:cs="Arial"/>
                <w:sz w:val="18"/>
                <w:szCs w:val="18"/>
              </w:rPr>
            </w:pPr>
            <w:r w:rsidRPr="00461529">
              <w:rPr>
                <w:rFonts w:ascii="Arial" w:hAnsi="Arial" w:cs="Arial"/>
                <w:sz w:val="18"/>
                <w:szCs w:val="18"/>
              </w:rPr>
              <w:t>Gretchen Blount</w:t>
            </w:r>
          </w:p>
        </w:tc>
        <w:tc>
          <w:tcPr>
            <w:tcW w:w="3150" w:type="dxa"/>
            <w:tcBorders>
              <w:top w:val="single" w:sz="4" w:space="0" w:color="auto"/>
              <w:left w:val="single" w:sz="4" w:space="0" w:color="auto"/>
              <w:bottom w:val="single" w:sz="4" w:space="0" w:color="auto"/>
              <w:right w:val="single" w:sz="4" w:space="0" w:color="auto"/>
            </w:tcBorders>
            <w:vAlign w:val="center"/>
          </w:tcPr>
          <w:p w14:paraId="7C8C4733" w14:textId="6983E1DB" w:rsidR="00B30DAB" w:rsidRPr="00461529" w:rsidRDefault="001F5633" w:rsidP="00B30DAB">
            <w:pPr>
              <w:widowControl w:val="0"/>
              <w:spacing w:after="0" w:line="240" w:lineRule="auto"/>
              <w:ind w:left="-72"/>
              <w:rPr>
                <w:rFonts w:ascii="Arial" w:hAnsi="Arial" w:cs="Arial"/>
                <w:sz w:val="18"/>
                <w:szCs w:val="18"/>
              </w:rPr>
            </w:pPr>
            <w:r>
              <w:rPr>
                <w:rFonts w:ascii="Arial" w:hAnsi="Arial" w:cs="Arial"/>
                <w:sz w:val="18"/>
                <w:szCs w:val="18"/>
              </w:rPr>
              <w:t>Volunteer Opportunity!</w:t>
            </w:r>
          </w:p>
        </w:tc>
      </w:tr>
      <w:tr w:rsidR="00B30DAB" w:rsidRPr="00461529" w14:paraId="34A00820" w14:textId="77777777" w:rsidTr="00763AC1">
        <w:trPr>
          <w:trHeight w:val="66"/>
        </w:trPr>
        <w:tc>
          <w:tcPr>
            <w:tcW w:w="1188" w:type="dxa"/>
            <w:tcBorders>
              <w:top w:val="single" w:sz="4" w:space="0" w:color="auto"/>
              <w:left w:val="single" w:sz="4" w:space="0" w:color="auto"/>
              <w:bottom w:val="single" w:sz="4" w:space="0" w:color="auto"/>
              <w:right w:val="nil"/>
            </w:tcBorders>
            <w:shd w:val="clear" w:color="auto" w:fill="auto"/>
            <w:vAlign w:val="center"/>
          </w:tcPr>
          <w:p w14:paraId="53A3A0B8" w14:textId="77777777" w:rsidR="00B30DAB" w:rsidRPr="00461529" w:rsidRDefault="00B30DAB" w:rsidP="00B30DAB">
            <w:pPr>
              <w:widowControl w:val="0"/>
              <w:tabs>
                <w:tab w:val="left" w:pos="-31680"/>
              </w:tabs>
              <w:spacing w:after="0" w:line="240" w:lineRule="auto"/>
              <w:ind w:left="-72"/>
              <w:rPr>
                <w:rFonts w:ascii="Arial" w:hAnsi="Arial" w:cs="Arial"/>
                <w:b/>
                <w:bCs/>
                <w:smallCaps/>
                <w:sz w:val="18"/>
                <w:szCs w:val="18"/>
              </w:rPr>
            </w:pPr>
            <w:r w:rsidRPr="00461529">
              <w:rPr>
                <w:rFonts w:ascii="Arial" w:hAnsi="Arial" w:cs="Arial"/>
                <w:b/>
                <w:bCs/>
                <w:smallCaps/>
                <w:sz w:val="18"/>
                <w:szCs w:val="18"/>
              </w:rPr>
              <w:t>Altar Guild</w:t>
            </w:r>
          </w:p>
        </w:tc>
        <w:tc>
          <w:tcPr>
            <w:tcW w:w="810" w:type="dxa"/>
            <w:tcBorders>
              <w:top w:val="single" w:sz="4" w:space="0" w:color="auto"/>
              <w:left w:val="nil"/>
              <w:bottom w:val="single" w:sz="4" w:space="0" w:color="auto"/>
              <w:right w:val="nil"/>
            </w:tcBorders>
            <w:shd w:val="clear" w:color="auto" w:fill="auto"/>
            <w:vAlign w:val="center"/>
          </w:tcPr>
          <w:p w14:paraId="47599A65" w14:textId="4FAAD672" w:rsidR="00B30DAB" w:rsidRPr="00461529" w:rsidRDefault="00432C06" w:rsidP="00B30DAB">
            <w:pPr>
              <w:widowControl w:val="0"/>
              <w:spacing w:after="0" w:line="240" w:lineRule="auto"/>
              <w:ind w:left="-72"/>
              <w:rPr>
                <w:rFonts w:ascii="Arial" w:hAnsi="Arial" w:cs="Arial"/>
                <w:sz w:val="18"/>
                <w:szCs w:val="18"/>
              </w:rPr>
            </w:pPr>
            <w:r w:rsidRPr="00461529">
              <w:rPr>
                <w:rFonts w:ascii="Arial" w:hAnsi="Arial" w:cs="Arial"/>
                <w:b/>
                <w:sz w:val="18"/>
                <w:szCs w:val="18"/>
              </w:rPr>
              <w:t>Feb</w:t>
            </w:r>
            <w:r w:rsidR="00B30DAB" w:rsidRPr="00461529">
              <w:rPr>
                <w:rFonts w:ascii="Arial" w:hAnsi="Arial" w:cs="Arial"/>
                <w:b/>
                <w:sz w:val="18"/>
                <w:szCs w:val="18"/>
              </w:rPr>
              <w:t>.</w:t>
            </w:r>
          </w:p>
        </w:tc>
        <w:tc>
          <w:tcPr>
            <w:tcW w:w="3582" w:type="dxa"/>
            <w:tcBorders>
              <w:top w:val="single" w:sz="4" w:space="0" w:color="auto"/>
              <w:left w:val="nil"/>
              <w:bottom w:val="single" w:sz="4" w:space="0" w:color="auto"/>
              <w:right w:val="nil"/>
            </w:tcBorders>
            <w:vAlign w:val="center"/>
          </w:tcPr>
          <w:p w14:paraId="5384EF94" w14:textId="64FF5A4B" w:rsidR="00B30DAB" w:rsidRPr="00461529" w:rsidRDefault="00432C06" w:rsidP="00B30DAB">
            <w:pPr>
              <w:widowControl w:val="0"/>
              <w:spacing w:after="0" w:line="240" w:lineRule="auto"/>
              <w:ind w:left="-72"/>
              <w:rPr>
                <w:rFonts w:ascii="Arial" w:hAnsi="Arial" w:cs="Arial"/>
                <w:sz w:val="18"/>
                <w:szCs w:val="18"/>
              </w:rPr>
            </w:pPr>
            <w:r w:rsidRPr="00461529">
              <w:rPr>
                <w:rFonts w:ascii="Arial" w:hAnsi="Arial" w:cs="Arial"/>
                <w:sz w:val="18"/>
                <w:szCs w:val="18"/>
              </w:rPr>
              <w:t>Mary Sund, Sue Past</w:t>
            </w:r>
          </w:p>
        </w:tc>
        <w:tc>
          <w:tcPr>
            <w:tcW w:w="3150" w:type="dxa"/>
            <w:tcBorders>
              <w:top w:val="single" w:sz="4" w:space="0" w:color="auto"/>
              <w:left w:val="nil"/>
              <w:bottom w:val="single" w:sz="4" w:space="0" w:color="auto"/>
              <w:right w:val="single" w:sz="4" w:space="0" w:color="auto"/>
            </w:tcBorders>
            <w:vAlign w:val="center"/>
          </w:tcPr>
          <w:p w14:paraId="2DE7E745" w14:textId="7FA5BC0F" w:rsidR="00B30DAB" w:rsidRPr="00461529" w:rsidRDefault="00B30DAB" w:rsidP="00B30DAB">
            <w:pPr>
              <w:widowControl w:val="0"/>
              <w:spacing w:after="0" w:line="240" w:lineRule="auto"/>
              <w:rPr>
                <w:rFonts w:ascii="Arial" w:hAnsi="Arial" w:cs="Arial"/>
                <w:sz w:val="18"/>
                <w:szCs w:val="18"/>
              </w:rPr>
            </w:pPr>
          </w:p>
        </w:tc>
      </w:tr>
    </w:tbl>
    <w:p w14:paraId="59B4191B" w14:textId="77777777" w:rsidR="00461529" w:rsidRDefault="00461529" w:rsidP="001D7162">
      <w:pPr>
        <w:spacing w:after="160" w:line="259" w:lineRule="auto"/>
        <w:jc w:val="both"/>
        <w:rPr>
          <w:rFonts w:ascii="Arial" w:hAnsi="Arial" w:cs="Arial"/>
          <w:b/>
          <w:bCs/>
          <w:smallCaps/>
          <w:color w:val="2F5496" w:themeColor="accent1" w:themeShade="BF"/>
          <w:sz w:val="18"/>
          <w:szCs w:val="18"/>
        </w:rPr>
      </w:pPr>
    </w:p>
    <w:p w14:paraId="1257ED84" w14:textId="1A195A90" w:rsidR="00EB568C" w:rsidRPr="00461529" w:rsidRDefault="0048095C" w:rsidP="001D7162">
      <w:pPr>
        <w:spacing w:after="160" w:line="259" w:lineRule="auto"/>
        <w:jc w:val="both"/>
        <w:rPr>
          <w:rFonts w:ascii="Arial" w:hAnsi="Arial" w:cs="Arial"/>
          <w:b/>
          <w:bCs/>
          <w:smallCaps/>
          <w:color w:val="2F5496" w:themeColor="accent1" w:themeShade="BF"/>
          <w:sz w:val="18"/>
          <w:szCs w:val="18"/>
        </w:rPr>
      </w:pPr>
      <w:r w:rsidRPr="00461529">
        <w:rPr>
          <w:rFonts w:ascii="Arial" w:hAnsi="Arial" w:cs="Arial"/>
          <w:b/>
          <w:bCs/>
          <w:smallCaps/>
          <w:noProof/>
          <w:color w:val="2F5496" w:themeColor="accent1" w:themeShade="BF"/>
          <w:sz w:val="18"/>
          <w:szCs w:val="18"/>
        </w:rPr>
        <mc:AlternateContent>
          <mc:Choice Requires="wps">
            <w:drawing>
              <wp:anchor distT="0" distB="0" distL="114300" distR="114300" simplePos="0" relativeHeight="251665408" behindDoc="0" locked="0" layoutInCell="1" allowOverlap="1" wp14:anchorId="6D20F4B9" wp14:editId="59ED6CF4">
                <wp:simplePos x="0" y="0"/>
                <wp:positionH relativeFrom="margin">
                  <wp:align>right</wp:align>
                </wp:positionH>
                <wp:positionV relativeFrom="paragraph">
                  <wp:posOffset>189180</wp:posOffset>
                </wp:positionV>
                <wp:extent cx="5457825" cy="1036320"/>
                <wp:effectExtent l="0" t="0" r="28575" b="11430"/>
                <wp:wrapNone/>
                <wp:docPr id="8" name="Text Box 8"/>
                <wp:cNvGraphicFramePr/>
                <a:graphic xmlns:a="http://schemas.openxmlformats.org/drawingml/2006/main">
                  <a:graphicData uri="http://schemas.microsoft.com/office/word/2010/wordprocessingShape">
                    <wps:wsp>
                      <wps:cNvSpPr txBox="1"/>
                      <wps:spPr>
                        <a:xfrm>
                          <a:off x="0" y="0"/>
                          <a:ext cx="5457825" cy="1036320"/>
                        </a:xfrm>
                        <a:prstGeom prst="rect">
                          <a:avLst/>
                        </a:prstGeom>
                        <a:noFill/>
                        <a:ln w="12700">
                          <a:solidFill>
                            <a:schemeClr val="accent1">
                              <a:lumMod val="75000"/>
                            </a:schemeClr>
                          </a:solidFill>
                        </a:ln>
                      </wps:spPr>
                      <wps:txbx>
                        <w:txbxContent>
                          <w:p w14:paraId="411C7289" w14:textId="77777777" w:rsidR="00AD779A" w:rsidRPr="00A409D4" w:rsidRDefault="00AD779A" w:rsidP="00AD779A">
                            <w:pPr>
                              <w:shd w:val="clear" w:color="auto" w:fill="FFFFFF"/>
                              <w:spacing w:after="0" w:line="240" w:lineRule="auto"/>
                              <w:jc w:val="both"/>
                              <w:rPr>
                                <w:rFonts w:ascii="Arial" w:hAnsi="Arial" w:cs="Arial"/>
                                <w:b/>
                                <w:bCs/>
                                <w:smallCaps/>
                                <w:color w:val="2F5496" w:themeColor="accent1" w:themeShade="BF"/>
                                <w:sz w:val="18"/>
                                <w:szCs w:val="20"/>
                              </w:rPr>
                            </w:pPr>
                            <w:r w:rsidRPr="008E7CD2">
                              <w:rPr>
                                <w:rFonts w:ascii="Arial" w:eastAsia="Calibri" w:hAnsi="Arial" w:cs="Arial"/>
                                <w:b/>
                                <w:sz w:val="18"/>
                                <w:szCs w:val="20"/>
                                <w:shd w:val="clear" w:color="auto" w:fill="FFFFFF"/>
                              </w:rPr>
                              <w:t>Redeemer Christian Academy</w:t>
                            </w:r>
                            <w:r w:rsidRPr="00A409D4">
                              <w:rPr>
                                <w:rFonts w:ascii="Arial" w:eastAsia="Calibri" w:hAnsi="Arial" w:cs="Arial"/>
                                <w:sz w:val="18"/>
                                <w:szCs w:val="20"/>
                                <w:shd w:val="clear" w:color="auto" w:fill="FFFFFF"/>
                              </w:rPr>
                              <w:t xml:space="preserve"> offers quality education for preschool through 8</w:t>
                            </w:r>
                            <w:r w:rsidRPr="00A409D4">
                              <w:rPr>
                                <w:rFonts w:ascii="Arial" w:eastAsia="Calibri" w:hAnsi="Arial" w:cs="Arial"/>
                                <w:sz w:val="18"/>
                                <w:szCs w:val="20"/>
                                <w:shd w:val="clear" w:color="auto" w:fill="FFFFFF"/>
                                <w:vertAlign w:val="superscript"/>
                              </w:rPr>
                              <w:t>th</w:t>
                            </w:r>
                            <w:r w:rsidRPr="00A409D4">
                              <w:rPr>
                                <w:rFonts w:ascii="Arial" w:eastAsia="Calibri" w:hAnsi="Arial" w:cs="Arial"/>
                                <w:sz w:val="18"/>
                                <w:szCs w:val="20"/>
                                <w:shd w:val="clear" w:color="auto" w:fill="FFFFFF"/>
                              </w:rPr>
                              <w:t xml:space="preserve"> grade children and is the main outreach arm of </w:t>
                            </w:r>
                            <w:hyperlink r:id="rId17" w:tgtFrame="_blank" w:history="1">
                              <w:r w:rsidRPr="008A77E2">
                                <w:rPr>
                                  <w:rFonts w:ascii="Arial" w:eastAsia="Calibri" w:hAnsi="Arial" w:cs="Arial"/>
                                  <w:sz w:val="18"/>
                                  <w:szCs w:val="20"/>
                                  <w:shd w:val="clear" w:color="auto" w:fill="FFFFFF"/>
                                </w:rPr>
                                <w:t>Redeemer Lutheran Church</w:t>
                              </w:r>
                            </w:hyperlink>
                            <w:r w:rsidRPr="008A77E2">
                              <w:rPr>
                                <w:rFonts w:ascii="Arial" w:eastAsia="Calibri" w:hAnsi="Arial" w:cs="Arial"/>
                                <w:sz w:val="18"/>
                                <w:szCs w:val="20"/>
                                <w:shd w:val="clear" w:color="auto" w:fill="FFFFFF"/>
                              </w:rPr>
                              <w:t xml:space="preserve">.  </w:t>
                            </w:r>
                            <w:r w:rsidRPr="00A409D4">
                              <w:rPr>
                                <w:rFonts w:ascii="Arial" w:hAnsi="Arial" w:cs="Arial"/>
                                <w:sz w:val="18"/>
                                <w:szCs w:val="20"/>
                              </w:rPr>
                              <w:t>Our licensed teachers are highly motivated professionals who share the faith</w:t>
                            </w:r>
                            <w:r w:rsidRPr="00A409D4">
                              <w:rPr>
                                <w:rFonts w:ascii="Cambria Math" w:hAnsi="Cambria Math" w:cs="Cambria Math"/>
                                <w:sz w:val="18"/>
                                <w:szCs w:val="20"/>
                              </w:rPr>
                              <w:t>‐</w:t>
                            </w:r>
                            <w:r w:rsidRPr="00A409D4">
                              <w:rPr>
                                <w:rFonts w:ascii="Arial" w:hAnsi="Arial" w:cs="Arial"/>
                                <w:sz w:val="18"/>
                                <w:szCs w:val="20"/>
                              </w:rPr>
                              <w:t xml:space="preserve">based building blocks of Teachings for a Lifetime – learning, integrity, faith, and excellence – to enable Redeemer students to follow and witness for Jesus, successfully transition through stages of learning, and become caring young citizens of the world. We have been in existence since 1978. Check out our website at </w:t>
                            </w:r>
                            <w:hyperlink r:id="rId18" w:history="1">
                              <w:r w:rsidRPr="00A409D4">
                                <w:rPr>
                                  <w:rFonts w:ascii="Arial" w:hAnsi="Arial" w:cs="Arial"/>
                                  <w:color w:val="0000FF"/>
                                  <w:sz w:val="18"/>
                                  <w:szCs w:val="20"/>
                                  <w:u w:val="single"/>
                                </w:rPr>
                                <w:t>www.redeemerchristianacademy.org</w:t>
                              </w:r>
                            </w:hyperlink>
                            <w:r w:rsidRPr="00A409D4">
                              <w:rPr>
                                <w:rFonts w:ascii="Arial" w:hAnsi="Arial" w:cs="Arial"/>
                                <w:sz w:val="18"/>
                                <w:szCs w:val="20"/>
                              </w:rPr>
                              <w:t xml:space="preserve"> for more information and to schedule a tour.</w:t>
                            </w:r>
                          </w:p>
                          <w:p w14:paraId="7B62C071" w14:textId="77777777" w:rsidR="00AD779A" w:rsidRDefault="00AD779A" w:rsidP="00AD77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0F4B9" id="_x0000_t202" coordsize="21600,21600" o:spt="202" path="m,l,21600r21600,l21600,xe">
                <v:stroke joinstyle="miter"/>
                <v:path gradientshapeok="t" o:connecttype="rect"/>
              </v:shapetype>
              <v:shape id="Text Box 8" o:spid="_x0000_s1026" type="#_x0000_t202" style="position:absolute;left:0;text-align:left;margin-left:378.55pt;margin-top:14.9pt;width:429.75pt;height:81.6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" filled="f" strokecolor="#2f5496 [2404]" strokeweight="1pt">
                <v:textbox>
                  <w:txbxContent>
                    <w:p w14:paraId="411C7289" w14:textId="77777777" w:rsidR="00AD779A" w:rsidRPr="00A409D4" w:rsidRDefault="00AD779A" w:rsidP="00AD779A">
                      <w:pPr>
                        <w:shd w:val="clear" w:color="auto" w:fill="FFFFFF"/>
                        <w:spacing w:after="0" w:line="240" w:lineRule="auto"/>
                        <w:jc w:val="both"/>
                        <w:rPr>
                          <w:rFonts w:ascii="Arial" w:hAnsi="Arial" w:cs="Arial"/>
                          <w:b/>
                          <w:bCs/>
                          <w:smallCaps/>
                          <w:color w:val="2F5496" w:themeColor="accent1" w:themeShade="BF"/>
                          <w:sz w:val="18"/>
                          <w:szCs w:val="20"/>
                        </w:rPr>
                      </w:pPr>
                      <w:r w:rsidRPr="008E7CD2">
                        <w:rPr>
                          <w:rFonts w:ascii="Arial" w:eastAsia="Calibri" w:hAnsi="Arial" w:cs="Arial"/>
                          <w:b/>
                          <w:sz w:val="18"/>
                          <w:szCs w:val="20"/>
                          <w:shd w:val="clear" w:color="auto" w:fill="FFFFFF"/>
                        </w:rPr>
                        <w:t>Redeemer Christian Academy</w:t>
                      </w:r>
                      <w:r w:rsidRPr="00A409D4">
                        <w:rPr>
                          <w:rFonts w:ascii="Arial" w:eastAsia="Calibri" w:hAnsi="Arial" w:cs="Arial"/>
                          <w:sz w:val="18"/>
                          <w:szCs w:val="20"/>
                          <w:shd w:val="clear" w:color="auto" w:fill="FFFFFF"/>
                        </w:rPr>
                        <w:t xml:space="preserve"> offers quality education for preschool through 8</w:t>
                      </w:r>
                      <w:r w:rsidRPr="00A409D4">
                        <w:rPr>
                          <w:rFonts w:ascii="Arial" w:eastAsia="Calibri" w:hAnsi="Arial" w:cs="Arial"/>
                          <w:sz w:val="18"/>
                          <w:szCs w:val="20"/>
                          <w:shd w:val="clear" w:color="auto" w:fill="FFFFFF"/>
                          <w:vertAlign w:val="superscript"/>
                        </w:rPr>
                        <w:t>th</w:t>
                      </w:r>
                      <w:r w:rsidRPr="00A409D4">
                        <w:rPr>
                          <w:rFonts w:ascii="Arial" w:eastAsia="Calibri" w:hAnsi="Arial" w:cs="Arial"/>
                          <w:sz w:val="18"/>
                          <w:szCs w:val="20"/>
                          <w:shd w:val="clear" w:color="auto" w:fill="FFFFFF"/>
                        </w:rPr>
                        <w:t xml:space="preserve"> grade children and is the main outreach arm of </w:t>
                      </w:r>
                      <w:hyperlink r:id="rId19" w:tgtFrame="_blank" w:history="1">
                        <w:r w:rsidRPr="008A77E2">
                          <w:rPr>
                            <w:rFonts w:ascii="Arial" w:eastAsia="Calibri" w:hAnsi="Arial" w:cs="Arial"/>
                            <w:sz w:val="18"/>
                            <w:szCs w:val="20"/>
                            <w:shd w:val="clear" w:color="auto" w:fill="FFFFFF"/>
                          </w:rPr>
                          <w:t>Redeemer Lutheran Church</w:t>
                        </w:r>
                      </w:hyperlink>
                      <w:r w:rsidRPr="008A77E2">
                        <w:rPr>
                          <w:rFonts w:ascii="Arial" w:eastAsia="Calibri" w:hAnsi="Arial" w:cs="Arial"/>
                          <w:sz w:val="18"/>
                          <w:szCs w:val="20"/>
                          <w:shd w:val="clear" w:color="auto" w:fill="FFFFFF"/>
                        </w:rPr>
                        <w:t xml:space="preserve">.  </w:t>
                      </w:r>
                      <w:r w:rsidRPr="00A409D4">
                        <w:rPr>
                          <w:rFonts w:ascii="Arial" w:hAnsi="Arial" w:cs="Arial"/>
                          <w:sz w:val="18"/>
                          <w:szCs w:val="20"/>
                        </w:rPr>
                        <w:t>Our licensed teachers are highly motivated professionals who share the faith</w:t>
                      </w:r>
                      <w:r w:rsidRPr="00A409D4">
                        <w:rPr>
                          <w:rFonts w:ascii="Cambria Math" w:hAnsi="Cambria Math" w:cs="Cambria Math"/>
                          <w:sz w:val="18"/>
                          <w:szCs w:val="20"/>
                        </w:rPr>
                        <w:t>‐</w:t>
                      </w:r>
                      <w:r w:rsidRPr="00A409D4">
                        <w:rPr>
                          <w:rFonts w:ascii="Arial" w:hAnsi="Arial" w:cs="Arial"/>
                          <w:sz w:val="18"/>
                          <w:szCs w:val="20"/>
                        </w:rPr>
                        <w:t xml:space="preserve">based building blocks of Teachings for a Lifetime – learning, integrity, faith, and excellence – to enable Redeemer students to follow and witness for Jesus, successfully transition through stages of learning, and become caring young citizens of the world. We have been in existence since 1978. Check out our website at </w:t>
                      </w:r>
                      <w:hyperlink r:id="rId20" w:history="1">
                        <w:r w:rsidRPr="00A409D4">
                          <w:rPr>
                            <w:rFonts w:ascii="Arial" w:hAnsi="Arial" w:cs="Arial"/>
                            <w:color w:val="0000FF"/>
                            <w:sz w:val="18"/>
                            <w:szCs w:val="20"/>
                            <w:u w:val="single"/>
                          </w:rPr>
                          <w:t>www.redeemerchristianacademy.org</w:t>
                        </w:r>
                      </w:hyperlink>
                      <w:r w:rsidRPr="00A409D4">
                        <w:rPr>
                          <w:rFonts w:ascii="Arial" w:hAnsi="Arial" w:cs="Arial"/>
                          <w:sz w:val="18"/>
                          <w:szCs w:val="20"/>
                        </w:rPr>
                        <w:t xml:space="preserve"> for more information and to schedule a tour.</w:t>
                      </w:r>
                    </w:p>
                    <w:p w14:paraId="7B62C071" w14:textId="77777777" w:rsidR="00AD779A" w:rsidRDefault="00AD779A" w:rsidP="00AD779A"/>
                  </w:txbxContent>
                </v:textbox>
                <w10:wrap anchorx="margin"/>
              </v:shape>
            </w:pict>
          </mc:Fallback>
        </mc:AlternateContent>
      </w:r>
    </w:p>
    <w:p w14:paraId="25502624" w14:textId="786E0470" w:rsidR="00362CB7" w:rsidRPr="00461529" w:rsidRDefault="00362CB7" w:rsidP="00B72085">
      <w:pPr>
        <w:spacing w:after="0" w:line="240" w:lineRule="auto"/>
        <w:rPr>
          <w:rFonts w:ascii="Arial" w:hAnsi="Arial" w:cs="Arial"/>
          <w:b/>
          <w:smallCaps/>
          <w:color w:val="2F5496" w:themeColor="accent1" w:themeShade="BF"/>
          <w:sz w:val="18"/>
          <w:szCs w:val="18"/>
        </w:rPr>
      </w:pPr>
    </w:p>
    <w:bookmarkEnd w:id="0"/>
    <w:bookmarkEnd w:id="1"/>
    <w:p w14:paraId="41E6BCE6" w14:textId="4E20BB2E" w:rsidR="00F97E87" w:rsidRPr="00461529" w:rsidRDefault="00F97E87" w:rsidP="003B1790">
      <w:pPr>
        <w:spacing w:after="0" w:line="240" w:lineRule="auto"/>
        <w:jc w:val="center"/>
        <w:rPr>
          <w:rFonts w:ascii="Arial" w:hAnsi="Arial" w:cs="Arial"/>
          <w:b/>
          <w:sz w:val="18"/>
          <w:szCs w:val="18"/>
          <w:u w:val="single"/>
        </w:rPr>
      </w:pPr>
    </w:p>
    <w:p w14:paraId="37954553" w14:textId="0205806E" w:rsidR="0048095C" w:rsidRPr="00461529" w:rsidRDefault="0048095C" w:rsidP="003B1790">
      <w:pPr>
        <w:spacing w:after="0" w:line="240" w:lineRule="auto"/>
        <w:jc w:val="center"/>
        <w:rPr>
          <w:rFonts w:ascii="Arial" w:hAnsi="Arial" w:cs="Arial"/>
          <w:b/>
          <w:sz w:val="18"/>
          <w:szCs w:val="18"/>
          <w:u w:val="single"/>
        </w:rPr>
      </w:pPr>
    </w:p>
    <w:p w14:paraId="065F9F54" w14:textId="02CF4C2D" w:rsidR="0048095C" w:rsidRPr="00461529" w:rsidRDefault="0048095C" w:rsidP="003B1790">
      <w:pPr>
        <w:spacing w:after="0" w:line="240" w:lineRule="auto"/>
        <w:jc w:val="center"/>
        <w:rPr>
          <w:rFonts w:ascii="Arial" w:hAnsi="Arial" w:cs="Arial"/>
          <w:b/>
          <w:sz w:val="18"/>
          <w:szCs w:val="18"/>
          <w:u w:val="single"/>
        </w:rPr>
      </w:pPr>
    </w:p>
    <w:p w14:paraId="713EA075" w14:textId="77777777" w:rsidR="0048095C" w:rsidRPr="00461529" w:rsidRDefault="0048095C" w:rsidP="003B1790">
      <w:pPr>
        <w:spacing w:after="0" w:line="240" w:lineRule="auto"/>
        <w:jc w:val="center"/>
        <w:rPr>
          <w:rFonts w:ascii="Arial" w:hAnsi="Arial" w:cs="Arial"/>
          <w:b/>
          <w:sz w:val="18"/>
          <w:szCs w:val="18"/>
          <w:u w:val="single"/>
        </w:rPr>
      </w:pPr>
    </w:p>
    <w:p w14:paraId="00D55ADF" w14:textId="77777777" w:rsidR="0048095C" w:rsidRPr="00461529" w:rsidRDefault="0048095C" w:rsidP="003B1790">
      <w:pPr>
        <w:spacing w:after="0" w:line="240" w:lineRule="auto"/>
        <w:jc w:val="center"/>
        <w:rPr>
          <w:rFonts w:ascii="Arial" w:hAnsi="Arial" w:cs="Arial"/>
          <w:b/>
          <w:sz w:val="18"/>
          <w:szCs w:val="18"/>
          <w:u w:val="single"/>
        </w:rPr>
      </w:pPr>
    </w:p>
    <w:p w14:paraId="23A084B7" w14:textId="77777777" w:rsidR="0048095C" w:rsidRPr="00461529" w:rsidRDefault="0048095C" w:rsidP="003B1790">
      <w:pPr>
        <w:spacing w:after="0" w:line="240" w:lineRule="auto"/>
        <w:jc w:val="center"/>
        <w:rPr>
          <w:rFonts w:ascii="Arial" w:hAnsi="Arial" w:cs="Arial"/>
          <w:b/>
          <w:sz w:val="18"/>
          <w:szCs w:val="18"/>
          <w:u w:val="single"/>
        </w:rPr>
      </w:pPr>
    </w:p>
    <w:p w14:paraId="6773B63A" w14:textId="77777777" w:rsidR="0048095C" w:rsidRPr="00461529" w:rsidRDefault="0048095C" w:rsidP="003B1790">
      <w:pPr>
        <w:spacing w:after="0" w:line="240" w:lineRule="auto"/>
        <w:jc w:val="center"/>
        <w:rPr>
          <w:rFonts w:ascii="Arial" w:hAnsi="Arial" w:cs="Arial"/>
          <w:b/>
          <w:sz w:val="18"/>
          <w:szCs w:val="18"/>
          <w:u w:val="single"/>
        </w:rPr>
      </w:pPr>
    </w:p>
    <w:p w14:paraId="160FE04F" w14:textId="77777777" w:rsidR="0048095C" w:rsidRPr="00461529" w:rsidRDefault="0048095C" w:rsidP="003B1790">
      <w:pPr>
        <w:spacing w:after="0" w:line="240" w:lineRule="auto"/>
        <w:jc w:val="center"/>
        <w:rPr>
          <w:rFonts w:ascii="Arial" w:hAnsi="Arial" w:cs="Arial"/>
          <w:b/>
          <w:sz w:val="18"/>
          <w:szCs w:val="18"/>
          <w:u w:val="single"/>
        </w:rPr>
      </w:pPr>
    </w:p>
    <w:p w14:paraId="023CB4C7" w14:textId="77777777" w:rsidR="00461529" w:rsidRDefault="00461529" w:rsidP="003B1790">
      <w:pPr>
        <w:spacing w:after="0" w:line="240" w:lineRule="auto"/>
        <w:jc w:val="center"/>
        <w:rPr>
          <w:rFonts w:ascii="Arial" w:hAnsi="Arial" w:cs="Arial"/>
          <w:b/>
          <w:sz w:val="18"/>
          <w:szCs w:val="18"/>
          <w:u w:val="single"/>
        </w:rPr>
      </w:pPr>
    </w:p>
    <w:p w14:paraId="26A60ABA" w14:textId="77777777" w:rsidR="00461529" w:rsidRDefault="00461529" w:rsidP="003B1790">
      <w:pPr>
        <w:spacing w:after="0" w:line="240" w:lineRule="auto"/>
        <w:jc w:val="center"/>
        <w:rPr>
          <w:rFonts w:ascii="Arial" w:hAnsi="Arial" w:cs="Arial"/>
          <w:b/>
          <w:sz w:val="18"/>
          <w:szCs w:val="18"/>
          <w:u w:val="single"/>
        </w:rPr>
      </w:pPr>
    </w:p>
    <w:p w14:paraId="65EFF5E7" w14:textId="77777777" w:rsidR="00461529" w:rsidRDefault="00461529" w:rsidP="003B1790">
      <w:pPr>
        <w:spacing w:after="0" w:line="240" w:lineRule="auto"/>
        <w:jc w:val="center"/>
        <w:rPr>
          <w:rFonts w:ascii="Arial" w:hAnsi="Arial" w:cs="Arial"/>
          <w:b/>
          <w:sz w:val="18"/>
          <w:szCs w:val="18"/>
          <w:u w:val="single"/>
        </w:rPr>
      </w:pPr>
    </w:p>
    <w:p w14:paraId="081D4551" w14:textId="77777777" w:rsidR="00461529" w:rsidRDefault="00461529" w:rsidP="003B1790">
      <w:pPr>
        <w:spacing w:after="0" w:line="240" w:lineRule="auto"/>
        <w:jc w:val="center"/>
        <w:rPr>
          <w:rFonts w:ascii="Arial" w:hAnsi="Arial" w:cs="Arial"/>
          <w:b/>
          <w:sz w:val="18"/>
          <w:szCs w:val="18"/>
          <w:u w:val="single"/>
        </w:rPr>
      </w:pPr>
    </w:p>
    <w:p w14:paraId="1B6EFD5D" w14:textId="77777777" w:rsidR="00461529" w:rsidRDefault="00461529" w:rsidP="003B1790">
      <w:pPr>
        <w:spacing w:after="0" w:line="240" w:lineRule="auto"/>
        <w:jc w:val="center"/>
        <w:rPr>
          <w:rFonts w:ascii="Arial" w:hAnsi="Arial" w:cs="Arial"/>
          <w:b/>
          <w:sz w:val="18"/>
          <w:szCs w:val="18"/>
          <w:u w:val="single"/>
        </w:rPr>
      </w:pPr>
    </w:p>
    <w:p w14:paraId="29FA08F0" w14:textId="77777777" w:rsidR="00461529" w:rsidRDefault="00461529" w:rsidP="003B1790">
      <w:pPr>
        <w:spacing w:after="0" w:line="240" w:lineRule="auto"/>
        <w:jc w:val="center"/>
        <w:rPr>
          <w:rFonts w:ascii="Arial" w:hAnsi="Arial" w:cs="Arial"/>
          <w:b/>
          <w:sz w:val="18"/>
          <w:szCs w:val="18"/>
          <w:u w:val="single"/>
        </w:rPr>
      </w:pPr>
    </w:p>
    <w:p w14:paraId="3F615AB7" w14:textId="77777777" w:rsidR="00461529" w:rsidRDefault="00461529" w:rsidP="003B1790">
      <w:pPr>
        <w:spacing w:after="0" w:line="240" w:lineRule="auto"/>
        <w:jc w:val="center"/>
        <w:rPr>
          <w:rFonts w:ascii="Arial" w:hAnsi="Arial" w:cs="Arial"/>
          <w:b/>
          <w:sz w:val="18"/>
          <w:szCs w:val="18"/>
          <w:u w:val="single"/>
        </w:rPr>
      </w:pPr>
    </w:p>
    <w:p w14:paraId="3D4224FA" w14:textId="77777777" w:rsidR="00461529" w:rsidRDefault="00461529" w:rsidP="003B1790">
      <w:pPr>
        <w:spacing w:after="0" w:line="240" w:lineRule="auto"/>
        <w:jc w:val="center"/>
        <w:rPr>
          <w:rFonts w:ascii="Arial" w:hAnsi="Arial" w:cs="Arial"/>
          <w:b/>
          <w:sz w:val="18"/>
          <w:szCs w:val="18"/>
          <w:u w:val="single"/>
        </w:rPr>
      </w:pPr>
    </w:p>
    <w:p w14:paraId="3D903BE9" w14:textId="77777777" w:rsidR="00461529" w:rsidRDefault="00461529" w:rsidP="003B1790">
      <w:pPr>
        <w:spacing w:after="0" w:line="240" w:lineRule="auto"/>
        <w:jc w:val="center"/>
        <w:rPr>
          <w:rFonts w:ascii="Arial" w:hAnsi="Arial" w:cs="Arial"/>
          <w:b/>
          <w:sz w:val="18"/>
          <w:szCs w:val="18"/>
          <w:u w:val="single"/>
        </w:rPr>
      </w:pPr>
    </w:p>
    <w:p w14:paraId="6B645670" w14:textId="77777777" w:rsidR="00461529" w:rsidRDefault="00461529" w:rsidP="003B1790">
      <w:pPr>
        <w:spacing w:after="0" w:line="240" w:lineRule="auto"/>
        <w:jc w:val="center"/>
        <w:rPr>
          <w:rFonts w:ascii="Arial" w:hAnsi="Arial" w:cs="Arial"/>
          <w:b/>
          <w:sz w:val="18"/>
          <w:szCs w:val="18"/>
          <w:u w:val="single"/>
        </w:rPr>
      </w:pPr>
    </w:p>
    <w:p w14:paraId="6DF68198" w14:textId="77777777" w:rsidR="00461529" w:rsidRDefault="00461529" w:rsidP="003B1790">
      <w:pPr>
        <w:spacing w:after="0" w:line="240" w:lineRule="auto"/>
        <w:jc w:val="center"/>
        <w:rPr>
          <w:rFonts w:ascii="Arial" w:hAnsi="Arial" w:cs="Arial"/>
          <w:b/>
          <w:sz w:val="18"/>
          <w:szCs w:val="18"/>
          <w:u w:val="single"/>
        </w:rPr>
      </w:pPr>
    </w:p>
    <w:p w14:paraId="0EFB297C" w14:textId="0354F98E" w:rsidR="005041EC" w:rsidRPr="00461529" w:rsidRDefault="000A5BEA" w:rsidP="003B1790">
      <w:pPr>
        <w:spacing w:after="0" w:line="240" w:lineRule="auto"/>
        <w:jc w:val="center"/>
        <w:rPr>
          <w:rFonts w:ascii="Arial" w:hAnsi="Arial" w:cs="Arial"/>
          <w:b/>
          <w:sz w:val="18"/>
          <w:szCs w:val="18"/>
          <w:u w:val="single"/>
        </w:rPr>
      </w:pPr>
      <w:r w:rsidRPr="00461529">
        <w:rPr>
          <w:rFonts w:ascii="Arial" w:hAnsi="Arial" w:cs="Arial"/>
          <w:b/>
          <w:sz w:val="18"/>
          <w:szCs w:val="18"/>
          <w:u w:val="single"/>
        </w:rPr>
        <w:t>Office Numbers: 952.473.1281 or 952.473.5356</w:t>
      </w:r>
    </w:p>
    <w:p w14:paraId="54734127" w14:textId="358296D6" w:rsidR="000A5BEA" w:rsidRPr="00461529" w:rsidRDefault="000A5BEA" w:rsidP="003B1790">
      <w:pPr>
        <w:spacing w:after="0" w:line="240" w:lineRule="auto"/>
        <w:jc w:val="center"/>
        <w:rPr>
          <w:rFonts w:ascii="Arial" w:hAnsi="Arial" w:cs="Arial"/>
          <w:sz w:val="18"/>
          <w:szCs w:val="18"/>
        </w:rPr>
      </w:pPr>
    </w:p>
    <w:p w14:paraId="64975D77" w14:textId="60AC1573" w:rsidR="00CC3C4C" w:rsidRPr="00461529" w:rsidRDefault="00CC3C4C" w:rsidP="00F22589">
      <w:pPr>
        <w:spacing w:after="0" w:line="240" w:lineRule="auto"/>
        <w:ind w:left="4320" w:hanging="3600"/>
        <w:rPr>
          <w:rFonts w:ascii="Arial" w:hAnsi="Arial" w:cs="Arial"/>
          <w:sz w:val="18"/>
          <w:szCs w:val="18"/>
        </w:rPr>
      </w:pPr>
      <w:r w:rsidRPr="00461529">
        <w:rPr>
          <w:rFonts w:ascii="Arial" w:hAnsi="Arial" w:cs="Arial"/>
          <w:sz w:val="18"/>
          <w:szCs w:val="18"/>
        </w:rPr>
        <w:t>Pastor Steve Ferber</w:t>
      </w:r>
      <w:r w:rsidRPr="00461529">
        <w:rPr>
          <w:rFonts w:ascii="Arial" w:hAnsi="Arial" w:cs="Arial"/>
          <w:sz w:val="18"/>
          <w:szCs w:val="18"/>
        </w:rPr>
        <w:tab/>
      </w:r>
      <w:r w:rsidR="00F22589" w:rsidRPr="00461529">
        <w:rPr>
          <w:rFonts w:ascii="Arial" w:hAnsi="Arial" w:cs="Arial"/>
          <w:sz w:val="18"/>
          <w:szCs w:val="18"/>
        </w:rPr>
        <w:t xml:space="preserve">Emergency 763.777.2001 </w:t>
      </w:r>
      <w:hyperlink r:id="rId21" w:history="1">
        <w:r w:rsidR="00F22589" w:rsidRPr="00461529">
          <w:rPr>
            <w:rStyle w:val="Hyperlink"/>
            <w:rFonts w:ascii="Arial" w:hAnsi="Arial" w:cs="Arial"/>
            <w:sz w:val="18"/>
            <w:szCs w:val="18"/>
          </w:rPr>
          <w:t>pastorferber@redeemerwayzata.org</w:t>
        </w:r>
      </w:hyperlink>
    </w:p>
    <w:p w14:paraId="1DE99871" w14:textId="01F8255C" w:rsidR="00CC3C4C" w:rsidRPr="00461529" w:rsidRDefault="00CC3C4C" w:rsidP="00B3507B">
      <w:pPr>
        <w:spacing w:after="0" w:line="240" w:lineRule="auto"/>
        <w:ind w:firstLine="720"/>
        <w:rPr>
          <w:rFonts w:ascii="Arial" w:hAnsi="Arial" w:cs="Arial"/>
          <w:sz w:val="18"/>
          <w:szCs w:val="18"/>
        </w:rPr>
      </w:pPr>
      <w:r w:rsidRPr="00461529">
        <w:rPr>
          <w:rFonts w:ascii="Arial" w:hAnsi="Arial" w:cs="Arial"/>
          <w:sz w:val="18"/>
          <w:szCs w:val="18"/>
        </w:rPr>
        <w:t>Linda Wiebold, RCA Administrator</w:t>
      </w:r>
      <w:r w:rsidRPr="00461529">
        <w:rPr>
          <w:rFonts w:ascii="Arial" w:hAnsi="Arial" w:cs="Arial"/>
          <w:sz w:val="18"/>
          <w:szCs w:val="18"/>
        </w:rPr>
        <w:tab/>
      </w:r>
      <w:r w:rsidR="006E524E" w:rsidRPr="00461529">
        <w:rPr>
          <w:rFonts w:ascii="Arial" w:hAnsi="Arial" w:cs="Arial"/>
          <w:sz w:val="18"/>
          <w:szCs w:val="18"/>
        </w:rPr>
        <w:tab/>
      </w:r>
      <w:hyperlink r:id="rId22" w:history="1">
        <w:r w:rsidR="006E524E" w:rsidRPr="00461529">
          <w:rPr>
            <w:rStyle w:val="Hyperlink"/>
            <w:rFonts w:ascii="Arial" w:hAnsi="Arial" w:cs="Arial"/>
            <w:sz w:val="18"/>
            <w:szCs w:val="18"/>
          </w:rPr>
          <w:t>lwiebold@redeemerwayzata.org</w:t>
        </w:r>
      </w:hyperlink>
    </w:p>
    <w:p w14:paraId="2589E458" w14:textId="12FC942B" w:rsidR="00CC3C4C" w:rsidRPr="00461529" w:rsidRDefault="00CC3C4C" w:rsidP="00B3507B">
      <w:pPr>
        <w:spacing w:after="0" w:line="240" w:lineRule="auto"/>
        <w:ind w:firstLine="720"/>
        <w:rPr>
          <w:rStyle w:val="Hyperlink"/>
          <w:rFonts w:ascii="Arial" w:hAnsi="Arial" w:cs="Arial"/>
          <w:sz w:val="18"/>
          <w:szCs w:val="18"/>
        </w:rPr>
      </w:pPr>
      <w:r w:rsidRPr="00461529">
        <w:rPr>
          <w:rFonts w:ascii="Arial" w:hAnsi="Arial" w:cs="Arial"/>
          <w:sz w:val="18"/>
          <w:szCs w:val="18"/>
        </w:rPr>
        <w:t>Dan Oie</w:t>
      </w:r>
      <w:r w:rsidR="000A5BEA" w:rsidRPr="00461529">
        <w:rPr>
          <w:rFonts w:ascii="Arial" w:hAnsi="Arial" w:cs="Arial"/>
          <w:sz w:val="18"/>
          <w:szCs w:val="18"/>
        </w:rPr>
        <w:t>, Director of Music Ministry</w:t>
      </w:r>
      <w:r w:rsidRPr="00461529">
        <w:rPr>
          <w:rFonts w:ascii="Arial" w:hAnsi="Arial" w:cs="Arial"/>
          <w:sz w:val="18"/>
          <w:szCs w:val="18"/>
        </w:rPr>
        <w:tab/>
      </w:r>
      <w:r w:rsidR="006E524E" w:rsidRPr="00461529">
        <w:rPr>
          <w:rFonts w:ascii="Arial" w:hAnsi="Arial" w:cs="Arial"/>
          <w:sz w:val="18"/>
          <w:szCs w:val="18"/>
        </w:rPr>
        <w:tab/>
      </w:r>
      <w:hyperlink r:id="rId23" w:history="1">
        <w:r w:rsidR="006E524E" w:rsidRPr="00461529">
          <w:rPr>
            <w:rStyle w:val="Hyperlink"/>
            <w:rFonts w:ascii="Arial" w:hAnsi="Arial" w:cs="Arial"/>
            <w:sz w:val="18"/>
            <w:szCs w:val="18"/>
          </w:rPr>
          <w:t>doie@redeemerwayzata.org</w:t>
        </w:r>
      </w:hyperlink>
    </w:p>
    <w:p w14:paraId="3609CDC6" w14:textId="6967819A" w:rsidR="005B2506" w:rsidRPr="00461529" w:rsidRDefault="005B2506" w:rsidP="00B3507B">
      <w:pPr>
        <w:spacing w:after="0" w:line="240" w:lineRule="auto"/>
        <w:ind w:firstLine="720"/>
        <w:rPr>
          <w:rFonts w:ascii="Arial" w:hAnsi="Arial" w:cs="Arial"/>
          <w:sz w:val="18"/>
          <w:szCs w:val="18"/>
        </w:rPr>
      </w:pPr>
      <w:r w:rsidRPr="00461529">
        <w:rPr>
          <w:rStyle w:val="Hyperlink"/>
          <w:rFonts w:ascii="Arial" w:hAnsi="Arial" w:cs="Arial"/>
          <w:color w:val="auto"/>
          <w:sz w:val="18"/>
          <w:szCs w:val="18"/>
          <w:u w:val="none"/>
        </w:rPr>
        <w:t>Steve Swanlund, Finance</w:t>
      </w:r>
      <w:r w:rsidRPr="00461529">
        <w:rPr>
          <w:rStyle w:val="Hyperlink"/>
          <w:rFonts w:ascii="Arial" w:hAnsi="Arial" w:cs="Arial"/>
          <w:color w:val="auto"/>
          <w:sz w:val="18"/>
          <w:szCs w:val="18"/>
          <w:u w:val="none"/>
        </w:rPr>
        <w:tab/>
      </w:r>
      <w:r w:rsidRPr="00461529">
        <w:rPr>
          <w:rStyle w:val="Hyperlink"/>
          <w:rFonts w:ascii="Arial" w:hAnsi="Arial" w:cs="Arial"/>
          <w:color w:val="auto"/>
          <w:sz w:val="18"/>
          <w:szCs w:val="18"/>
          <w:u w:val="none"/>
        </w:rPr>
        <w:tab/>
      </w:r>
      <w:r w:rsidR="006E524E" w:rsidRPr="00461529">
        <w:rPr>
          <w:rStyle w:val="Hyperlink"/>
          <w:rFonts w:ascii="Arial" w:hAnsi="Arial" w:cs="Arial"/>
          <w:color w:val="auto"/>
          <w:sz w:val="18"/>
          <w:szCs w:val="18"/>
          <w:u w:val="none"/>
        </w:rPr>
        <w:tab/>
      </w:r>
      <w:hyperlink r:id="rId24" w:history="1">
        <w:r w:rsidR="006E524E" w:rsidRPr="00461529">
          <w:rPr>
            <w:rStyle w:val="Hyperlink"/>
            <w:rFonts w:ascii="Arial" w:hAnsi="Arial" w:cs="Arial"/>
            <w:sz w:val="18"/>
            <w:szCs w:val="18"/>
          </w:rPr>
          <w:t>sswanlund@redeemerwayzata.org</w:t>
        </w:r>
      </w:hyperlink>
      <w:r w:rsidRPr="00461529">
        <w:rPr>
          <w:rStyle w:val="Hyperlink"/>
          <w:rFonts w:ascii="Arial" w:hAnsi="Arial" w:cs="Arial"/>
          <w:color w:val="auto"/>
          <w:sz w:val="18"/>
          <w:szCs w:val="18"/>
          <w:u w:val="none"/>
        </w:rPr>
        <w:t xml:space="preserve"> </w:t>
      </w:r>
    </w:p>
    <w:p w14:paraId="3127FB8C" w14:textId="77777777" w:rsidR="000A5BEA" w:rsidRPr="00461529" w:rsidRDefault="00CC3C4C" w:rsidP="00B3507B">
      <w:pPr>
        <w:spacing w:after="0" w:line="240" w:lineRule="auto"/>
        <w:ind w:firstLine="720"/>
        <w:rPr>
          <w:rFonts w:ascii="Arial" w:hAnsi="Arial" w:cs="Arial"/>
          <w:sz w:val="18"/>
          <w:szCs w:val="18"/>
        </w:rPr>
      </w:pPr>
      <w:r w:rsidRPr="00461529">
        <w:rPr>
          <w:rFonts w:ascii="Arial" w:hAnsi="Arial" w:cs="Arial"/>
          <w:sz w:val="18"/>
          <w:szCs w:val="18"/>
        </w:rPr>
        <w:t>Annette Vetse</w:t>
      </w:r>
      <w:r w:rsidR="000A5BEA" w:rsidRPr="00461529">
        <w:rPr>
          <w:rFonts w:ascii="Arial" w:hAnsi="Arial" w:cs="Arial"/>
          <w:sz w:val="18"/>
          <w:szCs w:val="18"/>
        </w:rPr>
        <w:t>, Youth Leader</w:t>
      </w:r>
      <w:r w:rsidR="00B3507B" w:rsidRPr="00461529">
        <w:rPr>
          <w:rFonts w:ascii="Arial" w:hAnsi="Arial" w:cs="Arial"/>
          <w:sz w:val="18"/>
          <w:szCs w:val="18"/>
        </w:rPr>
        <w:tab/>
      </w:r>
      <w:r w:rsidR="000A5BEA" w:rsidRPr="00461529">
        <w:rPr>
          <w:rFonts w:ascii="Arial" w:hAnsi="Arial" w:cs="Arial"/>
          <w:sz w:val="18"/>
          <w:szCs w:val="18"/>
        </w:rPr>
        <w:tab/>
      </w:r>
      <w:hyperlink r:id="rId25" w:history="1">
        <w:r w:rsidR="000A5BEA" w:rsidRPr="00461529">
          <w:rPr>
            <w:rStyle w:val="Hyperlink"/>
            <w:rFonts w:ascii="Arial" w:hAnsi="Arial" w:cs="Arial"/>
            <w:sz w:val="18"/>
            <w:szCs w:val="18"/>
          </w:rPr>
          <w:t>youth@redeemerwayzata.org</w:t>
        </w:r>
      </w:hyperlink>
    </w:p>
    <w:p w14:paraId="5D7A3D40" w14:textId="5B70C796" w:rsidR="00581E53" w:rsidRPr="00461529" w:rsidRDefault="000A5BEA" w:rsidP="006C36F6">
      <w:pPr>
        <w:spacing w:after="0" w:line="240" w:lineRule="auto"/>
        <w:ind w:firstLine="720"/>
        <w:rPr>
          <w:rFonts w:ascii="Arial" w:hAnsi="Arial" w:cs="Arial"/>
          <w:sz w:val="18"/>
          <w:szCs w:val="18"/>
        </w:rPr>
      </w:pPr>
      <w:proofErr w:type="spellStart"/>
      <w:r w:rsidRPr="00461529">
        <w:rPr>
          <w:rFonts w:ascii="Arial" w:hAnsi="Arial" w:cs="Arial"/>
          <w:sz w:val="18"/>
          <w:szCs w:val="18"/>
        </w:rPr>
        <w:t>Deac</w:t>
      </w:r>
      <w:proofErr w:type="spellEnd"/>
      <w:r w:rsidR="00B3507B" w:rsidRPr="00461529">
        <w:rPr>
          <w:rFonts w:ascii="Arial" w:hAnsi="Arial" w:cs="Arial"/>
          <w:sz w:val="18"/>
          <w:szCs w:val="18"/>
        </w:rPr>
        <w:t>.</w:t>
      </w:r>
      <w:r w:rsidRPr="00461529">
        <w:rPr>
          <w:rFonts w:ascii="Arial" w:hAnsi="Arial" w:cs="Arial"/>
          <w:sz w:val="18"/>
          <w:szCs w:val="18"/>
        </w:rPr>
        <w:t xml:space="preserve"> Kris Hanson, Office Manager</w:t>
      </w:r>
      <w:r w:rsidR="006E524E" w:rsidRPr="00461529">
        <w:rPr>
          <w:rFonts w:ascii="Arial" w:hAnsi="Arial" w:cs="Arial"/>
          <w:sz w:val="18"/>
          <w:szCs w:val="18"/>
        </w:rPr>
        <w:tab/>
      </w:r>
      <w:r w:rsidRPr="00461529">
        <w:rPr>
          <w:rFonts w:ascii="Arial" w:hAnsi="Arial" w:cs="Arial"/>
          <w:sz w:val="18"/>
          <w:szCs w:val="18"/>
        </w:rPr>
        <w:tab/>
      </w:r>
      <w:hyperlink r:id="rId26" w:history="1">
        <w:r w:rsidR="00B3507B" w:rsidRPr="00461529">
          <w:rPr>
            <w:rStyle w:val="Hyperlink"/>
            <w:rFonts w:ascii="Arial" w:hAnsi="Arial" w:cs="Arial"/>
            <w:sz w:val="18"/>
            <w:szCs w:val="18"/>
          </w:rPr>
          <w:t>khanson@redeemerwayzata.org</w:t>
        </w:r>
      </w:hyperlink>
      <w:r w:rsidR="00B3507B" w:rsidRPr="00461529">
        <w:rPr>
          <w:rFonts w:ascii="Arial" w:hAnsi="Arial" w:cs="Arial"/>
          <w:sz w:val="18"/>
          <w:szCs w:val="18"/>
        </w:rPr>
        <w:t xml:space="preserve"> </w:t>
      </w:r>
    </w:p>
    <w:sectPr w:rsidR="00581E53" w:rsidRPr="00461529" w:rsidSect="00A26A30">
      <w:pgSz w:w="10080" w:h="12240" w:orient="landscape" w:code="5"/>
      <w:pgMar w:top="720" w:right="720" w:bottom="720" w:left="720" w:header="0" w:footer="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64EE2" w14:textId="77777777" w:rsidR="009C5C81" w:rsidRDefault="009C5C81" w:rsidP="009562BF">
      <w:pPr>
        <w:spacing w:after="0" w:line="240" w:lineRule="auto"/>
      </w:pPr>
      <w:r>
        <w:separator/>
      </w:r>
    </w:p>
  </w:endnote>
  <w:endnote w:type="continuationSeparator" w:id="0">
    <w:p w14:paraId="56BC1D30" w14:textId="77777777" w:rsidR="009C5C81" w:rsidRDefault="009C5C81" w:rsidP="00956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gette">
    <w:panose1 w:val="02000603070400060004"/>
    <w:charset w:val="00"/>
    <w:family w:val="auto"/>
    <w:pitch w:val="variable"/>
    <w:sig w:usb0="A00000AF" w:usb1="50002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0B844" w14:textId="77777777" w:rsidR="009C5C81" w:rsidRDefault="009C5C81" w:rsidP="009562BF">
      <w:pPr>
        <w:spacing w:after="0" w:line="240" w:lineRule="auto"/>
      </w:pPr>
      <w:r>
        <w:separator/>
      </w:r>
    </w:p>
  </w:footnote>
  <w:footnote w:type="continuationSeparator" w:id="0">
    <w:p w14:paraId="6D713428" w14:textId="77777777" w:rsidR="009C5C81" w:rsidRDefault="009C5C81" w:rsidP="00956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22F2A"/>
    <w:multiLevelType w:val="hybridMultilevel"/>
    <w:tmpl w:val="46FC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4795A"/>
    <w:multiLevelType w:val="hybridMultilevel"/>
    <w:tmpl w:val="8CB20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16818"/>
    <w:multiLevelType w:val="multilevel"/>
    <w:tmpl w:val="4FCE1F84"/>
    <w:lvl w:ilvl="0">
      <w:start w:val="1"/>
      <w:numFmt w:val="bullet"/>
      <w:lvlText w:val=""/>
      <w:lvlJc w:val="left"/>
      <w:pPr>
        <w:tabs>
          <w:tab w:val="num" w:pos="722"/>
        </w:tabs>
        <w:ind w:left="722" w:hanging="360"/>
      </w:pPr>
      <w:rPr>
        <w:rFonts w:ascii="Symbol" w:hAnsi="Symbol" w:hint="default"/>
        <w:sz w:val="20"/>
      </w:rPr>
    </w:lvl>
    <w:lvl w:ilvl="1">
      <w:start w:val="1"/>
      <w:numFmt w:val="bullet"/>
      <w:lvlText w:val="o"/>
      <w:lvlJc w:val="left"/>
      <w:pPr>
        <w:tabs>
          <w:tab w:val="num" w:pos="1442"/>
        </w:tabs>
        <w:ind w:left="1442" w:hanging="360"/>
      </w:pPr>
      <w:rPr>
        <w:rFonts w:ascii="Courier New" w:hAnsi="Courier New" w:cs="Times New Roman" w:hint="default"/>
        <w:sz w:val="20"/>
      </w:rPr>
    </w:lvl>
    <w:lvl w:ilvl="2">
      <w:start w:val="1"/>
      <w:numFmt w:val="bullet"/>
      <w:lvlText w:val=""/>
      <w:lvlJc w:val="left"/>
      <w:pPr>
        <w:tabs>
          <w:tab w:val="num" w:pos="2162"/>
        </w:tabs>
        <w:ind w:left="2162" w:hanging="360"/>
      </w:pPr>
      <w:rPr>
        <w:rFonts w:ascii="Wingdings" w:hAnsi="Wingdings" w:hint="default"/>
        <w:sz w:val="20"/>
      </w:rPr>
    </w:lvl>
    <w:lvl w:ilvl="3">
      <w:start w:val="1"/>
      <w:numFmt w:val="bullet"/>
      <w:lvlText w:val=""/>
      <w:lvlJc w:val="left"/>
      <w:pPr>
        <w:tabs>
          <w:tab w:val="num" w:pos="2882"/>
        </w:tabs>
        <w:ind w:left="2882" w:hanging="360"/>
      </w:pPr>
      <w:rPr>
        <w:rFonts w:ascii="Wingdings" w:hAnsi="Wingdings" w:hint="default"/>
        <w:sz w:val="20"/>
      </w:rPr>
    </w:lvl>
    <w:lvl w:ilvl="4">
      <w:start w:val="1"/>
      <w:numFmt w:val="bullet"/>
      <w:lvlText w:val=""/>
      <w:lvlJc w:val="left"/>
      <w:pPr>
        <w:tabs>
          <w:tab w:val="num" w:pos="3602"/>
        </w:tabs>
        <w:ind w:left="3602" w:hanging="360"/>
      </w:pPr>
      <w:rPr>
        <w:rFonts w:ascii="Wingdings" w:hAnsi="Wingdings" w:hint="default"/>
        <w:sz w:val="20"/>
      </w:rPr>
    </w:lvl>
    <w:lvl w:ilvl="5">
      <w:start w:val="1"/>
      <w:numFmt w:val="bullet"/>
      <w:lvlText w:val=""/>
      <w:lvlJc w:val="left"/>
      <w:pPr>
        <w:tabs>
          <w:tab w:val="num" w:pos="4322"/>
        </w:tabs>
        <w:ind w:left="4322" w:hanging="360"/>
      </w:pPr>
      <w:rPr>
        <w:rFonts w:ascii="Wingdings" w:hAnsi="Wingdings" w:hint="default"/>
        <w:sz w:val="20"/>
      </w:rPr>
    </w:lvl>
    <w:lvl w:ilvl="6">
      <w:start w:val="1"/>
      <w:numFmt w:val="bullet"/>
      <w:lvlText w:val=""/>
      <w:lvlJc w:val="left"/>
      <w:pPr>
        <w:tabs>
          <w:tab w:val="num" w:pos="5042"/>
        </w:tabs>
        <w:ind w:left="5042" w:hanging="360"/>
      </w:pPr>
      <w:rPr>
        <w:rFonts w:ascii="Wingdings" w:hAnsi="Wingdings" w:hint="default"/>
        <w:sz w:val="20"/>
      </w:rPr>
    </w:lvl>
    <w:lvl w:ilvl="7">
      <w:start w:val="1"/>
      <w:numFmt w:val="bullet"/>
      <w:lvlText w:val=""/>
      <w:lvlJc w:val="left"/>
      <w:pPr>
        <w:tabs>
          <w:tab w:val="num" w:pos="5762"/>
        </w:tabs>
        <w:ind w:left="5762" w:hanging="360"/>
      </w:pPr>
      <w:rPr>
        <w:rFonts w:ascii="Wingdings" w:hAnsi="Wingdings" w:hint="default"/>
        <w:sz w:val="20"/>
      </w:rPr>
    </w:lvl>
    <w:lvl w:ilvl="8">
      <w:start w:val="1"/>
      <w:numFmt w:val="bullet"/>
      <w:lvlText w:val=""/>
      <w:lvlJc w:val="left"/>
      <w:pPr>
        <w:tabs>
          <w:tab w:val="num" w:pos="6482"/>
        </w:tabs>
        <w:ind w:left="6482" w:hanging="360"/>
      </w:pPr>
      <w:rPr>
        <w:rFonts w:ascii="Wingdings" w:hAnsi="Wingdings" w:hint="default"/>
        <w:sz w:val="20"/>
      </w:rPr>
    </w:lvl>
  </w:abstractNum>
  <w:abstractNum w:abstractNumId="3" w15:restartNumberingAfterBreak="0">
    <w:nsid w:val="180778A6"/>
    <w:multiLevelType w:val="hybridMultilevel"/>
    <w:tmpl w:val="6ECAC5AA"/>
    <w:lvl w:ilvl="0" w:tplc="11402B1E">
      <w:start w:val="3"/>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310DB2"/>
    <w:multiLevelType w:val="hybridMultilevel"/>
    <w:tmpl w:val="31224E28"/>
    <w:lvl w:ilvl="0" w:tplc="D6307028">
      <w:numFmt w:val="bullet"/>
      <w:lvlText w:val="-"/>
      <w:lvlJc w:val="left"/>
      <w:pPr>
        <w:ind w:left="362" w:hanging="360"/>
      </w:pPr>
      <w:rPr>
        <w:rFonts w:ascii="Arial Narrow" w:eastAsia="Times New Roman" w:hAnsi="Arial Narrow" w:cs="Times New Roman"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5" w15:restartNumberingAfterBreak="0">
    <w:nsid w:val="216255A2"/>
    <w:multiLevelType w:val="hybridMultilevel"/>
    <w:tmpl w:val="BC800856"/>
    <w:lvl w:ilvl="0" w:tplc="04090001">
      <w:start w:val="1"/>
      <w:numFmt w:val="bullet"/>
      <w:lvlText w:val=""/>
      <w:lvlJc w:val="left"/>
      <w:pPr>
        <w:ind w:left="759" w:hanging="360"/>
      </w:pPr>
      <w:rPr>
        <w:rFonts w:ascii="Symbol" w:hAnsi="Symbol" w:hint="default"/>
      </w:rPr>
    </w:lvl>
    <w:lvl w:ilvl="1" w:tplc="04090003">
      <w:start w:val="1"/>
      <w:numFmt w:val="bullet"/>
      <w:lvlText w:val="o"/>
      <w:lvlJc w:val="left"/>
      <w:pPr>
        <w:ind w:left="1479" w:hanging="360"/>
      </w:pPr>
      <w:rPr>
        <w:rFonts w:ascii="Courier New" w:hAnsi="Courier New" w:cs="Courier New" w:hint="default"/>
      </w:rPr>
    </w:lvl>
    <w:lvl w:ilvl="2" w:tplc="04090005">
      <w:start w:val="1"/>
      <w:numFmt w:val="bullet"/>
      <w:lvlText w:val=""/>
      <w:lvlJc w:val="left"/>
      <w:pPr>
        <w:ind w:left="2199" w:hanging="360"/>
      </w:pPr>
      <w:rPr>
        <w:rFonts w:ascii="Wingdings" w:hAnsi="Wingdings" w:hint="default"/>
      </w:rPr>
    </w:lvl>
    <w:lvl w:ilvl="3" w:tplc="0409000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6" w15:restartNumberingAfterBreak="0">
    <w:nsid w:val="2A203F39"/>
    <w:multiLevelType w:val="hybridMultilevel"/>
    <w:tmpl w:val="3ABA73A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7" w15:restartNumberingAfterBreak="0">
    <w:nsid w:val="2C2B3712"/>
    <w:multiLevelType w:val="multilevel"/>
    <w:tmpl w:val="3FC6D8C8"/>
    <w:lvl w:ilvl="0">
      <w:start w:val="1"/>
      <w:numFmt w:val="decimal"/>
      <w:lvlText w:val="%1."/>
      <w:lvlJc w:val="left"/>
      <w:pPr>
        <w:tabs>
          <w:tab w:val="num" w:pos="722"/>
        </w:tabs>
        <w:ind w:left="722" w:hanging="360"/>
      </w:pPr>
      <w:rPr>
        <w:rFonts w:hint="default"/>
        <w:sz w:val="20"/>
      </w:rPr>
    </w:lvl>
    <w:lvl w:ilvl="1">
      <w:start w:val="1"/>
      <w:numFmt w:val="bullet"/>
      <w:lvlText w:val="o"/>
      <w:lvlJc w:val="left"/>
      <w:pPr>
        <w:tabs>
          <w:tab w:val="num" w:pos="1442"/>
        </w:tabs>
        <w:ind w:left="1442" w:hanging="360"/>
      </w:pPr>
      <w:rPr>
        <w:rFonts w:ascii="Courier New" w:hAnsi="Courier New" w:cs="Times New Roman" w:hint="default"/>
        <w:sz w:val="20"/>
      </w:rPr>
    </w:lvl>
    <w:lvl w:ilvl="2">
      <w:start w:val="1"/>
      <w:numFmt w:val="bullet"/>
      <w:lvlText w:val=""/>
      <w:lvlJc w:val="left"/>
      <w:pPr>
        <w:tabs>
          <w:tab w:val="num" w:pos="2162"/>
        </w:tabs>
        <w:ind w:left="2162" w:hanging="360"/>
      </w:pPr>
      <w:rPr>
        <w:rFonts w:ascii="Wingdings" w:hAnsi="Wingdings" w:hint="default"/>
        <w:sz w:val="20"/>
      </w:rPr>
    </w:lvl>
    <w:lvl w:ilvl="3">
      <w:start w:val="1"/>
      <w:numFmt w:val="bullet"/>
      <w:lvlText w:val=""/>
      <w:lvlJc w:val="left"/>
      <w:pPr>
        <w:tabs>
          <w:tab w:val="num" w:pos="2882"/>
        </w:tabs>
        <w:ind w:left="2882" w:hanging="360"/>
      </w:pPr>
      <w:rPr>
        <w:rFonts w:ascii="Wingdings" w:hAnsi="Wingdings" w:hint="default"/>
        <w:sz w:val="20"/>
      </w:rPr>
    </w:lvl>
    <w:lvl w:ilvl="4">
      <w:start w:val="1"/>
      <w:numFmt w:val="bullet"/>
      <w:lvlText w:val=""/>
      <w:lvlJc w:val="left"/>
      <w:pPr>
        <w:tabs>
          <w:tab w:val="num" w:pos="3602"/>
        </w:tabs>
        <w:ind w:left="3602" w:hanging="360"/>
      </w:pPr>
      <w:rPr>
        <w:rFonts w:ascii="Wingdings" w:hAnsi="Wingdings" w:hint="default"/>
        <w:sz w:val="20"/>
      </w:rPr>
    </w:lvl>
    <w:lvl w:ilvl="5">
      <w:start w:val="1"/>
      <w:numFmt w:val="bullet"/>
      <w:lvlText w:val=""/>
      <w:lvlJc w:val="left"/>
      <w:pPr>
        <w:tabs>
          <w:tab w:val="num" w:pos="4322"/>
        </w:tabs>
        <w:ind w:left="4322" w:hanging="360"/>
      </w:pPr>
      <w:rPr>
        <w:rFonts w:ascii="Wingdings" w:hAnsi="Wingdings" w:hint="default"/>
        <w:sz w:val="20"/>
      </w:rPr>
    </w:lvl>
    <w:lvl w:ilvl="6">
      <w:start w:val="1"/>
      <w:numFmt w:val="bullet"/>
      <w:lvlText w:val=""/>
      <w:lvlJc w:val="left"/>
      <w:pPr>
        <w:tabs>
          <w:tab w:val="num" w:pos="5042"/>
        </w:tabs>
        <w:ind w:left="5042" w:hanging="360"/>
      </w:pPr>
      <w:rPr>
        <w:rFonts w:ascii="Wingdings" w:hAnsi="Wingdings" w:hint="default"/>
        <w:sz w:val="20"/>
      </w:rPr>
    </w:lvl>
    <w:lvl w:ilvl="7">
      <w:start w:val="1"/>
      <w:numFmt w:val="bullet"/>
      <w:lvlText w:val=""/>
      <w:lvlJc w:val="left"/>
      <w:pPr>
        <w:tabs>
          <w:tab w:val="num" w:pos="5762"/>
        </w:tabs>
        <w:ind w:left="5762" w:hanging="360"/>
      </w:pPr>
      <w:rPr>
        <w:rFonts w:ascii="Wingdings" w:hAnsi="Wingdings" w:hint="default"/>
        <w:sz w:val="20"/>
      </w:rPr>
    </w:lvl>
    <w:lvl w:ilvl="8">
      <w:start w:val="1"/>
      <w:numFmt w:val="bullet"/>
      <w:lvlText w:val=""/>
      <w:lvlJc w:val="left"/>
      <w:pPr>
        <w:tabs>
          <w:tab w:val="num" w:pos="6482"/>
        </w:tabs>
        <w:ind w:left="6482" w:hanging="360"/>
      </w:pPr>
      <w:rPr>
        <w:rFonts w:ascii="Wingdings" w:hAnsi="Wingdings" w:hint="default"/>
        <w:sz w:val="20"/>
      </w:rPr>
    </w:lvl>
  </w:abstractNum>
  <w:abstractNum w:abstractNumId="8" w15:restartNumberingAfterBreak="0">
    <w:nsid w:val="43F67457"/>
    <w:multiLevelType w:val="hybridMultilevel"/>
    <w:tmpl w:val="FBC682F6"/>
    <w:lvl w:ilvl="0" w:tplc="0409000D">
      <w:start w:val="1"/>
      <w:numFmt w:val="bullet"/>
      <w:lvlText w:val=""/>
      <w:lvlJc w:val="left"/>
      <w:pPr>
        <w:ind w:left="722" w:hanging="360"/>
      </w:pPr>
      <w:rPr>
        <w:rFonts w:ascii="Wingdings" w:hAnsi="Wingdings"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num w:numId="1">
    <w:abstractNumId w:val="7"/>
  </w:num>
  <w:num w:numId="2">
    <w:abstractNumId w:val="2"/>
  </w:num>
  <w:num w:numId="3">
    <w:abstractNumId w:val="6"/>
  </w:num>
  <w:num w:numId="4">
    <w:abstractNumId w:val="4"/>
  </w:num>
  <w:num w:numId="5">
    <w:abstractNumId w:val="8"/>
  </w:num>
  <w:num w:numId="6">
    <w:abstractNumId w:val="5"/>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jU1MDM2tTSyMDNR0lEKTi0uzszPAymwMK8FABeP5WItAAAA"/>
  </w:docVars>
  <w:rsids>
    <w:rsidRoot w:val="00503BE9"/>
    <w:rsid w:val="000001C9"/>
    <w:rsid w:val="00001063"/>
    <w:rsid w:val="000011C1"/>
    <w:rsid w:val="00004353"/>
    <w:rsid w:val="0000697A"/>
    <w:rsid w:val="00007502"/>
    <w:rsid w:val="00010027"/>
    <w:rsid w:val="00011624"/>
    <w:rsid w:val="00011823"/>
    <w:rsid w:val="00011C8F"/>
    <w:rsid w:val="00013B44"/>
    <w:rsid w:val="00013EA1"/>
    <w:rsid w:val="000154A5"/>
    <w:rsid w:val="00015A5B"/>
    <w:rsid w:val="00020D2D"/>
    <w:rsid w:val="00020DD0"/>
    <w:rsid w:val="00021708"/>
    <w:rsid w:val="00023654"/>
    <w:rsid w:val="00023EA3"/>
    <w:rsid w:val="00024544"/>
    <w:rsid w:val="0002503F"/>
    <w:rsid w:val="000251CC"/>
    <w:rsid w:val="000272DE"/>
    <w:rsid w:val="000315DF"/>
    <w:rsid w:val="00031B88"/>
    <w:rsid w:val="00033C91"/>
    <w:rsid w:val="00034B3D"/>
    <w:rsid w:val="00034EDC"/>
    <w:rsid w:val="00035073"/>
    <w:rsid w:val="00035089"/>
    <w:rsid w:val="0003540C"/>
    <w:rsid w:val="00036272"/>
    <w:rsid w:val="00037B27"/>
    <w:rsid w:val="000414E2"/>
    <w:rsid w:val="00042E90"/>
    <w:rsid w:val="000434C6"/>
    <w:rsid w:val="000441FD"/>
    <w:rsid w:val="00045B69"/>
    <w:rsid w:val="00047817"/>
    <w:rsid w:val="00050854"/>
    <w:rsid w:val="00050B22"/>
    <w:rsid w:val="00051745"/>
    <w:rsid w:val="000519C5"/>
    <w:rsid w:val="000524C9"/>
    <w:rsid w:val="00053084"/>
    <w:rsid w:val="00053219"/>
    <w:rsid w:val="00054938"/>
    <w:rsid w:val="000550EE"/>
    <w:rsid w:val="00056013"/>
    <w:rsid w:val="000564FA"/>
    <w:rsid w:val="00056FF7"/>
    <w:rsid w:val="000574CC"/>
    <w:rsid w:val="00060301"/>
    <w:rsid w:val="00060381"/>
    <w:rsid w:val="00061840"/>
    <w:rsid w:val="00061913"/>
    <w:rsid w:val="00063645"/>
    <w:rsid w:val="00063E1F"/>
    <w:rsid w:val="00064A79"/>
    <w:rsid w:val="000652BF"/>
    <w:rsid w:val="000659C7"/>
    <w:rsid w:val="000661A4"/>
    <w:rsid w:val="00066ECD"/>
    <w:rsid w:val="00067874"/>
    <w:rsid w:val="00072C02"/>
    <w:rsid w:val="000759CA"/>
    <w:rsid w:val="00076B5C"/>
    <w:rsid w:val="00081367"/>
    <w:rsid w:val="00081C19"/>
    <w:rsid w:val="00082F0A"/>
    <w:rsid w:val="00082F63"/>
    <w:rsid w:val="00083FBA"/>
    <w:rsid w:val="00085299"/>
    <w:rsid w:val="000865DF"/>
    <w:rsid w:val="00091B88"/>
    <w:rsid w:val="00091F12"/>
    <w:rsid w:val="000931D9"/>
    <w:rsid w:val="00093F31"/>
    <w:rsid w:val="00094BCB"/>
    <w:rsid w:val="000955D3"/>
    <w:rsid w:val="000958BB"/>
    <w:rsid w:val="0009599F"/>
    <w:rsid w:val="000966E6"/>
    <w:rsid w:val="0009772D"/>
    <w:rsid w:val="00097CB8"/>
    <w:rsid w:val="000A1084"/>
    <w:rsid w:val="000A20FD"/>
    <w:rsid w:val="000A31B3"/>
    <w:rsid w:val="000A37F4"/>
    <w:rsid w:val="000A39AC"/>
    <w:rsid w:val="000A3B7E"/>
    <w:rsid w:val="000A489D"/>
    <w:rsid w:val="000A5BEA"/>
    <w:rsid w:val="000A638E"/>
    <w:rsid w:val="000A6EC5"/>
    <w:rsid w:val="000A7C3A"/>
    <w:rsid w:val="000B1B38"/>
    <w:rsid w:val="000B1CF2"/>
    <w:rsid w:val="000B2353"/>
    <w:rsid w:val="000B2CE1"/>
    <w:rsid w:val="000B3DC8"/>
    <w:rsid w:val="000B437C"/>
    <w:rsid w:val="000B538C"/>
    <w:rsid w:val="000C3C03"/>
    <w:rsid w:val="000C45DF"/>
    <w:rsid w:val="000C485B"/>
    <w:rsid w:val="000C4F59"/>
    <w:rsid w:val="000C599E"/>
    <w:rsid w:val="000C62E4"/>
    <w:rsid w:val="000D02F3"/>
    <w:rsid w:val="000D0335"/>
    <w:rsid w:val="000D17EF"/>
    <w:rsid w:val="000D2501"/>
    <w:rsid w:val="000D2AB0"/>
    <w:rsid w:val="000D3971"/>
    <w:rsid w:val="000D560E"/>
    <w:rsid w:val="000D6CF6"/>
    <w:rsid w:val="000E0752"/>
    <w:rsid w:val="000E1829"/>
    <w:rsid w:val="000E2FA7"/>
    <w:rsid w:val="000E53F8"/>
    <w:rsid w:val="000E5860"/>
    <w:rsid w:val="000E5A1D"/>
    <w:rsid w:val="000E7816"/>
    <w:rsid w:val="000F07B8"/>
    <w:rsid w:val="000F0812"/>
    <w:rsid w:val="000F130C"/>
    <w:rsid w:val="000F14F1"/>
    <w:rsid w:val="000F28C7"/>
    <w:rsid w:val="000F2FB2"/>
    <w:rsid w:val="000F39EF"/>
    <w:rsid w:val="000F5C8C"/>
    <w:rsid w:val="000F6CDB"/>
    <w:rsid w:val="001003CC"/>
    <w:rsid w:val="00100766"/>
    <w:rsid w:val="0010340D"/>
    <w:rsid w:val="00104B0F"/>
    <w:rsid w:val="00104F73"/>
    <w:rsid w:val="001052E2"/>
    <w:rsid w:val="00105F4E"/>
    <w:rsid w:val="001065E0"/>
    <w:rsid w:val="00106A9C"/>
    <w:rsid w:val="00107480"/>
    <w:rsid w:val="00111516"/>
    <w:rsid w:val="001115B0"/>
    <w:rsid w:val="00111AB7"/>
    <w:rsid w:val="0011225E"/>
    <w:rsid w:val="001126F2"/>
    <w:rsid w:val="0011388E"/>
    <w:rsid w:val="001138AD"/>
    <w:rsid w:val="00117216"/>
    <w:rsid w:val="001174CC"/>
    <w:rsid w:val="00120D9B"/>
    <w:rsid w:val="00120E7E"/>
    <w:rsid w:val="00121A63"/>
    <w:rsid w:val="00124176"/>
    <w:rsid w:val="0012603B"/>
    <w:rsid w:val="00126788"/>
    <w:rsid w:val="00127553"/>
    <w:rsid w:val="00130641"/>
    <w:rsid w:val="001323DB"/>
    <w:rsid w:val="001334B6"/>
    <w:rsid w:val="0013351D"/>
    <w:rsid w:val="00133DA9"/>
    <w:rsid w:val="00133E79"/>
    <w:rsid w:val="00134AC9"/>
    <w:rsid w:val="0013668B"/>
    <w:rsid w:val="00137B0B"/>
    <w:rsid w:val="00141DD8"/>
    <w:rsid w:val="00142E3E"/>
    <w:rsid w:val="001438E3"/>
    <w:rsid w:val="00143965"/>
    <w:rsid w:val="001442A5"/>
    <w:rsid w:val="001453FE"/>
    <w:rsid w:val="00145846"/>
    <w:rsid w:val="001459C4"/>
    <w:rsid w:val="00146763"/>
    <w:rsid w:val="001468CE"/>
    <w:rsid w:val="00146E8B"/>
    <w:rsid w:val="001504E6"/>
    <w:rsid w:val="00150AE4"/>
    <w:rsid w:val="00151F2C"/>
    <w:rsid w:val="0015313A"/>
    <w:rsid w:val="00153FC6"/>
    <w:rsid w:val="00154276"/>
    <w:rsid w:val="00155BFD"/>
    <w:rsid w:val="00156833"/>
    <w:rsid w:val="00160E07"/>
    <w:rsid w:val="00162156"/>
    <w:rsid w:val="00162476"/>
    <w:rsid w:val="0016362A"/>
    <w:rsid w:val="00163FCE"/>
    <w:rsid w:val="001646E3"/>
    <w:rsid w:val="001650D3"/>
    <w:rsid w:val="00165193"/>
    <w:rsid w:val="00170062"/>
    <w:rsid w:val="00170183"/>
    <w:rsid w:val="00171D52"/>
    <w:rsid w:val="00175032"/>
    <w:rsid w:val="00175702"/>
    <w:rsid w:val="00176CB3"/>
    <w:rsid w:val="00177432"/>
    <w:rsid w:val="001774C8"/>
    <w:rsid w:val="00177FDF"/>
    <w:rsid w:val="001805E0"/>
    <w:rsid w:val="00181884"/>
    <w:rsid w:val="0018205F"/>
    <w:rsid w:val="0018336E"/>
    <w:rsid w:val="00183CC7"/>
    <w:rsid w:val="0018448E"/>
    <w:rsid w:val="00184AB1"/>
    <w:rsid w:val="001855B5"/>
    <w:rsid w:val="00186497"/>
    <w:rsid w:val="001869CE"/>
    <w:rsid w:val="00186B5D"/>
    <w:rsid w:val="00191119"/>
    <w:rsid w:val="001911E1"/>
    <w:rsid w:val="001914CE"/>
    <w:rsid w:val="00192A42"/>
    <w:rsid w:val="00192C72"/>
    <w:rsid w:val="00192F51"/>
    <w:rsid w:val="00193D5F"/>
    <w:rsid w:val="0019442C"/>
    <w:rsid w:val="00194695"/>
    <w:rsid w:val="001949CC"/>
    <w:rsid w:val="00195C00"/>
    <w:rsid w:val="00196FEC"/>
    <w:rsid w:val="001973F3"/>
    <w:rsid w:val="001974BE"/>
    <w:rsid w:val="001A08E9"/>
    <w:rsid w:val="001A0BFC"/>
    <w:rsid w:val="001A0D51"/>
    <w:rsid w:val="001A4AC4"/>
    <w:rsid w:val="001A6605"/>
    <w:rsid w:val="001B1E2A"/>
    <w:rsid w:val="001B2D36"/>
    <w:rsid w:val="001B37B5"/>
    <w:rsid w:val="001B38B4"/>
    <w:rsid w:val="001B3C29"/>
    <w:rsid w:val="001B401A"/>
    <w:rsid w:val="001B45C4"/>
    <w:rsid w:val="001B6D1D"/>
    <w:rsid w:val="001B784F"/>
    <w:rsid w:val="001C0482"/>
    <w:rsid w:val="001C1D44"/>
    <w:rsid w:val="001C3191"/>
    <w:rsid w:val="001C33E0"/>
    <w:rsid w:val="001C3BC0"/>
    <w:rsid w:val="001C46AB"/>
    <w:rsid w:val="001C4C5D"/>
    <w:rsid w:val="001C5B90"/>
    <w:rsid w:val="001C6C2B"/>
    <w:rsid w:val="001C77D9"/>
    <w:rsid w:val="001C7ACA"/>
    <w:rsid w:val="001D073B"/>
    <w:rsid w:val="001D0CB0"/>
    <w:rsid w:val="001D2960"/>
    <w:rsid w:val="001D2EF7"/>
    <w:rsid w:val="001D2F18"/>
    <w:rsid w:val="001D43E4"/>
    <w:rsid w:val="001D59CE"/>
    <w:rsid w:val="001D6E9C"/>
    <w:rsid w:val="001D7059"/>
    <w:rsid w:val="001D7162"/>
    <w:rsid w:val="001E187D"/>
    <w:rsid w:val="001E1C9B"/>
    <w:rsid w:val="001E3204"/>
    <w:rsid w:val="001E4122"/>
    <w:rsid w:val="001E4766"/>
    <w:rsid w:val="001E60E3"/>
    <w:rsid w:val="001E6946"/>
    <w:rsid w:val="001F0A02"/>
    <w:rsid w:val="001F2362"/>
    <w:rsid w:val="001F2D28"/>
    <w:rsid w:val="001F3976"/>
    <w:rsid w:val="001F3AF8"/>
    <w:rsid w:val="001F3C84"/>
    <w:rsid w:val="001F4938"/>
    <w:rsid w:val="001F4CEE"/>
    <w:rsid w:val="001F5633"/>
    <w:rsid w:val="001F7311"/>
    <w:rsid w:val="00200C3F"/>
    <w:rsid w:val="002017A5"/>
    <w:rsid w:val="00204BC0"/>
    <w:rsid w:val="002051CE"/>
    <w:rsid w:val="00207CA4"/>
    <w:rsid w:val="00207FE2"/>
    <w:rsid w:val="0021015F"/>
    <w:rsid w:val="002104C7"/>
    <w:rsid w:val="00210D85"/>
    <w:rsid w:val="00210F52"/>
    <w:rsid w:val="00212872"/>
    <w:rsid w:val="00214040"/>
    <w:rsid w:val="00214ABB"/>
    <w:rsid w:val="00214B97"/>
    <w:rsid w:val="00215CD7"/>
    <w:rsid w:val="00216676"/>
    <w:rsid w:val="00216678"/>
    <w:rsid w:val="0022001E"/>
    <w:rsid w:val="0022052F"/>
    <w:rsid w:val="00221381"/>
    <w:rsid w:val="00221C23"/>
    <w:rsid w:val="002225BC"/>
    <w:rsid w:val="002225CD"/>
    <w:rsid w:val="00224137"/>
    <w:rsid w:val="00224C82"/>
    <w:rsid w:val="00225110"/>
    <w:rsid w:val="002259F3"/>
    <w:rsid w:val="00226019"/>
    <w:rsid w:val="00226EC4"/>
    <w:rsid w:val="002279E7"/>
    <w:rsid w:val="00227C85"/>
    <w:rsid w:val="002302EB"/>
    <w:rsid w:val="002314CB"/>
    <w:rsid w:val="00234D38"/>
    <w:rsid w:val="002364F9"/>
    <w:rsid w:val="002374CD"/>
    <w:rsid w:val="00237E24"/>
    <w:rsid w:val="0024035C"/>
    <w:rsid w:val="00241110"/>
    <w:rsid w:val="00241B63"/>
    <w:rsid w:val="0024245A"/>
    <w:rsid w:val="002424B9"/>
    <w:rsid w:val="00243066"/>
    <w:rsid w:val="00244C9F"/>
    <w:rsid w:val="00246214"/>
    <w:rsid w:val="00250841"/>
    <w:rsid w:val="002509A3"/>
    <w:rsid w:val="00251048"/>
    <w:rsid w:val="002511E1"/>
    <w:rsid w:val="002515AF"/>
    <w:rsid w:val="0025165C"/>
    <w:rsid w:val="00253513"/>
    <w:rsid w:val="00253F41"/>
    <w:rsid w:val="00254AEA"/>
    <w:rsid w:val="00255207"/>
    <w:rsid w:val="00256B95"/>
    <w:rsid w:val="002579B2"/>
    <w:rsid w:val="002618C2"/>
    <w:rsid w:val="00262DD0"/>
    <w:rsid w:val="00264B7B"/>
    <w:rsid w:val="002661CD"/>
    <w:rsid w:val="00267C11"/>
    <w:rsid w:val="00267CC2"/>
    <w:rsid w:val="00271039"/>
    <w:rsid w:val="00271434"/>
    <w:rsid w:val="0027214E"/>
    <w:rsid w:val="00274358"/>
    <w:rsid w:val="00274744"/>
    <w:rsid w:val="00275E18"/>
    <w:rsid w:val="002803B0"/>
    <w:rsid w:val="002805DE"/>
    <w:rsid w:val="002809F0"/>
    <w:rsid w:val="002812DB"/>
    <w:rsid w:val="00281397"/>
    <w:rsid w:val="00281A91"/>
    <w:rsid w:val="00281FFF"/>
    <w:rsid w:val="0028230A"/>
    <w:rsid w:val="002830B5"/>
    <w:rsid w:val="002836CC"/>
    <w:rsid w:val="00283CBF"/>
    <w:rsid w:val="00285B8C"/>
    <w:rsid w:val="00286EFF"/>
    <w:rsid w:val="00287300"/>
    <w:rsid w:val="00291073"/>
    <w:rsid w:val="002911C7"/>
    <w:rsid w:val="00292862"/>
    <w:rsid w:val="00293051"/>
    <w:rsid w:val="00293E10"/>
    <w:rsid w:val="002940F4"/>
    <w:rsid w:val="0029509F"/>
    <w:rsid w:val="00297184"/>
    <w:rsid w:val="002974CC"/>
    <w:rsid w:val="00297E8C"/>
    <w:rsid w:val="002A0FC6"/>
    <w:rsid w:val="002A17E0"/>
    <w:rsid w:val="002A3A65"/>
    <w:rsid w:val="002A4CF9"/>
    <w:rsid w:val="002A5204"/>
    <w:rsid w:val="002A5472"/>
    <w:rsid w:val="002B0488"/>
    <w:rsid w:val="002B115B"/>
    <w:rsid w:val="002B11E5"/>
    <w:rsid w:val="002B28C2"/>
    <w:rsid w:val="002B31A2"/>
    <w:rsid w:val="002B3B0F"/>
    <w:rsid w:val="002B4D7E"/>
    <w:rsid w:val="002B5948"/>
    <w:rsid w:val="002B5E03"/>
    <w:rsid w:val="002B61B1"/>
    <w:rsid w:val="002B67D4"/>
    <w:rsid w:val="002B6EDA"/>
    <w:rsid w:val="002B712D"/>
    <w:rsid w:val="002B7977"/>
    <w:rsid w:val="002C315E"/>
    <w:rsid w:val="002C4A25"/>
    <w:rsid w:val="002C4D7B"/>
    <w:rsid w:val="002C5780"/>
    <w:rsid w:val="002C5C85"/>
    <w:rsid w:val="002D01FE"/>
    <w:rsid w:val="002D1100"/>
    <w:rsid w:val="002D1D22"/>
    <w:rsid w:val="002D29FB"/>
    <w:rsid w:val="002D76E6"/>
    <w:rsid w:val="002D7A31"/>
    <w:rsid w:val="002E0A8D"/>
    <w:rsid w:val="002E13C4"/>
    <w:rsid w:val="002E18F3"/>
    <w:rsid w:val="002E59A4"/>
    <w:rsid w:val="002E5E6E"/>
    <w:rsid w:val="002E5E7E"/>
    <w:rsid w:val="002F12F9"/>
    <w:rsid w:val="002F1A75"/>
    <w:rsid w:val="002F26FD"/>
    <w:rsid w:val="002F2843"/>
    <w:rsid w:val="002F4302"/>
    <w:rsid w:val="002F561F"/>
    <w:rsid w:val="0030065B"/>
    <w:rsid w:val="003028C5"/>
    <w:rsid w:val="00304715"/>
    <w:rsid w:val="00304E3E"/>
    <w:rsid w:val="003055C5"/>
    <w:rsid w:val="00305B67"/>
    <w:rsid w:val="0030616A"/>
    <w:rsid w:val="00310644"/>
    <w:rsid w:val="00312570"/>
    <w:rsid w:val="0031401F"/>
    <w:rsid w:val="0031635A"/>
    <w:rsid w:val="00317E4B"/>
    <w:rsid w:val="00317E93"/>
    <w:rsid w:val="0032224B"/>
    <w:rsid w:val="00322480"/>
    <w:rsid w:val="00323F3A"/>
    <w:rsid w:val="00325AB2"/>
    <w:rsid w:val="00325B16"/>
    <w:rsid w:val="00327C30"/>
    <w:rsid w:val="00330782"/>
    <w:rsid w:val="003308E4"/>
    <w:rsid w:val="00330960"/>
    <w:rsid w:val="00330D85"/>
    <w:rsid w:val="00332383"/>
    <w:rsid w:val="00332CA4"/>
    <w:rsid w:val="0033323B"/>
    <w:rsid w:val="003334AE"/>
    <w:rsid w:val="003355E8"/>
    <w:rsid w:val="00335971"/>
    <w:rsid w:val="003361A7"/>
    <w:rsid w:val="00337410"/>
    <w:rsid w:val="0033741A"/>
    <w:rsid w:val="00337E07"/>
    <w:rsid w:val="003425B3"/>
    <w:rsid w:val="0034322E"/>
    <w:rsid w:val="003441CF"/>
    <w:rsid w:val="00344400"/>
    <w:rsid w:val="003457A4"/>
    <w:rsid w:val="00345BB8"/>
    <w:rsid w:val="003463F8"/>
    <w:rsid w:val="00346974"/>
    <w:rsid w:val="00347DE9"/>
    <w:rsid w:val="00351924"/>
    <w:rsid w:val="003519AC"/>
    <w:rsid w:val="00352AEF"/>
    <w:rsid w:val="003541A1"/>
    <w:rsid w:val="00354630"/>
    <w:rsid w:val="00355357"/>
    <w:rsid w:val="00356599"/>
    <w:rsid w:val="00361234"/>
    <w:rsid w:val="003613D1"/>
    <w:rsid w:val="003616E5"/>
    <w:rsid w:val="00362CB7"/>
    <w:rsid w:val="00365CAE"/>
    <w:rsid w:val="003669B2"/>
    <w:rsid w:val="00367526"/>
    <w:rsid w:val="0037173E"/>
    <w:rsid w:val="00371EAC"/>
    <w:rsid w:val="00372E95"/>
    <w:rsid w:val="00373965"/>
    <w:rsid w:val="003745E6"/>
    <w:rsid w:val="00376973"/>
    <w:rsid w:val="003779F5"/>
    <w:rsid w:val="00380102"/>
    <w:rsid w:val="003830F0"/>
    <w:rsid w:val="00383364"/>
    <w:rsid w:val="00383A35"/>
    <w:rsid w:val="003846CB"/>
    <w:rsid w:val="003848DB"/>
    <w:rsid w:val="00386C61"/>
    <w:rsid w:val="00387659"/>
    <w:rsid w:val="00387AE4"/>
    <w:rsid w:val="00387C0F"/>
    <w:rsid w:val="00390503"/>
    <w:rsid w:val="00391083"/>
    <w:rsid w:val="003912DE"/>
    <w:rsid w:val="003938EE"/>
    <w:rsid w:val="0039475C"/>
    <w:rsid w:val="00395483"/>
    <w:rsid w:val="0039646F"/>
    <w:rsid w:val="003A188F"/>
    <w:rsid w:val="003A3BE7"/>
    <w:rsid w:val="003A4222"/>
    <w:rsid w:val="003A5515"/>
    <w:rsid w:val="003A607E"/>
    <w:rsid w:val="003A6F81"/>
    <w:rsid w:val="003A79E1"/>
    <w:rsid w:val="003B04AC"/>
    <w:rsid w:val="003B06CF"/>
    <w:rsid w:val="003B0E41"/>
    <w:rsid w:val="003B1790"/>
    <w:rsid w:val="003B57B6"/>
    <w:rsid w:val="003B6229"/>
    <w:rsid w:val="003C034E"/>
    <w:rsid w:val="003C3517"/>
    <w:rsid w:val="003C5247"/>
    <w:rsid w:val="003C61FE"/>
    <w:rsid w:val="003C645F"/>
    <w:rsid w:val="003C6ECD"/>
    <w:rsid w:val="003C70EF"/>
    <w:rsid w:val="003C7DC0"/>
    <w:rsid w:val="003D07ED"/>
    <w:rsid w:val="003D1740"/>
    <w:rsid w:val="003D3817"/>
    <w:rsid w:val="003D3924"/>
    <w:rsid w:val="003D3B7A"/>
    <w:rsid w:val="003D5747"/>
    <w:rsid w:val="003D70E6"/>
    <w:rsid w:val="003E0760"/>
    <w:rsid w:val="003E0DF8"/>
    <w:rsid w:val="003E171F"/>
    <w:rsid w:val="003E1A81"/>
    <w:rsid w:val="003E35BA"/>
    <w:rsid w:val="003E4656"/>
    <w:rsid w:val="003E46D3"/>
    <w:rsid w:val="003E7560"/>
    <w:rsid w:val="003F18B1"/>
    <w:rsid w:val="003F27DF"/>
    <w:rsid w:val="003F2960"/>
    <w:rsid w:val="003F2AAA"/>
    <w:rsid w:val="003F2BB6"/>
    <w:rsid w:val="003F3EEB"/>
    <w:rsid w:val="003F4F6A"/>
    <w:rsid w:val="004019ED"/>
    <w:rsid w:val="00403865"/>
    <w:rsid w:val="00403B41"/>
    <w:rsid w:val="004041FD"/>
    <w:rsid w:val="0040444D"/>
    <w:rsid w:val="00407163"/>
    <w:rsid w:val="0040723A"/>
    <w:rsid w:val="00407F55"/>
    <w:rsid w:val="00410039"/>
    <w:rsid w:val="004106DB"/>
    <w:rsid w:val="0041164D"/>
    <w:rsid w:val="00411974"/>
    <w:rsid w:val="00414312"/>
    <w:rsid w:val="00415EB7"/>
    <w:rsid w:val="00415FCD"/>
    <w:rsid w:val="00416CD4"/>
    <w:rsid w:val="004235AB"/>
    <w:rsid w:val="00423F99"/>
    <w:rsid w:val="004252ED"/>
    <w:rsid w:val="004276A2"/>
    <w:rsid w:val="00431163"/>
    <w:rsid w:val="00432028"/>
    <w:rsid w:val="004329F1"/>
    <w:rsid w:val="00432C06"/>
    <w:rsid w:val="004332DB"/>
    <w:rsid w:val="00433C04"/>
    <w:rsid w:val="00434537"/>
    <w:rsid w:val="004346A4"/>
    <w:rsid w:val="00434716"/>
    <w:rsid w:val="00434DEF"/>
    <w:rsid w:val="00437A1F"/>
    <w:rsid w:val="00437C32"/>
    <w:rsid w:val="00440BB9"/>
    <w:rsid w:val="00442A12"/>
    <w:rsid w:val="00443B96"/>
    <w:rsid w:val="00444F67"/>
    <w:rsid w:val="004464E3"/>
    <w:rsid w:val="00446A9B"/>
    <w:rsid w:val="00446C58"/>
    <w:rsid w:val="00447351"/>
    <w:rsid w:val="004473E3"/>
    <w:rsid w:val="004474AE"/>
    <w:rsid w:val="00447767"/>
    <w:rsid w:val="004501B0"/>
    <w:rsid w:val="004506B9"/>
    <w:rsid w:val="00451A8A"/>
    <w:rsid w:val="0045213D"/>
    <w:rsid w:val="00452E34"/>
    <w:rsid w:val="00454241"/>
    <w:rsid w:val="0045451E"/>
    <w:rsid w:val="004575AC"/>
    <w:rsid w:val="00457738"/>
    <w:rsid w:val="00457CB2"/>
    <w:rsid w:val="004610F9"/>
    <w:rsid w:val="00461529"/>
    <w:rsid w:val="00461740"/>
    <w:rsid w:val="00461D95"/>
    <w:rsid w:val="004643A3"/>
    <w:rsid w:val="00465F75"/>
    <w:rsid w:val="00466B45"/>
    <w:rsid w:val="00467999"/>
    <w:rsid w:val="00467A13"/>
    <w:rsid w:val="00467E0C"/>
    <w:rsid w:val="00471F88"/>
    <w:rsid w:val="00473719"/>
    <w:rsid w:val="0047432F"/>
    <w:rsid w:val="004745E8"/>
    <w:rsid w:val="004746F5"/>
    <w:rsid w:val="004751D6"/>
    <w:rsid w:val="00475460"/>
    <w:rsid w:val="00476076"/>
    <w:rsid w:val="0047706C"/>
    <w:rsid w:val="00477B66"/>
    <w:rsid w:val="00480654"/>
    <w:rsid w:val="0048095C"/>
    <w:rsid w:val="00481A3F"/>
    <w:rsid w:val="00483F8B"/>
    <w:rsid w:val="0048596C"/>
    <w:rsid w:val="00485F2F"/>
    <w:rsid w:val="004867C8"/>
    <w:rsid w:val="00486FF9"/>
    <w:rsid w:val="004872B1"/>
    <w:rsid w:val="004874CB"/>
    <w:rsid w:val="00491941"/>
    <w:rsid w:val="00491A54"/>
    <w:rsid w:val="00491FDE"/>
    <w:rsid w:val="00494D9D"/>
    <w:rsid w:val="00496BF9"/>
    <w:rsid w:val="00497650"/>
    <w:rsid w:val="004A0DD4"/>
    <w:rsid w:val="004A1DD7"/>
    <w:rsid w:val="004A4013"/>
    <w:rsid w:val="004A5DC1"/>
    <w:rsid w:val="004A657D"/>
    <w:rsid w:val="004A65DD"/>
    <w:rsid w:val="004A6C93"/>
    <w:rsid w:val="004A6E85"/>
    <w:rsid w:val="004A7EC7"/>
    <w:rsid w:val="004B0034"/>
    <w:rsid w:val="004B2CA2"/>
    <w:rsid w:val="004B2E5F"/>
    <w:rsid w:val="004B32DF"/>
    <w:rsid w:val="004C1D03"/>
    <w:rsid w:val="004C231C"/>
    <w:rsid w:val="004C235E"/>
    <w:rsid w:val="004C2935"/>
    <w:rsid w:val="004C2B54"/>
    <w:rsid w:val="004C3512"/>
    <w:rsid w:val="004C3759"/>
    <w:rsid w:val="004C384D"/>
    <w:rsid w:val="004C3982"/>
    <w:rsid w:val="004C48FF"/>
    <w:rsid w:val="004C528E"/>
    <w:rsid w:val="004C5DFF"/>
    <w:rsid w:val="004C6C1E"/>
    <w:rsid w:val="004C7191"/>
    <w:rsid w:val="004C7DC1"/>
    <w:rsid w:val="004D1346"/>
    <w:rsid w:val="004D3137"/>
    <w:rsid w:val="004D397D"/>
    <w:rsid w:val="004D3CA7"/>
    <w:rsid w:val="004D7A10"/>
    <w:rsid w:val="004E03CE"/>
    <w:rsid w:val="004E1BC7"/>
    <w:rsid w:val="004E5C5A"/>
    <w:rsid w:val="004E6E35"/>
    <w:rsid w:val="004E702B"/>
    <w:rsid w:val="004E7290"/>
    <w:rsid w:val="004F1D3F"/>
    <w:rsid w:val="004F32AF"/>
    <w:rsid w:val="004F499A"/>
    <w:rsid w:val="004F6252"/>
    <w:rsid w:val="004F6B23"/>
    <w:rsid w:val="004F7915"/>
    <w:rsid w:val="005002E7"/>
    <w:rsid w:val="0050064E"/>
    <w:rsid w:val="005006E9"/>
    <w:rsid w:val="0050183C"/>
    <w:rsid w:val="00501ACC"/>
    <w:rsid w:val="005028B4"/>
    <w:rsid w:val="005039F9"/>
    <w:rsid w:val="00503B86"/>
    <w:rsid w:val="00503BE9"/>
    <w:rsid w:val="005041EC"/>
    <w:rsid w:val="00504D25"/>
    <w:rsid w:val="00504E51"/>
    <w:rsid w:val="00505E44"/>
    <w:rsid w:val="00512EB2"/>
    <w:rsid w:val="0051583C"/>
    <w:rsid w:val="00516785"/>
    <w:rsid w:val="00517856"/>
    <w:rsid w:val="00517AA3"/>
    <w:rsid w:val="00517F82"/>
    <w:rsid w:val="005217A1"/>
    <w:rsid w:val="00521D8B"/>
    <w:rsid w:val="00522EA5"/>
    <w:rsid w:val="00522F17"/>
    <w:rsid w:val="00524721"/>
    <w:rsid w:val="00530220"/>
    <w:rsid w:val="0053043F"/>
    <w:rsid w:val="00532E90"/>
    <w:rsid w:val="00533DCA"/>
    <w:rsid w:val="0053405A"/>
    <w:rsid w:val="00536A55"/>
    <w:rsid w:val="00536AD3"/>
    <w:rsid w:val="00537949"/>
    <w:rsid w:val="00540814"/>
    <w:rsid w:val="00541C79"/>
    <w:rsid w:val="0054632B"/>
    <w:rsid w:val="005472CF"/>
    <w:rsid w:val="005474E7"/>
    <w:rsid w:val="005509B9"/>
    <w:rsid w:val="0055237C"/>
    <w:rsid w:val="005536F9"/>
    <w:rsid w:val="00553724"/>
    <w:rsid w:val="00554352"/>
    <w:rsid w:val="00555B8F"/>
    <w:rsid w:val="00561442"/>
    <w:rsid w:val="00562B27"/>
    <w:rsid w:val="00563198"/>
    <w:rsid w:val="00563831"/>
    <w:rsid w:val="00563B44"/>
    <w:rsid w:val="00563FBE"/>
    <w:rsid w:val="0056425C"/>
    <w:rsid w:val="00567B9F"/>
    <w:rsid w:val="00567D80"/>
    <w:rsid w:val="0057008C"/>
    <w:rsid w:val="005719F4"/>
    <w:rsid w:val="00571A98"/>
    <w:rsid w:val="00573ECA"/>
    <w:rsid w:val="00574CE4"/>
    <w:rsid w:val="0057535F"/>
    <w:rsid w:val="00575A6D"/>
    <w:rsid w:val="00575ABD"/>
    <w:rsid w:val="00575B4F"/>
    <w:rsid w:val="005763A9"/>
    <w:rsid w:val="0057679D"/>
    <w:rsid w:val="00580C07"/>
    <w:rsid w:val="00581E53"/>
    <w:rsid w:val="005826AC"/>
    <w:rsid w:val="00584272"/>
    <w:rsid w:val="005858A4"/>
    <w:rsid w:val="00590D58"/>
    <w:rsid w:val="00592605"/>
    <w:rsid w:val="00595D95"/>
    <w:rsid w:val="0059664C"/>
    <w:rsid w:val="00597756"/>
    <w:rsid w:val="00597B40"/>
    <w:rsid w:val="005A118B"/>
    <w:rsid w:val="005A45D2"/>
    <w:rsid w:val="005A4F11"/>
    <w:rsid w:val="005A61ED"/>
    <w:rsid w:val="005A6629"/>
    <w:rsid w:val="005A6AFC"/>
    <w:rsid w:val="005A71FE"/>
    <w:rsid w:val="005A738E"/>
    <w:rsid w:val="005A7960"/>
    <w:rsid w:val="005B0F8D"/>
    <w:rsid w:val="005B21D9"/>
    <w:rsid w:val="005B2506"/>
    <w:rsid w:val="005B41AB"/>
    <w:rsid w:val="005B479A"/>
    <w:rsid w:val="005B54B9"/>
    <w:rsid w:val="005B5CC8"/>
    <w:rsid w:val="005B6197"/>
    <w:rsid w:val="005B6CC2"/>
    <w:rsid w:val="005C11A4"/>
    <w:rsid w:val="005C1459"/>
    <w:rsid w:val="005C1B21"/>
    <w:rsid w:val="005C21B0"/>
    <w:rsid w:val="005C4046"/>
    <w:rsid w:val="005C53A9"/>
    <w:rsid w:val="005C53E2"/>
    <w:rsid w:val="005C5497"/>
    <w:rsid w:val="005C59B4"/>
    <w:rsid w:val="005C6D57"/>
    <w:rsid w:val="005C7824"/>
    <w:rsid w:val="005D23E8"/>
    <w:rsid w:val="005D2C95"/>
    <w:rsid w:val="005D2FD3"/>
    <w:rsid w:val="005D375D"/>
    <w:rsid w:val="005D40F5"/>
    <w:rsid w:val="005D4B67"/>
    <w:rsid w:val="005D7323"/>
    <w:rsid w:val="005D7E3D"/>
    <w:rsid w:val="005D7F9B"/>
    <w:rsid w:val="005E02A0"/>
    <w:rsid w:val="005E0BF9"/>
    <w:rsid w:val="005E1235"/>
    <w:rsid w:val="005E18C4"/>
    <w:rsid w:val="005E2D4E"/>
    <w:rsid w:val="005E3A16"/>
    <w:rsid w:val="005E3AE5"/>
    <w:rsid w:val="005E4E7C"/>
    <w:rsid w:val="005E65C3"/>
    <w:rsid w:val="005E6911"/>
    <w:rsid w:val="005E7EE5"/>
    <w:rsid w:val="005E7FC6"/>
    <w:rsid w:val="005F0EFA"/>
    <w:rsid w:val="005F2818"/>
    <w:rsid w:val="005F2C95"/>
    <w:rsid w:val="005F3D52"/>
    <w:rsid w:val="005F3FE8"/>
    <w:rsid w:val="005F440F"/>
    <w:rsid w:val="005F4E5E"/>
    <w:rsid w:val="005F6AAB"/>
    <w:rsid w:val="005F7ED2"/>
    <w:rsid w:val="00600FF0"/>
    <w:rsid w:val="0060246C"/>
    <w:rsid w:val="0060246E"/>
    <w:rsid w:val="00602765"/>
    <w:rsid w:val="006034D8"/>
    <w:rsid w:val="00603BA0"/>
    <w:rsid w:val="00604B6D"/>
    <w:rsid w:val="00605605"/>
    <w:rsid w:val="00605DA1"/>
    <w:rsid w:val="00607045"/>
    <w:rsid w:val="006077C3"/>
    <w:rsid w:val="0061174C"/>
    <w:rsid w:val="00611D0A"/>
    <w:rsid w:val="00612518"/>
    <w:rsid w:val="00612CF5"/>
    <w:rsid w:val="00612D82"/>
    <w:rsid w:val="006139F9"/>
    <w:rsid w:val="00613C26"/>
    <w:rsid w:val="00614004"/>
    <w:rsid w:val="006165BD"/>
    <w:rsid w:val="00617B16"/>
    <w:rsid w:val="00620065"/>
    <w:rsid w:val="0062016C"/>
    <w:rsid w:val="00622162"/>
    <w:rsid w:val="0062479A"/>
    <w:rsid w:val="00625FC2"/>
    <w:rsid w:val="00627304"/>
    <w:rsid w:val="0063043D"/>
    <w:rsid w:val="006304EC"/>
    <w:rsid w:val="00632F1C"/>
    <w:rsid w:val="00633F31"/>
    <w:rsid w:val="00634154"/>
    <w:rsid w:val="006356F4"/>
    <w:rsid w:val="00635FF1"/>
    <w:rsid w:val="00641E48"/>
    <w:rsid w:val="006426B0"/>
    <w:rsid w:val="00644DDB"/>
    <w:rsid w:val="00645A37"/>
    <w:rsid w:val="00645F41"/>
    <w:rsid w:val="00646325"/>
    <w:rsid w:val="00646F09"/>
    <w:rsid w:val="006471A4"/>
    <w:rsid w:val="0064722E"/>
    <w:rsid w:val="00650293"/>
    <w:rsid w:val="006511DD"/>
    <w:rsid w:val="00653184"/>
    <w:rsid w:val="006538FA"/>
    <w:rsid w:val="00653CC2"/>
    <w:rsid w:val="00653E96"/>
    <w:rsid w:val="00654808"/>
    <w:rsid w:val="006556EE"/>
    <w:rsid w:val="00656E91"/>
    <w:rsid w:val="0066079F"/>
    <w:rsid w:val="0066148B"/>
    <w:rsid w:val="006621CB"/>
    <w:rsid w:val="00662BB0"/>
    <w:rsid w:val="00663194"/>
    <w:rsid w:val="00663E6E"/>
    <w:rsid w:val="006646F8"/>
    <w:rsid w:val="00664AC8"/>
    <w:rsid w:val="0066518A"/>
    <w:rsid w:val="0066733A"/>
    <w:rsid w:val="00673195"/>
    <w:rsid w:val="00676BF5"/>
    <w:rsid w:val="00680D1B"/>
    <w:rsid w:val="006833FE"/>
    <w:rsid w:val="006839D7"/>
    <w:rsid w:val="00683FE4"/>
    <w:rsid w:val="0068436A"/>
    <w:rsid w:val="00686265"/>
    <w:rsid w:val="006863DD"/>
    <w:rsid w:val="0068760A"/>
    <w:rsid w:val="00687F1C"/>
    <w:rsid w:val="00691565"/>
    <w:rsid w:val="00693D05"/>
    <w:rsid w:val="00695723"/>
    <w:rsid w:val="00696530"/>
    <w:rsid w:val="0069717E"/>
    <w:rsid w:val="006A066C"/>
    <w:rsid w:val="006A120D"/>
    <w:rsid w:val="006A1D15"/>
    <w:rsid w:val="006A1DB0"/>
    <w:rsid w:val="006A2497"/>
    <w:rsid w:val="006A398D"/>
    <w:rsid w:val="006A6EDD"/>
    <w:rsid w:val="006A7C48"/>
    <w:rsid w:val="006B1776"/>
    <w:rsid w:val="006B3B3A"/>
    <w:rsid w:val="006B69A9"/>
    <w:rsid w:val="006B710F"/>
    <w:rsid w:val="006C0E21"/>
    <w:rsid w:val="006C0EFD"/>
    <w:rsid w:val="006C1C99"/>
    <w:rsid w:val="006C3397"/>
    <w:rsid w:val="006C3446"/>
    <w:rsid w:val="006C36F6"/>
    <w:rsid w:val="006C6E8B"/>
    <w:rsid w:val="006C7E1E"/>
    <w:rsid w:val="006C7E94"/>
    <w:rsid w:val="006D3B1C"/>
    <w:rsid w:val="006D47F2"/>
    <w:rsid w:val="006D5187"/>
    <w:rsid w:val="006D5A89"/>
    <w:rsid w:val="006D5FDF"/>
    <w:rsid w:val="006D63CB"/>
    <w:rsid w:val="006D65BF"/>
    <w:rsid w:val="006D6A5A"/>
    <w:rsid w:val="006E1025"/>
    <w:rsid w:val="006E34FC"/>
    <w:rsid w:val="006E45EE"/>
    <w:rsid w:val="006E524E"/>
    <w:rsid w:val="006E5C9B"/>
    <w:rsid w:val="006F16BA"/>
    <w:rsid w:val="006F1BEA"/>
    <w:rsid w:val="006F1E09"/>
    <w:rsid w:val="006F2215"/>
    <w:rsid w:val="006F3B5C"/>
    <w:rsid w:val="00700370"/>
    <w:rsid w:val="0070059E"/>
    <w:rsid w:val="00700D8A"/>
    <w:rsid w:val="007019C6"/>
    <w:rsid w:val="007045B5"/>
    <w:rsid w:val="00704B4C"/>
    <w:rsid w:val="00706053"/>
    <w:rsid w:val="00707444"/>
    <w:rsid w:val="0070762F"/>
    <w:rsid w:val="00710AB6"/>
    <w:rsid w:val="00710F3F"/>
    <w:rsid w:val="00712A09"/>
    <w:rsid w:val="00713AFA"/>
    <w:rsid w:val="007149A6"/>
    <w:rsid w:val="00715D0C"/>
    <w:rsid w:val="0071650B"/>
    <w:rsid w:val="00716B3D"/>
    <w:rsid w:val="00717948"/>
    <w:rsid w:val="00720762"/>
    <w:rsid w:val="007222E0"/>
    <w:rsid w:val="00722C19"/>
    <w:rsid w:val="00725530"/>
    <w:rsid w:val="00725D35"/>
    <w:rsid w:val="0072691B"/>
    <w:rsid w:val="00726C65"/>
    <w:rsid w:val="007277CC"/>
    <w:rsid w:val="00727F35"/>
    <w:rsid w:val="00732FF2"/>
    <w:rsid w:val="00733566"/>
    <w:rsid w:val="00733A08"/>
    <w:rsid w:val="00733D26"/>
    <w:rsid w:val="00734810"/>
    <w:rsid w:val="00734C85"/>
    <w:rsid w:val="0073530B"/>
    <w:rsid w:val="00736FAD"/>
    <w:rsid w:val="007422F3"/>
    <w:rsid w:val="0074234A"/>
    <w:rsid w:val="007424C7"/>
    <w:rsid w:val="007439AE"/>
    <w:rsid w:val="00744F7B"/>
    <w:rsid w:val="0074531F"/>
    <w:rsid w:val="007458E3"/>
    <w:rsid w:val="00745965"/>
    <w:rsid w:val="00745D67"/>
    <w:rsid w:val="00746724"/>
    <w:rsid w:val="0074688E"/>
    <w:rsid w:val="0074736E"/>
    <w:rsid w:val="00750D2A"/>
    <w:rsid w:val="00750FF8"/>
    <w:rsid w:val="00751496"/>
    <w:rsid w:val="00752199"/>
    <w:rsid w:val="0075277C"/>
    <w:rsid w:val="00752C67"/>
    <w:rsid w:val="007535C0"/>
    <w:rsid w:val="00754569"/>
    <w:rsid w:val="00754835"/>
    <w:rsid w:val="00754E69"/>
    <w:rsid w:val="0075631C"/>
    <w:rsid w:val="0075724D"/>
    <w:rsid w:val="0075741B"/>
    <w:rsid w:val="00760002"/>
    <w:rsid w:val="00760D6A"/>
    <w:rsid w:val="00760EC4"/>
    <w:rsid w:val="0076302F"/>
    <w:rsid w:val="00763AC1"/>
    <w:rsid w:val="00763E1F"/>
    <w:rsid w:val="00763E44"/>
    <w:rsid w:val="00766804"/>
    <w:rsid w:val="00766ADE"/>
    <w:rsid w:val="007674F7"/>
    <w:rsid w:val="00770ABB"/>
    <w:rsid w:val="007726C9"/>
    <w:rsid w:val="00773B59"/>
    <w:rsid w:val="00774539"/>
    <w:rsid w:val="00774EE3"/>
    <w:rsid w:val="00775007"/>
    <w:rsid w:val="007762D4"/>
    <w:rsid w:val="007764F8"/>
    <w:rsid w:val="00777F11"/>
    <w:rsid w:val="007803EB"/>
    <w:rsid w:val="0078138E"/>
    <w:rsid w:val="007814AD"/>
    <w:rsid w:val="00782872"/>
    <w:rsid w:val="00782D5B"/>
    <w:rsid w:val="007834C7"/>
    <w:rsid w:val="00783685"/>
    <w:rsid w:val="00783ADC"/>
    <w:rsid w:val="00784532"/>
    <w:rsid w:val="0078599A"/>
    <w:rsid w:val="00785A2B"/>
    <w:rsid w:val="0078675E"/>
    <w:rsid w:val="0078769F"/>
    <w:rsid w:val="007876DC"/>
    <w:rsid w:val="00787E17"/>
    <w:rsid w:val="00790642"/>
    <w:rsid w:val="00791361"/>
    <w:rsid w:val="0079200B"/>
    <w:rsid w:val="00792B23"/>
    <w:rsid w:val="0079376B"/>
    <w:rsid w:val="00794921"/>
    <w:rsid w:val="007949B5"/>
    <w:rsid w:val="00795719"/>
    <w:rsid w:val="00795D39"/>
    <w:rsid w:val="00796749"/>
    <w:rsid w:val="007967CF"/>
    <w:rsid w:val="007979DA"/>
    <w:rsid w:val="007A148F"/>
    <w:rsid w:val="007A1BDC"/>
    <w:rsid w:val="007A29D3"/>
    <w:rsid w:val="007A407F"/>
    <w:rsid w:val="007A6804"/>
    <w:rsid w:val="007A6EA8"/>
    <w:rsid w:val="007B04F1"/>
    <w:rsid w:val="007B175F"/>
    <w:rsid w:val="007B2861"/>
    <w:rsid w:val="007B5133"/>
    <w:rsid w:val="007B5FF5"/>
    <w:rsid w:val="007B72D0"/>
    <w:rsid w:val="007C092F"/>
    <w:rsid w:val="007C3553"/>
    <w:rsid w:val="007C370A"/>
    <w:rsid w:val="007C3D4E"/>
    <w:rsid w:val="007C47BF"/>
    <w:rsid w:val="007C77FF"/>
    <w:rsid w:val="007D283D"/>
    <w:rsid w:val="007D4107"/>
    <w:rsid w:val="007D6278"/>
    <w:rsid w:val="007D6644"/>
    <w:rsid w:val="007E0E92"/>
    <w:rsid w:val="007E1A6C"/>
    <w:rsid w:val="007E2735"/>
    <w:rsid w:val="007E2B80"/>
    <w:rsid w:val="007E303F"/>
    <w:rsid w:val="007E67D2"/>
    <w:rsid w:val="007F101E"/>
    <w:rsid w:val="007F3625"/>
    <w:rsid w:val="007F3BAD"/>
    <w:rsid w:val="007F41E3"/>
    <w:rsid w:val="007F59A9"/>
    <w:rsid w:val="007F5B3E"/>
    <w:rsid w:val="007F6DA3"/>
    <w:rsid w:val="00800274"/>
    <w:rsid w:val="008010E4"/>
    <w:rsid w:val="00801C81"/>
    <w:rsid w:val="008030ED"/>
    <w:rsid w:val="00803216"/>
    <w:rsid w:val="0080574F"/>
    <w:rsid w:val="00807C22"/>
    <w:rsid w:val="00807FDB"/>
    <w:rsid w:val="00810693"/>
    <w:rsid w:val="008116F4"/>
    <w:rsid w:val="00811E73"/>
    <w:rsid w:val="00813DAB"/>
    <w:rsid w:val="0081495E"/>
    <w:rsid w:val="00816E83"/>
    <w:rsid w:val="00821E58"/>
    <w:rsid w:val="008221DB"/>
    <w:rsid w:val="00822CB3"/>
    <w:rsid w:val="00822E47"/>
    <w:rsid w:val="00826FB9"/>
    <w:rsid w:val="00827528"/>
    <w:rsid w:val="008278C9"/>
    <w:rsid w:val="00827FE5"/>
    <w:rsid w:val="0083004D"/>
    <w:rsid w:val="008304AA"/>
    <w:rsid w:val="00834574"/>
    <w:rsid w:val="00835A28"/>
    <w:rsid w:val="00835FA6"/>
    <w:rsid w:val="008362C1"/>
    <w:rsid w:val="00836A76"/>
    <w:rsid w:val="00837DC4"/>
    <w:rsid w:val="00840200"/>
    <w:rsid w:val="00841273"/>
    <w:rsid w:val="00841309"/>
    <w:rsid w:val="008438E2"/>
    <w:rsid w:val="008454FF"/>
    <w:rsid w:val="0084584C"/>
    <w:rsid w:val="0084604D"/>
    <w:rsid w:val="0084689A"/>
    <w:rsid w:val="00847883"/>
    <w:rsid w:val="00847F1C"/>
    <w:rsid w:val="00850DC9"/>
    <w:rsid w:val="00852B44"/>
    <w:rsid w:val="008547A5"/>
    <w:rsid w:val="00855226"/>
    <w:rsid w:val="00855E4B"/>
    <w:rsid w:val="008565F1"/>
    <w:rsid w:val="0085711A"/>
    <w:rsid w:val="00857265"/>
    <w:rsid w:val="008604F6"/>
    <w:rsid w:val="00861586"/>
    <w:rsid w:val="008616A9"/>
    <w:rsid w:val="0086194E"/>
    <w:rsid w:val="00862DDA"/>
    <w:rsid w:val="00862F59"/>
    <w:rsid w:val="0086383E"/>
    <w:rsid w:val="0086624F"/>
    <w:rsid w:val="00866E83"/>
    <w:rsid w:val="00867D6A"/>
    <w:rsid w:val="0087107A"/>
    <w:rsid w:val="00871151"/>
    <w:rsid w:val="008715CD"/>
    <w:rsid w:val="008730D3"/>
    <w:rsid w:val="00874261"/>
    <w:rsid w:val="00875C8F"/>
    <w:rsid w:val="008769C1"/>
    <w:rsid w:val="00876AA7"/>
    <w:rsid w:val="008800CA"/>
    <w:rsid w:val="00880199"/>
    <w:rsid w:val="00881838"/>
    <w:rsid w:val="0088231C"/>
    <w:rsid w:val="0088243D"/>
    <w:rsid w:val="0088385B"/>
    <w:rsid w:val="008838F0"/>
    <w:rsid w:val="00883B70"/>
    <w:rsid w:val="00887A0B"/>
    <w:rsid w:val="00887DFA"/>
    <w:rsid w:val="008902AF"/>
    <w:rsid w:val="008903A0"/>
    <w:rsid w:val="0089248B"/>
    <w:rsid w:val="00892921"/>
    <w:rsid w:val="00893F31"/>
    <w:rsid w:val="00894072"/>
    <w:rsid w:val="00894F5C"/>
    <w:rsid w:val="00895C58"/>
    <w:rsid w:val="008960D5"/>
    <w:rsid w:val="00896C2D"/>
    <w:rsid w:val="008A0FE6"/>
    <w:rsid w:val="008A19DD"/>
    <w:rsid w:val="008A2B0E"/>
    <w:rsid w:val="008A2CFA"/>
    <w:rsid w:val="008A49F2"/>
    <w:rsid w:val="008A52F4"/>
    <w:rsid w:val="008A6E6E"/>
    <w:rsid w:val="008A77E2"/>
    <w:rsid w:val="008B0ACF"/>
    <w:rsid w:val="008B110E"/>
    <w:rsid w:val="008B4178"/>
    <w:rsid w:val="008B4617"/>
    <w:rsid w:val="008B5D76"/>
    <w:rsid w:val="008B7F20"/>
    <w:rsid w:val="008C0BA2"/>
    <w:rsid w:val="008C0C83"/>
    <w:rsid w:val="008C1A1D"/>
    <w:rsid w:val="008C2C89"/>
    <w:rsid w:val="008C3043"/>
    <w:rsid w:val="008C3F58"/>
    <w:rsid w:val="008C4C1A"/>
    <w:rsid w:val="008C5930"/>
    <w:rsid w:val="008C673B"/>
    <w:rsid w:val="008C67A2"/>
    <w:rsid w:val="008D108E"/>
    <w:rsid w:val="008D1344"/>
    <w:rsid w:val="008D22A4"/>
    <w:rsid w:val="008D30EF"/>
    <w:rsid w:val="008D32AC"/>
    <w:rsid w:val="008D4286"/>
    <w:rsid w:val="008D5657"/>
    <w:rsid w:val="008D5AB7"/>
    <w:rsid w:val="008D683E"/>
    <w:rsid w:val="008D73FA"/>
    <w:rsid w:val="008E0AC6"/>
    <w:rsid w:val="008E1839"/>
    <w:rsid w:val="008E268D"/>
    <w:rsid w:val="008E2802"/>
    <w:rsid w:val="008E314A"/>
    <w:rsid w:val="008E31B6"/>
    <w:rsid w:val="008E3FD6"/>
    <w:rsid w:val="008E4629"/>
    <w:rsid w:val="008E4BD6"/>
    <w:rsid w:val="008E6244"/>
    <w:rsid w:val="008E7148"/>
    <w:rsid w:val="008E7880"/>
    <w:rsid w:val="008E7C57"/>
    <w:rsid w:val="008E7CA8"/>
    <w:rsid w:val="008E7CD2"/>
    <w:rsid w:val="008F3174"/>
    <w:rsid w:val="008F3C07"/>
    <w:rsid w:val="008F5E1A"/>
    <w:rsid w:val="009029CF"/>
    <w:rsid w:val="009030D0"/>
    <w:rsid w:val="00903130"/>
    <w:rsid w:val="00903AAD"/>
    <w:rsid w:val="009049D1"/>
    <w:rsid w:val="0090610A"/>
    <w:rsid w:val="009072BC"/>
    <w:rsid w:val="00907CC1"/>
    <w:rsid w:val="0091101A"/>
    <w:rsid w:val="00911622"/>
    <w:rsid w:val="0091174F"/>
    <w:rsid w:val="00911D22"/>
    <w:rsid w:val="00911DC2"/>
    <w:rsid w:val="00912D13"/>
    <w:rsid w:val="009139FE"/>
    <w:rsid w:val="00913D7C"/>
    <w:rsid w:val="00913EB9"/>
    <w:rsid w:val="0091520A"/>
    <w:rsid w:val="009154AB"/>
    <w:rsid w:val="00916942"/>
    <w:rsid w:val="00917A52"/>
    <w:rsid w:val="009214A2"/>
    <w:rsid w:val="009216AB"/>
    <w:rsid w:val="00921C16"/>
    <w:rsid w:val="00922142"/>
    <w:rsid w:val="009224C7"/>
    <w:rsid w:val="0092323A"/>
    <w:rsid w:val="0092336C"/>
    <w:rsid w:val="00924B32"/>
    <w:rsid w:val="009258E7"/>
    <w:rsid w:val="00926D42"/>
    <w:rsid w:val="009277A1"/>
    <w:rsid w:val="00933386"/>
    <w:rsid w:val="009343EF"/>
    <w:rsid w:val="009349D6"/>
    <w:rsid w:val="00935531"/>
    <w:rsid w:val="009359CF"/>
    <w:rsid w:val="00936159"/>
    <w:rsid w:val="0093714E"/>
    <w:rsid w:val="00937A22"/>
    <w:rsid w:val="00940565"/>
    <w:rsid w:val="00941AD3"/>
    <w:rsid w:val="00942CD1"/>
    <w:rsid w:val="00942F33"/>
    <w:rsid w:val="00943278"/>
    <w:rsid w:val="0094367A"/>
    <w:rsid w:val="00945C33"/>
    <w:rsid w:val="0094630F"/>
    <w:rsid w:val="00946DCC"/>
    <w:rsid w:val="009475B5"/>
    <w:rsid w:val="00947BBB"/>
    <w:rsid w:val="00950D1C"/>
    <w:rsid w:val="009510AE"/>
    <w:rsid w:val="00952EAB"/>
    <w:rsid w:val="00953174"/>
    <w:rsid w:val="009549E7"/>
    <w:rsid w:val="00954E1C"/>
    <w:rsid w:val="009552DC"/>
    <w:rsid w:val="00955B7A"/>
    <w:rsid w:val="009562BF"/>
    <w:rsid w:val="00957BB7"/>
    <w:rsid w:val="0096026A"/>
    <w:rsid w:val="00960798"/>
    <w:rsid w:val="009662B4"/>
    <w:rsid w:val="00967424"/>
    <w:rsid w:val="0096760E"/>
    <w:rsid w:val="00970FCB"/>
    <w:rsid w:val="00974170"/>
    <w:rsid w:val="00974251"/>
    <w:rsid w:val="00974C01"/>
    <w:rsid w:val="00975F8A"/>
    <w:rsid w:val="00977103"/>
    <w:rsid w:val="009774F5"/>
    <w:rsid w:val="0097763A"/>
    <w:rsid w:val="0098072F"/>
    <w:rsid w:val="009814F9"/>
    <w:rsid w:val="00981A3A"/>
    <w:rsid w:val="00981C8F"/>
    <w:rsid w:val="00981E1A"/>
    <w:rsid w:val="009846A5"/>
    <w:rsid w:val="0098666C"/>
    <w:rsid w:val="00991C53"/>
    <w:rsid w:val="00993923"/>
    <w:rsid w:val="00993AA1"/>
    <w:rsid w:val="009956EF"/>
    <w:rsid w:val="009965C1"/>
    <w:rsid w:val="009A026F"/>
    <w:rsid w:val="009A0791"/>
    <w:rsid w:val="009A12FF"/>
    <w:rsid w:val="009A130A"/>
    <w:rsid w:val="009A14B1"/>
    <w:rsid w:val="009A3712"/>
    <w:rsid w:val="009A4564"/>
    <w:rsid w:val="009A49E3"/>
    <w:rsid w:val="009A53DF"/>
    <w:rsid w:val="009A5DDC"/>
    <w:rsid w:val="009A65F0"/>
    <w:rsid w:val="009A77EB"/>
    <w:rsid w:val="009B0F6D"/>
    <w:rsid w:val="009B1360"/>
    <w:rsid w:val="009B155A"/>
    <w:rsid w:val="009B2FB9"/>
    <w:rsid w:val="009B3165"/>
    <w:rsid w:val="009B40DF"/>
    <w:rsid w:val="009B68AA"/>
    <w:rsid w:val="009B6A43"/>
    <w:rsid w:val="009B7F9D"/>
    <w:rsid w:val="009C1AEB"/>
    <w:rsid w:val="009C43FD"/>
    <w:rsid w:val="009C5C81"/>
    <w:rsid w:val="009C5EF6"/>
    <w:rsid w:val="009C7C5C"/>
    <w:rsid w:val="009D0D76"/>
    <w:rsid w:val="009D1D64"/>
    <w:rsid w:val="009D1DCA"/>
    <w:rsid w:val="009D2A81"/>
    <w:rsid w:val="009D4D8F"/>
    <w:rsid w:val="009D7DD1"/>
    <w:rsid w:val="009E065E"/>
    <w:rsid w:val="009E0FF8"/>
    <w:rsid w:val="009E17C2"/>
    <w:rsid w:val="009E19C6"/>
    <w:rsid w:val="009E209C"/>
    <w:rsid w:val="009E2885"/>
    <w:rsid w:val="009E73E0"/>
    <w:rsid w:val="009F0280"/>
    <w:rsid w:val="009F1594"/>
    <w:rsid w:val="009F1C4B"/>
    <w:rsid w:val="009F20A7"/>
    <w:rsid w:val="009F3ACC"/>
    <w:rsid w:val="009F4168"/>
    <w:rsid w:val="009F7482"/>
    <w:rsid w:val="00A00F15"/>
    <w:rsid w:val="00A0386E"/>
    <w:rsid w:val="00A038BA"/>
    <w:rsid w:val="00A050CD"/>
    <w:rsid w:val="00A1042F"/>
    <w:rsid w:val="00A156A3"/>
    <w:rsid w:val="00A15C2D"/>
    <w:rsid w:val="00A15C35"/>
    <w:rsid w:val="00A1646B"/>
    <w:rsid w:val="00A16838"/>
    <w:rsid w:val="00A203E4"/>
    <w:rsid w:val="00A203EA"/>
    <w:rsid w:val="00A21909"/>
    <w:rsid w:val="00A21BE3"/>
    <w:rsid w:val="00A21D91"/>
    <w:rsid w:val="00A2206F"/>
    <w:rsid w:val="00A224E1"/>
    <w:rsid w:val="00A24413"/>
    <w:rsid w:val="00A25E91"/>
    <w:rsid w:val="00A26A30"/>
    <w:rsid w:val="00A26AA4"/>
    <w:rsid w:val="00A26CAF"/>
    <w:rsid w:val="00A30EA5"/>
    <w:rsid w:val="00A3201D"/>
    <w:rsid w:val="00A32792"/>
    <w:rsid w:val="00A3364A"/>
    <w:rsid w:val="00A3437C"/>
    <w:rsid w:val="00A34F74"/>
    <w:rsid w:val="00A36B97"/>
    <w:rsid w:val="00A37964"/>
    <w:rsid w:val="00A379B8"/>
    <w:rsid w:val="00A37A5B"/>
    <w:rsid w:val="00A409D4"/>
    <w:rsid w:val="00A4239E"/>
    <w:rsid w:val="00A42CC3"/>
    <w:rsid w:val="00A4360A"/>
    <w:rsid w:val="00A44250"/>
    <w:rsid w:val="00A44C1C"/>
    <w:rsid w:val="00A4516B"/>
    <w:rsid w:val="00A46641"/>
    <w:rsid w:val="00A46ECA"/>
    <w:rsid w:val="00A47046"/>
    <w:rsid w:val="00A4738A"/>
    <w:rsid w:val="00A5000A"/>
    <w:rsid w:val="00A50571"/>
    <w:rsid w:val="00A511A5"/>
    <w:rsid w:val="00A53190"/>
    <w:rsid w:val="00A5360A"/>
    <w:rsid w:val="00A555AF"/>
    <w:rsid w:val="00A555DE"/>
    <w:rsid w:val="00A56078"/>
    <w:rsid w:val="00A56E62"/>
    <w:rsid w:val="00A6140A"/>
    <w:rsid w:val="00A63CFB"/>
    <w:rsid w:val="00A64DE0"/>
    <w:rsid w:val="00A66021"/>
    <w:rsid w:val="00A67985"/>
    <w:rsid w:val="00A71EA6"/>
    <w:rsid w:val="00A723C6"/>
    <w:rsid w:val="00A7312F"/>
    <w:rsid w:val="00A731CF"/>
    <w:rsid w:val="00A73404"/>
    <w:rsid w:val="00A737AF"/>
    <w:rsid w:val="00A74BA1"/>
    <w:rsid w:val="00A75148"/>
    <w:rsid w:val="00A8066C"/>
    <w:rsid w:val="00A807FB"/>
    <w:rsid w:val="00A8084D"/>
    <w:rsid w:val="00A810A2"/>
    <w:rsid w:val="00A82E54"/>
    <w:rsid w:val="00A8320E"/>
    <w:rsid w:val="00A83E2D"/>
    <w:rsid w:val="00A8422A"/>
    <w:rsid w:val="00A85578"/>
    <w:rsid w:val="00A85F06"/>
    <w:rsid w:val="00A90279"/>
    <w:rsid w:val="00A91C96"/>
    <w:rsid w:val="00A928B0"/>
    <w:rsid w:val="00A930F1"/>
    <w:rsid w:val="00A932EB"/>
    <w:rsid w:val="00A94D9A"/>
    <w:rsid w:val="00A94E46"/>
    <w:rsid w:val="00A94F17"/>
    <w:rsid w:val="00A9565E"/>
    <w:rsid w:val="00AA055C"/>
    <w:rsid w:val="00AA07D6"/>
    <w:rsid w:val="00AA104A"/>
    <w:rsid w:val="00AA1598"/>
    <w:rsid w:val="00AA3022"/>
    <w:rsid w:val="00AA348D"/>
    <w:rsid w:val="00AA49F7"/>
    <w:rsid w:val="00AA7784"/>
    <w:rsid w:val="00AA7C37"/>
    <w:rsid w:val="00AB1095"/>
    <w:rsid w:val="00AB28A7"/>
    <w:rsid w:val="00AB3C8F"/>
    <w:rsid w:val="00AB45AA"/>
    <w:rsid w:val="00AB5D8B"/>
    <w:rsid w:val="00AB621A"/>
    <w:rsid w:val="00AB64D9"/>
    <w:rsid w:val="00AB7331"/>
    <w:rsid w:val="00AB7F54"/>
    <w:rsid w:val="00AC403E"/>
    <w:rsid w:val="00AC4B82"/>
    <w:rsid w:val="00AC51BB"/>
    <w:rsid w:val="00AC68CC"/>
    <w:rsid w:val="00AC68D3"/>
    <w:rsid w:val="00AC691D"/>
    <w:rsid w:val="00AC78A1"/>
    <w:rsid w:val="00AD0331"/>
    <w:rsid w:val="00AD128C"/>
    <w:rsid w:val="00AD28DB"/>
    <w:rsid w:val="00AD3E16"/>
    <w:rsid w:val="00AD4784"/>
    <w:rsid w:val="00AD5EB5"/>
    <w:rsid w:val="00AD65D9"/>
    <w:rsid w:val="00AD779A"/>
    <w:rsid w:val="00AD798C"/>
    <w:rsid w:val="00AE0267"/>
    <w:rsid w:val="00AE030F"/>
    <w:rsid w:val="00AE108C"/>
    <w:rsid w:val="00AE361D"/>
    <w:rsid w:val="00AE5C6E"/>
    <w:rsid w:val="00AF06CD"/>
    <w:rsid w:val="00AF1617"/>
    <w:rsid w:val="00AF2F6F"/>
    <w:rsid w:val="00AF33F0"/>
    <w:rsid w:val="00AF3615"/>
    <w:rsid w:val="00AF5C05"/>
    <w:rsid w:val="00AF68DC"/>
    <w:rsid w:val="00AF6D9E"/>
    <w:rsid w:val="00AF733D"/>
    <w:rsid w:val="00AF7A78"/>
    <w:rsid w:val="00AF7C86"/>
    <w:rsid w:val="00B00910"/>
    <w:rsid w:val="00B018E0"/>
    <w:rsid w:val="00B033FC"/>
    <w:rsid w:val="00B04FFC"/>
    <w:rsid w:val="00B0647B"/>
    <w:rsid w:val="00B06902"/>
    <w:rsid w:val="00B069F1"/>
    <w:rsid w:val="00B06E6A"/>
    <w:rsid w:val="00B072DB"/>
    <w:rsid w:val="00B07316"/>
    <w:rsid w:val="00B10267"/>
    <w:rsid w:val="00B11994"/>
    <w:rsid w:val="00B1237C"/>
    <w:rsid w:val="00B13243"/>
    <w:rsid w:val="00B15FD9"/>
    <w:rsid w:val="00B16DD5"/>
    <w:rsid w:val="00B171A0"/>
    <w:rsid w:val="00B20BE6"/>
    <w:rsid w:val="00B210CA"/>
    <w:rsid w:val="00B2149E"/>
    <w:rsid w:val="00B21616"/>
    <w:rsid w:val="00B2465F"/>
    <w:rsid w:val="00B25C11"/>
    <w:rsid w:val="00B25D38"/>
    <w:rsid w:val="00B26360"/>
    <w:rsid w:val="00B306B4"/>
    <w:rsid w:val="00B30DAB"/>
    <w:rsid w:val="00B3112B"/>
    <w:rsid w:val="00B318E6"/>
    <w:rsid w:val="00B321B4"/>
    <w:rsid w:val="00B3236D"/>
    <w:rsid w:val="00B32A17"/>
    <w:rsid w:val="00B32F2E"/>
    <w:rsid w:val="00B33070"/>
    <w:rsid w:val="00B3352E"/>
    <w:rsid w:val="00B3362E"/>
    <w:rsid w:val="00B33772"/>
    <w:rsid w:val="00B33846"/>
    <w:rsid w:val="00B33BB2"/>
    <w:rsid w:val="00B33F5F"/>
    <w:rsid w:val="00B3507B"/>
    <w:rsid w:val="00B371F7"/>
    <w:rsid w:val="00B37BFF"/>
    <w:rsid w:val="00B40135"/>
    <w:rsid w:val="00B417F4"/>
    <w:rsid w:val="00B439DA"/>
    <w:rsid w:val="00B44B17"/>
    <w:rsid w:val="00B44E2C"/>
    <w:rsid w:val="00B47155"/>
    <w:rsid w:val="00B47A1E"/>
    <w:rsid w:val="00B511FF"/>
    <w:rsid w:val="00B518ED"/>
    <w:rsid w:val="00B51BFB"/>
    <w:rsid w:val="00B5284A"/>
    <w:rsid w:val="00B53B72"/>
    <w:rsid w:val="00B53E1E"/>
    <w:rsid w:val="00B540FB"/>
    <w:rsid w:val="00B57035"/>
    <w:rsid w:val="00B570BA"/>
    <w:rsid w:val="00B63759"/>
    <w:rsid w:val="00B65467"/>
    <w:rsid w:val="00B66258"/>
    <w:rsid w:val="00B6688F"/>
    <w:rsid w:val="00B70061"/>
    <w:rsid w:val="00B72085"/>
    <w:rsid w:val="00B7231A"/>
    <w:rsid w:val="00B72EAD"/>
    <w:rsid w:val="00B731B1"/>
    <w:rsid w:val="00B735D2"/>
    <w:rsid w:val="00B759AE"/>
    <w:rsid w:val="00B766C1"/>
    <w:rsid w:val="00B76F80"/>
    <w:rsid w:val="00B77B79"/>
    <w:rsid w:val="00B77F64"/>
    <w:rsid w:val="00B82B67"/>
    <w:rsid w:val="00B83FB7"/>
    <w:rsid w:val="00B84D4A"/>
    <w:rsid w:val="00B858C1"/>
    <w:rsid w:val="00B85F78"/>
    <w:rsid w:val="00B87FD6"/>
    <w:rsid w:val="00B87FEA"/>
    <w:rsid w:val="00B9023B"/>
    <w:rsid w:val="00B905BC"/>
    <w:rsid w:val="00B9076A"/>
    <w:rsid w:val="00B90F75"/>
    <w:rsid w:val="00B92268"/>
    <w:rsid w:val="00B93320"/>
    <w:rsid w:val="00B94C49"/>
    <w:rsid w:val="00B97340"/>
    <w:rsid w:val="00B97427"/>
    <w:rsid w:val="00BA04D4"/>
    <w:rsid w:val="00BA07EA"/>
    <w:rsid w:val="00BA0C3D"/>
    <w:rsid w:val="00BA0E51"/>
    <w:rsid w:val="00BA3036"/>
    <w:rsid w:val="00BA48A1"/>
    <w:rsid w:val="00BA7E6F"/>
    <w:rsid w:val="00BB02F8"/>
    <w:rsid w:val="00BB174D"/>
    <w:rsid w:val="00BB22EB"/>
    <w:rsid w:val="00BB25C6"/>
    <w:rsid w:val="00BB26FB"/>
    <w:rsid w:val="00BB32AC"/>
    <w:rsid w:val="00BB36FD"/>
    <w:rsid w:val="00BB45B7"/>
    <w:rsid w:val="00BB5194"/>
    <w:rsid w:val="00BB5CF8"/>
    <w:rsid w:val="00BB5E27"/>
    <w:rsid w:val="00BB5FB8"/>
    <w:rsid w:val="00BB6899"/>
    <w:rsid w:val="00BB6B81"/>
    <w:rsid w:val="00BC0304"/>
    <w:rsid w:val="00BC03DB"/>
    <w:rsid w:val="00BC0FDB"/>
    <w:rsid w:val="00BC1DEA"/>
    <w:rsid w:val="00BC26F5"/>
    <w:rsid w:val="00BC27D7"/>
    <w:rsid w:val="00BC31FC"/>
    <w:rsid w:val="00BC3A82"/>
    <w:rsid w:val="00BC3E3B"/>
    <w:rsid w:val="00BD48EF"/>
    <w:rsid w:val="00BD4A24"/>
    <w:rsid w:val="00BD4F6D"/>
    <w:rsid w:val="00BD7A69"/>
    <w:rsid w:val="00BE0745"/>
    <w:rsid w:val="00BE0E90"/>
    <w:rsid w:val="00BE19CB"/>
    <w:rsid w:val="00BE3AC6"/>
    <w:rsid w:val="00BE6DDC"/>
    <w:rsid w:val="00BE7924"/>
    <w:rsid w:val="00BE7A8C"/>
    <w:rsid w:val="00BF05E8"/>
    <w:rsid w:val="00BF1468"/>
    <w:rsid w:val="00BF154F"/>
    <w:rsid w:val="00BF27EC"/>
    <w:rsid w:val="00BF45A1"/>
    <w:rsid w:val="00BF65A1"/>
    <w:rsid w:val="00BF7930"/>
    <w:rsid w:val="00BF7CCE"/>
    <w:rsid w:val="00C01D7E"/>
    <w:rsid w:val="00C01F70"/>
    <w:rsid w:val="00C039A1"/>
    <w:rsid w:val="00C03C47"/>
    <w:rsid w:val="00C049FE"/>
    <w:rsid w:val="00C06AF0"/>
    <w:rsid w:val="00C10093"/>
    <w:rsid w:val="00C104D5"/>
    <w:rsid w:val="00C10A53"/>
    <w:rsid w:val="00C11A29"/>
    <w:rsid w:val="00C1269F"/>
    <w:rsid w:val="00C12D7D"/>
    <w:rsid w:val="00C14C0E"/>
    <w:rsid w:val="00C16869"/>
    <w:rsid w:val="00C16D64"/>
    <w:rsid w:val="00C1742C"/>
    <w:rsid w:val="00C17987"/>
    <w:rsid w:val="00C17A42"/>
    <w:rsid w:val="00C17D21"/>
    <w:rsid w:val="00C2142A"/>
    <w:rsid w:val="00C22515"/>
    <w:rsid w:val="00C23E39"/>
    <w:rsid w:val="00C2409F"/>
    <w:rsid w:val="00C2582F"/>
    <w:rsid w:val="00C31B07"/>
    <w:rsid w:val="00C33575"/>
    <w:rsid w:val="00C33F13"/>
    <w:rsid w:val="00C36BA2"/>
    <w:rsid w:val="00C372A9"/>
    <w:rsid w:val="00C37444"/>
    <w:rsid w:val="00C37646"/>
    <w:rsid w:val="00C4026D"/>
    <w:rsid w:val="00C40991"/>
    <w:rsid w:val="00C41FBF"/>
    <w:rsid w:val="00C42B29"/>
    <w:rsid w:val="00C456DF"/>
    <w:rsid w:val="00C460A0"/>
    <w:rsid w:val="00C47B16"/>
    <w:rsid w:val="00C47E1C"/>
    <w:rsid w:val="00C5344A"/>
    <w:rsid w:val="00C54700"/>
    <w:rsid w:val="00C54784"/>
    <w:rsid w:val="00C55741"/>
    <w:rsid w:val="00C557AD"/>
    <w:rsid w:val="00C55C92"/>
    <w:rsid w:val="00C57014"/>
    <w:rsid w:val="00C60419"/>
    <w:rsid w:val="00C60974"/>
    <w:rsid w:val="00C63AC1"/>
    <w:rsid w:val="00C65B51"/>
    <w:rsid w:val="00C66098"/>
    <w:rsid w:val="00C66160"/>
    <w:rsid w:val="00C67D60"/>
    <w:rsid w:val="00C70FA0"/>
    <w:rsid w:val="00C71366"/>
    <w:rsid w:val="00C748F4"/>
    <w:rsid w:val="00C76E34"/>
    <w:rsid w:val="00C775F4"/>
    <w:rsid w:val="00C77C29"/>
    <w:rsid w:val="00C820F2"/>
    <w:rsid w:val="00C833BE"/>
    <w:rsid w:val="00C84B75"/>
    <w:rsid w:val="00C855A1"/>
    <w:rsid w:val="00C858EA"/>
    <w:rsid w:val="00C87C4D"/>
    <w:rsid w:val="00C90401"/>
    <w:rsid w:val="00C91131"/>
    <w:rsid w:val="00C92079"/>
    <w:rsid w:val="00C9219C"/>
    <w:rsid w:val="00C92AD6"/>
    <w:rsid w:val="00C95528"/>
    <w:rsid w:val="00C95B81"/>
    <w:rsid w:val="00C97636"/>
    <w:rsid w:val="00CA05E9"/>
    <w:rsid w:val="00CA132F"/>
    <w:rsid w:val="00CA229A"/>
    <w:rsid w:val="00CA36B0"/>
    <w:rsid w:val="00CA3C76"/>
    <w:rsid w:val="00CA41BB"/>
    <w:rsid w:val="00CA4CBC"/>
    <w:rsid w:val="00CA5023"/>
    <w:rsid w:val="00CA5F23"/>
    <w:rsid w:val="00CA622D"/>
    <w:rsid w:val="00CA6A01"/>
    <w:rsid w:val="00CA6B15"/>
    <w:rsid w:val="00CB03FB"/>
    <w:rsid w:val="00CB2A6E"/>
    <w:rsid w:val="00CB3818"/>
    <w:rsid w:val="00CB3B51"/>
    <w:rsid w:val="00CB44A9"/>
    <w:rsid w:val="00CB5B82"/>
    <w:rsid w:val="00CB6C25"/>
    <w:rsid w:val="00CB79BE"/>
    <w:rsid w:val="00CC2FA8"/>
    <w:rsid w:val="00CC36D5"/>
    <w:rsid w:val="00CC3C4C"/>
    <w:rsid w:val="00CC629A"/>
    <w:rsid w:val="00CC7705"/>
    <w:rsid w:val="00CC7776"/>
    <w:rsid w:val="00CC7975"/>
    <w:rsid w:val="00CC7F96"/>
    <w:rsid w:val="00CD0074"/>
    <w:rsid w:val="00CD0F86"/>
    <w:rsid w:val="00CD28D9"/>
    <w:rsid w:val="00CD3A5E"/>
    <w:rsid w:val="00CD3BB9"/>
    <w:rsid w:val="00CD3CC7"/>
    <w:rsid w:val="00CD47C8"/>
    <w:rsid w:val="00CD6D5E"/>
    <w:rsid w:val="00CD72B7"/>
    <w:rsid w:val="00CE22ED"/>
    <w:rsid w:val="00CE232D"/>
    <w:rsid w:val="00CE44A5"/>
    <w:rsid w:val="00CE48F6"/>
    <w:rsid w:val="00CE4B7F"/>
    <w:rsid w:val="00CE563C"/>
    <w:rsid w:val="00CE664C"/>
    <w:rsid w:val="00CE7352"/>
    <w:rsid w:val="00CE7FA6"/>
    <w:rsid w:val="00CF0359"/>
    <w:rsid w:val="00CF0604"/>
    <w:rsid w:val="00CF135A"/>
    <w:rsid w:val="00CF1F91"/>
    <w:rsid w:val="00CF25F3"/>
    <w:rsid w:val="00CF2897"/>
    <w:rsid w:val="00CF2E2A"/>
    <w:rsid w:val="00CF3E85"/>
    <w:rsid w:val="00CF5AED"/>
    <w:rsid w:val="00CF643C"/>
    <w:rsid w:val="00CF7EB9"/>
    <w:rsid w:val="00D004B4"/>
    <w:rsid w:val="00D0108D"/>
    <w:rsid w:val="00D021B8"/>
    <w:rsid w:val="00D02DC2"/>
    <w:rsid w:val="00D02E00"/>
    <w:rsid w:val="00D10B66"/>
    <w:rsid w:val="00D110FA"/>
    <w:rsid w:val="00D1202C"/>
    <w:rsid w:val="00D13123"/>
    <w:rsid w:val="00D13654"/>
    <w:rsid w:val="00D15389"/>
    <w:rsid w:val="00D17A00"/>
    <w:rsid w:val="00D201E7"/>
    <w:rsid w:val="00D21A58"/>
    <w:rsid w:val="00D232D4"/>
    <w:rsid w:val="00D24E32"/>
    <w:rsid w:val="00D253EA"/>
    <w:rsid w:val="00D2634E"/>
    <w:rsid w:val="00D26CEF"/>
    <w:rsid w:val="00D32AB6"/>
    <w:rsid w:val="00D332BB"/>
    <w:rsid w:val="00D36654"/>
    <w:rsid w:val="00D37066"/>
    <w:rsid w:val="00D37762"/>
    <w:rsid w:val="00D41C59"/>
    <w:rsid w:val="00D4309C"/>
    <w:rsid w:val="00D43286"/>
    <w:rsid w:val="00D43E67"/>
    <w:rsid w:val="00D44527"/>
    <w:rsid w:val="00D44F8C"/>
    <w:rsid w:val="00D453F5"/>
    <w:rsid w:val="00D469FE"/>
    <w:rsid w:val="00D473B7"/>
    <w:rsid w:val="00D50ABE"/>
    <w:rsid w:val="00D5357E"/>
    <w:rsid w:val="00D54164"/>
    <w:rsid w:val="00D55B9D"/>
    <w:rsid w:val="00D56CEE"/>
    <w:rsid w:val="00D57F2A"/>
    <w:rsid w:val="00D62DB1"/>
    <w:rsid w:val="00D654D1"/>
    <w:rsid w:val="00D71E53"/>
    <w:rsid w:val="00D74CE1"/>
    <w:rsid w:val="00D77CAE"/>
    <w:rsid w:val="00D80D31"/>
    <w:rsid w:val="00D813D7"/>
    <w:rsid w:val="00D8151B"/>
    <w:rsid w:val="00D83375"/>
    <w:rsid w:val="00D833B0"/>
    <w:rsid w:val="00D83708"/>
    <w:rsid w:val="00D84323"/>
    <w:rsid w:val="00D8467C"/>
    <w:rsid w:val="00D85984"/>
    <w:rsid w:val="00D85AA5"/>
    <w:rsid w:val="00D862C3"/>
    <w:rsid w:val="00D86D81"/>
    <w:rsid w:val="00D91975"/>
    <w:rsid w:val="00D93912"/>
    <w:rsid w:val="00D93B32"/>
    <w:rsid w:val="00D9465E"/>
    <w:rsid w:val="00D9718E"/>
    <w:rsid w:val="00DA06C5"/>
    <w:rsid w:val="00DA0E10"/>
    <w:rsid w:val="00DA53B0"/>
    <w:rsid w:val="00DA5AE0"/>
    <w:rsid w:val="00DA6388"/>
    <w:rsid w:val="00DA6849"/>
    <w:rsid w:val="00DA697E"/>
    <w:rsid w:val="00DA719A"/>
    <w:rsid w:val="00DA76A0"/>
    <w:rsid w:val="00DB04C5"/>
    <w:rsid w:val="00DB0D59"/>
    <w:rsid w:val="00DB381D"/>
    <w:rsid w:val="00DB68B2"/>
    <w:rsid w:val="00DB6C55"/>
    <w:rsid w:val="00DB745C"/>
    <w:rsid w:val="00DB78D0"/>
    <w:rsid w:val="00DB7A39"/>
    <w:rsid w:val="00DC0225"/>
    <w:rsid w:val="00DC177B"/>
    <w:rsid w:val="00DC18AF"/>
    <w:rsid w:val="00DC2B42"/>
    <w:rsid w:val="00DC46AC"/>
    <w:rsid w:val="00DC4868"/>
    <w:rsid w:val="00DC5E35"/>
    <w:rsid w:val="00DC69F4"/>
    <w:rsid w:val="00DC6ADB"/>
    <w:rsid w:val="00DC730A"/>
    <w:rsid w:val="00DC75A1"/>
    <w:rsid w:val="00DC7E97"/>
    <w:rsid w:val="00DC7FBF"/>
    <w:rsid w:val="00DD10C7"/>
    <w:rsid w:val="00DD1DE0"/>
    <w:rsid w:val="00DD25CA"/>
    <w:rsid w:val="00DD2D03"/>
    <w:rsid w:val="00DD2D19"/>
    <w:rsid w:val="00DD3F10"/>
    <w:rsid w:val="00DD4CD9"/>
    <w:rsid w:val="00DD62BB"/>
    <w:rsid w:val="00DD63B4"/>
    <w:rsid w:val="00DE13BE"/>
    <w:rsid w:val="00DE190D"/>
    <w:rsid w:val="00DE3ECB"/>
    <w:rsid w:val="00DE3F9B"/>
    <w:rsid w:val="00DE3FA8"/>
    <w:rsid w:val="00DE6833"/>
    <w:rsid w:val="00DE6D25"/>
    <w:rsid w:val="00DE7589"/>
    <w:rsid w:val="00DF1EE9"/>
    <w:rsid w:val="00DF337C"/>
    <w:rsid w:val="00DF56EF"/>
    <w:rsid w:val="00DF68D6"/>
    <w:rsid w:val="00DF786D"/>
    <w:rsid w:val="00E003ED"/>
    <w:rsid w:val="00E02586"/>
    <w:rsid w:val="00E028DC"/>
    <w:rsid w:val="00E03CF2"/>
    <w:rsid w:val="00E05DFA"/>
    <w:rsid w:val="00E07977"/>
    <w:rsid w:val="00E1147B"/>
    <w:rsid w:val="00E1174F"/>
    <w:rsid w:val="00E118CB"/>
    <w:rsid w:val="00E12F02"/>
    <w:rsid w:val="00E1402C"/>
    <w:rsid w:val="00E14FD9"/>
    <w:rsid w:val="00E16764"/>
    <w:rsid w:val="00E17609"/>
    <w:rsid w:val="00E2025A"/>
    <w:rsid w:val="00E203E4"/>
    <w:rsid w:val="00E20DED"/>
    <w:rsid w:val="00E21FBC"/>
    <w:rsid w:val="00E226D5"/>
    <w:rsid w:val="00E25C99"/>
    <w:rsid w:val="00E2780C"/>
    <w:rsid w:val="00E31487"/>
    <w:rsid w:val="00E31524"/>
    <w:rsid w:val="00E3192D"/>
    <w:rsid w:val="00E32CCF"/>
    <w:rsid w:val="00E33E75"/>
    <w:rsid w:val="00E34156"/>
    <w:rsid w:val="00E345FA"/>
    <w:rsid w:val="00E3489C"/>
    <w:rsid w:val="00E35F6E"/>
    <w:rsid w:val="00E36E22"/>
    <w:rsid w:val="00E40FD0"/>
    <w:rsid w:val="00E41227"/>
    <w:rsid w:val="00E4180B"/>
    <w:rsid w:val="00E422B4"/>
    <w:rsid w:val="00E43974"/>
    <w:rsid w:val="00E442A1"/>
    <w:rsid w:val="00E4653C"/>
    <w:rsid w:val="00E50717"/>
    <w:rsid w:val="00E51015"/>
    <w:rsid w:val="00E526EF"/>
    <w:rsid w:val="00E53D5A"/>
    <w:rsid w:val="00E54626"/>
    <w:rsid w:val="00E5681E"/>
    <w:rsid w:val="00E61313"/>
    <w:rsid w:val="00E63430"/>
    <w:rsid w:val="00E67640"/>
    <w:rsid w:val="00E67C76"/>
    <w:rsid w:val="00E70D67"/>
    <w:rsid w:val="00E70F3A"/>
    <w:rsid w:val="00E72EFD"/>
    <w:rsid w:val="00E73357"/>
    <w:rsid w:val="00E747CD"/>
    <w:rsid w:val="00E75E18"/>
    <w:rsid w:val="00E76359"/>
    <w:rsid w:val="00E83B42"/>
    <w:rsid w:val="00E85C12"/>
    <w:rsid w:val="00E904DB"/>
    <w:rsid w:val="00E9058C"/>
    <w:rsid w:val="00E90BE4"/>
    <w:rsid w:val="00E90E9D"/>
    <w:rsid w:val="00E91A7E"/>
    <w:rsid w:val="00E94CFF"/>
    <w:rsid w:val="00E96E48"/>
    <w:rsid w:val="00EA1431"/>
    <w:rsid w:val="00EB00B9"/>
    <w:rsid w:val="00EB03B8"/>
    <w:rsid w:val="00EB23DD"/>
    <w:rsid w:val="00EB3956"/>
    <w:rsid w:val="00EB4752"/>
    <w:rsid w:val="00EB568C"/>
    <w:rsid w:val="00EB5CE0"/>
    <w:rsid w:val="00EB5E3E"/>
    <w:rsid w:val="00EB5ED0"/>
    <w:rsid w:val="00EB7924"/>
    <w:rsid w:val="00EC0882"/>
    <w:rsid w:val="00EC183A"/>
    <w:rsid w:val="00EC35B6"/>
    <w:rsid w:val="00EC3A0C"/>
    <w:rsid w:val="00EC3A47"/>
    <w:rsid w:val="00EC53A7"/>
    <w:rsid w:val="00ED0467"/>
    <w:rsid w:val="00ED0CE4"/>
    <w:rsid w:val="00ED130B"/>
    <w:rsid w:val="00ED24F0"/>
    <w:rsid w:val="00ED4838"/>
    <w:rsid w:val="00ED4E89"/>
    <w:rsid w:val="00ED5713"/>
    <w:rsid w:val="00ED6627"/>
    <w:rsid w:val="00ED6EA2"/>
    <w:rsid w:val="00ED72B5"/>
    <w:rsid w:val="00ED7922"/>
    <w:rsid w:val="00EE3825"/>
    <w:rsid w:val="00EE52EB"/>
    <w:rsid w:val="00EE5552"/>
    <w:rsid w:val="00EE5A9A"/>
    <w:rsid w:val="00EE6F2D"/>
    <w:rsid w:val="00EE7402"/>
    <w:rsid w:val="00EF07FA"/>
    <w:rsid w:val="00EF156C"/>
    <w:rsid w:val="00EF1AD7"/>
    <w:rsid w:val="00EF1C21"/>
    <w:rsid w:val="00EF3061"/>
    <w:rsid w:val="00EF30C8"/>
    <w:rsid w:val="00EF3638"/>
    <w:rsid w:val="00EF4EDA"/>
    <w:rsid w:val="00EF776B"/>
    <w:rsid w:val="00F00582"/>
    <w:rsid w:val="00F01A9A"/>
    <w:rsid w:val="00F032D1"/>
    <w:rsid w:val="00F042BF"/>
    <w:rsid w:val="00F061C1"/>
    <w:rsid w:val="00F06826"/>
    <w:rsid w:val="00F06B66"/>
    <w:rsid w:val="00F06D20"/>
    <w:rsid w:val="00F06F69"/>
    <w:rsid w:val="00F14875"/>
    <w:rsid w:val="00F14B02"/>
    <w:rsid w:val="00F158C5"/>
    <w:rsid w:val="00F176BB"/>
    <w:rsid w:val="00F176D7"/>
    <w:rsid w:val="00F200B7"/>
    <w:rsid w:val="00F20BBA"/>
    <w:rsid w:val="00F20BC5"/>
    <w:rsid w:val="00F20F4D"/>
    <w:rsid w:val="00F2102F"/>
    <w:rsid w:val="00F2157D"/>
    <w:rsid w:val="00F21B3F"/>
    <w:rsid w:val="00F22589"/>
    <w:rsid w:val="00F22B77"/>
    <w:rsid w:val="00F23561"/>
    <w:rsid w:val="00F26A47"/>
    <w:rsid w:val="00F26E85"/>
    <w:rsid w:val="00F316A6"/>
    <w:rsid w:val="00F317FB"/>
    <w:rsid w:val="00F33695"/>
    <w:rsid w:val="00F34729"/>
    <w:rsid w:val="00F351BE"/>
    <w:rsid w:val="00F3573C"/>
    <w:rsid w:val="00F37C0A"/>
    <w:rsid w:val="00F42541"/>
    <w:rsid w:val="00F42D3D"/>
    <w:rsid w:val="00F42E99"/>
    <w:rsid w:val="00F43C7A"/>
    <w:rsid w:val="00F43DC6"/>
    <w:rsid w:val="00F4527E"/>
    <w:rsid w:val="00F46B96"/>
    <w:rsid w:val="00F47021"/>
    <w:rsid w:val="00F47943"/>
    <w:rsid w:val="00F53478"/>
    <w:rsid w:val="00F53C06"/>
    <w:rsid w:val="00F53E34"/>
    <w:rsid w:val="00F5666E"/>
    <w:rsid w:val="00F57D67"/>
    <w:rsid w:val="00F61B9D"/>
    <w:rsid w:val="00F61C40"/>
    <w:rsid w:val="00F6284A"/>
    <w:rsid w:val="00F63D73"/>
    <w:rsid w:val="00F64CF8"/>
    <w:rsid w:val="00F66D23"/>
    <w:rsid w:val="00F70627"/>
    <w:rsid w:val="00F7164C"/>
    <w:rsid w:val="00F721C9"/>
    <w:rsid w:val="00F7243D"/>
    <w:rsid w:val="00F73F67"/>
    <w:rsid w:val="00F742FA"/>
    <w:rsid w:val="00F7540C"/>
    <w:rsid w:val="00F75C08"/>
    <w:rsid w:val="00F7674C"/>
    <w:rsid w:val="00F76885"/>
    <w:rsid w:val="00F821B3"/>
    <w:rsid w:val="00F82F76"/>
    <w:rsid w:val="00F84CBA"/>
    <w:rsid w:val="00F877C2"/>
    <w:rsid w:val="00F905E6"/>
    <w:rsid w:val="00F90C01"/>
    <w:rsid w:val="00F92C7C"/>
    <w:rsid w:val="00F93B34"/>
    <w:rsid w:val="00F94424"/>
    <w:rsid w:val="00F9447D"/>
    <w:rsid w:val="00F94932"/>
    <w:rsid w:val="00F97E87"/>
    <w:rsid w:val="00FA00A2"/>
    <w:rsid w:val="00FA03D4"/>
    <w:rsid w:val="00FA04BE"/>
    <w:rsid w:val="00FA1267"/>
    <w:rsid w:val="00FA21B2"/>
    <w:rsid w:val="00FA4D8E"/>
    <w:rsid w:val="00FA5856"/>
    <w:rsid w:val="00FA60B7"/>
    <w:rsid w:val="00FA6F97"/>
    <w:rsid w:val="00FA73F3"/>
    <w:rsid w:val="00FA7974"/>
    <w:rsid w:val="00FB06C7"/>
    <w:rsid w:val="00FB1434"/>
    <w:rsid w:val="00FB2430"/>
    <w:rsid w:val="00FB30E4"/>
    <w:rsid w:val="00FB409B"/>
    <w:rsid w:val="00FB4F4D"/>
    <w:rsid w:val="00FB6360"/>
    <w:rsid w:val="00FB6E9A"/>
    <w:rsid w:val="00FC1D8D"/>
    <w:rsid w:val="00FC39B5"/>
    <w:rsid w:val="00FC3C00"/>
    <w:rsid w:val="00FC7F24"/>
    <w:rsid w:val="00FD0227"/>
    <w:rsid w:val="00FD0544"/>
    <w:rsid w:val="00FD159F"/>
    <w:rsid w:val="00FD249F"/>
    <w:rsid w:val="00FD2B6B"/>
    <w:rsid w:val="00FD3EE3"/>
    <w:rsid w:val="00FD46B2"/>
    <w:rsid w:val="00FD5330"/>
    <w:rsid w:val="00FD6C16"/>
    <w:rsid w:val="00FD7137"/>
    <w:rsid w:val="00FD7479"/>
    <w:rsid w:val="00FE1A31"/>
    <w:rsid w:val="00FE405C"/>
    <w:rsid w:val="00FE425C"/>
    <w:rsid w:val="00FE428D"/>
    <w:rsid w:val="00FE52DD"/>
    <w:rsid w:val="00FE5412"/>
    <w:rsid w:val="00FE561C"/>
    <w:rsid w:val="00FE58B9"/>
    <w:rsid w:val="00FE5C56"/>
    <w:rsid w:val="00FE5D3B"/>
    <w:rsid w:val="00FF1467"/>
    <w:rsid w:val="00FF1724"/>
    <w:rsid w:val="00FF248F"/>
    <w:rsid w:val="00FF2A7F"/>
    <w:rsid w:val="00FF4CD9"/>
    <w:rsid w:val="00FF7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B2395"/>
  <w15:docId w15:val="{90D0ED86-3B7F-4A3A-AD09-F48F9E1B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203E4"/>
    <w:pPr>
      <w:spacing w:after="200" w:line="276" w:lineRule="auto"/>
    </w:pPr>
    <w:rPr>
      <w:rFonts w:ascii="Calibri" w:eastAsia="Times New Roman" w:hAnsi="Calibri" w:cs="Times New Roman"/>
    </w:rPr>
  </w:style>
  <w:style w:type="paragraph" w:styleId="Heading1">
    <w:name w:val="heading 1"/>
    <w:basedOn w:val="Normal"/>
    <w:next w:val="Normal"/>
    <w:link w:val="Heading1Char"/>
    <w:qFormat/>
    <w:rsid w:val="00654808"/>
    <w:pPr>
      <w:keepNext/>
      <w:spacing w:after="0" w:line="240" w:lineRule="auto"/>
      <w:outlineLvl w:val="0"/>
    </w:pPr>
    <w:rPr>
      <w:rFonts w:ascii="Times New Roman" w:hAnsi="Times New Roman"/>
      <w:b/>
      <w:bCs/>
      <w:sz w:val="24"/>
      <w:szCs w:val="24"/>
    </w:rPr>
  </w:style>
  <w:style w:type="paragraph" w:styleId="Heading2">
    <w:name w:val="heading 2"/>
    <w:basedOn w:val="Normal"/>
    <w:next w:val="Normal"/>
    <w:link w:val="Heading2Char"/>
    <w:uiPriority w:val="9"/>
    <w:unhideWhenUsed/>
    <w:qFormat/>
    <w:rsid w:val="003A6F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5F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674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KHeadingBulletin">
    <w:name w:val="SK Heading Bulletin"/>
    <w:basedOn w:val="DefaultParagraphFont"/>
    <w:qFormat/>
    <w:rsid w:val="0088231C"/>
    <w:rPr>
      <w:rFonts w:ascii="Segoe UI" w:hAnsi="Segoe UI"/>
      <w:b w:val="0"/>
      <w:bCs/>
      <w:sz w:val="20"/>
    </w:rPr>
  </w:style>
  <w:style w:type="character" w:styleId="Hyperlink">
    <w:name w:val="Hyperlink"/>
    <w:uiPriority w:val="99"/>
    <w:unhideWhenUsed/>
    <w:rsid w:val="00503BE9"/>
    <w:rPr>
      <w:color w:val="0000FF"/>
      <w:u w:val="single"/>
    </w:rPr>
  </w:style>
  <w:style w:type="paragraph" w:styleId="NormalWeb">
    <w:name w:val="Normal (Web)"/>
    <w:basedOn w:val="Normal"/>
    <w:uiPriority w:val="99"/>
    <w:unhideWhenUsed/>
    <w:rsid w:val="00503BE9"/>
    <w:pPr>
      <w:spacing w:before="100" w:beforeAutospacing="1" w:after="100" w:afterAutospacing="1" w:line="240" w:lineRule="auto"/>
    </w:pPr>
    <w:rPr>
      <w:rFonts w:ascii="Times New Roman" w:hAnsi="Times New Roman"/>
      <w:sz w:val="24"/>
      <w:szCs w:val="24"/>
    </w:rPr>
  </w:style>
  <w:style w:type="paragraph" w:customStyle="1" w:styleId="msobodytext5">
    <w:name w:val="msobodytext5"/>
    <w:rsid w:val="00503BE9"/>
    <w:pPr>
      <w:spacing w:after="180" w:line="300" w:lineRule="auto"/>
      <w:ind w:left="288" w:right="288"/>
    </w:pPr>
    <w:rPr>
      <w:rFonts w:ascii="Agency FB" w:eastAsia="Times New Roman" w:hAnsi="Agency FB" w:cs="Times New Roman"/>
      <w:b/>
      <w:bCs/>
      <w:color w:val="000000"/>
      <w:kern w:val="28"/>
      <w:sz w:val="26"/>
      <w:szCs w:val="26"/>
    </w:rPr>
  </w:style>
  <w:style w:type="table" w:styleId="TableGrid">
    <w:name w:val="Table Grid"/>
    <w:basedOn w:val="TableNormal"/>
    <w:uiPriority w:val="39"/>
    <w:rsid w:val="00ED1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B1360"/>
    <w:pPr>
      <w:spacing w:after="0" w:line="240" w:lineRule="auto"/>
    </w:pPr>
    <w:rPr>
      <w:rFonts w:eastAsiaTheme="minorEastAsia"/>
    </w:rPr>
  </w:style>
  <w:style w:type="character" w:customStyle="1" w:styleId="NoSpacingChar">
    <w:name w:val="No Spacing Char"/>
    <w:basedOn w:val="DefaultParagraphFont"/>
    <w:link w:val="NoSpacing"/>
    <w:uiPriority w:val="1"/>
    <w:rsid w:val="009B1360"/>
    <w:rPr>
      <w:rFonts w:eastAsiaTheme="minorEastAsia"/>
    </w:rPr>
  </w:style>
  <w:style w:type="character" w:customStyle="1" w:styleId="UnresolvedMention1">
    <w:name w:val="Unresolved Mention1"/>
    <w:basedOn w:val="DefaultParagraphFont"/>
    <w:uiPriority w:val="99"/>
    <w:semiHidden/>
    <w:unhideWhenUsed/>
    <w:rsid w:val="006D63CB"/>
    <w:rPr>
      <w:color w:val="808080"/>
      <w:shd w:val="clear" w:color="auto" w:fill="E6E6E6"/>
    </w:rPr>
  </w:style>
  <w:style w:type="paragraph" w:styleId="BalloonText">
    <w:name w:val="Balloon Text"/>
    <w:basedOn w:val="Normal"/>
    <w:link w:val="BalloonTextChar"/>
    <w:uiPriority w:val="99"/>
    <w:semiHidden/>
    <w:unhideWhenUsed/>
    <w:rsid w:val="00C67D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D60"/>
    <w:rPr>
      <w:rFonts w:ascii="Segoe UI" w:eastAsia="Times New Roman" w:hAnsi="Segoe UI" w:cs="Segoe UI"/>
      <w:sz w:val="18"/>
      <w:szCs w:val="18"/>
    </w:rPr>
  </w:style>
  <w:style w:type="paragraph" w:styleId="IntenseQuote">
    <w:name w:val="Intense Quote"/>
    <w:basedOn w:val="Normal"/>
    <w:next w:val="Normal"/>
    <w:link w:val="IntenseQuoteChar"/>
    <w:uiPriority w:val="30"/>
    <w:qFormat/>
    <w:rsid w:val="007521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52199"/>
    <w:rPr>
      <w:rFonts w:ascii="Calibri" w:eastAsia="Times New Roman" w:hAnsi="Calibri" w:cs="Times New Roman"/>
      <w:i/>
      <w:iCs/>
      <w:color w:val="4472C4" w:themeColor="accent1"/>
    </w:rPr>
  </w:style>
  <w:style w:type="paragraph" w:customStyle="1" w:styleId="Style1">
    <w:name w:val="Style1"/>
    <w:basedOn w:val="IntenseQuote"/>
    <w:qFormat/>
    <w:rsid w:val="00D43E67"/>
    <w:pPr>
      <w:spacing w:before="0" w:after="0" w:line="240" w:lineRule="auto"/>
      <w:ind w:left="862"/>
    </w:pPr>
    <w:rPr>
      <w:rFonts w:ascii="Arial Narrow" w:hAnsi="Arial Narrow"/>
      <w:color w:val="663300"/>
      <w:sz w:val="20"/>
    </w:rPr>
  </w:style>
  <w:style w:type="paragraph" w:styleId="PlainText">
    <w:name w:val="Plain Text"/>
    <w:basedOn w:val="Normal"/>
    <w:link w:val="PlainTextChar"/>
    <w:uiPriority w:val="99"/>
    <w:unhideWhenUsed/>
    <w:rsid w:val="00733D26"/>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733D26"/>
    <w:rPr>
      <w:rFonts w:ascii="Calibri" w:hAnsi="Calibri" w:cs="Calibri"/>
    </w:rPr>
  </w:style>
  <w:style w:type="character" w:customStyle="1" w:styleId="gmaildefault">
    <w:name w:val="gmail_default"/>
    <w:basedOn w:val="DefaultParagraphFont"/>
    <w:rsid w:val="004D1346"/>
  </w:style>
  <w:style w:type="character" w:styleId="Emphasis">
    <w:name w:val="Emphasis"/>
    <w:basedOn w:val="DefaultParagraphFont"/>
    <w:uiPriority w:val="20"/>
    <w:qFormat/>
    <w:rsid w:val="00E3489C"/>
    <w:rPr>
      <w:i/>
      <w:iCs/>
    </w:rPr>
  </w:style>
  <w:style w:type="character" w:styleId="Strong">
    <w:name w:val="Strong"/>
    <w:basedOn w:val="DefaultParagraphFont"/>
    <w:uiPriority w:val="22"/>
    <w:qFormat/>
    <w:rsid w:val="00E3489C"/>
    <w:rPr>
      <w:b/>
      <w:bCs/>
    </w:rPr>
  </w:style>
  <w:style w:type="paragraph" w:customStyle="1" w:styleId="scriprdgindent">
    <w:name w:val="scriprdgindent"/>
    <w:basedOn w:val="Normal"/>
    <w:qFormat/>
    <w:rsid w:val="00B13243"/>
    <w:pPr>
      <w:spacing w:after="0" w:line="240" w:lineRule="auto"/>
      <w:ind w:left="864" w:right="432" w:firstLine="216"/>
      <w:jc w:val="both"/>
    </w:pPr>
    <w:rPr>
      <w:rFonts w:ascii="Times New Roman" w:hAnsi="Times New Roman" w:cs="Segoe UI"/>
      <w:color w:val="000000"/>
      <w:sz w:val="24"/>
      <w:szCs w:val="18"/>
      <w:lang w:bidi="he-IL"/>
    </w:rPr>
  </w:style>
  <w:style w:type="character" w:customStyle="1" w:styleId="verse-10">
    <w:name w:val="verse-10"/>
    <w:basedOn w:val="DefaultParagraphFont"/>
    <w:rsid w:val="00330782"/>
  </w:style>
  <w:style w:type="paragraph" w:styleId="ListParagraph">
    <w:name w:val="List Paragraph"/>
    <w:basedOn w:val="Normal"/>
    <w:uiPriority w:val="34"/>
    <w:qFormat/>
    <w:rsid w:val="00330782"/>
    <w:pPr>
      <w:ind w:left="720"/>
      <w:contextualSpacing/>
    </w:pPr>
  </w:style>
  <w:style w:type="character" w:customStyle="1" w:styleId="baec5a81-e4d6-4674-97f3-e9220f0136c1">
    <w:name w:val="baec5a81-e4d6-4674-97f3-e9220f0136c1"/>
    <w:basedOn w:val="DefaultParagraphFont"/>
    <w:rsid w:val="00207CA4"/>
  </w:style>
  <w:style w:type="character" w:customStyle="1" w:styleId="UnresolvedMention2">
    <w:name w:val="Unresolved Mention2"/>
    <w:basedOn w:val="DefaultParagraphFont"/>
    <w:uiPriority w:val="99"/>
    <w:semiHidden/>
    <w:unhideWhenUsed/>
    <w:rsid w:val="004346A4"/>
    <w:rPr>
      <w:color w:val="605E5C"/>
      <w:shd w:val="clear" w:color="auto" w:fill="E1DFDD"/>
    </w:rPr>
  </w:style>
  <w:style w:type="character" w:customStyle="1" w:styleId="Heading1Char">
    <w:name w:val="Heading 1 Char"/>
    <w:basedOn w:val="DefaultParagraphFont"/>
    <w:link w:val="Heading1"/>
    <w:rsid w:val="00654808"/>
    <w:rPr>
      <w:rFonts w:ascii="Times New Roman" w:eastAsia="Times New Roman" w:hAnsi="Times New Roman" w:cs="Times New Roman"/>
      <w:b/>
      <w:bCs/>
      <w:sz w:val="24"/>
      <w:szCs w:val="24"/>
    </w:rPr>
  </w:style>
  <w:style w:type="character" w:customStyle="1" w:styleId="3bovmbeapz9pfdcok9szcj">
    <w:name w:val="_3bovmbeapz9pfdcok9szcj"/>
    <w:basedOn w:val="DefaultParagraphFont"/>
    <w:rsid w:val="00635FF1"/>
  </w:style>
  <w:style w:type="character" w:customStyle="1" w:styleId="apple-tab-span">
    <w:name w:val="apple-tab-span"/>
    <w:basedOn w:val="DefaultParagraphFont"/>
    <w:rsid w:val="005D40F5"/>
  </w:style>
  <w:style w:type="character" w:customStyle="1" w:styleId="Heading2Char">
    <w:name w:val="Heading 2 Char"/>
    <w:basedOn w:val="DefaultParagraphFont"/>
    <w:link w:val="Heading2"/>
    <w:uiPriority w:val="9"/>
    <w:rsid w:val="003A6F81"/>
    <w:rPr>
      <w:rFonts w:asciiTheme="majorHAnsi" w:eastAsiaTheme="majorEastAsia" w:hAnsiTheme="majorHAnsi" w:cstheme="majorBidi"/>
      <w:color w:val="2F5496" w:themeColor="accent1" w:themeShade="BF"/>
      <w:sz w:val="26"/>
      <w:szCs w:val="26"/>
    </w:rPr>
  </w:style>
  <w:style w:type="character" w:customStyle="1" w:styleId="term-highlighted">
    <w:name w:val="term-highlighted"/>
    <w:basedOn w:val="DefaultParagraphFont"/>
    <w:rsid w:val="00C460A0"/>
  </w:style>
  <w:style w:type="character" w:customStyle="1" w:styleId="Heading3Char">
    <w:name w:val="Heading 3 Char"/>
    <w:basedOn w:val="DefaultParagraphFont"/>
    <w:link w:val="Heading3"/>
    <w:uiPriority w:val="9"/>
    <w:rsid w:val="00835FA6"/>
    <w:rPr>
      <w:rFonts w:asciiTheme="majorHAnsi" w:eastAsiaTheme="majorEastAsia" w:hAnsiTheme="majorHAnsi" w:cstheme="majorBidi"/>
      <w:color w:val="1F3763" w:themeColor="accent1" w:themeShade="7F"/>
      <w:sz w:val="24"/>
      <w:szCs w:val="24"/>
    </w:rPr>
  </w:style>
  <w:style w:type="character" w:customStyle="1" w:styleId="note">
    <w:name w:val="note"/>
    <w:basedOn w:val="DefaultParagraphFont"/>
    <w:rsid w:val="00835FA6"/>
  </w:style>
  <w:style w:type="character" w:customStyle="1" w:styleId="vote-buttons">
    <w:name w:val="vote-buttons"/>
    <w:basedOn w:val="DefaultParagraphFont"/>
    <w:rsid w:val="00835FA6"/>
  </w:style>
  <w:style w:type="character" w:customStyle="1" w:styleId="sc">
    <w:name w:val="sc"/>
    <w:basedOn w:val="DefaultParagraphFont"/>
    <w:rsid w:val="00835FA6"/>
  </w:style>
  <w:style w:type="character" w:customStyle="1" w:styleId="m-2483149141677446881gmail-msointensereference">
    <w:name w:val="m_-2483149141677446881gmail-msointensereference"/>
    <w:basedOn w:val="DefaultParagraphFont"/>
    <w:rsid w:val="00612D82"/>
  </w:style>
  <w:style w:type="character" w:customStyle="1" w:styleId="Heading4Char">
    <w:name w:val="Heading 4 Char"/>
    <w:basedOn w:val="DefaultParagraphFont"/>
    <w:link w:val="Heading4"/>
    <w:uiPriority w:val="9"/>
    <w:rsid w:val="00796749"/>
    <w:rPr>
      <w:rFonts w:asciiTheme="majorHAnsi" w:eastAsiaTheme="majorEastAsia" w:hAnsiTheme="majorHAnsi" w:cstheme="majorBidi"/>
      <w:i/>
      <w:iCs/>
      <w:color w:val="2F5496" w:themeColor="accent1" w:themeShade="BF"/>
    </w:rPr>
  </w:style>
  <w:style w:type="character" w:customStyle="1" w:styleId="gmail-m-6220152967666703359gmail-il">
    <w:name w:val="gmail-m_-6220152967666703359gmail-il"/>
    <w:basedOn w:val="DefaultParagraphFont"/>
    <w:rsid w:val="004745E8"/>
  </w:style>
  <w:style w:type="character" w:customStyle="1" w:styleId="UnresolvedMention3">
    <w:name w:val="Unresolved Mention3"/>
    <w:basedOn w:val="DefaultParagraphFont"/>
    <w:uiPriority w:val="99"/>
    <w:semiHidden/>
    <w:unhideWhenUsed/>
    <w:rsid w:val="00C97636"/>
    <w:rPr>
      <w:color w:val="605E5C"/>
      <w:shd w:val="clear" w:color="auto" w:fill="E1DFDD"/>
    </w:rPr>
  </w:style>
  <w:style w:type="paragraph" w:styleId="Header">
    <w:name w:val="header"/>
    <w:basedOn w:val="Normal"/>
    <w:link w:val="HeaderChar"/>
    <w:uiPriority w:val="99"/>
    <w:semiHidden/>
    <w:unhideWhenUsed/>
    <w:rsid w:val="009562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562BF"/>
    <w:rPr>
      <w:rFonts w:ascii="Calibri" w:eastAsia="Times New Roman" w:hAnsi="Calibri" w:cs="Times New Roman"/>
    </w:rPr>
  </w:style>
  <w:style w:type="paragraph" w:styleId="Footer">
    <w:name w:val="footer"/>
    <w:basedOn w:val="Normal"/>
    <w:link w:val="FooterChar"/>
    <w:uiPriority w:val="99"/>
    <w:semiHidden/>
    <w:unhideWhenUsed/>
    <w:rsid w:val="009562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562BF"/>
    <w:rPr>
      <w:rFonts w:ascii="Calibri" w:eastAsia="Times New Roman" w:hAnsi="Calibri" w:cs="Times New Roman"/>
    </w:rPr>
  </w:style>
  <w:style w:type="character" w:styleId="UnresolvedMention">
    <w:name w:val="Unresolved Mention"/>
    <w:basedOn w:val="DefaultParagraphFont"/>
    <w:uiPriority w:val="99"/>
    <w:semiHidden/>
    <w:unhideWhenUsed/>
    <w:rsid w:val="00696530"/>
    <w:rPr>
      <w:color w:val="605E5C"/>
      <w:shd w:val="clear" w:color="auto" w:fill="E1DFDD"/>
    </w:rPr>
  </w:style>
  <w:style w:type="paragraph" w:customStyle="1" w:styleId="Textbody">
    <w:name w:val="Text body"/>
    <w:basedOn w:val="Normal"/>
    <w:rsid w:val="00DE3FA8"/>
    <w:pPr>
      <w:widowControl w:val="0"/>
      <w:suppressAutoHyphens/>
      <w:autoSpaceDN w:val="0"/>
      <w:spacing w:after="120" w:line="240" w:lineRule="auto"/>
      <w:textAlignment w:val="baseline"/>
    </w:pPr>
    <w:rPr>
      <w:rFonts w:ascii="Times New Roman" w:eastAsia="SimSun" w:hAnsi="Times New Roman" w:cs="Mangal"/>
      <w:kern w:val="3"/>
      <w:sz w:val="24"/>
      <w:szCs w:val="24"/>
      <w:lang w:eastAsia="zh-CN" w:bidi="hi-IN"/>
    </w:rPr>
  </w:style>
  <w:style w:type="character" w:customStyle="1" w:styleId="apple-converted-space">
    <w:name w:val="apple-converted-space"/>
    <w:basedOn w:val="DefaultParagraphFont"/>
    <w:rsid w:val="00B5284A"/>
  </w:style>
  <w:style w:type="character" w:styleId="FollowedHyperlink">
    <w:name w:val="FollowedHyperlink"/>
    <w:basedOn w:val="DefaultParagraphFont"/>
    <w:uiPriority w:val="99"/>
    <w:semiHidden/>
    <w:unhideWhenUsed/>
    <w:rsid w:val="000118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1052">
      <w:bodyDiv w:val="1"/>
      <w:marLeft w:val="0"/>
      <w:marRight w:val="0"/>
      <w:marTop w:val="0"/>
      <w:marBottom w:val="0"/>
      <w:divBdr>
        <w:top w:val="none" w:sz="0" w:space="0" w:color="auto"/>
        <w:left w:val="none" w:sz="0" w:space="0" w:color="auto"/>
        <w:bottom w:val="none" w:sz="0" w:space="0" w:color="auto"/>
        <w:right w:val="none" w:sz="0" w:space="0" w:color="auto"/>
      </w:divBdr>
    </w:div>
    <w:div w:id="55857452">
      <w:bodyDiv w:val="1"/>
      <w:marLeft w:val="0"/>
      <w:marRight w:val="0"/>
      <w:marTop w:val="0"/>
      <w:marBottom w:val="0"/>
      <w:divBdr>
        <w:top w:val="none" w:sz="0" w:space="0" w:color="auto"/>
        <w:left w:val="none" w:sz="0" w:space="0" w:color="auto"/>
        <w:bottom w:val="none" w:sz="0" w:space="0" w:color="auto"/>
        <w:right w:val="none" w:sz="0" w:space="0" w:color="auto"/>
      </w:divBdr>
    </w:div>
    <w:div w:id="57216408">
      <w:bodyDiv w:val="1"/>
      <w:marLeft w:val="0"/>
      <w:marRight w:val="0"/>
      <w:marTop w:val="0"/>
      <w:marBottom w:val="0"/>
      <w:divBdr>
        <w:top w:val="none" w:sz="0" w:space="0" w:color="auto"/>
        <w:left w:val="none" w:sz="0" w:space="0" w:color="auto"/>
        <w:bottom w:val="none" w:sz="0" w:space="0" w:color="auto"/>
        <w:right w:val="none" w:sz="0" w:space="0" w:color="auto"/>
      </w:divBdr>
    </w:div>
    <w:div w:id="63266204">
      <w:bodyDiv w:val="1"/>
      <w:marLeft w:val="0"/>
      <w:marRight w:val="0"/>
      <w:marTop w:val="0"/>
      <w:marBottom w:val="0"/>
      <w:divBdr>
        <w:top w:val="none" w:sz="0" w:space="0" w:color="auto"/>
        <w:left w:val="none" w:sz="0" w:space="0" w:color="auto"/>
        <w:bottom w:val="none" w:sz="0" w:space="0" w:color="auto"/>
        <w:right w:val="none" w:sz="0" w:space="0" w:color="auto"/>
      </w:divBdr>
    </w:div>
    <w:div w:id="76677279">
      <w:bodyDiv w:val="1"/>
      <w:marLeft w:val="0"/>
      <w:marRight w:val="0"/>
      <w:marTop w:val="0"/>
      <w:marBottom w:val="0"/>
      <w:divBdr>
        <w:top w:val="none" w:sz="0" w:space="0" w:color="auto"/>
        <w:left w:val="none" w:sz="0" w:space="0" w:color="auto"/>
        <w:bottom w:val="none" w:sz="0" w:space="0" w:color="auto"/>
        <w:right w:val="none" w:sz="0" w:space="0" w:color="auto"/>
      </w:divBdr>
      <w:divsChild>
        <w:div w:id="1097872364">
          <w:marLeft w:val="0"/>
          <w:marRight w:val="0"/>
          <w:marTop w:val="0"/>
          <w:marBottom w:val="0"/>
          <w:divBdr>
            <w:top w:val="none" w:sz="0" w:space="0" w:color="auto"/>
            <w:left w:val="none" w:sz="0" w:space="0" w:color="auto"/>
            <w:bottom w:val="none" w:sz="0" w:space="0" w:color="auto"/>
            <w:right w:val="none" w:sz="0" w:space="0" w:color="auto"/>
          </w:divBdr>
          <w:divsChild>
            <w:div w:id="1464083767">
              <w:marLeft w:val="0"/>
              <w:marRight w:val="0"/>
              <w:marTop w:val="0"/>
              <w:marBottom w:val="0"/>
              <w:divBdr>
                <w:top w:val="none" w:sz="0" w:space="0" w:color="auto"/>
                <w:left w:val="none" w:sz="0" w:space="0" w:color="auto"/>
                <w:bottom w:val="none" w:sz="0" w:space="0" w:color="auto"/>
                <w:right w:val="none" w:sz="0" w:space="0" w:color="auto"/>
              </w:divBdr>
              <w:divsChild>
                <w:div w:id="1542396859">
                  <w:marLeft w:val="0"/>
                  <w:marRight w:val="0"/>
                  <w:marTop w:val="0"/>
                  <w:marBottom w:val="0"/>
                  <w:divBdr>
                    <w:top w:val="none" w:sz="0" w:space="0" w:color="auto"/>
                    <w:left w:val="none" w:sz="0" w:space="0" w:color="auto"/>
                    <w:bottom w:val="none" w:sz="0" w:space="0" w:color="auto"/>
                    <w:right w:val="none" w:sz="0" w:space="0" w:color="auto"/>
                  </w:divBdr>
                  <w:divsChild>
                    <w:div w:id="5515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32788">
      <w:bodyDiv w:val="1"/>
      <w:marLeft w:val="0"/>
      <w:marRight w:val="0"/>
      <w:marTop w:val="0"/>
      <w:marBottom w:val="0"/>
      <w:divBdr>
        <w:top w:val="none" w:sz="0" w:space="0" w:color="auto"/>
        <w:left w:val="none" w:sz="0" w:space="0" w:color="auto"/>
        <w:bottom w:val="none" w:sz="0" w:space="0" w:color="auto"/>
        <w:right w:val="none" w:sz="0" w:space="0" w:color="auto"/>
      </w:divBdr>
    </w:div>
    <w:div w:id="110370523">
      <w:bodyDiv w:val="1"/>
      <w:marLeft w:val="0"/>
      <w:marRight w:val="0"/>
      <w:marTop w:val="0"/>
      <w:marBottom w:val="0"/>
      <w:divBdr>
        <w:top w:val="none" w:sz="0" w:space="0" w:color="auto"/>
        <w:left w:val="none" w:sz="0" w:space="0" w:color="auto"/>
        <w:bottom w:val="none" w:sz="0" w:space="0" w:color="auto"/>
        <w:right w:val="none" w:sz="0" w:space="0" w:color="auto"/>
      </w:divBdr>
    </w:div>
    <w:div w:id="129786005">
      <w:bodyDiv w:val="1"/>
      <w:marLeft w:val="0"/>
      <w:marRight w:val="0"/>
      <w:marTop w:val="0"/>
      <w:marBottom w:val="0"/>
      <w:divBdr>
        <w:top w:val="none" w:sz="0" w:space="0" w:color="auto"/>
        <w:left w:val="none" w:sz="0" w:space="0" w:color="auto"/>
        <w:bottom w:val="none" w:sz="0" w:space="0" w:color="auto"/>
        <w:right w:val="none" w:sz="0" w:space="0" w:color="auto"/>
      </w:divBdr>
    </w:div>
    <w:div w:id="154152773">
      <w:bodyDiv w:val="1"/>
      <w:marLeft w:val="0"/>
      <w:marRight w:val="0"/>
      <w:marTop w:val="0"/>
      <w:marBottom w:val="0"/>
      <w:divBdr>
        <w:top w:val="none" w:sz="0" w:space="0" w:color="auto"/>
        <w:left w:val="none" w:sz="0" w:space="0" w:color="auto"/>
        <w:bottom w:val="none" w:sz="0" w:space="0" w:color="auto"/>
        <w:right w:val="none" w:sz="0" w:space="0" w:color="auto"/>
      </w:divBdr>
    </w:div>
    <w:div w:id="169175399">
      <w:bodyDiv w:val="1"/>
      <w:marLeft w:val="0"/>
      <w:marRight w:val="0"/>
      <w:marTop w:val="0"/>
      <w:marBottom w:val="0"/>
      <w:divBdr>
        <w:top w:val="none" w:sz="0" w:space="0" w:color="auto"/>
        <w:left w:val="none" w:sz="0" w:space="0" w:color="auto"/>
        <w:bottom w:val="none" w:sz="0" w:space="0" w:color="auto"/>
        <w:right w:val="none" w:sz="0" w:space="0" w:color="auto"/>
      </w:divBdr>
    </w:div>
    <w:div w:id="183638018">
      <w:bodyDiv w:val="1"/>
      <w:marLeft w:val="0"/>
      <w:marRight w:val="0"/>
      <w:marTop w:val="0"/>
      <w:marBottom w:val="0"/>
      <w:divBdr>
        <w:top w:val="none" w:sz="0" w:space="0" w:color="auto"/>
        <w:left w:val="none" w:sz="0" w:space="0" w:color="auto"/>
        <w:bottom w:val="none" w:sz="0" w:space="0" w:color="auto"/>
        <w:right w:val="none" w:sz="0" w:space="0" w:color="auto"/>
      </w:divBdr>
    </w:div>
    <w:div w:id="194081608">
      <w:bodyDiv w:val="1"/>
      <w:marLeft w:val="0"/>
      <w:marRight w:val="0"/>
      <w:marTop w:val="0"/>
      <w:marBottom w:val="0"/>
      <w:divBdr>
        <w:top w:val="none" w:sz="0" w:space="0" w:color="auto"/>
        <w:left w:val="none" w:sz="0" w:space="0" w:color="auto"/>
        <w:bottom w:val="none" w:sz="0" w:space="0" w:color="auto"/>
        <w:right w:val="none" w:sz="0" w:space="0" w:color="auto"/>
      </w:divBdr>
    </w:div>
    <w:div w:id="205339721">
      <w:bodyDiv w:val="1"/>
      <w:marLeft w:val="0"/>
      <w:marRight w:val="0"/>
      <w:marTop w:val="0"/>
      <w:marBottom w:val="0"/>
      <w:divBdr>
        <w:top w:val="none" w:sz="0" w:space="0" w:color="auto"/>
        <w:left w:val="none" w:sz="0" w:space="0" w:color="auto"/>
        <w:bottom w:val="none" w:sz="0" w:space="0" w:color="auto"/>
        <w:right w:val="none" w:sz="0" w:space="0" w:color="auto"/>
      </w:divBdr>
    </w:div>
    <w:div w:id="216405236">
      <w:bodyDiv w:val="1"/>
      <w:marLeft w:val="0"/>
      <w:marRight w:val="0"/>
      <w:marTop w:val="0"/>
      <w:marBottom w:val="0"/>
      <w:divBdr>
        <w:top w:val="none" w:sz="0" w:space="0" w:color="auto"/>
        <w:left w:val="none" w:sz="0" w:space="0" w:color="auto"/>
        <w:bottom w:val="none" w:sz="0" w:space="0" w:color="auto"/>
        <w:right w:val="none" w:sz="0" w:space="0" w:color="auto"/>
      </w:divBdr>
    </w:div>
    <w:div w:id="218638352">
      <w:bodyDiv w:val="1"/>
      <w:marLeft w:val="0"/>
      <w:marRight w:val="0"/>
      <w:marTop w:val="0"/>
      <w:marBottom w:val="0"/>
      <w:divBdr>
        <w:top w:val="none" w:sz="0" w:space="0" w:color="auto"/>
        <w:left w:val="none" w:sz="0" w:space="0" w:color="auto"/>
        <w:bottom w:val="none" w:sz="0" w:space="0" w:color="auto"/>
        <w:right w:val="none" w:sz="0" w:space="0" w:color="auto"/>
      </w:divBdr>
    </w:div>
    <w:div w:id="223759664">
      <w:bodyDiv w:val="1"/>
      <w:marLeft w:val="0"/>
      <w:marRight w:val="0"/>
      <w:marTop w:val="0"/>
      <w:marBottom w:val="0"/>
      <w:divBdr>
        <w:top w:val="none" w:sz="0" w:space="0" w:color="auto"/>
        <w:left w:val="none" w:sz="0" w:space="0" w:color="auto"/>
        <w:bottom w:val="none" w:sz="0" w:space="0" w:color="auto"/>
        <w:right w:val="none" w:sz="0" w:space="0" w:color="auto"/>
      </w:divBdr>
    </w:div>
    <w:div w:id="268393517">
      <w:bodyDiv w:val="1"/>
      <w:marLeft w:val="0"/>
      <w:marRight w:val="0"/>
      <w:marTop w:val="0"/>
      <w:marBottom w:val="0"/>
      <w:divBdr>
        <w:top w:val="none" w:sz="0" w:space="0" w:color="auto"/>
        <w:left w:val="none" w:sz="0" w:space="0" w:color="auto"/>
        <w:bottom w:val="none" w:sz="0" w:space="0" w:color="auto"/>
        <w:right w:val="none" w:sz="0" w:space="0" w:color="auto"/>
      </w:divBdr>
    </w:div>
    <w:div w:id="277179153">
      <w:bodyDiv w:val="1"/>
      <w:marLeft w:val="0"/>
      <w:marRight w:val="0"/>
      <w:marTop w:val="0"/>
      <w:marBottom w:val="0"/>
      <w:divBdr>
        <w:top w:val="none" w:sz="0" w:space="0" w:color="auto"/>
        <w:left w:val="none" w:sz="0" w:space="0" w:color="auto"/>
        <w:bottom w:val="none" w:sz="0" w:space="0" w:color="auto"/>
        <w:right w:val="none" w:sz="0" w:space="0" w:color="auto"/>
      </w:divBdr>
    </w:div>
    <w:div w:id="302665111">
      <w:bodyDiv w:val="1"/>
      <w:marLeft w:val="0"/>
      <w:marRight w:val="0"/>
      <w:marTop w:val="0"/>
      <w:marBottom w:val="0"/>
      <w:divBdr>
        <w:top w:val="none" w:sz="0" w:space="0" w:color="auto"/>
        <w:left w:val="none" w:sz="0" w:space="0" w:color="auto"/>
        <w:bottom w:val="none" w:sz="0" w:space="0" w:color="auto"/>
        <w:right w:val="none" w:sz="0" w:space="0" w:color="auto"/>
      </w:divBdr>
    </w:div>
    <w:div w:id="310451827">
      <w:bodyDiv w:val="1"/>
      <w:marLeft w:val="0"/>
      <w:marRight w:val="0"/>
      <w:marTop w:val="0"/>
      <w:marBottom w:val="0"/>
      <w:divBdr>
        <w:top w:val="none" w:sz="0" w:space="0" w:color="auto"/>
        <w:left w:val="none" w:sz="0" w:space="0" w:color="auto"/>
        <w:bottom w:val="none" w:sz="0" w:space="0" w:color="auto"/>
        <w:right w:val="none" w:sz="0" w:space="0" w:color="auto"/>
      </w:divBdr>
    </w:div>
    <w:div w:id="312376041">
      <w:bodyDiv w:val="1"/>
      <w:marLeft w:val="0"/>
      <w:marRight w:val="0"/>
      <w:marTop w:val="0"/>
      <w:marBottom w:val="0"/>
      <w:divBdr>
        <w:top w:val="none" w:sz="0" w:space="0" w:color="auto"/>
        <w:left w:val="none" w:sz="0" w:space="0" w:color="auto"/>
        <w:bottom w:val="none" w:sz="0" w:space="0" w:color="auto"/>
        <w:right w:val="none" w:sz="0" w:space="0" w:color="auto"/>
      </w:divBdr>
    </w:div>
    <w:div w:id="322390692">
      <w:bodyDiv w:val="1"/>
      <w:marLeft w:val="0"/>
      <w:marRight w:val="0"/>
      <w:marTop w:val="0"/>
      <w:marBottom w:val="0"/>
      <w:divBdr>
        <w:top w:val="none" w:sz="0" w:space="0" w:color="auto"/>
        <w:left w:val="none" w:sz="0" w:space="0" w:color="auto"/>
        <w:bottom w:val="none" w:sz="0" w:space="0" w:color="auto"/>
        <w:right w:val="none" w:sz="0" w:space="0" w:color="auto"/>
      </w:divBdr>
    </w:div>
    <w:div w:id="369110263">
      <w:bodyDiv w:val="1"/>
      <w:marLeft w:val="0"/>
      <w:marRight w:val="0"/>
      <w:marTop w:val="0"/>
      <w:marBottom w:val="0"/>
      <w:divBdr>
        <w:top w:val="none" w:sz="0" w:space="0" w:color="auto"/>
        <w:left w:val="none" w:sz="0" w:space="0" w:color="auto"/>
        <w:bottom w:val="none" w:sz="0" w:space="0" w:color="auto"/>
        <w:right w:val="none" w:sz="0" w:space="0" w:color="auto"/>
      </w:divBdr>
    </w:div>
    <w:div w:id="381251025">
      <w:bodyDiv w:val="1"/>
      <w:marLeft w:val="0"/>
      <w:marRight w:val="0"/>
      <w:marTop w:val="0"/>
      <w:marBottom w:val="0"/>
      <w:divBdr>
        <w:top w:val="none" w:sz="0" w:space="0" w:color="auto"/>
        <w:left w:val="none" w:sz="0" w:space="0" w:color="auto"/>
        <w:bottom w:val="none" w:sz="0" w:space="0" w:color="auto"/>
        <w:right w:val="none" w:sz="0" w:space="0" w:color="auto"/>
      </w:divBdr>
    </w:div>
    <w:div w:id="385643385">
      <w:bodyDiv w:val="1"/>
      <w:marLeft w:val="0"/>
      <w:marRight w:val="0"/>
      <w:marTop w:val="0"/>
      <w:marBottom w:val="0"/>
      <w:divBdr>
        <w:top w:val="none" w:sz="0" w:space="0" w:color="auto"/>
        <w:left w:val="none" w:sz="0" w:space="0" w:color="auto"/>
        <w:bottom w:val="none" w:sz="0" w:space="0" w:color="auto"/>
        <w:right w:val="none" w:sz="0" w:space="0" w:color="auto"/>
      </w:divBdr>
    </w:div>
    <w:div w:id="398408263">
      <w:bodyDiv w:val="1"/>
      <w:marLeft w:val="0"/>
      <w:marRight w:val="0"/>
      <w:marTop w:val="0"/>
      <w:marBottom w:val="0"/>
      <w:divBdr>
        <w:top w:val="none" w:sz="0" w:space="0" w:color="auto"/>
        <w:left w:val="none" w:sz="0" w:space="0" w:color="auto"/>
        <w:bottom w:val="none" w:sz="0" w:space="0" w:color="auto"/>
        <w:right w:val="none" w:sz="0" w:space="0" w:color="auto"/>
      </w:divBdr>
    </w:div>
    <w:div w:id="423914884">
      <w:bodyDiv w:val="1"/>
      <w:marLeft w:val="0"/>
      <w:marRight w:val="0"/>
      <w:marTop w:val="0"/>
      <w:marBottom w:val="0"/>
      <w:divBdr>
        <w:top w:val="none" w:sz="0" w:space="0" w:color="auto"/>
        <w:left w:val="none" w:sz="0" w:space="0" w:color="auto"/>
        <w:bottom w:val="none" w:sz="0" w:space="0" w:color="auto"/>
        <w:right w:val="none" w:sz="0" w:space="0" w:color="auto"/>
      </w:divBdr>
    </w:div>
    <w:div w:id="455638529">
      <w:bodyDiv w:val="1"/>
      <w:marLeft w:val="0"/>
      <w:marRight w:val="0"/>
      <w:marTop w:val="0"/>
      <w:marBottom w:val="0"/>
      <w:divBdr>
        <w:top w:val="none" w:sz="0" w:space="0" w:color="auto"/>
        <w:left w:val="none" w:sz="0" w:space="0" w:color="auto"/>
        <w:bottom w:val="none" w:sz="0" w:space="0" w:color="auto"/>
        <w:right w:val="none" w:sz="0" w:space="0" w:color="auto"/>
      </w:divBdr>
    </w:div>
    <w:div w:id="460878440">
      <w:bodyDiv w:val="1"/>
      <w:marLeft w:val="0"/>
      <w:marRight w:val="0"/>
      <w:marTop w:val="0"/>
      <w:marBottom w:val="0"/>
      <w:divBdr>
        <w:top w:val="none" w:sz="0" w:space="0" w:color="auto"/>
        <w:left w:val="none" w:sz="0" w:space="0" w:color="auto"/>
        <w:bottom w:val="none" w:sz="0" w:space="0" w:color="auto"/>
        <w:right w:val="none" w:sz="0" w:space="0" w:color="auto"/>
      </w:divBdr>
    </w:div>
    <w:div w:id="475222453">
      <w:bodyDiv w:val="1"/>
      <w:marLeft w:val="0"/>
      <w:marRight w:val="0"/>
      <w:marTop w:val="0"/>
      <w:marBottom w:val="0"/>
      <w:divBdr>
        <w:top w:val="none" w:sz="0" w:space="0" w:color="auto"/>
        <w:left w:val="none" w:sz="0" w:space="0" w:color="auto"/>
        <w:bottom w:val="none" w:sz="0" w:space="0" w:color="auto"/>
        <w:right w:val="none" w:sz="0" w:space="0" w:color="auto"/>
      </w:divBdr>
    </w:div>
    <w:div w:id="479659287">
      <w:bodyDiv w:val="1"/>
      <w:marLeft w:val="0"/>
      <w:marRight w:val="0"/>
      <w:marTop w:val="0"/>
      <w:marBottom w:val="0"/>
      <w:divBdr>
        <w:top w:val="none" w:sz="0" w:space="0" w:color="auto"/>
        <w:left w:val="none" w:sz="0" w:space="0" w:color="auto"/>
        <w:bottom w:val="none" w:sz="0" w:space="0" w:color="auto"/>
        <w:right w:val="none" w:sz="0" w:space="0" w:color="auto"/>
      </w:divBdr>
    </w:div>
    <w:div w:id="488057978">
      <w:bodyDiv w:val="1"/>
      <w:marLeft w:val="0"/>
      <w:marRight w:val="0"/>
      <w:marTop w:val="0"/>
      <w:marBottom w:val="0"/>
      <w:divBdr>
        <w:top w:val="none" w:sz="0" w:space="0" w:color="auto"/>
        <w:left w:val="none" w:sz="0" w:space="0" w:color="auto"/>
        <w:bottom w:val="none" w:sz="0" w:space="0" w:color="auto"/>
        <w:right w:val="none" w:sz="0" w:space="0" w:color="auto"/>
      </w:divBdr>
    </w:div>
    <w:div w:id="503057006">
      <w:bodyDiv w:val="1"/>
      <w:marLeft w:val="0"/>
      <w:marRight w:val="0"/>
      <w:marTop w:val="0"/>
      <w:marBottom w:val="0"/>
      <w:divBdr>
        <w:top w:val="none" w:sz="0" w:space="0" w:color="auto"/>
        <w:left w:val="none" w:sz="0" w:space="0" w:color="auto"/>
        <w:bottom w:val="none" w:sz="0" w:space="0" w:color="auto"/>
        <w:right w:val="none" w:sz="0" w:space="0" w:color="auto"/>
      </w:divBdr>
    </w:div>
    <w:div w:id="504824294">
      <w:bodyDiv w:val="1"/>
      <w:marLeft w:val="0"/>
      <w:marRight w:val="0"/>
      <w:marTop w:val="0"/>
      <w:marBottom w:val="0"/>
      <w:divBdr>
        <w:top w:val="none" w:sz="0" w:space="0" w:color="auto"/>
        <w:left w:val="none" w:sz="0" w:space="0" w:color="auto"/>
        <w:bottom w:val="none" w:sz="0" w:space="0" w:color="auto"/>
        <w:right w:val="none" w:sz="0" w:space="0" w:color="auto"/>
      </w:divBdr>
    </w:div>
    <w:div w:id="523834167">
      <w:bodyDiv w:val="1"/>
      <w:marLeft w:val="0"/>
      <w:marRight w:val="0"/>
      <w:marTop w:val="0"/>
      <w:marBottom w:val="0"/>
      <w:divBdr>
        <w:top w:val="none" w:sz="0" w:space="0" w:color="auto"/>
        <w:left w:val="none" w:sz="0" w:space="0" w:color="auto"/>
        <w:bottom w:val="none" w:sz="0" w:space="0" w:color="auto"/>
        <w:right w:val="none" w:sz="0" w:space="0" w:color="auto"/>
      </w:divBdr>
    </w:div>
    <w:div w:id="548692948">
      <w:bodyDiv w:val="1"/>
      <w:marLeft w:val="0"/>
      <w:marRight w:val="0"/>
      <w:marTop w:val="0"/>
      <w:marBottom w:val="0"/>
      <w:divBdr>
        <w:top w:val="none" w:sz="0" w:space="0" w:color="auto"/>
        <w:left w:val="none" w:sz="0" w:space="0" w:color="auto"/>
        <w:bottom w:val="none" w:sz="0" w:space="0" w:color="auto"/>
        <w:right w:val="none" w:sz="0" w:space="0" w:color="auto"/>
      </w:divBdr>
    </w:div>
    <w:div w:id="570426850">
      <w:bodyDiv w:val="1"/>
      <w:marLeft w:val="0"/>
      <w:marRight w:val="0"/>
      <w:marTop w:val="0"/>
      <w:marBottom w:val="0"/>
      <w:divBdr>
        <w:top w:val="none" w:sz="0" w:space="0" w:color="auto"/>
        <w:left w:val="none" w:sz="0" w:space="0" w:color="auto"/>
        <w:bottom w:val="none" w:sz="0" w:space="0" w:color="auto"/>
        <w:right w:val="none" w:sz="0" w:space="0" w:color="auto"/>
      </w:divBdr>
    </w:div>
    <w:div w:id="580020374">
      <w:bodyDiv w:val="1"/>
      <w:marLeft w:val="0"/>
      <w:marRight w:val="0"/>
      <w:marTop w:val="0"/>
      <w:marBottom w:val="0"/>
      <w:divBdr>
        <w:top w:val="none" w:sz="0" w:space="0" w:color="auto"/>
        <w:left w:val="none" w:sz="0" w:space="0" w:color="auto"/>
        <w:bottom w:val="none" w:sz="0" w:space="0" w:color="auto"/>
        <w:right w:val="none" w:sz="0" w:space="0" w:color="auto"/>
      </w:divBdr>
    </w:div>
    <w:div w:id="587352385">
      <w:bodyDiv w:val="1"/>
      <w:marLeft w:val="0"/>
      <w:marRight w:val="0"/>
      <w:marTop w:val="0"/>
      <w:marBottom w:val="0"/>
      <w:divBdr>
        <w:top w:val="none" w:sz="0" w:space="0" w:color="auto"/>
        <w:left w:val="none" w:sz="0" w:space="0" w:color="auto"/>
        <w:bottom w:val="none" w:sz="0" w:space="0" w:color="auto"/>
        <w:right w:val="none" w:sz="0" w:space="0" w:color="auto"/>
      </w:divBdr>
    </w:div>
    <w:div w:id="590161056">
      <w:bodyDiv w:val="1"/>
      <w:marLeft w:val="0"/>
      <w:marRight w:val="0"/>
      <w:marTop w:val="0"/>
      <w:marBottom w:val="0"/>
      <w:divBdr>
        <w:top w:val="none" w:sz="0" w:space="0" w:color="auto"/>
        <w:left w:val="none" w:sz="0" w:space="0" w:color="auto"/>
        <w:bottom w:val="none" w:sz="0" w:space="0" w:color="auto"/>
        <w:right w:val="none" w:sz="0" w:space="0" w:color="auto"/>
      </w:divBdr>
    </w:div>
    <w:div w:id="596327051">
      <w:bodyDiv w:val="1"/>
      <w:marLeft w:val="0"/>
      <w:marRight w:val="0"/>
      <w:marTop w:val="0"/>
      <w:marBottom w:val="0"/>
      <w:divBdr>
        <w:top w:val="none" w:sz="0" w:space="0" w:color="auto"/>
        <w:left w:val="none" w:sz="0" w:space="0" w:color="auto"/>
        <w:bottom w:val="none" w:sz="0" w:space="0" w:color="auto"/>
        <w:right w:val="none" w:sz="0" w:space="0" w:color="auto"/>
      </w:divBdr>
    </w:div>
    <w:div w:id="656803761">
      <w:bodyDiv w:val="1"/>
      <w:marLeft w:val="0"/>
      <w:marRight w:val="0"/>
      <w:marTop w:val="0"/>
      <w:marBottom w:val="0"/>
      <w:divBdr>
        <w:top w:val="none" w:sz="0" w:space="0" w:color="auto"/>
        <w:left w:val="none" w:sz="0" w:space="0" w:color="auto"/>
        <w:bottom w:val="none" w:sz="0" w:space="0" w:color="auto"/>
        <w:right w:val="none" w:sz="0" w:space="0" w:color="auto"/>
      </w:divBdr>
    </w:div>
    <w:div w:id="668486054">
      <w:bodyDiv w:val="1"/>
      <w:marLeft w:val="0"/>
      <w:marRight w:val="0"/>
      <w:marTop w:val="0"/>
      <w:marBottom w:val="0"/>
      <w:divBdr>
        <w:top w:val="none" w:sz="0" w:space="0" w:color="auto"/>
        <w:left w:val="none" w:sz="0" w:space="0" w:color="auto"/>
        <w:bottom w:val="none" w:sz="0" w:space="0" w:color="auto"/>
        <w:right w:val="none" w:sz="0" w:space="0" w:color="auto"/>
      </w:divBdr>
    </w:div>
    <w:div w:id="684136317">
      <w:bodyDiv w:val="1"/>
      <w:marLeft w:val="0"/>
      <w:marRight w:val="0"/>
      <w:marTop w:val="0"/>
      <w:marBottom w:val="0"/>
      <w:divBdr>
        <w:top w:val="none" w:sz="0" w:space="0" w:color="auto"/>
        <w:left w:val="none" w:sz="0" w:space="0" w:color="auto"/>
        <w:bottom w:val="none" w:sz="0" w:space="0" w:color="auto"/>
        <w:right w:val="none" w:sz="0" w:space="0" w:color="auto"/>
      </w:divBdr>
    </w:div>
    <w:div w:id="694499342">
      <w:bodyDiv w:val="1"/>
      <w:marLeft w:val="0"/>
      <w:marRight w:val="0"/>
      <w:marTop w:val="0"/>
      <w:marBottom w:val="0"/>
      <w:divBdr>
        <w:top w:val="none" w:sz="0" w:space="0" w:color="auto"/>
        <w:left w:val="none" w:sz="0" w:space="0" w:color="auto"/>
        <w:bottom w:val="none" w:sz="0" w:space="0" w:color="auto"/>
        <w:right w:val="none" w:sz="0" w:space="0" w:color="auto"/>
      </w:divBdr>
    </w:div>
    <w:div w:id="722681843">
      <w:bodyDiv w:val="1"/>
      <w:marLeft w:val="0"/>
      <w:marRight w:val="0"/>
      <w:marTop w:val="0"/>
      <w:marBottom w:val="0"/>
      <w:divBdr>
        <w:top w:val="none" w:sz="0" w:space="0" w:color="auto"/>
        <w:left w:val="none" w:sz="0" w:space="0" w:color="auto"/>
        <w:bottom w:val="none" w:sz="0" w:space="0" w:color="auto"/>
        <w:right w:val="none" w:sz="0" w:space="0" w:color="auto"/>
      </w:divBdr>
    </w:div>
    <w:div w:id="731461000">
      <w:bodyDiv w:val="1"/>
      <w:marLeft w:val="0"/>
      <w:marRight w:val="0"/>
      <w:marTop w:val="0"/>
      <w:marBottom w:val="0"/>
      <w:divBdr>
        <w:top w:val="none" w:sz="0" w:space="0" w:color="auto"/>
        <w:left w:val="none" w:sz="0" w:space="0" w:color="auto"/>
        <w:bottom w:val="none" w:sz="0" w:space="0" w:color="auto"/>
        <w:right w:val="none" w:sz="0" w:space="0" w:color="auto"/>
      </w:divBdr>
    </w:div>
    <w:div w:id="762459094">
      <w:bodyDiv w:val="1"/>
      <w:marLeft w:val="0"/>
      <w:marRight w:val="0"/>
      <w:marTop w:val="0"/>
      <w:marBottom w:val="0"/>
      <w:divBdr>
        <w:top w:val="none" w:sz="0" w:space="0" w:color="auto"/>
        <w:left w:val="none" w:sz="0" w:space="0" w:color="auto"/>
        <w:bottom w:val="none" w:sz="0" w:space="0" w:color="auto"/>
        <w:right w:val="none" w:sz="0" w:space="0" w:color="auto"/>
      </w:divBdr>
    </w:div>
    <w:div w:id="769424070">
      <w:bodyDiv w:val="1"/>
      <w:marLeft w:val="0"/>
      <w:marRight w:val="0"/>
      <w:marTop w:val="0"/>
      <w:marBottom w:val="0"/>
      <w:divBdr>
        <w:top w:val="none" w:sz="0" w:space="0" w:color="auto"/>
        <w:left w:val="none" w:sz="0" w:space="0" w:color="auto"/>
        <w:bottom w:val="none" w:sz="0" w:space="0" w:color="auto"/>
        <w:right w:val="none" w:sz="0" w:space="0" w:color="auto"/>
      </w:divBdr>
    </w:div>
    <w:div w:id="839857471">
      <w:bodyDiv w:val="1"/>
      <w:marLeft w:val="0"/>
      <w:marRight w:val="0"/>
      <w:marTop w:val="0"/>
      <w:marBottom w:val="0"/>
      <w:divBdr>
        <w:top w:val="none" w:sz="0" w:space="0" w:color="auto"/>
        <w:left w:val="none" w:sz="0" w:space="0" w:color="auto"/>
        <w:bottom w:val="none" w:sz="0" w:space="0" w:color="auto"/>
        <w:right w:val="none" w:sz="0" w:space="0" w:color="auto"/>
      </w:divBdr>
    </w:div>
    <w:div w:id="842356216">
      <w:bodyDiv w:val="1"/>
      <w:marLeft w:val="0"/>
      <w:marRight w:val="0"/>
      <w:marTop w:val="0"/>
      <w:marBottom w:val="0"/>
      <w:divBdr>
        <w:top w:val="none" w:sz="0" w:space="0" w:color="auto"/>
        <w:left w:val="none" w:sz="0" w:space="0" w:color="auto"/>
        <w:bottom w:val="none" w:sz="0" w:space="0" w:color="auto"/>
        <w:right w:val="none" w:sz="0" w:space="0" w:color="auto"/>
      </w:divBdr>
    </w:div>
    <w:div w:id="919951684">
      <w:bodyDiv w:val="1"/>
      <w:marLeft w:val="0"/>
      <w:marRight w:val="0"/>
      <w:marTop w:val="0"/>
      <w:marBottom w:val="0"/>
      <w:divBdr>
        <w:top w:val="none" w:sz="0" w:space="0" w:color="auto"/>
        <w:left w:val="none" w:sz="0" w:space="0" w:color="auto"/>
        <w:bottom w:val="none" w:sz="0" w:space="0" w:color="auto"/>
        <w:right w:val="none" w:sz="0" w:space="0" w:color="auto"/>
      </w:divBdr>
    </w:div>
    <w:div w:id="924806233">
      <w:bodyDiv w:val="1"/>
      <w:marLeft w:val="0"/>
      <w:marRight w:val="0"/>
      <w:marTop w:val="0"/>
      <w:marBottom w:val="0"/>
      <w:divBdr>
        <w:top w:val="none" w:sz="0" w:space="0" w:color="auto"/>
        <w:left w:val="none" w:sz="0" w:space="0" w:color="auto"/>
        <w:bottom w:val="none" w:sz="0" w:space="0" w:color="auto"/>
        <w:right w:val="none" w:sz="0" w:space="0" w:color="auto"/>
      </w:divBdr>
    </w:div>
    <w:div w:id="932279248">
      <w:bodyDiv w:val="1"/>
      <w:marLeft w:val="0"/>
      <w:marRight w:val="0"/>
      <w:marTop w:val="0"/>
      <w:marBottom w:val="0"/>
      <w:divBdr>
        <w:top w:val="none" w:sz="0" w:space="0" w:color="auto"/>
        <w:left w:val="none" w:sz="0" w:space="0" w:color="auto"/>
        <w:bottom w:val="none" w:sz="0" w:space="0" w:color="auto"/>
        <w:right w:val="none" w:sz="0" w:space="0" w:color="auto"/>
      </w:divBdr>
    </w:div>
    <w:div w:id="945237876">
      <w:bodyDiv w:val="1"/>
      <w:marLeft w:val="0"/>
      <w:marRight w:val="0"/>
      <w:marTop w:val="0"/>
      <w:marBottom w:val="0"/>
      <w:divBdr>
        <w:top w:val="none" w:sz="0" w:space="0" w:color="auto"/>
        <w:left w:val="none" w:sz="0" w:space="0" w:color="auto"/>
        <w:bottom w:val="none" w:sz="0" w:space="0" w:color="auto"/>
        <w:right w:val="none" w:sz="0" w:space="0" w:color="auto"/>
      </w:divBdr>
      <w:divsChild>
        <w:div w:id="627206326">
          <w:marLeft w:val="0"/>
          <w:marRight w:val="0"/>
          <w:marTop w:val="0"/>
          <w:marBottom w:val="330"/>
          <w:divBdr>
            <w:top w:val="none" w:sz="0" w:space="0" w:color="auto"/>
            <w:left w:val="none" w:sz="0" w:space="0" w:color="auto"/>
            <w:bottom w:val="none" w:sz="0" w:space="0" w:color="auto"/>
            <w:right w:val="none" w:sz="0" w:space="0" w:color="auto"/>
          </w:divBdr>
        </w:div>
      </w:divsChild>
    </w:div>
    <w:div w:id="980378719">
      <w:bodyDiv w:val="1"/>
      <w:marLeft w:val="0"/>
      <w:marRight w:val="0"/>
      <w:marTop w:val="0"/>
      <w:marBottom w:val="0"/>
      <w:divBdr>
        <w:top w:val="none" w:sz="0" w:space="0" w:color="auto"/>
        <w:left w:val="none" w:sz="0" w:space="0" w:color="auto"/>
        <w:bottom w:val="none" w:sz="0" w:space="0" w:color="auto"/>
        <w:right w:val="none" w:sz="0" w:space="0" w:color="auto"/>
      </w:divBdr>
    </w:div>
    <w:div w:id="981737893">
      <w:bodyDiv w:val="1"/>
      <w:marLeft w:val="0"/>
      <w:marRight w:val="0"/>
      <w:marTop w:val="0"/>
      <w:marBottom w:val="0"/>
      <w:divBdr>
        <w:top w:val="none" w:sz="0" w:space="0" w:color="auto"/>
        <w:left w:val="none" w:sz="0" w:space="0" w:color="auto"/>
        <w:bottom w:val="none" w:sz="0" w:space="0" w:color="auto"/>
        <w:right w:val="none" w:sz="0" w:space="0" w:color="auto"/>
      </w:divBdr>
    </w:div>
    <w:div w:id="1065839689">
      <w:bodyDiv w:val="1"/>
      <w:marLeft w:val="0"/>
      <w:marRight w:val="0"/>
      <w:marTop w:val="0"/>
      <w:marBottom w:val="0"/>
      <w:divBdr>
        <w:top w:val="none" w:sz="0" w:space="0" w:color="auto"/>
        <w:left w:val="none" w:sz="0" w:space="0" w:color="auto"/>
        <w:bottom w:val="none" w:sz="0" w:space="0" w:color="auto"/>
        <w:right w:val="none" w:sz="0" w:space="0" w:color="auto"/>
      </w:divBdr>
    </w:div>
    <w:div w:id="1074665114">
      <w:bodyDiv w:val="1"/>
      <w:marLeft w:val="0"/>
      <w:marRight w:val="0"/>
      <w:marTop w:val="0"/>
      <w:marBottom w:val="0"/>
      <w:divBdr>
        <w:top w:val="none" w:sz="0" w:space="0" w:color="auto"/>
        <w:left w:val="none" w:sz="0" w:space="0" w:color="auto"/>
        <w:bottom w:val="none" w:sz="0" w:space="0" w:color="auto"/>
        <w:right w:val="none" w:sz="0" w:space="0" w:color="auto"/>
      </w:divBdr>
    </w:div>
    <w:div w:id="1081683234">
      <w:bodyDiv w:val="1"/>
      <w:marLeft w:val="0"/>
      <w:marRight w:val="0"/>
      <w:marTop w:val="0"/>
      <w:marBottom w:val="0"/>
      <w:divBdr>
        <w:top w:val="none" w:sz="0" w:space="0" w:color="auto"/>
        <w:left w:val="none" w:sz="0" w:space="0" w:color="auto"/>
        <w:bottom w:val="none" w:sz="0" w:space="0" w:color="auto"/>
        <w:right w:val="none" w:sz="0" w:space="0" w:color="auto"/>
      </w:divBdr>
    </w:div>
    <w:div w:id="1084759212">
      <w:bodyDiv w:val="1"/>
      <w:marLeft w:val="0"/>
      <w:marRight w:val="0"/>
      <w:marTop w:val="0"/>
      <w:marBottom w:val="0"/>
      <w:divBdr>
        <w:top w:val="none" w:sz="0" w:space="0" w:color="auto"/>
        <w:left w:val="none" w:sz="0" w:space="0" w:color="auto"/>
        <w:bottom w:val="none" w:sz="0" w:space="0" w:color="auto"/>
        <w:right w:val="none" w:sz="0" w:space="0" w:color="auto"/>
      </w:divBdr>
    </w:div>
    <w:div w:id="1096560258">
      <w:bodyDiv w:val="1"/>
      <w:marLeft w:val="0"/>
      <w:marRight w:val="0"/>
      <w:marTop w:val="0"/>
      <w:marBottom w:val="0"/>
      <w:divBdr>
        <w:top w:val="none" w:sz="0" w:space="0" w:color="auto"/>
        <w:left w:val="none" w:sz="0" w:space="0" w:color="auto"/>
        <w:bottom w:val="none" w:sz="0" w:space="0" w:color="auto"/>
        <w:right w:val="none" w:sz="0" w:space="0" w:color="auto"/>
      </w:divBdr>
    </w:div>
    <w:div w:id="1128357070">
      <w:bodyDiv w:val="1"/>
      <w:marLeft w:val="0"/>
      <w:marRight w:val="0"/>
      <w:marTop w:val="0"/>
      <w:marBottom w:val="0"/>
      <w:divBdr>
        <w:top w:val="none" w:sz="0" w:space="0" w:color="auto"/>
        <w:left w:val="none" w:sz="0" w:space="0" w:color="auto"/>
        <w:bottom w:val="none" w:sz="0" w:space="0" w:color="auto"/>
        <w:right w:val="none" w:sz="0" w:space="0" w:color="auto"/>
      </w:divBdr>
    </w:div>
    <w:div w:id="1163159130">
      <w:bodyDiv w:val="1"/>
      <w:marLeft w:val="0"/>
      <w:marRight w:val="0"/>
      <w:marTop w:val="0"/>
      <w:marBottom w:val="0"/>
      <w:divBdr>
        <w:top w:val="none" w:sz="0" w:space="0" w:color="auto"/>
        <w:left w:val="none" w:sz="0" w:space="0" w:color="auto"/>
        <w:bottom w:val="none" w:sz="0" w:space="0" w:color="auto"/>
        <w:right w:val="none" w:sz="0" w:space="0" w:color="auto"/>
      </w:divBdr>
    </w:div>
    <w:div w:id="1186141585">
      <w:bodyDiv w:val="1"/>
      <w:marLeft w:val="0"/>
      <w:marRight w:val="0"/>
      <w:marTop w:val="0"/>
      <w:marBottom w:val="0"/>
      <w:divBdr>
        <w:top w:val="none" w:sz="0" w:space="0" w:color="auto"/>
        <w:left w:val="none" w:sz="0" w:space="0" w:color="auto"/>
        <w:bottom w:val="none" w:sz="0" w:space="0" w:color="auto"/>
        <w:right w:val="none" w:sz="0" w:space="0" w:color="auto"/>
      </w:divBdr>
    </w:div>
    <w:div w:id="1198926901">
      <w:bodyDiv w:val="1"/>
      <w:marLeft w:val="0"/>
      <w:marRight w:val="0"/>
      <w:marTop w:val="0"/>
      <w:marBottom w:val="0"/>
      <w:divBdr>
        <w:top w:val="none" w:sz="0" w:space="0" w:color="auto"/>
        <w:left w:val="none" w:sz="0" w:space="0" w:color="auto"/>
        <w:bottom w:val="none" w:sz="0" w:space="0" w:color="auto"/>
        <w:right w:val="none" w:sz="0" w:space="0" w:color="auto"/>
      </w:divBdr>
    </w:div>
    <w:div w:id="1204101679">
      <w:bodyDiv w:val="1"/>
      <w:marLeft w:val="0"/>
      <w:marRight w:val="0"/>
      <w:marTop w:val="0"/>
      <w:marBottom w:val="0"/>
      <w:divBdr>
        <w:top w:val="none" w:sz="0" w:space="0" w:color="auto"/>
        <w:left w:val="none" w:sz="0" w:space="0" w:color="auto"/>
        <w:bottom w:val="none" w:sz="0" w:space="0" w:color="auto"/>
        <w:right w:val="none" w:sz="0" w:space="0" w:color="auto"/>
      </w:divBdr>
    </w:div>
    <w:div w:id="1250773313">
      <w:bodyDiv w:val="1"/>
      <w:marLeft w:val="0"/>
      <w:marRight w:val="0"/>
      <w:marTop w:val="0"/>
      <w:marBottom w:val="0"/>
      <w:divBdr>
        <w:top w:val="none" w:sz="0" w:space="0" w:color="auto"/>
        <w:left w:val="none" w:sz="0" w:space="0" w:color="auto"/>
        <w:bottom w:val="none" w:sz="0" w:space="0" w:color="auto"/>
        <w:right w:val="none" w:sz="0" w:space="0" w:color="auto"/>
      </w:divBdr>
    </w:div>
    <w:div w:id="1256203864">
      <w:bodyDiv w:val="1"/>
      <w:marLeft w:val="0"/>
      <w:marRight w:val="0"/>
      <w:marTop w:val="0"/>
      <w:marBottom w:val="0"/>
      <w:divBdr>
        <w:top w:val="none" w:sz="0" w:space="0" w:color="auto"/>
        <w:left w:val="none" w:sz="0" w:space="0" w:color="auto"/>
        <w:bottom w:val="none" w:sz="0" w:space="0" w:color="auto"/>
        <w:right w:val="none" w:sz="0" w:space="0" w:color="auto"/>
      </w:divBdr>
    </w:div>
    <w:div w:id="1256859542">
      <w:bodyDiv w:val="1"/>
      <w:marLeft w:val="0"/>
      <w:marRight w:val="0"/>
      <w:marTop w:val="0"/>
      <w:marBottom w:val="0"/>
      <w:divBdr>
        <w:top w:val="none" w:sz="0" w:space="0" w:color="auto"/>
        <w:left w:val="none" w:sz="0" w:space="0" w:color="auto"/>
        <w:bottom w:val="none" w:sz="0" w:space="0" w:color="auto"/>
        <w:right w:val="none" w:sz="0" w:space="0" w:color="auto"/>
      </w:divBdr>
    </w:div>
    <w:div w:id="1262572126">
      <w:bodyDiv w:val="1"/>
      <w:marLeft w:val="0"/>
      <w:marRight w:val="0"/>
      <w:marTop w:val="0"/>
      <w:marBottom w:val="0"/>
      <w:divBdr>
        <w:top w:val="none" w:sz="0" w:space="0" w:color="auto"/>
        <w:left w:val="none" w:sz="0" w:space="0" w:color="auto"/>
        <w:bottom w:val="none" w:sz="0" w:space="0" w:color="auto"/>
        <w:right w:val="none" w:sz="0" w:space="0" w:color="auto"/>
      </w:divBdr>
    </w:div>
    <w:div w:id="1288050759">
      <w:bodyDiv w:val="1"/>
      <w:marLeft w:val="0"/>
      <w:marRight w:val="0"/>
      <w:marTop w:val="0"/>
      <w:marBottom w:val="0"/>
      <w:divBdr>
        <w:top w:val="none" w:sz="0" w:space="0" w:color="auto"/>
        <w:left w:val="none" w:sz="0" w:space="0" w:color="auto"/>
        <w:bottom w:val="none" w:sz="0" w:space="0" w:color="auto"/>
        <w:right w:val="none" w:sz="0" w:space="0" w:color="auto"/>
      </w:divBdr>
    </w:div>
    <w:div w:id="1297032908">
      <w:bodyDiv w:val="1"/>
      <w:marLeft w:val="0"/>
      <w:marRight w:val="0"/>
      <w:marTop w:val="0"/>
      <w:marBottom w:val="0"/>
      <w:divBdr>
        <w:top w:val="none" w:sz="0" w:space="0" w:color="auto"/>
        <w:left w:val="none" w:sz="0" w:space="0" w:color="auto"/>
        <w:bottom w:val="none" w:sz="0" w:space="0" w:color="auto"/>
        <w:right w:val="none" w:sz="0" w:space="0" w:color="auto"/>
      </w:divBdr>
    </w:div>
    <w:div w:id="1317762309">
      <w:bodyDiv w:val="1"/>
      <w:marLeft w:val="0"/>
      <w:marRight w:val="0"/>
      <w:marTop w:val="0"/>
      <w:marBottom w:val="0"/>
      <w:divBdr>
        <w:top w:val="none" w:sz="0" w:space="0" w:color="auto"/>
        <w:left w:val="none" w:sz="0" w:space="0" w:color="auto"/>
        <w:bottom w:val="none" w:sz="0" w:space="0" w:color="auto"/>
        <w:right w:val="none" w:sz="0" w:space="0" w:color="auto"/>
      </w:divBdr>
    </w:div>
    <w:div w:id="1324773632">
      <w:bodyDiv w:val="1"/>
      <w:marLeft w:val="0"/>
      <w:marRight w:val="0"/>
      <w:marTop w:val="0"/>
      <w:marBottom w:val="0"/>
      <w:divBdr>
        <w:top w:val="none" w:sz="0" w:space="0" w:color="auto"/>
        <w:left w:val="none" w:sz="0" w:space="0" w:color="auto"/>
        <w:bottom w:val="none" w:sz="0" w:space="0" w:color="auto"/>
        <w:right w:val="none" w:sz="0" w:space="0" w:color="auto"/>
      </w:divBdr>
    </w:div>
    <w:div w:id="1368021400">
      <w:bodyDiv w:val="1"/>
      <w:marLeft w:val="0"/>
      <w:marRight w:val="0"/>
      <w:marTop w:val="0"/>
      <w:marBottom w:val="0"/>
      <w:divBdr>
        <w:top w:val="none" w:sz="0" w:space="0" w:color="auto"/>
        <w:left w:val="none" w:sz="0" w:space="0" w:color="auto"/>
        <w:bottom w:val="none" w:sz="0" w:space="0" w:color="auto"/>
        <w:right w:val="none" w:sz="0" w:space="0" w:color="auto"/>
      </w:divBdr>
    </w:div>
    <w:div w:id="1372149905">
      <w:bodyDiv w:val="1"/>
      <w:marLeft w:val="0"/>
      <w:marRight w:val="0"/>
      <w:marTop w:val="0"/>
      <w:marBottom w:val="0"/>
      <w:divBdr>
        <w:top w:val="none" w:sz="0" w:space="0" w:color="auto"/>
        <w:left w:val="none" w:sz="0" w:space="0" w:color="auto"/>
        <w:bottom w:val="none" w:sz="0" w:space="0" w:color="auto"/>
        <w:right w:val="none" w:sz="0" w:space="0" w:color="auto"/>
      </w:divBdr>
    </w:div>
    <w:div w:id="1376269149">
      <w:bodyDiv w:val="1"/>
      <w:marLeft w:val="0"/>
      <w:marRight w:val="0"/>
      <w:marTop w:val="0"/>
      <w:marBottom w:val="0"/>
      <w:divBdr>
        <w:top w:val="none" w:sz="0" w:space="0" w:color="auto"/>
        <w:left w:val="none" w:sz="0" w:space="0" w:color="auto"/>
        <w:bottom w:val="none" w:sz="0" w:space="0" w:color="auto"/>
        <w:right w:val="none" w:sz="0" w:space="0" w:color="auto"/>
      </w:divBdr>
    </w:div>
    <w:div w:id="1378159771">
      <w:bodyDiv w:val="1"/>
      <w:marLeft w:val="0"/>
      <w:marRight w:val="0"/>
      <w:marTop w:val="0"/>
      <w:marBottom w:val="0"/>
      <w:divBdr>
        <w:top w:val="none" w:sz="0" w:space="0" w:color="auto"/>
        <w:left w:val="none" w:sz="0" w:space="0" w:color="auto"/>
        <w:bottom w:val="none" w:sz="0" w:space="0" w:color="auto"/>
        <w:right w:val="none" w:sz="0" w:space="0" w:color="auto"/>
      </w:divBdr>
    </w:div>
    <w:div w:id="1392116665">
      <w:bodyDiv w:val="1"/>
      <w:marLeft w:val="0"/>
      <w:marRight w:val="0"/>
      <w:marTop w:val="0"/>
      <w:marBottom w:val="0"/>
      <w:divBdr>
        <w:top w:val="none" w:sz="0" w:space="0" w:color="auto"/>
        <w:left w:val="none" w:sz="0" w:space="0" w:color="auto"/>
        <w:bottom w:val="none" w:sz="0" w:space="0" w:color="auto"/>
        <w:right w:val="none" w:sz="0" w:space="0" w:color="auto"/>
      </w:divBdr>
    </w:div>
    <w:div w:id="1490944135">
      <w:bodyDiv w:val="1"/>
      <w:marLeft w:val="0"/>
      <w:marRight w:val="0"/>
      <w:marTop w:val="0"/>
      <w:marBottom w:val="0"/>
      <w:divBdr>
        <w:top w:val="none" w:sz="0" w:space="0" w:color="auto"/>
        <w:left w:val="none" w:sz="0" w:space="0" w:color="auto"/>
        <w:bottom w:val="none" w:sz="0" w:space="0" w:color="auto"/>
        <w:right w:val="none" w:sz="0" w:space="0" w:color="auto"/>
      </w:divBdr>
    </w:div>
    <w:div w:id="1522281086">
      <w:bodyDiv w:val="1"/>
      <w:marLeft w:val="0"/>
      <w:marRight w:val="0"/>
      <w:marTop w:val="0"/>
      <w:marBottom w:val="0"/>
      <w:divBdr>
        <w:top w:val="none" w:sz="0" w:space="0" w:color="auto"/>
        <w:left w:val="none" w:sz="0" w:space="0" w:color="auto"/>
        <w:bottom w:val="none" w:sz="0" w:space="0" w:color="auto"/>
        <w:right w:val="none" w:sz="0" w:space="0" w:color="auto"/>
      </w:divBdr>
    </w:div>
    <w:div w:id="1541549654">
      <w:bodyDiv w:val="1"/>
      <w:marLeft w:val="0"/>
      <w:marRight w:val="0"/>
      <w:marTop w:val="0"/>
      <w:marBottom w:val="0"/>
      <w:divBdr>
        <w:top w:val="none" w:sz="0" w:space="0" w:color="auto"/>
        <w:left w:val="none" w:sz="0" w:space="0" w:color="auto"/>
        <w:bottom w:val="none" w:sz="0" w:space="0" w:color="auto"/>
        <w:right w:val="none" w:sz="0" w:space="0" w:color="auto"/>
      </w:divBdr>
    </w:div>
    <w:div w:id="1546795259">
      <w:bodyDiv w:val="1"/>
      <w:marLeft w:val="0"/>
      <w:marRight w:val="0"/>
      <w:marTop w:val="0"/>
      <w:marBottom w:val="0"/>
      <w:divBdr>
        <w:top w:val="none" w:sz="0" w:space="0" w:color="auto"/>
        <w:left w:val="none" w:sz="0" w:space="0" w:color="auto"/>
        <w:bottom w:val="none" w:sz="0" w:space="0" w:color="auto"/>
        <w:right w:val="none" w:sz="0" w:space="0" w:color="auto"/>
      </w:divBdr>
    </w:div>
    <w:div w:id="1552108659">
      <w:bodyDiv w:val="1"/>
      <w:marLeft w:val="0"/>
      <w:marRight w:val="0"/>
      <w:marTop w:val="0"/>
      <w:marBottom w:val="0"/>
      <w:divBdr>
        <w:top w:val="none" w:sz="0" w:space="0" w:color="auto"/>
        <w:left w:val="none" w:sz="0" w:space="0" w:color="auto"/>
        <w:bottom w:val="none" w:sz="0" w:space="0" w:color="auto"/>
        <w:right w:val="none" w:sz="0" w:space="0" w:color="auto"/>
      </w:divBdr>
    </w:div>
    <w:div w:id="1567646798">
      <w:bodyDiv w:val="1"/>
      <w:marLeft w:val="0"/>
      <w:marRight w:val="0"/>
      <w:marTop w:val="0"/>
      <w:marBottom w:val="0"/>
      <w:divBdr>
        <w:top w:val="none" w:sz="0" w:space="0" w:color="auto"/>
        <w:left w:val="none" w:sz="0" w:space="0" w:color="auto"/>
        <w:bottom w:val="none" w:sz="0" w:space="0" w:color="auto"/>
        <w:right w:val="none" w:sz="0" w:space="0" w:color="auto"/>
      </w:divBdr>
    </w:div>
    <w:div w:id="1568682013">
      <w:bodyDiv w:val="1"/>
      <w:marLeft w:val="0"/>
      <w:marRight w:val="0"/>
      <w:marTop w:val="0"/>
      <w:marBottom w:val="0"/>
      <w:divBdr>
        <w:top w:val="none" w:sz="0" w:space="0" w:color="auto"/>
        <w:left w:val="none" w:sz="0" w:space="0" w:color="auto"/>
        <w:bottom w:val="none" w:sz="0" w:space="0" w:color="auto"/>
        <w:right w:val="none" w:sz="0" w:space="0" w:color="auto"/>
      </w:divBdr>
    </w:div>
    <w:div w:id="1580677892">
      <w:bodyDiv w:val="1"/>
      <w:marLeft w:val="0"/>
      <w:marRight w:val="0"/>
      <w:marTop w:val="0"/>
      <w:marBottom w:val="0"/>
      <w:divBdr>
        <w:top w:val="none" w:sz="0" w:space="0" w:color="auto"/>
        <w:left w:val="none" w:sz="0" w:space="0" w:color="auto"/>
        <w:bottom w:val="none" w:sz="0" w:space="0" w:color="auto"/>
        <w:right w:val="none" w:sz="0" w:space="0" w:color="auto"/>
      </w:divBdr>
    </w:div>
    <w:div w:id="1582136278">
      <w:bodyDiv w:val="1"/>
      <w:marLeft w:val="0"/>
      <w:marRight w:val="0"/>
      <w:marTop w:val="0"/>
      <w:marBottom w:val="0"/>
      <w:divBdr>
        <w:top w:val="none" w:sz="0" w:space="0" w:color="auto"/>
        <w:left w:val="none" w:sz="0" w:space="0" w:color="auto"/>
        <w:bottom w:val="none" w:sz="0" w:space="0" w:color="auto"/>
        <w:right w:val="none" w:sz="0" w:space="0" w:color="auto"/>
      </w:divBdr>
    </w:div>
    <w:div w:id="1590581487">
      <w:bodyDiv w:val="1"/>
      <w:marLeft w:val="0"/>
      <w:marRight w:val="0"/>
      <w:marTop w:val="0"/>
      <w:marBottom w:val="0"/>
      <w:divBdr>
        <w:top w:val="none" w:sz="0" w:space="0" w:color="auto"/>
        <w:left w:val="none" w:sz="0" w:space="0" w:color="auto"/>
        <w:bottom w:val="none" w:sz="0" w:space="0" w:color="auto"/>
        <w:right w:val="none" w:sz="0" w:space="0" w:color="auto"/>
      </w:divBdr>
    </w:div>
    <w:div w:id="1625889960">
      <w:bodyDiv w:val="1"/>
      <w:marLeft w:val="0"/>
      <w:marRight w:val="0"/>
      <w:marTop w:val="0"/>
      <w:marBottom w:val="0"/>
      <w:divBdr>
        <w:top w:val="none" w:sz="0" w:space="0" w:color="auto"/>
        <w:left w:val="none" w:sz="0" w:space="0" w:color="auto"/>
        <w:bottom w:val="none" w:sz="0" w:space="0" w:color="auto"/>
        <w:right w:val="none" w:sz="0" w:space="0" w:color="auto"/>
      </w:divBdr>
    </w:div>
    <w:div w:id="1641231453">
      <w:bodyDiv w:val="1"/>
      <w:marLeft w:val="0"/>
      <w:marRight w:val="0"/>
      <w:marTop w:val="0"/>
      <w:marBottom w:val="0"/>
      <w:divBdr>
        <w:top w:val="none" w:sz="0" w:space="0" w:color="auto"/>
        <w:left w:val="none" w:sz="0" w:space="0" w:color="auto"/>
        <w:bottom w:val="none" w:sz="0" w:space="0" w:color="auto"/>
        <w:right w:val="none" w:sz="0" w:space="0" w:color="auto"/>
      </w:divBdr>
    </w:div>
    <w:div w:id="1664433851">
      <w:bodyDiv w:val="1"/>
      <w:marLeft w:val="0"/>
      <w:marRight w:val="0"/>
      <w:marTop w:val="0"/>
      <w:marBottom w:val="0"/>
      <w:divBdr>
        <w:top w:val="none" w:sz="0" w:space="0" w:color="auto"/>
        <w:left w:val="none" w:sz="0" w:space="0" w:color="auto"/>
        <w:bottom w:val="none" w:sz="0" w:space="0" w:color="auto"/>
        <w:right w:val="none" w:sz="0" w:space="0" w:color="auto"/>
      </w:divBdr>
    </w:div>
    <w:div w:id="1666474761">
      <w:bodyDiv w:val="1"/>
      <w:marLeft w:val="0"/>
      <w:marRight w:val="0"/>
      <w:marTop w:val="0"/>
      <w:marBottom w:val="0"/>
      <w:divBdr>
        <w:top w:val="none" w:sz="0" w:space="0" w:color="auto"/>
        <w:left w:val="none" w:sz="0" w:space="0" w:color="auto"/>
        <w:bottom w:val="none" w:sz="0" w:space="0" w:color="auto"/>
        <w:right w:val="none" w:sz="0" w:space="0" w:color="auto"/>
      </w:divBdr>
    </w:div>
    <w:div w:id="1687437207">
      <w:bodyDiv w:val="1"/>
      <w:marLeft w:val="0"/>
      <w:marRight w:val="0"/>
      <w:marTop w:val="0"/>
      <w:marBottom w:val="0"/>
      <w:divBdr>
        <w:top w:val="none" w:sz="0" w:space="0" w:color="auto"/>
        <w:left w:val="none" w:sz="0" w:space="0" w:color="auto"/>
        <w:bottom w:val="none" w:sz="0" w:space="0" w:color="auto"/>
        <w:right w:val="none" w:sz="0" w:space="0" w:color="auto"/>
      </w:divBdr>
    </w:div>
    <w:div w:id="1718578773">
      <w:bodyDiv w:val="1"/>
      <w:marLeft w:val="0"/>
      <w:marRight w:val="0"/>
      <w:marTop w:val="0"/>
      <w:marBottom w:val="0"/>
      <w:divBdr>
        <w:top w:val="none" w:sz="0" w:space="0" w:color="auto"/>
        <w:left w:val="none" w:sz="0" w:space="0" w:color="auto"/>
        <w:bottom w:val="none" w:sz="0" w:space="0" w:color="auto"/>
        <w:right w:val="none" w:sz="0" w:space="0" w:color="auto"/>
      </w:divBdr>
    </w:div>
    <w:div w:id="1735467090">
      <w:bodyDiv w:val="1"/>
      <w:marLeft w:val="0"/>
      <w:marRight w:val="0"/>
      <w:marTop w:val="0"/>
      <w:marBottom w:val="0"/>
      <w:divBdr>
        <w:top w:val="none" w:sz="0" w:space="0" w:color="auto"/>
        <w:left w:val="none" w:sz="0" w:space="0" w:color="auto"/>
        <w:bottom w:val="none" w:sz="0" w:space="0" w:color="auto"/>
        <w:right w:val="none" w:sz="0" w:space="0" w:color="auto"/>
      </w:divBdr>
    </w:div>
    <w:div w:id="1777872796">
      <w:bodyDiv w:val="1"/>
      <w:marLeft w:val="0"/>
      <w:marRight w:val="0"/>
      <w:marTop w:val="0"/>
      <w:marBottom w:val="0"/>
      <w:divBdr>
        <w:top w:val="none" w:sz="0" w:space="0" w:color="auto"/>
        <w:left w:val="none" w:sz="0" w:space="0" w:color="auto"/>
        <w:bottom w:val="none" w:sz="0" w:space="0" w:color="auto"/>
        <w:right w:val="none" w:sz="0" w:space="0" w:color="auto"/>
      </w:divBdr>
    </w:div>
    <w:div w:id="1836728235">
      <w:bodyDiv w:val="1"/>
      <w:marLeft w:val="0"/>
      <w:marRight w:val="0"/>
      <w:marTop w:val="0"/>
      <w:marBottom w:val="0"/>
      <w:divBdr>
        <w:top w:val="none" w:sz="0" w:space="0" w:color="auto"/>
        <w:left w:val="none" w:sz="0" w:space="0" w:color="auto"/>
        <w:bottom w:val="none" w:sz="0" w:space="0" w:color="auto"/>
        <w:right w:val="none" w:sz="0" w:space="0" w:color="auto"/>
      </w:divBdr>
    </w:div>
    <w:div w:id="1863976852">
      <w:bodyDiv w:val="1"/>
      <w:marLeft w:val="0"/>
      <w:marRight w:val="0"/>
      <w:marTop w:val="0"/>
      <w:marBottom w:val="0"/>
      <w:divBdr>
        <w:top w:val="none" w:sz="0" w:space="0" w:color="auto"/>
        <w:left w:val="none" w:sz="0" w:space="0" w:color="auto"/>
        <w:bottom w:val="none" w:sz="0" w:space="0" w:color="auto"/>
        <w:right w:val="none" w:sz="0" w:space="0" w:color="auto"/>
      </w:divBdr>
    </w:div>
    <w:div w:id="1872182551">
      <w:bodyDiv w:val="1"/>
      <w:marLeft w:val="0"/>
      <w:marRight w:val="0"/>
      <w:marTop w:val="0"/>
      <w:marBottom w:val="0"/>
      <w:divBdr>
        <w:top w:val="none" w:sz="0" w:space="0" w:color="auto"/>
        <w:left w:val="none" w:sz="0" w:space="0" w:color="auto"/>
        <w:bottom w:val="none" w:sz="0" w:space="0" w:color="auto"/>
        <w:right w:val="none" w:sz="0" w:space="0" w:color="auto"/>
      </w:divBdr>
    </w:div>
    <w:div w:id="1872187894">
      <w:bodyDiv w:val="1"/>
      <w:marLeft w:val="0"/>
      <w:marRight w:val="0"/>
      <w:marTop w:val="0"/>
      <w:marBottom w:val="0"/>
      <w:divBdr>
        <w:top w:val="none" w:sz="0" w:space="0" w:color="auto"/>
        <w:left w:val="none" w:sz="0" w:space="0" w:color="auto"/>
        <w:bottom w:val="none" w:sz="0" w:space="0" w:color="auto"/>
        <w:right w:val="none" w:sz="0" w:space="0" w:color="auto"/>
      </w:divBdr>
    </w:div>
    <w:div w:id="1889150411">
      <w:bodyDiv w:val="1"/>
      <w:marLeft w:val="0"/>
      <w:marRight w:val="0"/>
      <w:marTop w:val="0"/>
      <w:marBottom w:val="0"/>
      <w:divBdr>
        <w:top w:val="none" w:sz="0" w:space="0" w:color="auto"/>
        <w:left w:val="none" w:sz="0" w:space="0" w:color="auto"/>
        <w:bottom w:val="none" w:sz="0" w:space="0" w:color="auto"/>
        <w:right w:val="none" w:sz="0" w:space="0" w:color="auto"/>
      </w:divBdr>
    </w:div>
    <w:div w:id="1900552331">
      <w:bodyDiv w:val="1"/>
      <w:marLeft w:val="0"/>
      <w:marRight w:val="0"/>
      <w:marTop w:val="0"/>
      <w:marBottom w:val="0"/>
      <w:divBdr>
        <w:top w:val="none" w:sz="0" w:space="0" w:color="auto"/>
        <w:left w:val="none" w:sz="0" w:space="0" w:color="auto"/>
        <w:bottom w:val="none" w:sz="0" w:space="0" w:color="auto"/>
        <w:right w:val="none" w:sz="0" w:space="0" w:color="auto"/>
      </w:divBdr>
    </w:div>
    <w:div w:id="1902056099">
      <w:bodyDiv w:val="1"/>
      <w:marLeft w:val="0"/>
      <w:marRight w:val="0"/>
      <w:marTop w:val="0"/>
      <w:marBottom w:val="0"/>
      <w:divBdr>
        <w:top w:val="none" w:sz="0" w:space="0" w:color="auto"/>
        <w:left w:val="none" w:sz="0" w:space="0" w:color="auto"/>
        <w:bottom w:val="none" w:sz="0" w:space="0" w:color="auto"/>
        <w:right w:val="none" w:sz="0" w:space="0" w:color="auto"/>
      </w:divBdr>
    </w:div>
    <w:div w:id="1919944884">
      <w:bodyDiv w:val="1"/>
      <w:marLeft w:val="0"/>
      <w:marRight w:val="0"/>
      <w:marTop w:val="0"/>
      <w:marBottom w:val="0"/>
      <w:divBdr>
        <w:top w:val="none" w:sz="0" w:space="0" w:color="auto"/>
        <w:left w:val="none" w:sz="0" w:space="0" w:color="auto"/>
        <w:bottom w:val="none" w:sz="0" w:space="0" w:color="auto"/>
        <w:right w:val="none" w:sz="0" w:space="0" w:color="auto"/>
      </w:divBdr>
    </w:div>
    <w:div w:id="1957713887">
      <w:bodyDiv w:val="1"/>
      <w:marLeft w:val="0"/>
      <w:marRight w:val="0"/>
      <w:marTop w:val="0"/>
      <w:marBottom w:val="0"/>
      <w:divBdr>
        <w:top w:val="none" w:sz="0" w:space="0" w:color="auto"/>
        <w:left w:val="none" w:sz="0" w:space="0" w:color="auto"/>
        <w:bottom w:val="none" w:sz="0" w:space="0" w:color="auto"/>
        <w:right w:val="none" w:sz="0" w:space="0" w:color="auto"/>
      </w:divBdr>
    </w:div>
    <w:div w:id="2013071598">
      <w:bodyDiv w:val="1"/>
      <w:marLeft w:val="0"/>
      <w:marRight w:val="0"/>
      <w:marTop w:val="0"/>
      <w:marBottom w:val="0"/>
      <w:divBdr>
        <w:top w:val="none" w:sz="0" w:space="0" w:color="auto"/>
        <w:left w:val="none" w:sz="0" w:space="0" w:color="auto"/>
        <w:bottom w:val="none" w:sz="0" w:space="0" w:color="auto"/>
        <w:right w:val="none" w:sz="0" w:space="0" w:color="auto"/>
      </w:divBdr>
      <w:divsChild>
        <w:div w:id="1027490460">
          <w:marLeft w:val="0"/>
          <w:marRight w:val="0"/>
          <w:marTop w:val="0"/>
          <w:marBottom w:val="0"/>
          <w:divBdr>
            <w:top w:val="none" w:sz="0" w:space="0" w:color="auto"/>
            <w:left w:val="none" w:sz="0" w:space="0" w:color="auto"/>
            <w:bottom w:val="none" w:sz="0" w:space="0" w:color="auto"/>
            <w:right w:val="none" w:sz="0" w:space="0" w:color="auto"/>
          </w:divBdr>
          <w:divsChild>
            <w:div w:id="532157773">
              <w:marLeft w:val="0"/>
              <w:marRight w:val="0"/>
              <w:marTop w:val="0"/>
              <w:marBottom w:val="0"/>
              <w:divBdr>
                <w:top w:val="none" w:sz="0" w:space="0" w:color="auto"/>
                <w:left w:val="none" w:sz="0" w:space="0" w:color="auto"/>
                <w:bottom w:val="none" w:sz="0" w:space="0" w:color="auto"/>
                <w:right w:val="none" w:sz="0" w:space="0" w:color="auto"/>
              </w:divBdr>
              <w:divsChild>
                <w:div w:id="5596548">
                  <w:marLeft w:val="0"/>
                  <w:marRight w:val="0"/>
                  <w:marTop w:val="0"/>
                  <w:marBottom w:val="0"/>
                  <w:divBdr>
                    <w:top w:val="none" w:sz="0" w:space="0" w:color="auto"/>
                    <w:left w:val="none" w:sz="0" w:space="0" w:color="auto"/>
                    <w:bottom w:val="none" w:sz="0" w:space="0" w:color="auto"/>
                    <w:right w:val="none" w:sz="0" w:space="0" w:color="auto"/>
                  </w:divBdr>
                  <w:divsChild>
                    <w:div w:id="144619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234548">
      <w:bodyDiv w:val="1"/>
      <w:marLeft w:val="0"/>
      <w:marRight w:val="0"/>
      <w:marTop w:val="0"/>
      <w:marBottom w:val="0"/>
      <w:divBdr>
        <w:top w:val="none" w:sz="0" w:space="0" w:color="auto"/>
        <w:left w:val="none" w:sz="0" w:space="0" w:color="auto"/>
        <w:bottom w:val="none" w:sz="0" w:space="0" w:color="auto"/>
        <w:right w:val="none" w:sz="0" w:space="0" w:color="auto"/>
      </w:divBdr>
    </w:div>
    <w:div w:id="2044555034">
      <w:bodyDiv w:val="1"/>
      <w:marLeft w:val="0"/>
      <w:marRight w:val="0"/>
      <w:marTop w:val="0"/>
      <w:marBottom w:val="0"/>
      <w:divBdr>
        <w:top w:val="none" w:sz="0" w:space="0" w:color="auto"/>
        <w:left w:val="none" w:sz="0" w:space="0" w:color="auto"/>
        <w:bottom w:val="none" w:sz="0" w:space="0" w:color="auto"/>
        <w:right w:val="none" w:sz="0" w:space="0" w:color="auto"/>
      </w:divBdr>
    </w:div>
    <w:div w:id="2124180496">
      <w:bodyDiv w:val="1"/>
      <w:marLeft w:val="0"/>
      <w:marRight w:val="0"/>
      <w:marTop w:val="0"/>
      <w:marBottom w:val="0"/>
      <w:divBdr>
        <w:top w:val="none" w:sz="0" w:space="0" w:color="auto"/>
        <w:left w:val="none" w:sz="0" w:space="0" w:color="auto"/>
        <w:bottom w:val="none" w:sz="0" w:space="0" w:color="auto"/>
        <w:right w:val="none" w:sz="0" w:space="0" w:color="auto"/>
      </w:divBdr>
    </w:div>
    <w:div w:id="212680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erberanna525@gmail.com" TargetMode="External"/><Relationship Id="rId18" Type="http://schemas.openxmlformats.org/officeDocument/2006/relationships/hyperlink" Target="http://www.redeemerchristianacademy.org" TargetMode="External"/><Relationship Id="rId26" Type="http://schemas.openxmlformats.org/officeDocument/2006/relationships/hyperlink" Target="mailto:khanson@redeemerwayzata.org" TargetMode="External"/><Relationship Id="rId3" Type="http://schemas.openxmlformats.org/officeDocument/2006/relationships/styles" Target="styles.xml"/><Relationship Id="rId21" Type="http://schemas.openxmlformats.org/officeDocument/2006/relationships/hyperlink" Target="mailto:pastorferber@redeemerwayzata.or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redeemerwayzata.org/" TargetMode="External"/><Relationship Id="rId25" Type="http://schemas.openxmlformats.org/officeDocument/2006/relationships/hyperlink" Target="mailto:youth@redeemerwayzata.org" TargetMode="External"/><Relationship Id="rId2" Type="http://schemas.openxmlformats.org/officeDocument/2006/relationships/numbering" Target="numbering.xml"/><Relationship Id="rId16" Type="http://schemas.openxmlformats.org/officeDocument/2006/relationships/hyperlink" Target="mailto:doie@redeemerwayzata.org" TargetMode="External"/><Relationship Id="rId20" Type="http://schemas.openxmlformats.org/officeDocument/2006/relationships/hyperlink" Target="http://www.redeemerchristianacademy.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mailto:sswanlund@redeemerwayzata.org" TargetMode="External"/><Relationship Id="rId5" Type="http://schemas.openxmlformats.org/officeDocument/2006/relationships/webSettings" Target="webSettings.xml"/><Relationship Id="rId15" Type="http://schemas.openxmlformats.org/officeDocument/2006/relationships/hyperlink" Target="mailto:gordye@thefoursome.com" TargetMode="External"/><Relationship Id="rId23" Type="http://schemas.openxmlformats.org/officeDocument/2006/relationships/hyperlink" Target="mailto:doie@redeemerwayzata.org" TargetMode="External"/><Relationship Id="rId28" Type="http://schemas.openxmlformats.org/officeDocument/2006/relationships/theme" Target="theme/theme1.xml"/><Relationship Id="rId10" Type="http://schemas.openxmlformats.org/officeDocument/2006/relationships/hyperlink" Target="http://ourdailyobsessions.blogspot.com/2011/10/found-on-pinterest-blessing-bags.html" TargetMode="External"/><Relationship Id="rId19" Type="http://schemas.openxmlformats.org/officeDocument/2006/relationships/hyperlink" Target="https://redeemerwayzata.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youth@redeemerwayzata.org" TargetMode="External"/><Relationship Id="rId22" Type="http://schemas.openxmlformats.org/officeDocument/2006/relationships/hyperlink" Target="mailto:lwiebold@redeemerwayzata.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ED4CD-8FE6-4BA2-BF06-4F7FE4A80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4</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Klone</dc:creator>
  <cp:keywords/>
  <dc:description/>
  <cp:lastModifiedBy>Kristine Hanson</cp:lastModifiedBy>
  <cp:revision>10</cp:revision>
  <cp:lastPrinted>2020-01-31T16:40:00Z</cp:lastPrinted>
  <dcterms:created xsi:type="dcterms:W3CDTF">2020-01-27T21:10:00Z</dcterms:created>
  <dcterms:modified xsi:type="dcterms:W3CDTF">2020-01-31T17:34:00Z</dcterms:modified>
</cp:coreProperties>
</file>